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CBD30BA" w14:textId="1E465707" w:rsidR="004F1229" w:rsidRDefault="00861341" w:rsidP="00062217">
      <w:pPr>
        <w:spacing w:before="160"/>
        <w:jc w:val="center"/>
        <w:rPr>
          <w:i/>
        </w:rPr>
      </w:pPr>
      <w:r>
        <w:rPr>
          <w:noProof/>
          <w:color w:val="2B579A"/>
          <w:shd w:val="clear" w:color="auto" w:fill="E6E6E6"/>
        </w:rPr>
        <w:drawing>
          <wp:anchor distT="0" distB="0" distL="114300" distR="114300" simplePos="0" relativeHeight="251658240" behindDoc="0" locked="0" layoutInCell="1" allowOverlap="1" wp14:anchorId="012501AC" wp14:editId="18B0A195">
            <wp:simplePos x="0" y="0"/>
            <wp:positionH relativeFrom="margin">
              <wp:posOffset>635000</wp:posOffset>
            </wp:positionH>
            <wp:positionV relativeFrom="paragraph">
              <wp:posOffset>212</wp:posOffset>
            </wp:positionV>
            <wp:extent cx="4651375" cy="1151255"/>
            <wp:effectExtent l="0" t="0" r="0" b="0"/>
            <wp:wrapSquare wrapText="bothSides"/>
            <wp:docPr id="1" name="Picture 1" descr="C:\Users\5574.BDMP\AppData\Local\Microsoft\Windows\INetCache\Content.MSO\AFF6F5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5574.BDMP\AppData\Local\Microsoft\Windows\INetCache\Content.MSO\AFF6F5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1375" cy="1151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0335D9" w14:textId="53C560A6" w:rsidR="004F1229" w:rsidRDefault="004F1229" w:rsidP="00062217">
      <w:pPr>
        <w:spacing w:before="160"/>
        <w:jc w:val="center"/>
        <w:rPr>
          <w:i/>
        </w:rPr>
      </w:pPr>
    </w:p>
    <w:p w14:paraId="53359D59" w14:textId="4BF6C966" w:rsidR="004F1229" w:rsidRDefault="004F1229" w:rsidP="00062217">
      <w:pPr>
        <w:spacing w:before="160"/>
        <w:jc w:val="center"/>
        <w:rPr>
          <w:i/>
        </w:rPr>
      </w:pPr>
    </w:p>
    <w:p w14:paraId="38676898" w14:textId="10B0A23E" w:rsidR="00861341" w:rsidRDefault="00861341" w:rsidP="00062217">
      <w:pPr>
        <w:spacing w:before="160"/>
        <w:jc w:val="center"/>
        <w:rPr>
          <w:i/>
        </w:rPr>
      </w:pPr>
    </w:p>
    <w:p w14:paraId="405FC9AE" w14:textId="79864385" w:rsidR="00062217" w:rsidRPr="003C5FF4" w:rsidRDefault="00062217" w:rsidP="3A6A3952">
      <w:pPr>
        <w:spacing w:before="160"/>
        <w:jc w:val="center"/>
        <w:rPr>
          <w:i/>
        </w:rPr>
      </w:pPr>
    </w:p>
    <w:p w14:paraId="4D6E986E" w14:textId="10132395" w:rsidR="00AC14F8" w:rsidRPr="00694ABC" w:rsidRDefault="004D21A9" w:rsidP="4AA8109D">
      <w:pPr>
        <w:jc w:val="center"/>
        <w:rPr>
          <w:rFonts w:asciiTheme="majorHAnsi" w:hAnsiTheme="majorHAnsi"/>
          <w:b/>
          <w:bCs/>
          <w:sz w:val="36"/>
          <w:szCs w:val="36"/>
        </w:rPr>
      </w:pPr>
      <w:r w:rsidRPr="00694ABC">
        <w:rPr>
          <w:rFonts w:asciiTheme="majorHAnsi" w:hAnsiTheme="majorHAnsi"/>
          <w:b/>
          <w:bCs/>
          <w:sz w:val="36"/>
          <w:szCs w:val="36"/>
        </w:rPr>
        <w:t>Puerto Rico Medic</w:t>
      </w:r>
      <w:r w:rsidR="005251BA" w:rsidRPr="00694ABC">
        <w:rPr>
          <w:rFonts w:asciiTheme="majorHAnsi" w:hAnsiTheme="majorHAnsi"/>
          <w:b/>
          <w:bCs/>
          <w:sz w:val="36"/>
          <w:szCs w:val="36"/>
        </w:rPr>
        <w:t>a</w:t>
      </w:r>
      <w:r w:rsidR="008E3F7D" w:rsidRPr="00694ABC">
        <w:rPr>
          <w:rFonts w:asciiTheme="majorHAnsi" w:hAnsiTheme="majorHAnsi"/>
          <w:b/>
          <w:bCs/>
          <w:sz w:val="36"/>
          <w:szCs w:val="36"/>
        </w:rPr>
        <w:t>id</w:t>
      </w:r>
      <w:r w:rsidR="008E1AD5" w:rsidRPr="00694ABC">
        <w:rPr>
          <w:rFonts w:asciiTheme="majorHAnsi" w:hAnsiTheme="majorHAnsi"/>
          <w:b/>
          <w:bCs/>
          <w:sz w:val="36"/>
          <w:szCs w:val="36"/>
        </w:rPr>
        <w:t xml:space="preserve"> Program</w:t>
      </w:r>
    </w:p>
    <w:p w14:paraId="0CBC61F3" w14:textId="63BD7AFF" w:rsidR="00AC045B" w:rsidRDefault="00AC045B" w:rsidP="004F1229">
      <w:pPr>
        <w:jc w:val="center"/>
        <w:rPr>
          <w:rFonts w:asciiTheme="majorHAnsi" w:hAnsiTheme="majorHAnsi"/>
          <w:sz w:val="36"/>
          <w:szCs w:val="36"/>
        </w:rPr>
      </w:pPr>
      <w:r>
        <w:rPr>
          <w:rFonts w:asciiTheme="majorHAnsi" w:hAnsiTheme="majorHAnsi"/>
          <w:sz w:val="36"/>
          <w:szCs w:val="36"/>
        </w:rPr>
        <w:t xml:space="preserve">Medicaid </w:t>
      </w:r>
      <w:r w:rsidR="006209FF" w:rsidRPr="00F46BA7">
        <w:rPr>
          <w:rFonts w:asciiTheme="majorHAnsi" w:hAnsiTheme="majorHAnsi"/>
          <w:sz w:val="36"/>
          <w:szCs w:val="36"/>
        </w:rPr>
        <w:t xml:space="preserve">Eligibility and Enrollment </w:t>
      </w:r>
      <w:r>
        <w:rPr>
          <w:rFonts w:asciiTheme="majorHAnsi" w:hAnsiTheme="majorHAnsi"/>
          <w:sz w:val="36"/>
          <w:szCs w:val="36"/>
        </w:rPr>
        <w:t>System</w:t>
      </w:r>
    </w:p>
    <w:p w14:paraId="7B5C09DC" w14:textId="7294AC49" w:rsidR="00C50AFD" w:rsidRPr="00F46BA7" w:rsidRDefault="00C50AFD" w:rsidP="004F1229">
      <w:pPr>
        <w:jc w:val="center"/>
        <w:rPr>
          <w:rFonts w:asciiTheme="majorHAnsi" w:hAnsiTheme="majorHAnsi"/>
          <w:sz w:val="36"/>
          <w:szCs w:val="36"/>
          <w:lang w:val="fr-FR"/>
        </w:rPr>
      </w:pPr>
      <w:r w:rsidRPr="00F46BA7">
        <w:rPr>
          <w:rFonts w:asciiTheme="majorHAnsi" w:hAnsiTheme="majorHAnsi"/>
          <w:sz w:val="36"/>
          <w:szCs w:val="36"/>
        </w:rPr>
        <w:t xml:space="preserve">Request for </w:t>
      </w:r>
      <w:r w:rsidR="006209FF" w:rsidRPr="00F46BA7">
        <w:rPr>
          <w:rFonts w:asciiTheme="majorHAnsi" w:hAnsiTheme="majorHAnsi"/>
          <w:sz w:val="36"/>
          <w:szCs w:val="36"/>
        </w:rPr>
        <w:t>Information</w:t>
      </w:r>
      <w:r w:rsidR="4BAEBC5D" w:rsidRPr="45FD9D43">
        <w:rPr>
          <w:rFonts w:asciiTheme="majorHAnsi" w:hAnsiTheme="majorHAnsi"/>
          <w:sz w:val="36"/>
          <w:szCs w:val="36"/>
        </w:rPr>
        <w:t xml:space="preserve"> (RFI)</w:t>
      </w:r>
    </w:p>
    <w:p w14:paraId="7E25D4E0" w14:textId="4FF60E77" w:rsidR="001573D1" w:rsidRDefault="001573D1" w:rsidP="004F1229">
      <w:pPr>
        <w:jc w:val="center"/>
        <w:rPr>
          <w:rFonts w:asciiTheme="majorHAnsi" w:hAnsiTheme="majorHAnsi"/>
          <w:sz w:val="36"/>
          <w:szCs w:val="36"/>
          <w:lang w:val="fr-FR"/>
        </w:rPr>
      </w:pPr>
    </w:p>
    <w:p w14:paraId="0A02B1C6" w14:textId="77777777" w:rsidR="00694ABC" w:rsidRPr="00966389" w:rsidRDefault="00694ABC" w:rsidP="004F1229">
      <w:pPr>
        <w:jc w:val="center"/>
        <w:rPr>
          <w:rFonts w:asciiTheme="majorHAnsi" w:hAnsiTheme="majorHAnsi"/>
          <w:sz w:val="36"/>
          <w:szCs w:val="36"/>
          <w:lang w:val="fr-FR"/>
        </w:rPr>
      </w:pPr>
    </w:p>
    <w:p w14:paraId="37E488CB" w14:textId="072A25B3" w:rsidR="004F1229" w:rsidRPr="00966389" w:rsidRDefault="00B43646" w:rsidP="00062217">
      <w:pPr>
        <w:jc w:val="center"/>
        <w:rPr>
          <w:rFonts w:asciiTheme="majorHAnsi" w:hAnsiTheme="majorHAnsi"/>
          <w:sz w:val="32"/>
          <w:szCs w:val="32"/>
        </w:rPr>
      </w:pPr>
      <w:r>
        <w:rPr>
          <w:rFonts w:asciiTheme="majorHAnsi" w:hAnsiTheme="majorHAnsi"/>
          <w:sz w:val="32"/>
          <w:szCs w:val="32"/>
        </w:rPr>
        <w:t xml:space="preserve">September </w:t>
      </w:r>
      <w:r w:rsidR="00761BF9">
        <w:rPr>
          <w:rFonts w:asciiTheme="majorHAnsi" w:hAnsiTheme="majorHAnsi"/>
          <w:sz w:val="32"/>
          <w:szCs w:val="32"/>
        </w:rPr>
        <w:t>29</w:t>
      </w:r>
      <w:r w:rsidR="0026566E" w:rsidRPr="00966389">
        <w:rPr>
          <w:rFonts w:asciiTheme="majorHAnsi" w:hAnsiTheme="majorHAnsi"/>
          <w:sz w:val="32"/>
          <w:szCs w:val="32"/>
        </w:rPr>
        <w:t>, 202</w:t>
      </w:r>
      <w:r w:rsidR="006209FF">
        <w:rPr>
          <w:rFonts w:asciiTheme="majorHAnsi" w:hAnsiTheme="majorHAnsi"/>
          <w:sz w:val="32"/>
          <w:szCs w:val="32"/>
        </w:rPr>
        <w:t>3</w:t>
      </w:r>
    </w:p>
    <w:p w14:paraId="4D4EDB76" w14:textId="77777777" w:rsidR="004F1229" w:rsidRDefault="004F1229" w:rsidP="00062217">
      <w:pPr>
        <w:jc w:val="center"/>
      </w:pPr>
    </w:p>
    <w:p w14:paraId="783D5F18" w14:textId="77777777" w:rsidR="00694ABC" w:rsidRDefault="00694ABC" w:rsidP="00062217">
      <w:pPr>
        <w:jc w:val="center"/>
      </w:pPr>
    </w:p>
    <w:p w14:paraId="4C9B2487" w14:textId="77777777" w:rsidR="00694ABC" w:rsidRDefault="00694ABC" w:rsidP="00062217">
      <w:pPr>
        <w:jc w:val="center"/>
      </w:pPr>
    </w:p>
    <w:p w14:paraId="6C7CA187" w14:textId="77777777" w:rsidR="00694ABC" w:rsidRDefault="00694ABC" w:rsidP="00062217">
      <w:pPr>
        <w:jc w:val="center"/>
      </w:pPr>
    </w:p>
    <w:p w14:paraId="6A4C4CE4" w14:textId="28D24598" w:rsidR="00694ABC" w:rsidRDefault="00716FE7" w:rsidP="00062217">
      <w:pPr>
        <w:jc w:val="center"/>
      </w:pPr>
      <w:r w:rsidRPr="00716FE7">
        <w:t>THIS IS A REQUEST FOR INFORMATION (RFI) ONLY THIS IS NOT A FORMAL BID SOLICITATION.</w:t>
      </w:r>
    </w:p>
    <w:p w14:paraId="654613A8" w14:textId="448CD821" w:rsidR="004F1229" w:rsidRDefault="00716FE7" w:rsidP="00062217">
      <w:pPr>
        <w:jc w:val="center"/>
      </w:pPr>
      <w:r w:rsidRPr="00716FE7">
        <w:t>NO AWARD WILL RESULT FROM THIS RFI.</w:t>
      </w:r>
    </w:p>
    <w:p w14:paraId="0C4C0C04" w14:textId="3ADF0198" w:rsidR="007351EC" w:rsidRDefault="007351EC" w:rsidP="005A1BF9"/>
    <w:p w14:paraId="4A3D6244" w14:textId="77777777" w:rsidR="0050266C" w:rsidRDefault="0050266C" w:rsidP="005A1BF9"/>
    <w:p w14:paraId="6A2826AE" w14:textId="77777777" w:rsidR="0050266C" w:rsidRDefault="0050266C" w:rsidP="005A1BF9"/>
    <w:p w14:paraId="1CE54EFC" w14:textId="77777777" w:rsidR="0050266C" w:rsidRDefault="0050266C" w:rsidP="005A1BF9"/>
    <w:p w14:paraId="78DAECFF" w14:textId="52780373" w:rsidR="00142AFF" w:rsidRPr="00F46BA7" w:rsidRDefault="00344D97" w:rsidP="00344D97">
      <w:pPr>
        <w:pStyle w:val="TOCHeading"/>
        <w:rPr>
          <w:rFonts w:asciiTheme="majorHAnsi" w:hAnsiTheme="majorHAnsi"/>
          <w:color w:val="auto"/>
        </w:rPr>
      </w:pPr>
      <w:r w:rsidRPr="00F46BA7">
        <w:rPr>
          <w:rFonts w:asciiTheme="majorHAnsi" w:hAnsiTheme="majorHAnsi"/>
          <w:color w:val="auto"/>
        </w:rPr>
        <w:lastRenderedPageBreak/>
        <w:t>Table of Contents</w:t>
      </w:r>
    </w:p>
    <w:p w14:paraId="6CB75B34" w14:textId="6130EE99" w:rsidR="00342B8F" w:rsidRDefault="008F1B52">
      <w:pPr>
        <w:pStyle w:val="TOC1"/>
        <w:rPr>
          <w:rFonts w:eastAsiaTheme="minorEastAsia"/>
          <w:b w:val="0"/>
          <w:color w:val="auto"/>
        </w:rPr>
      </w:pPr>
      <w:r>
        <w:rPr>
          <w:color w:val="auto"/>
        </w:rPr>
        <w:fldChar w:fldCharType="begin"/>
      </w:r>
      <w:r w:rsidR="006B6F39">
        <w:instrText>TOC \o "1-3" \h \z \u</w:instrText>
      </w:r>
      <w:r>
        <w:rPr>
          <w:color w:val="auto"/>
        </w:rPr>
        <w:fldChar w:fldCharType="separate"/>
      </w:r>
      <w:hyperlink w:anchor="_Toc145944567" w:history="1">
        <w:r w:rsidR="00342B8F" w:rsidRPr="00D9033A">
          <w:rPr>
            <w:rStyle w:val="Hyperlink"/>
            <w:rFonts w:asciiTheme="majorHAnsi" w:hAnsiTheme="majorHAnsi"/>
          </w:rPr>
          <w:t>1. Executive Summary</w:t>
        </w:r>
        <w:r w:rsidR="00342B8F">
          <w:rPr>
            <w:webHidden/>
          </w:rPr>
          <w:tab/>
        </w:r>
        <w:r w:rsidR="00342B8F">
          <w:rPr>
            <w:webHidden/>
          </w:rPr>
          <w:fldChar w:fldCharType="begin"/>
        </w:r>
        <w:r w:rsidR="00342B8F">
          <w:rPr>
            <w:webHidden/>
          </w:rPr>
          <w:instrText xml:space="preserve"> PAGEREF _Toc145944567 \h </w:instrText>
        </w:r>
        <w:r w:rsidR="00342B8F">
          <w:rPr>
            <w:webHidden/>
          </w:rPr>
        </w:r>
        <w:r w:rsidR="00342B8F">
          <w:rPr>
            <w:webHidden/>
          </w:rPr>
          <w:fldChar w:fldCharType="separate"/>
        </w:r>
        <w:r w:rsidR="00342B8F">
          <w:rPr>
            <w:webHidden/>
          </w:rPr>
          <w:t>3</w:t>
        </w:r>
        <w:r w:rsidR="00342B8F">
          <w:rPr>
            <w:webHidden/>
          </w:rPr>
          <w:fldChar w:fldCharType="end"/>
        </w:r>
      </w:hyperlink>
    </w:p>
    <w:p w14:paraId="5132D692" w14:textId="61F391C8" w:rsidR="00342B8F" w:rsidRDefault="00000000">
      <w:pPr>
        <w:pStyle w:val="TOC2"/>
        <w:rPr>
          <w:rFonts w:eastAsiaTheme="minorEastAsia"/>
          <w:noProof/>
        </w:rPr>
      </w:pPr>
      <w:hyperlink w:anchor="_Toc145944568" w:history="1">
        <w:r w:rsidR="00342B8F" w:rsidRPr="00D9033A">
          <w:rPr>
            <w:rStyle w:val="Hyperlink"/>
            <w:rFonts w:asciiTheme="majorHAnsi" w:hAnsiTheme="majorHAnsi"/>
            <w:noProof/>
          </w:rPr>
          <w:t>1.1 Purpose of the RFI</w:t>
        </w:r>
        <w:r w:rsidR="00342B8F">
          <w:rPr>
            <w:noProof/>
            <w:webHidden/>
          </w:rPr>
          <w:tab/>
        </w:r>
        <w:r w:rsidR="00342B8F">
          <w:rPr>
            <w:noProof/>
            <w:webHidden/>
          </w:rPr>
          <w:fldChar w:fldCharType="begin"/>
        </w:r>
        <w:r w:rsidR="00342B8F">
          <w:rPr>
            <w:noProof/>
            <w:webHidden/>
          </w:rPr>
          <w:instrText xml:space="preserve"> PAGEREF _Toc145944568 \h </w:instrText>
        </w:r>
        <w:r w:rsidR="00342B8F">
          <w:rPr>
            <w:noProof/>
            <w:webHidden/>
          </w:rPr>
        </w:r>
        <w:r w:rsidR="00342B8F">
          <w:rPr>
            <w:noProof/>
            <w:webHidden/>
          </w:rPr>
          <w:fldChar w:fldCharType="separate"/>
        </w:r>
        <w:r w:rsidR="00342B8F">
          <w:rPr>
            <w:noProof/>
            <w:webHidden/>
          </w:rPr>
          <w:t>3</w:t>
        </w:r>
        <w:r w:rsidR="00342B8F">
          <w:rPr>
            <w:noProof/>
            <w:webHidden/>
          </w:rPr>
          <w:fldChar w:fldCharType="end"/>
        </w:r>
      </w:hyperlink>
    </w:p>
    <w:p w14:paraId="265E8279" w14:textId="71A89918" w:rsidR="00342B8F" w:rsidRDefault="00000000">
      <w:pPr>
        <w:pStyle w:val="TOC2"/>
        <w:rPr>
          <w:rFonts w:eastAsiaTheme="minorEastAsia"/>
          <w:noProof/>
        </w:rPr>
      </w:pPr>
      <w:hyperlink w:anchor="_Toc145944569" w:history="1">
        <w:r w:rsidR="00342B8F" w:rsidRPr="00D9033A">
          <w:rPr>
            <w:rStyle w:val="Hyperlink"/>
            <w:rFonts w:asciiTheme="majorHAnsi" w:hAnsiTheme="majorHAnsi"/>
            <w:noProof/>
          </w:rPr>
          <w:t>1.2 PRMP Background</w:t>
        </w:r>
        <w:r w:rsidR="00342B8F">
          <w:rPr>
            <w:noProof/>
            <w:webHidden/>
          </w:rPr>
          <w:tab/>
        </w:r>
        <w:r w:rsidR="00342B8F">
          <w:rPr>
            <w:noProof/>
            <w:webHidden/>
          </w:rPr>
          <w:fldChar w:fldCharType="begin"/>
        </w:r>
        <w:r w:rsidR="00342B8F">
          <w:rPr>
            <w:noProof/>
            <w:webHidden/>
          </w:rPr>
          <w:instrText xml:space="preserve"> PAGEREF _Toc145944569 \h </w:instrText>
        </w:r>
        <w:r w:rsidR="00342B8F">
          <w:rPr>
            <w:noProof/>
            <w:webHidden/>
          </w:rPr>
        </w:r>
        <w:r w:rsidR="00342B8F">
          <w:rPr>
            <w:noProof/>
            <w:webHidden/>
          </w:rPr>
          <w:fldChar w:fldCharType="separate"/>
        </w:r>
        <w:r w:rsidR="00342B8F">
          <w:rPr>
            <w:noProof/>
            <w:webHidden/>
          </w:rPr>
          <w:t>3</w:t>
        </w:r>
        <w:r w:rsidR="00342B8F">
          <w:rPr>
            <w:noProof/>
            <w:webHidden/>
          </w:rPr>
          <w:fldChar w:fldCharType="end"/>
        </w:r>
      </w:hyperlink>
    </w:p>
    <w:p w14:paraId="12C010DC" w14:textId="536B12AF" w:rsidR="00342B8F" w:rsidRDefault="00000000">
      <w:pPr>
        <w:pStyle w:val="TOC1"/>
        <w:rPr>
          <w:rFonts w:eastAsiaTheme="minorEastAsia"/>
          <w:b w:val="0"/>
          <w:color w:val="auto"/>
        </w:rPr>
      </w:pPr>
      <w:hyperlink w:anchor="_Toc145944570" w:history="1">
        <w:r w:rsidR="00342B8F" w:rsidRPr="00D9033A">
          <w:rPr>
            <w:rStyle w:val="Hyperlink"/>
            <w:rFonts w:asciiTheme="majorHAnsi" w:hAnsiTheme="majorHAnsi"/>
          </w:rPr>
          <w:t>2. Background and Overview of Existing E&amp;E System</w:t>
        </w:r>
        <w:r w:rsidR="00342B8F">
          <w:rPr>
            <w:webHidden/>
          </w:rPr>
          <w:tab/>
        </w:r>
        <w:r w:rsidR="00342B8F">
          <w:rPr>
            <w:webHidden/>
          </w:rPr>
          <w:fldChar w:fldCharType="begin"/>
        </w:r>
        <w:r w:rsidR="00342B8F">
          <w:rPr>
            <w:webHidden/>
          </w:rPr>
          <w:instrText xml:space="preserve"> PAGEREF _Toc145944570 \h </w:instrText>
        </w:r>
        <w:r w:rsidR="00342B8F">
          <w:rPr>
            <w:webHidden/>
          </w:rPr>
        </w:r>
        <w:r w:rsidR="00342B8F">
          <w:rPr>
            <w:webHidden/>
          </w:rPr>
          <w:fldChar w:fldCharType="separate"/>
        </w:r>
        <w:r w:rsidR="00342B8F">
          <w:rPr>
            <w:webHidden/>
          </w:rPr>
          <w:t>4</w:t>
        </w:r>
        <w:r w:rsidR="00342B8F">
          <w:rPr>
            <w:webHidden/>
          </w:rPr>
          <w:fldChar w:fldCharType="end"/>
        </w:r>
      </w:hyperlink>
    </w:p>
    <w:p w14:paraId="6D538489" w14:textId="5F1D0B26" w:rsidR="00342B8F" w:rsidRDefault="00000000">
      <w:pPr>
        <w:pStyle w:val="TOC2"/>
        <w:rPr>
          <w:rFonts w:eastAsiaTheme="minorEastAsia"/>
          <w:noProof/>
        </w:rPr>
      </w:pPr>
      <w:hyperlink w:anchor="_Toc145944571" w:history="1">
        <w:r w:rsidR="00342B8F" w:rsidRPr="00D9033A">
          <w:rPr>
            <w:rStyle w:val="Hyperlink"/>
            <w:rFonts w:asciiTheme="majorHAnsi" w:hAnsiTheme="majorHAnsi"/>
            <w:noProof/>
          </w:rPr>
          <w:t>2.1 Background</w:t>
        </w:r>
        <w:r w:rsidR="00342B8F">
          <w:rPr>
            <w:noProof/>
            <w:webHidden/>
          </w:rPr>
          <w:tab/>
        </w:r>
        <w:r w:rsidR="00342B8F">
          <w:rPr>
            <w:noProof/>
            <w:webHidden/>
          </w:rPr>
          <w:fldChar w:fldCharType="begin"/>
        </w:r>
        <w:r w:rsidR="00342B8F">
          <w:rPr>
            <w:noProof/>
            <w:webHidden/>
          </w:rPr>
          <w:instrText xml:space="preserve"> PAGEREF _Toc145944571 \h </w:instrText>
        </w:r>
        <w:r w:rsidR="00342B8F">
          <w:rPr>
            <w:noProof/>
            <w:webHidden/>
          </w:rPr>
        </w:r>
        <w:r w:rsidR="00342B8F">
          <w:rPr>
            <w:noProof/>
            <w:webHidden/>
          </w:rPr>
          <w:fldChar w:fldCharType="separate"/>
        </w:r>
        <w:r w:rsidR="00342B8F">
          <w:rPr>
            <w:noProof/>
            <w:webHidden/>
          </w:rPr>
          <w:t>4</w:t>
        </w:r>
        <w:r w:rsidR="00342B8F">
          <w:rPr>
            <w:noProof/>
            <w:webHidden/>
          </w:rPr>
          <w:fldChar w:fldCharType="end"/>
        </w:r>
      </w:hyperlink>
    </w:p>
    <w:p w14:paraId="381079F3" w14:textId="094550C7" w:rsidR="00342B8F" w:rsidRDefault="00000000">
      <w:pPr>
        <w:pStyle w:val="TOC3"/>
        <w:rPr>
          <w:rFonts w:eastAsiaTheme="minorEastAsia"/>
        </w:rPr>
      </w:pPr>
      <w:hyperlink w:anchor="_Toc145944572" w:history="1">
        <w:r w:rsidR="00342B8F" w:rsidRPr="00D9033A">
          <w:rPr>
            <w:rStyle w:val="Hyperlink"/>
            <w:rFonts w:asciiTheme="majorHAnsi" w:hAnsiTheme="majorHAnsi"/>
          </w:rPr>
          <w:t>2.2 Current E&amp;E Landscape</w:t>
        </w:r>
        <w:r w:rsidR="00342B8F">
          <w:rPr>
            <w:webHidden/>
          </w:rPr>
          <w:tab/>
        </w:r>
        <w:r w:rsidR="00342B8F">
          <w:rPr>
            <w:webHidden/>
          </w:rPr>
          <w:fldChar w:fldCharType="begin"/>
        </w:r>
        <w:r w:rsidR="00342B8F">
          <w:rPr>
            <w:webHidden/>
          </w:rPr>
          <w:instrText xml:space="preserve"> PAGEREF _Toc145944572 \h </w:instrText>
        </w:r>
        <w:r w:rsidR="00342B8F">
          <w:rPr>
            <w:webHidden/>
          </w:rPr>
        </w:r>
        <w:r w:rsidR="00342B8F">
          <w:rPr>
            <w:webHidden/>
          </w:rPr>
          <w:fldChar w:fldCharType="separate"/>
        </w:r>
        <w:r w:rsidR="00342B8F">
          <w:rPr>
            <w:webHidden/>
          </w:rPr>
          <w:t>5</w:t>
        </w:r>
        <w:r w:rsidR="00342B8F">
          <w:rPr>
            <w:webHidden/>
          </w:rPr>
          <w:fldChar w:fldCharType="end"/>
        </w:r>
      </w:hyperlink>
    </w:p>
    <w:p w14:paraId="6B23349E" w14:textId="536F8418" w:rsidR="00342B8F" w:rsidRDefault="00000000">
      <w:pPr>
        <w:pStyle w:val="TOC1"/>
        <w:rPr>
          <w:rFonts w:eastAsiaTheme="minorEastAsia"/>
          <w:b w:val="0"/>
          <w:color w:val="auto"/>
        </w:rPr>
      </w:pPr>
      <w:hyperlink w:anchor="_Toc145944573" w:history="1">
        <w:r w:rsidR="00342B8F" w:rsidRPr="00D9033A">
          <w:rPr>
            <w:rStyle w:val="Hyperlink"/>
            <w:rFonts w:asciiTheme="majorHAnsi" w:hAnsiTheme="majorHAnsi"/>
          </w:rPr>
          <w:t>3. Requested Information</w:t>
        </w:r>
        <w:r w:rsidR="00342B8F">
          <w:rPr>
            <w:webHidden/>
          </w:rPr>
          <w:tab/>
        </w:r>
        <w:r w:rsidR="00342B8F">
          <w:rPr>
            <w:webHidden/>
          </w:rPr>
          <w:fldChar w:fldCharType="begin"/>
        </w:r>
        <w:r w:rsidR="00342B8F">
          <w:rPr>
            <w:webHidden/>
          </w:rPr>
          <w:instrText xml:space="preserve"> PAGEREF _Toc145944573 \h </w:instrText>
        </w:r>
        <w:r w:rsidR="00342B8F">
          <w:rPr>
            <w:webHidden/>
          </w:rPr>
        </w:r>
        <w:r w:rsidR="00342B8F">
          <w:rPr>
            <w:webHidden/>
          </w:rPr>
          <w:fldChar w:fldCharType="separate"/>
        </w:r>
        <w:r w:rsidR="00342B8F">
          <w:rPr>
            <w:webHidden/>
          </w:rPr>
          <w:t>6</w:t>
        </w:r>
        <w:r w:rsidR="00342B8F">
          <w:rPr>
            <w:webHidden/>
          </w:rPr>
          <w:fldChar w:fldCharType="end"/>
        </w:r>
      </w:hyperlink>
    </w:p>
    <w:p w14:paraId="40A68D55" w14:textId="0DA1FA01" w:rsidR="00342B8F" w:rsidRDefault="00000000">
      <w:pPr>
        <w:pStyle w:val="TOC1"/>
        <w:rPr>
          <w:rFonts w:eastAsiaTheme="minorEastAsia"/>
          <w:b w:val="0"/>
          <w:color w:val="auto"/>
        </w:rPr>
      </w:pPr>
      <w:hyperlink w:anchor="_Toc145944574" w:history="1">
        <w:r w:rsidR="00342B8F" w:rsidRPr="00D9033A">
          <w:rPr>
            <w:rStyle w:val="Hyperlink"/>
            <w:rFonts w:asciiTheme="majorHAnsi" w:hAnsiTheme="majorHAnsi"/>
          </w:rPr>
          <w:t>4. Timeline and Response Instructions</w:t>
        </w:r>
        <w:r w:rsidR="00342B8F">
          <w:rPr>
            <w:webHidden/>
          </w:rPr>
          <w:tab/>
        </w:r>
        <w:r w:rsidR="00342B8F">
          <w:rPr>
            <w:webHidden/>
          </w:rPr>
          <w:fldChar w:fldCharType="begin"/>
        </w:r>
        <w:r w:rsidR="00342B8F">
          <w:rPr>
            <w:webHidden/>
          </w:rPr>
          <w:instrText xml:space="preserve"> PAGEREF _Toc145944574 \h </w:instrText>
        </w:r>
        <w:r w:rsidR="00342B8F">
          <w:rPr>
            <w:webHidden/>
          </w:rPr>
        </w:r>
        <w:r w:rsidR="00342B8F">
          <w:rPr>
            <w:webHidden/>
          </w:rPr>
          <w:fldChar w:fldCharType="separate"/>
        </w:r>
        <w:r w:rsidR="00342B8F">
          <w:rPr>
            <w:webHidden/>
          </w:rPr>
          <w:t>7</w:t>
        </w:r>
        <w:r w:rsidR="00342B8F">
          <w:rPr>
            <w:webHidden/>
          </w:rPr>
          <w:fldChar w:fldCharType="end"/>
        </w:r>
      </w:hyperlink>
    </w:p>
    <w:p w14:paraId="5088BA23" w14:textId="6C4450BC" w:rsidR="00342B8F" w:rsidRDefault="00000000">
      <w:pPr>
        <w:pStyle w:val="TOC2"/>
        <w:rPr>
          <w:rFonts w:eastAsiaTheme="minorEastAsia"/>
          <w:noProof/>
        </w:rPr>
      </w:pPr>
      <w:hyperlink w:anchor="_Toc145944575" w:history="1">
        <w:r w:rsidR="00342B8F" w:rsidRPr="00D9033A">
          <w:rPr>
            <w:rStyle w:val="Hyperlink"/>
            <w:rFonts w:asciiTheme="majorHAnsi" w:hAnsiTheme="majorHAnsi"/>
            <w:noProof/>
          </w:rPr>
          <w:t>4.1 Timeline</w:t>
        </w:r>
        <w:r w:rsidR="00342B8F">
          <w:rPr>
            <w:noProof/>
            <w:webHidden/>
          </w:rPr>
          <w:tab/>
        </w:r>
        <w:r w:rsidR="00342B8F">
          <w:rPr>
            <w:noProof/>
            <w:webHidden/>
          </w:rPr>
          <w:fldChar w:fldCharType="begin"/>
        </w:r>
        <w:r w:rsidR="00342B8F">
          <w:rPr>
            <w:noProof/>
            <w:webHidden/>
          </w:rPr>
          <w:instrText xml:space="preserve"> PAGEREF _Toc145944575 \h </w:instrText>
        </w:r>
        <w:r w:rsidR="00342B8F">
          <w:rPr>
            <w:noProof/>
            <w:webHidden/>
          </w:rPr>
        </w:r>
        <w:r w:rsidR="00342B8F">
          <w:rPr>
            <w:noProof/>
            <w:webHidden/>
          </w:rPr>
          <w:fldChar w:fldCharType="separate"/>
        </w:r>
        <w:r w:rsidR="00342B8F">
          <w:rPr>
            <w:noProof/>
            <w:webHidden/>
          </w:rPr>
          <w:t>7</w:t>
        </w:r>
        <w:r w:rsidR="00342B8F">
          <w:rPr>
            <w:noProof/>
            <w:webHidden/>
          </w:rPr>
          <w:fldChar w:fldCharType="end"/>
        </w:r>
      </w:hyperlink>
    </w:p>
    <w:p w14:paraId="2859BCC3" w14:textId="273C516B" w:rsidR="00342B8F" w:rsidRDefault="00000000">
      <w:pPr>
        <w:pStyle w:val="TOC2"/>
        <w:rPr>
          <w:rFonts w:eastAsiaTheme="minorEastAsia"/>
          <w:noProof/>
        </w:rPr>
      </w:pPr>
      <w:hyperlink w:anchor="_Toc145944576" w:history="1">
        <w:r w:rsidR="00342B8F" w:rsidRPr="00D9033A">
          <w:rPr>
            <w:rStyle w:val="Hyperlink"/>
            <w:rFonts w:asciiTheme="majorHAnsi" w:hAnsiTheme="majorHAnsi"/>
            <w:noProof/>
          </w:rPr>
          <w:t>4.2 Submission Requirements</w:t>
        </w:r>
        <w:r w:rsidR="00342B8F">
          <w:rPr>
            <w:noProof/>
            <w:webHidden/>
          </w:rPr>
          <w:tab/>
        </w:r>
        <w:r w:rsidR="00342B8F">
          <w:rPr>
            <w:noProof/>
            <w:webHidden/>
          </w:rPr>
          <w:fldChar w:fldCharType="begin"/>
        </w:r>
        <w:r w:rsidR="00342B8F">
          <w:rPr>
            <w:noProof/>
            <w:webHidden/>
          </w:rPr>
          <w:instrText xml:space="preserve"> PAGEREF _Toc145944576 \h </w:instrText>
        </w:r>
        <w:r w:rsidR="00342B8F">
          <w:rPr>
            <w:noProof/>
            <w:webHidden/>
          </w:rPr>
        </w:r>
        <w:r w:rsidR="00342B8F">
          <w:rPr>
            <w:noProof/>
            <w:webHidden/>
          </w:rPr>
          <w:fldChar w:fldCharType="separate"/>
        </w:r>
        <w:r w:rsidR="00342B8F">
          <w:rPr>
            <w:noProof/>
            <w:webHidden/>
          </w:rPr>
          <w:t>7</w:t>
        </w:r>
        <w:r w:rsidR="00342B8F">
          <w:rPr>
            <w:noProof/>
            <w:webHidden/>
          </w:rPr>
          <w:fldChar w:fldCharType="end"/>
        </w:r>
      </w:hyperlink>
    </w:p>
    <w:p w14:paraId="15AB5BD6" w14:textId="671338AB" w:rsidR="00342B8F" w:rsidRDefault="00000000">
      <w:pPr>
        <w:pStyle w:val="TOC1"/>
        <w:rPr>
          <w:rFonts w:eastAsiaTheme="minorEastAsia"/>
          <w:b w:val="0"/>
          <w:color w:val="auto"/>
        </w:rPr>
      </w:pPr>
      <w:hyperlink w:anchor="_Toc145944577" w:history="1">
        <w:r w:rsidR="00342B8F" w:rsidRPr="00D9033A">
          <w:rPr>
            <w:rStyle w:val="Hyperlink"/>
            <w:rFonts w:asciiTheme="majorHAnsi" w:hAnsiTheme="majorHAnsi"/>
          </w:rPr>
          <w:t>5. Terms and Conditions</w:t>
        </w:r>
        <w:r w:rsidR="00342B8F">
          <w:rPr>
            <w:webHidden/>
          </w:rPr>
          <w:tab/>
        </w:r>
        <w:r w:rsidR="00342B8F">
          <w:rPr>
            <w:webHidden/>
          </w:rPr>
          <w:fldChar w:fldCharType="begin"/>
        </w:r>
        <w:r w:rsidR="00342B8F">
          <w:rPr>
            <w:webHidden/>
          </w:rPr>
          <w:instrText xml:space="preserve"> PAGEREF _Toc145944577 \h </w:instrText>
        </w:r>
        <w:r w:rsidR="00342B8F">
          <w:rPr>
            <w:webHidden/>
          </w:rPr>
        </w:r>
        <w:r w:rsidR="00342B8F">
          <w:rPr>
            <w:webHidden/>
          </w:rPr>
          <w:fldChar w:fldCharType="separate"/>
        </w:r>
        <w:r w:rsidR="00342B8F">
          <w:rPr>
            <w:webHidden/>
          </w:rPr>
          <w:t>8</w:t>
        </w:r>
        <w:r w:rsidR="00342B8F">
          <w:rPr>
            <w:webHidden/>
          </w:rPr>
          <w:fldChar w:fldCharType="end"/>
        </w:r>
      </w:hyperlink>
    </w:p>
    <w:p w14:paraId="2FDE42FD" w14:textId="35EA0CBA" w:rsidR="00546EC6" w:rsidRDefault="008F1B52" w:rsidP="00A40849">
      <w:r>
        <w:fldChar w:fldCharType="end"/>
      </w:r>
      <w:bookmarkStart w:id="0" w:name="_Toc137736115"/>
      <w:bookmarkStart w:id="1" w:name="_Toc81571846"/>
      <w:bookmarkStart w:id="2" w:name="_Toc81923552"/>
      <w:bookmarkStart w:id="3" w:name="_Toc81930071"/>
      <w:bookmarkStart w:id="4" w:name="_Toc81942649"/>
      <w:bookmarkStart w:id="5" w:name="_Toc81948344"/>
      <w:bookmarkStart w:id="6" w:name="_Toc82012961"/>
      <w:bookmarkStart w:id="7" w:name="_Toc82070961"/>
      <w:bookmarkStart w:id="8" w:name="_Toc83804943"/>
      <w:bookmarkStart w:id="9" w:name="_Toc89886769"/>
      <w:bookmarkStart w:id="10" w:name="_Toc90028184"/>
      <w:bookmarkStart w:id="11" w:name="_Toc1557157785"/>
      <w:bookmarkStart w:id="12" w:name="_Toc1918539085"/>
    </w:p>
    <w:p w14:paraId="5D879FE1" w14:textId="7B7C9CEA" w:rsidR="00AF5C3F" w:rsidRPr="00AF5C3F" w:rsidRDefault="00AF5C3F" w:rsidP="00D56CC8">
      <w:pPr>
        <w:rPr>
          <w:rFonts w:asciiTheme="majorHAnsi" w:hAnsiTheme="majorHAnsi"/>
          <w:sz w:val="32"/>
          <w:szCs w:val="32"/>
        </w:rPr>
      </w:pPr>
      <w:r w:rsidRPr="00AF5C3F">
        <w:rPr>
          <w:rFonts w:asciiTheme="majorHAnsi" w:hAnsiTheme="majorHAnsi"/>
          <w:sz w:val="32"/>
          <w:szCs w:val="32"/>
        </w:rPr>
        <w:t xml:space="preserve">Tables of Figures </w:t>
      </w:r>
    </w:p>
    <w:p w14:paraId="7014D609" w14:textId="3349FE99" w:rsidR="006E5B57" w:rsidRPr="00342B8F" w:rsidRDefault="00591988">
      <w:pPr>
        <w:pStyle w:val="TableofFigures"/>
        <w:tabs>
          <w:tab w:val="right" w:leader="dot" w:pos="9350"/>
        </w:tabs>
        <w:rPr>
          <w:rFonts w:asciiTheme="majorHAnsi" w:eastAsiaTheme="minorEastAsia" w:hAnsiTheme="majorHAnsi"/>
          <w:b w:val="0"/>
          <w:bCs w:val="0"/>
          <w:noProof/>
          <w:color w:val="003A5D" w:themeColor="accent1"/>
          <w:kern w:val="2"/>
          <w:sz w:val="24"/>
          <w:szCs w:val="24"/>
          <w:lang w:eastAsia="ja-JP"/>
          <w14:ligatures w14:val="standardContextual"/>
        </w:rPr>
      </w:pPr>
      <w:r w:rsidRPr="00342B8F">
        <w:rPr>
          <w:rFonts w:asciiTheme="majorHAnsi" w:hAnsiTheme="majorHAnsi"/>
          <w:b w:val="0"/>
          <w:bCs w:val="0"/>
          <w:caps/>
          <w:color w:val="003A5D" w:themeColor="accent1"/>
          <w:sz w:val="22"/>
          <w:szCs w:val="22"/>
        </w:rPr>
        <w:fldChar w:fldCharType="begin"/>
      </w:r>
      <w:r w:rsidRPr="00342B8F">
        <w:rPr>
          <w:rFonts w:asciiTheme="majorHAnsi" w:hAnsiTheme="majorHAnsi"/>
          <w:b w:val="0"/>
          <w:bCs w:val="0"/>
          <w:caps/>
          <w:color w:val="003A5D" w:themeColor="accent1"/>
          <w:sz w:val="22"/>
          <w:szCs w:val="22"/>
        </w:rPr>
        <w:instrText xml:space="preserve"> TOC \h \z \c "Figure" </w:instrText>
      </w:r>
      <w:r w:rsidRPr="00342B8F">
        <w:rPr>
          <w:rFonts w:asciiTheme="majorHAnsi" w:hAnsiTheme="majorHAnsi"/>
          <w:b w:val="0"/>
          <w:bCs w:val="0"/>
          <w:caps/>
          <w:color w:val="003A5D" w:themeColor="accent1"/>
          <w:sz w:val="22"/>
          <w:szCs w:val="22"/>
        </w:rPr>
        <w:fldChar w:fldCharType="separate"/>
      </w:r>
      <w:hyperlink w:anchor="_Toc145937281" w:history="1">
        <w:r w:rsidR="006E5B57" w:rsidRPr="00342B8F">
          <w:rPr>
            <w:rStyle w:val="Hyperlink"/>
            <w:rFonts w:asciiTheme="majorHAnsi" w:hAnsiTheme="majorHAnsi"/>
            <w:noProof/>
            <w:color w:val="003A5D" w:themeColor="accent1"/>
            <w:sz w:val="22"/>
            <w:szCs w:val="22"/>
          </w:rPr>
          <w:t>Figure 1: METIDI3G High Level Architecture</w:t>
        </w:r>
        <w:r w:rsidR="006E5B57" w:rsidRPr="00342B8F">
          <w:rPr>
            <w:rFonts w:asciiTheme="majorHAnsi" w:hAnsiTheme="majorHAnsi"/>
            <w:noProof/>
            <w:webHidden/>
            <w:color w:val="003A5D" w:themeColor="accent1"/>
            <w:sz w:val="22"/>
            <w:szCs w:val="22"/>
          </w:rPr>
          <w:tab/>
        </w:r>
        <w:r w:rsidR="006E5B57" w:rsidRPr="00342B8F">
          <w:rPr>
            <w:rFonts w:asciiTheme="majorHAnsi" w:hAnsiTheme="majorHAnsi"/>
            <w:noProof/>
            <w:webHidden/>
            <w:color w:val="003A5D" w:themeColor="accent1"/>
            <w:sz w:val="22"/>
            <w:szCs w:val="22"/>
          </w:rPr>
          <w:fldChar w:fldCharType="begin"/>
        </w:r>
        <w:r w:rsidR="006E5B57" w:rsidRPr="00342B8F">
          <w:rPr>
            <w:rFonts w:asciiTheme="majorHAnsi" w:hAnsiTheme="majorHAnsi"/>
            <w:noProof/>
            <w:webHidden/>
            <w:color w:val="003A5D" w:themeColor="accent1"/>
            <w:sz w:val="22"/>
            <w:szCs w:val="22"/>
          </w:rPr>
          <w:instrText xml:space="preserve"> PAGEREF _Toc145937281 \h </w:instrText>
        </w:r>
        <w:r w:rsidR="006E5B57" w:rsidRPr="00342B8F">
          <w:rPr>
            <w:rFonts w:asciiTheme="majorHAnsi" w:hAnsiTheme="majorHAnsi"/>
            <w:noProof/>
            <w:webHidden/>
            <w:color w:val="003A5D" w:themeColor="accent1"/>
            <w:sz w:val="22"/>
            <w:szCs w:val="22"/>
          </w:rPr>
        </w:r>
        <w:r w:rsidR="006E5B57" w:rsidRPr="00342B8F">
          <w:rPr>
            <w:rFonts w:asciiTheme="majorHAnsi" w:hAnsiTheme="majorHAnsi"/>
            <w:noProof/>
            <w:webHidden/>
            <w:color w:val="003A5D" w:themeColor="accent1"/>
            <w:sz w:val="22"/>
            <w:szCs w:val="22"/>
          </w:rPr>
          <w:fldChar w:fldCharType="separate"/>
        </w:r>
        <w:r w:rsidR="006E5B57" w:rsidRPr="00342B8F">
          <w:rPr>
            <w:rFonts w:asciiTheme="majorHAnsi" w:hAnsiTheme="majorHAnsi"/>
            <w:noProof/>
            <w:webHidden/>
            <w:color w:val="003A5D" w:themeColor="accent1"/>
            <w:sz w:val="22"/>
            <w:szCs w:val="22"/>
          </w:rPr>
          <w:t>5</w:t>
        </w:r>
        <w:r w:rsidR="006E5B57" w:rsidRPr="00342B8F">
          <w:rPr>
            <w:rFonts w:asciiTheme="majorHAnsi" w:hAnsiTheme="majorHAnsi"/>
            <w:noProof/>
            <w:webHidden/>
            <w:color w:val="003A5D" w:themeColor="accent1"/>
            <w:sz w:val="22"/>
            <w:szCs w:val="22"/>
          </w:rPr>
          <w:fldChar w:fldCharType="end"/>
        </w:r>
      </w:hyperlink>
    </w:p>
    <w:p w14:paraId="6A63F96C" w14:textId="2F94A2FF" w:rsidR="006E5B57" w:rsidRPr="00342B8F" w:rsidRDefault="00000000">
      <w:pPr>
        <w:pStyle w:val="TableofFigures"/>
        <w:tabs>
          <w:tab w:val="right" w:leader="dot" w:pos="9350"/>
        </w:tabs>
        <w:rPr>
          <w:rFonts w:asciiTheme="majorHAnsi" w:eastAsiaTheme="minorEastAsia" w:hAnsiTheme="majorHAnsi"/>
          <w:b w:val="0"/>
          <w:bCs w:val="0"/>
          <w:noProof/>
          <w:color w:val="003A5D" w:themeColor="accent1"/>
          <w:kern w:val="2"/>
          <w:sz w:val="24"/>
          <w:szCs w:val="24"/>
          <w:lang w:eastAsia="ja-JP"/>
          <w14:ligatures w14:val="standardContextual"/>
        </w:rPr>
      </w:pPr>
      <w:hyperlink w:anchor="_Toc145937282" w:history="1">
        <w:r w:rsidR="006E5B57" w:rsidRPr="00342B8F">
          <w:rPr>
            <w:rStyle w:val="Hyperlink"/>
            <w:rFonts w:asciiTheme="majorHAnsi" w:hAnsiTheme="majorHAnsi"/>
            <w:noProof/>
            <w:color w:val="003A5D" w:themeColor="accent1"/>
            <w:sz w:val="22"/>
            <w:szCs w:val="22"/>
          </w:rPr>
          <w:t>Figure 2: MEDITI3G Context Diagram</w:t>
        </w:r>
        <w:r w:rsidR="006E5B57" w:rsidRPr="00342B8F">
          <w:rPr>
            <w:rFonts w:asciiTheme="majorHAnsi" w:hAnsiTheme="majorHAnsi"/>
            <w:noProof/>
            <w:webHidden/>
            <w:color w:val="003A5D" w:themeColor="accent1"/>
            <w:sz w:val="22"/>
            <w:szCs w:val="22"/>
          </w:rPr>
          <w:tab/>
        </w:r>
        <w:r w:rsidR="006E5B57" w:rsidRPr="00342B8F">
          <w:rPr>
            <w:rFonts w:asciiTheme="majorHAnsi" w:hAnsiTheme="majorHAnsi"/>
            <w:noProof/>
            <w:webHidden/>
            <w:color w:val="003A5D" w:themeColor="accent1"/>
            <w:sz w:val="22"/>
            <w:szCs w:val="22"/>
          </w:rPr>
          <w:fldChar w:fldCharType="begin"/>
        </w:r>
        <w:r w:rsidR="006E5B57" w:rsidRPr="00342B8F">
          <w:rPr>
            <w:rFonts w:asciiTheme="majorHAnsi" w:hAnsiTheme="majorHAnsi"/>
            <w:noProof/>
            <w:webHidden/>
            <w:color w:val="003A5D" w:themeColor="accent1"/>
            <w:sz w:val="22"/>
            <w:szCs w:val="22"/>
          </w:rPr>
          <w:instrText xml:space="preserve"> PAGEREF _Toc145937282 \h </w:instrText>
        </w:r>
        <w:r w:rsidR="006E5B57" w:rsidRPr="00342B8F">
          <w:rPr>
            <w:rFonts w:asciiTheme="majorHAnsi" w:hAnsiTheme="majorHAnsi"/>
            <w:noProof/>
            <w:webHidden/>
            <w:color w:val="003A5D" w:themeColor="accent1"/>
            <w:sz w:val="22"/>
            <w:szCs w:val="22"/>
          </w:rPr>
        </w:r>
        <w:r w:rsidR="006E5B57" w:rsidRPr="00342B8F">
          <w:rPr>
            <w:rFonts w:asciiTheme="majorHAnsi" w:hAnsiTheme="majorHAnsi"/>
            <w:noProof/>
            <w:webHidden/>
            <w:color w:val="003A5D" w:themeColor="accent1"/>
            <w:sz w:val="22"/>
            <w:szCs w:val="22"/>
          </w:rPr>
          <w:fldChar w:fldCharType="separate"/>
        </w:r>
        <w:r w:rsidR="006E5B57" w:rsidRPr="00342B8F">
          <w:rPr>
            <w:rFonts w:asciiTheme="majorHAnsi" w:hAnsiTheme="majorHAnsi"/>
            <w:noProof/>
            <w:webHidden/>
            <w:color w:val="003A5D" w:themeColor="accent1"/>
            <w:sz w:val="22"/>
            <w:szCs w:val="22"/>
          </w:rPr>
          <w:t>5</w:t>
        </w:r>
        <w:r w:rsidR="006E5B57" w:rsidRPr="00342B8F">
          <w:rPr>
            <w:rFonts w:asciiTheme="majorHAnsi" w:hAnsiTheme="majorHAnsi"/>
            <w:noProof/>
            <w:webHidden/>
            <w:color w:val="003A5D" w:themeColor="accent1"/>
            <w:sz w:val="22"/>
            <w:szCs w:val="22"/>
          </w:rPr>
          <w:fldChar w:fldCharType="end"/>
        </w:r>
      </w:hyperlink>
    </w:p>
    <w:p w14:paraId="4B8A4EC3" w14:textId="1864A2A4" w:rsidR="009B1CE6" w:rsidRPr="00342B8F" w:rsidRDefault="00591988">
      <w:pPr>
        <w:spacing w:before="160" w:after="160"/>
        <w:rPr>
          <w:rFonts w:asciiTheme="majorHAnsi" w:eastAsia="Ondo" w:hAnsiTheme="majorHAnsi" w:cs="Ondo"/>
          <w:color w:val="003A5D" w:themeColor="accent1"/>
          <w:sz w:val="20"/>
          <w:szCs w:val="20"/>
        </w:rPr>
      </w:pPr>
      <w:r w:rsidRPr="00342B8F">
        <w:rPr>
          <w:rFonts w:asciiTheme="majorHAnsi" w:hAnsiTheme="majorHAnsi" w:cstheme="minorHAnsi"/>
          <w:caps/>
          <w:color w:val="003A5D" w:themeColor="accent1"/>
        </w:rPr>
        <w:fldChar w:fldCharType="end"/>
      </w:r>
    </w:p>
    <w:p w14:paraId="542F07F1" w14:textId="77777777" w:rsidR="009B1CE6" w:rsidRDefault="009B1CE6">
      <w:pPr>
        <w:spacing w:before="160" w:after="160"/>
        <w:rPr>
          <w:rFonts w:asciiTheme="majorHAnsi" w:hAnsiTheme="majorHAnsi"/>
          <w:sz w:val="20"/>
          <w:szCs w:val="20"/>
        </w:rPr>
      </w:pPr>
    </w:p>
    <w:p w14:paraId="0F778BE3" w14:textId="13FC6157" w:rsidR="00A04503" w:rsidRPr="00A40849" w:rsidRDefault="000E4803">
      <w:pPr>
        <w:spacing w:before="160" w:after="160"/>
        <w:rPr>
          <w:rFonts w:asciiTheme="majorHAnsi" w:hAnsiTheme="majorHAnsi"/>
        </w:rPr>
      </w:pPr>
      <w:r>
        <w:rPr>
          <w:rFonts w:asciiTheme="majorHAnsi" w:hAnsiTheme="majorHAnsi"/>
        </w:rPr>
        <w:br w:type="page"/>
      </w:r>
    </w:p>
    <w:p w14:paraId="281366F1" w14:textId="1AB93C22" w:rsidR="00E5240B" w:rsidRPr="00F46BA7" w:rsidRDefault="00E5240B" w:rsidP="00B84BC9">
      <w:pPr>
        <w:pStyle w:val="Heading1"/>
        <w:numPr>
          <w:ilvl w:val="0"/>
          <w:numId w:val="0"/>
        </w:numPr>
        <w:rPr>
          <w:rFonts w:asciiTheme="majorHAnsi" w:hAnsiTheme="majorHAnsi"/>
        </w:rPr>
      </w:pPr>
      <w:bookmarkStart w:id="13" w:name="_Toc145944567"/>
      <w:r w:rsidRPr="00F46BA7">
        <w:rPr>
          <w:rFonts w:asciiTheme="majorHAnsi" w:hAnsiTheme="majorHAnsi"/>
        </w:rPr>
        <w:lastRenderedPageBreak/>
        <w:t>1</w:t>
      </w:r>
      <w:r w:rsidR="00B545B4" w:rsidRPr="00F46BA7">
        <w:rPr>
          <w:rFonts w:asciiTheme="majorHAnsi" w:hAnsiTheme="majorHAnsi"/>
        </w:rPr>
        <w:t>.</w:t>
      </w:r>
      <w:r w:rsidRPr="00F46BA7">
        <w:rPr>
          <w:rFonts w:asciiTheme="majorHAnsi" w:hAnsiTheme="majorHAnsi"/>
        </w:rPr>
        <w:t xml:space="preserve"> </w:t>
      </w:r>
      <w:bookmarkEnd w:id="0"/>
      <w:r w:rsidR="00B545B4" w:rsidRPr="00F46BA7">
        <w:rPr>
          <w:rFonts w:asciiTheme="majorHAnsi" w:hAnsiTheme="majorHAnsi"/>
        </w:rPr>
        <w:t>Executive Summary</w:t>
      </w:r>
      <w:bookmarkEnd w:id="13"/>
    </w:p>
    <w:p w14:paraId="4BBB0F1D" w14:textId="01742826" w:rsidR="0068759A" w:rsidRPr="00F46BA7" w:rsidRDefault="00B64B6A" w:rsidP="00096010">
      <w:pPr>
        <w:pStyle w:val="Heading2"/>
        <w:rPr>
          <w:rFonts w:asciiTheme="majorHAnsi" w:hAnsiTheme="majorHAnsi"/>
        </w:rPr>
      </w:pPr>
      <w:bookmarkStart w:id="14" w:name="_Toc145944568"/>
      <w:r w:rsidRPr="00F46BA7">
        <w:rPr>
          <w:rFonts w:asciiTheme="majorHAnsi" w:hAnsiTheme="majorHAnsi"/>
          <w:sz w:val="28"/>
          <w:szCs w:val="28"/>
        </w:rPr>
        <w:t>1.1</w:t>
      </w:r>
      <w:r w:rsidRPr="00F46BA7">
        <w:rPr>
          <w:rFonts w:asciiTheme="majorHAnsi" w:hAnsiTheme="majorHAnsi"/>
        </w:rPr>
        <w:t xml:space="preserve"> </w:t>
      </w:r>
      <w:r w:rsidR="53FAF756" w:rsidRPr="00F46BA7">
        <w:rPr>
          <w:rFonts w:asciiTheme="majorHAnsi" w:hAnsiTheme="majorHAnsi"/>
          <w:sz w:val="28"/>
          <w:szCs w:val="28"/>
        </w:rPr>
        <w:t xml:space="preserve">Purpose of the </w:t>
      </w:r>
      <w:bookmarkEnd w:id="1"/>
      <w:bookmarkEnd w:id="2"/>
      <w:bookmarkEnd w:id="3"/>
      <w:bookmarkEnd w:id="4"/>
      <w:bookmarkEnd w:id="5"/>
      <w:bookmarkEnd w:id="6"/>
      <w:bookmarkEnd w:id="7"/>
      <w:bookmarkEnd w:id="8"/>
      <w:r w:rsidR="0630F627" w:rsidRPr="00F46BA7">
        <w:rPr>
          <w:rFonts w:asciiTheme="majorHAnsi" w:hAnsiTheme="majorHAnsi"/>
          <w:sz w:val="28"/>
          <w:szCs w:val="28"/>
        </w:rPr>
        <w:t>RF</w:t>
      </w:r>
      <w:bookmarkEnd w:id="9"/>
      <w:bookmarkEnd w:id="10"/>
      <w:bookmarkEnd w:id="11"/>
      <w:bookmarkEnd w:id="12"/>
      <w:r w:rsidR="006209FF" w:rsidRPr="00F46BA7">
        <w:rPr>
          <w:rFonts w:asciiTheme="majorHAnsi" w:hAnsiTheme="majorHAnsi"/>
          <w:sz w:val="28"/>
          <w:szCs w:val="28"/>
        </w:rPr>
        <w:t>I</w:t>
      </w:r>
      <w:bookmarkEnd w:id="14"/>
    </w:p>
    <w:p w14:paraId="0DA80A43" w14:textId="1CB1994F" w:rsidR="006D1894" w:rsidRPr="00F46BA7" w:rsidRDefault="006D1894" w:rsidP="00A92B98">
      <w:pPr>
        <w:pStyle w:val="BodyText"/>
        <w:spacing w:after="160"/>
      </w:pPr>
      <w:r w:rsidRPr="00F46BA7">
        <w:t>The Puerto Rico Department of Health</w:t>
      </w:r>
      <w:r w:rsidR="004F606B" w:rsidRPr="00F46BA7">
        <w:t xml:space="preserve"> (PRDoH)</w:t>
      </w:r>
      <w:r w:rsidRPr="00F46BA7">
        <w:t xml:space="preserve"> </w:t>
      </w:r>
      <w:r w:rsidR="00C37803">
        <w:t xml:space="preserve">oversees the Puerto Rico </w:t>
      </w:r>
      <w:r w:rsidRPr="00F46BA7">
        <w:t>Medicaid Program (PRMP)</w:t>
      </w:r>
      <w:r w:rsidR="00B61889">
        <w:t>. PRMP</w:t>
      </w:r>
      <w:r w:rsidR="00B61889" w:rsidRPr="00F46BA7" w:rsidDel="00B61889">
        <w:t xml:space="preserve"> </w:t>
      </w:r>
      <w:r w:rsidR="005377DE">
        <w:t xml:space="preserve">is </w:t>
      </w:r>
      <w:r w:rsidRPr="00F46BA7">
        <w:t>issu</w:t>
      </w:r>
      <w:r w:rsidR="005377DE">
        <w:t>ing</w:t>
      </w:r>
      <w:r w:rsidRPr="00F46BA7">
        <w:t xml:space="preserve"> this</w:t>
      </w:r>
      <w:r w:rsidR="00C315FC" w:rsidDel="006A2307">
        <w:t xml:space="preserve"> </w:t>
      </w:r>
      <w:r w:rsidR="005E6A7F" w:rsidRPr="00F46BA7">
        <w:t>R</w:t>
      </w:r>
      <w:r w:rsidR="00DA2735" w:rsidRPr="00F46BA7">
        <w:t>FI</w:t>
      </w:r>
      <w:r w:rsidRPr="00F46BA7">
        <w:t xml:space="preserve"> </w:t>
      </w:r>
      <w:r w:rsidR="00DD312B">
        <w:t>to</w:t>
      </w:r>
      <w:r w:rsidR="00AD5242">
        <w:t xml:space="preserve"> learn </w:t>
      </w:r>
      <w:r w:rsidR="0014026E">
        <w:t>from the</w:t>
      </w:r>
      <w:r w:rsidR="006209FF" w:rsidRPr="00F46BA7">
        <w:t xml:space="preserve"> </w:t>
      </w:r>
      <w:r w:rsidR="00E51931">
        <w:t xml:space="preserve">Medicaid </w:t>
      </w:r>
      <w:r w:rsidR="004B7BEF">
        <w:t>Eligibility and Enrollment</w:t>
      </w:r>
      <w:r w:rsidR="006209FF" w:rsidRPr="00F46BA7">
        <w:t xml:space="preserve"> (E&amp;E) </w:t>
      </w:r>
      <w:r w:rsidR="000443BF">
        <w:t>vendor</w:t>
      </w:r>
      <w:r w:rsidR="008E14D8">
        <w:t xml:space="preserve"> community</w:t>
      </w:r>
      <w:r w:rsidR="002F1226">
        <w:t xml:space="preserve"> about the </w:t>
      </w:r>
      <w:r w:rsidR="002A00D9">
        <w:t xml:space="preserve">current </w:t>
      </w:r>
      <w:r w:rsidR="002F1226">
        <w:t>vendor landscape</w:t>
      </w:r>
      <w:r w:rsidR="006979A7">
        <w:t xml:space="preserve"> and recent improvements in software and related services</w:t>
      </w:r>
      <w:r w:rsidR="002C5336">
        <w:t xml:space="preserve"> to </w:t>
      </w:r>
      <w:r w:rsidR="008B70BF">
        <w:t xml:space="preserve">potentially </w:t>
      </w:r>
      <w:r w:rsidR="008E3B97">
        <w:t>inform future procurements</w:t>
      </w:r>
      <w:r w:rsidRPr="00F46BA7">
        <w:t>.</w:t>
      </w:r>
    </w:p>
    <w:p w14:paraId="3223C209" w14:textId="450C753F" w:rsidR="6181C261" w:rsidRPr="00F46BA7" w:rsidRDefault="000B1B56" w:rsidP="6181C261">
      <w:pPr>
        <w:spacing w:after="160"/>
      </w:pPr>
      <w:r>
        <w:t>T</w:t>
      </w:r>
      <w:r w:rsidR="00655991" w:rsidRPr="00F46BA7">
        <w:t xml:space="preserve">he Commonwealth </w:t>
      </w:r>
      <w:r w:rsidR="00EB48CD" w:rsidRPr="00F46BA7">
        <w:t>of Puerto Rico (</w:t>
      </w:r>
      <w:r w:rsidR="006965BC" w:rsidRPr="00F46BA7">
        <w:t>Commonwealth)</w:t>
      </w:r>
      <w:r w:rsidR="00655991" w:rsidRPr="00F46BA7">
        <w:t xml:space="preserve"> appreciates and welcomes </w:t>
      </w:r>
      <w:r w:rsidR="006209FF" w:rsidRPr="00F46BA7">
        <w:t>response</w:t>
      </w:r>
      <w:r w:rsidR="003A5B2F">
        <w:t>s</w:t>
      </w:r>
      <w:r>
        <w:t xml:space="preserve"> to </w:t>
      </w:r>
      <w:r w:rsidR="003A5B2F">
        <w:t>this RFI</w:t>
      </w:r>
      <w:r w:rsidR="00380098">
        <w:t xml:space="preserve"> and your willingness </w:t>
      </w:r>
      <w:r w:rsidR="00A6522D">
        <w:t>to support our efforts</w:t>
      </w:r>
      <w:r w:rsidR="00A23528">
        <w:t xml:space="preserve"> to provide </w:t>
      </w:r>
      <w:r w:rsidR="00371A4F">
        <w:t xml:space="preserve">an exceptional E&amp;E solution for our members and </w:t>
      </w:r>
      <w:r w:rsidR="00123E94">
        <w:t>constituents</w:t>
      </w:r>
      <w:r w:rsidR="003A5B2F">
        <w:t>.</w:t>
      </w:r>
    </w:p>
    <w:p w14:paraId="2B902023" w14:textId="7BE9AFEE" w:rsidR="00716FE7" w:rsidRPr="00F46BA7" w:rsidRDefault="00E15734" w:rsidP="00716FE7">
      <w:pPr>
        <w:pStyle w:val="Heading2"/>
        <w:rPr>
          <w:rFonts w:asciiTheme="majorHAnsi" w:hAnsiTheme="majorHAnsi"/>
          <w:sz w:val="28"/>
          <w:szCs w:val="28"/>
        </w:rPr>
      </w:pPr>
      <w:bookmarkStart w:id="15" w:name="_Toc145944569"/>
      <w:bookmarkStart w:id="16" w:name="_Hlk144813464"/>
      <w:r w:rsidRPr="00F46BA7">
        <w:rPr>
          <w:rFonts w:asciiTheme="majorHAnsi" w:hAnsiTheme="majorHAnsi"/>
          <w:sz w:val="28"/>
          <w:szCs w:val="28"/>
        </w:rPr>
        <w:t xml:space="preserve">1.2 </w:t>
      </w:r>
      <w:r w:rsidR="00716FE7" w:rsidRPr="00F46BA7">
        <w:rPr>
          <w:rFonts w:asciiTheme="majorHAnsi" w:hAnsiTheme="majorHAnsi"/>
          <w:sz w:val="28"/>
          <w:szCs w:val="28"/>
        </w:rPr>
        <w:t>PRMP Background</w:t>
      </w:r>
      <w:bookmarkEnd w:id="15"/>
    </w:p>
    <w:bookmarkEnd w:id="16"/>
    <w:p w14:paraId="532DBB40" w14:textId="5F13DBC2" w:rsidR="00716FE7" w:rsidRPr="00F46BA7" w:rsidRDefault="00716FE7" w:rsidP="00716FE7">
      <w:pPr>
        <w:spacing w:after="160"/>
      </w:pPr>
      <w:r w:rsidRPr="00F46BA7">
        <w:t xml:space="preserve">PRDoH is the State Medicaid Agency (SMA) within the Commonwealth of Puerto Rico. Within PRDoH, PRMP is responsible for the management of the Medicaid Program and the Puerto Rico Medicaid Enterprise System (PRMES), both of which are multi-vendor, multi-agency environments. The Puerto Rico Health Insurance Administration Act (PRHIA) created the </w:t>
      </w:r>
      <w:proofErr w:type="spellStart"/>
      <w:r w:rsidRPr="00F46BA7">
        <w:t>Administración</w:t>
      </w:r>
      <w:proofErr w:type="spellEnd"/>
      <w:r w:rsidRPr="00F46BA7">
        <w:t xml:space="preserve"> de </w:t>
      </w:r>
      <w:proofErr w:type="spellStart"/>
      <w:r w:rsidRPr="00F46BA7">
        <w:t>Seguros</w:t>
      </w:r>
      <w:proofErr w:type="spellEnd"/>
      <w:r w:rsidRPr="00F46BA7">
        <w:t xml:space="preserve"> de Salud (ASES), which has a Memorandum of Understanding (MOU) with PRMP and is responsible for contracting with, and monitoring services provided by, the Managed Care Organizations (MCOs) and other carriers.</w:t>
      </w:r>
    </w:p>
    <w:p w14:paraId="1C756C9B" w14:textId="715C5FED" w:rsidR="00716FE7" w:rsidRPr="00F46BA7" w:rsidRDefault="00716FE7" w:rsidP="00716FE7">
      <w:pPr>
        <w:spacing w:after="160"/>
      </w:pPr>
      <w:r w:rsidRPr="00F46BA7">
        <w:t>The PRMES encompasses the Puerto Rico Medicaid Management Information System (PRMMIS), Provider Enrollment Portal (PEP), E</w:t>
      </w:r>
      <w:r w:rsidR="00113598" w:rsidRPr="00F46BA7">
        <w:t>&amp;E</w:t>
      </w:r>
      <w:r w:rsidRPr="00F46BA7">
        <w:t xml:space="preserve"> system known as </w:t>
      </w:r>
      <w:r w:rsidRPr="00F46BA7">
        <w:rPr>
          <w:rFonts w:ascii="Arial" w:hAnsi="Arial" w:cs="Arial"/>
        </w:rPr>
        <w:t>Medicaid Information Technology Initiative Third Generation</w:t>
      </w:r>
      <w:r w:rsidRPr="00F46BA7">
        <w:t xml:space="preserve"> (MEDITI3G), the Commonwealth’s Health Information Exchange (HIE), and the staff, vendors, and interfaces supporting the PRMES.</w:t>
      </w:r>
    </w:p>
    <w:p w14:paraId="78DF5A17" w14:textId="35216FBF" w:rsidR="00716FE7" w:rsidRPr="00F46BA7" w:rsidRDefault="00506226" w:rsidP="6181C261">
      <w:pPr>
        <w:spacing w:after="160"/>
        <w:rPr>
          <w:rFonts w:ascii="Arial" w:eastAsia="Arial" w:hAnsi="Arial" w:cs="Arial"/>
        </w:rPr>
      </w:pPr>
      <w:r w:rsidRPr="00506226">
        <w:rPr>
          <w:rFonts w:ascii="Arial" w:eastAsia="MS Mincho" w:hAnsi="Arial"/>
        </w:rPr>
        <w:t>Approximately half of Puerto Rico's million residents</w:t>
      </w:r>
      <w:r>
        <w:rPr>
          <w:rFonts w:ascii="Arial" w:eastAsia="MS Mincho" w:hAnsi="Arial"/>
        </w:rPr>
        <w:t xml:space="preserve"> are enrolled </w:t>
      </w:r>
      <w:r w:rsidR="00B02DFC">
        <w:rPr>
          <w:rFonts w:ascii="Arial" w:eastAsia="MS Mincho" w:hAnsi="Arial"/>
        </w:rPr>
        <w:t>in Puerto Rico’s Medicaid program</w:t>
      </w:r>
      <w:r w:rsidR="00510AE8">
        <w:rPr>
          <w:rFonts w:ascii="Arial" w:eastAsia="MS Mincho" w:hAnsi="Arial"/>
        </w:rPr>
        <w:t xml:space="preserve"> (</w:t>
      </w:r>
      <w:r w:rsidR="000F22B6">
        <w:rPr>
          <w:rFonts w:ascii="Arial" w:eastAsia="MS Mincho" w:hAnsi="Arial"/>
        </w:rPr>
        <w:t xml:space="preserve">1.6 </w:t>
      </w:r>
      <w:r w:rsidR="004746CB">
        <w:rPr>
          <w:rFonts w:ascii="Arial" w:eastAsia="MS Mincho" w:hAnsi="Arial"/>
        </w:rPr>
        <w:t xml:space="preserve">million </w:t>
      </w:r>
      <w:r w:rsidR="006D31DC">
        <w:rPr>
          <w:rFonts w:ascii="Arial" w:eastAsia="MS Mincho" w:hAnsi="Arial"/>
        </w:rPr>
        <w:t>Medicaid beneficiaries)</w:t>
      </w:r>
      <w:r w:rsidR="00B02DFC">
        <w:rPr>
          <w:rFonts w:ascii="Arial" w:eastAsia="MS Mincho" w:hAnsi="Arial"/>
        </w:rPr>
        <w:t>.</w:t>
      </w:r>
    </w:p>
    <w:p w14:paraId="000C6BC3" w14:textId="226F96A8" w:rsidR="4E93E423" w:rsidRDefault="4E93E423">
      <w:r>
        <w:br w:type="page"/>
      </w:r>
    </w:p>
    <w:p w14:paraId="7CB4D6CF" w14:textId="655D9E0B" w:rsidR="00F90065" w:rsidRPr="00F46BA7" w:rsidRDefault="004E76DE" w:rsidP="4E93E423">
      <w:pPr>
        <w:pStyle w:val="Heading1"/>
        <w:pageBreakBefore/>
        <w:numPr>
          <w:ilvl w:val="0"/>
          <w:numId w:val="0"/>
        </w:numPr>
        <w:rPr>
          <w:rFonts w:asciiTheme="majorHAnsi" w:hAnsiTheme="majorHAnsi"/>
          <w:sz w:val="32"/>
          <w:szCs w:val="32"/>
        </w:rPr>
      </w:pPr>
      <w:bookmarkStart w:id="17" w:name="_Toc81571849"/>
      <w:bookmarkStart w:id="18" w:name="_Toc81923555"/>
      <w:bookmarkStart w:id="19" w:name="_Toc81930074"/>
      <w:bookmarkStart w:id="20" w:name="_Toc81942652"/>
      <w:bookmarkStart w:id="21" w:name="_Toc81948347"/>
      <w:bookmarkStart w:id="22" w:name="_Toc82012964"/>
      <w:bookmarkStart w:id="23" w:name="_Toc82070964"/>
      <w:bookmarkStart w:id="24" w:name="_Toc83804946"/>
      <w:bookmarkStart w:id="25" w:name="_Toc89886772"/>
      <w:bookmarkStart w:id="26" w:name="_Toc90028187"/>
      <w:bookmarkStart w:id="27" w:name="_Toc1995293131"/>
      <w:bookmarkStart w:id="28" w:name="_Toc1736148308"/>
      <w:bookmarkStart w:id="29" w:name="_Toc277895201"/>
      <w:bookmarkStart w:id="30" w:name="_Toc145944570"/>
      <w:r w:rsidRPr="00F46BA7">
        <w:rPr>
          <w:rFonts w:asciiTheme="majorHAnsi" w:hAnsiTheme="majorHAnsi"/>
          <w:sz w:val="32"/>
          <w:szCs w:val="32"/>
        </w:rPr>
        <w:lastRenderedPageBreak/>
        <w:t xml:space="preserve">2. </w:t>
      </w:r>
      <w:r w:rsidR="3D9F64BA" w:rsidRPr="00F46BA7">
        <w:rPr>
          <w:rFonts w:asciiTheme="majorHAnsi" w:hAnsiTheme="majorHAnsi"/>
          <w:sz w:val="32"/>
          <w:szCs w:val="32"/>
        </w:rPr>
        <w:t>Background</w:t>
      </w:r>
      <w:bookmarkEnd w:id="17"/>
      <w:bookmarkEnd w:id="18"/>
      <w:bookmarkEnd w:id="19"/>
      <w:bookmarkEnd w:id="20"/>
      <w:bookmarkEnd w:id="21"/>
      <w:bookmarkEnd w:id="22"/>
      <w:bookmarkEnd w:id="23"/>
      <w:bookmarkEnd w:id="24"/>
      <w:bookmarkEnd w:id="25"/>
      <w:bookmarkEnd w:id="26"/>
      <w:r w:rsidR="004F606B" w:rsidRPr="00F46BA7">
        <w:rPr>
          <w:rFonts w:asciiTheme="majorHAnsi" w:hAnsiTheme="majorHAnsi"/>
          <w:sz w:val="32"/>
          <w:szCs w:val="32"/>
        </w:rPr>
        <w:t xml:space="preserve"> and Overview of Existing</w:t>
      </w:r>
      <w:bookmarkEnd w:id="27"/>
      <w:bookmarkEnd w:id="28"/>
      <w:r w:rsidR="00185A0F">
        <w:rPr>
          <w:rFonts w:asciiTheme="majorHAnsi" w:hAnsiTheme="majorHAnsi"/>
          <w:sz w:val="32"/>
          <w:szCs w:val="32"/>
        </w:rPr>
        <w:t xml:space="preserve"> E&amp;E System</w:t>
      </w:r>
      <w:bookmarkEnd w:id="29"/>
      <w:bookmarkEnd w:id="30"/>
    </w:p>
    <w:p w14:paraId="539E8094" w14:textId="7E5CF6B0" w:rsidR="006209FF" w:rsidRDefault="00CE6361" w:rsidP="3A6A3952">
      <w:r>
        <w:t xml:space="preserve">Section </w:t>
      </w:r>
      <w:r w:rsidR="00B13D9B">
        <w:t xml:space="preserve">2, below, provides </w:t>
      </w:r>
      <w:r w:rsidR="003D469B">
        <w:t xml:space="preserve">background information </w:t>
      </w:r>
      <w:r w:rsidR="00026B0B">
        <w:t xml:space="preserve">and </w:t>
      </w:r>
      <w:r w:rsidR="00B13D9B">
        <w:t xml:space="preserve">an overview of </w:t>
      </w:r>
      <w:r w:rsidR="453DBE20">
        <w:t>the existing</w:t>
      </w:r>
      <w:r w:rsidR="00B13D9B">
        <w:t xml:space="preserve"> </w:t>
      </w:r>
      <w:r w:rsidR="00A457F6">
        <w:t>landscape of the PRMP E&amp;E System</w:t>
      </w:r>
      <w:r w:rsidR="009601F6">
        <w:t>.</w:t>
      </w:r>
    </w:p>
    <w:p w14:paraId="3B6EF811" w14:textId="27A32613" w:rsidR="00C7169E" w:rsidRPr="00C7169E" w:rsidRDefault="0050266C" w:rsidP="00C7169E">
      <w:pPr>
        <w:pStyle w:val="Heading2"/>
        <w:numPr>
          <w:ilvl w:val="0"/>
          <w:numId w:val="0"/>
        </w:numPr>
        <w:rPr>
          <w:rFonts w:asciiTheme="majorHAnsi" w:hAnsiTheme="majorHAnsi"/>
        </w:rPr>
      </w:pPr>
      <w:bookmarkStart w:id="31" w:name="_Toc145944571"/>
      <w:r>
        <w:rPr>
          <w:rFonts w:asciiTheme="majorHAnsi" w:hAnsiTheme="majorHAnsi"/>
          <w:sz w:val="28"/>
          <w:szCs w:val="28"/>
        </w:rPr>
        <w:t>2</w:t>
      </w:r>
      <w:r w:rsidRPr="00F46BA7">
        <w:rPr>
          <w:rFonts w:asciiTheme="majorHAnsi" w:hAnsiTheme="majorHAnsi"/>
          <w:sz w:val="28"/>
          <w:szCs w:val="28"/>
        </w:rPr>
        <w:t>.1</w:t>
      </w:r>
      <w:r w:rsidRPr="00F46BA7">
        <w:rPr>
          <w:rFonts w:asciiTheme="majorHAnsi" w:hAnsiTheme="majorHAnsi"/>
        </w:rPr>
        <w:t xml:space="preserve"> </w:t>
      </w:r>
      <w:r w:rsidR="00C7169E">
        <w:rPr>
          <w:rFonts w:asciiTheme="majorHAnsi" w:hAnsiTheme="majorHAnsi"/>
          <w:sz w:val="28"/>
          <w:szCs w:val="28"/>
        </w:rPr>
        <w:t>Background</w:t>
      </w:r>
      <w:bookmarkEnd w:id="31"/>
    </w:p>
    <w:p w14:paraId="256CEA9D" w14:textId="753F547D" w:rsidR="00A62682" w:rsidRDefault="6432770D" w:rsidP="3191DFC5">
      <w:r>
        <w:t xml:space="preserve">In </w:t>
      </w:r>
      <w:r w:rsidR="008F6772">
        <w:t xml:space="preserve">2018, </w:t>
      </w:r>
      <w:r>
        <w:t xml:space="preserve">PRMP partnered with </w:t>
      </w:r>
      <w:proofErr w:type="spellStart"/>
      <w:r>
        <w:t>Red</w:t>
      </w:r>
      <w:r w:rsidR="4E021399">
        <w:t>M</w:t>
      </w:r>
      <w:r>
        <w:t>ane</w:t>
      </w:r>
      <w:proofErr w:type="spellEnd"/>
      <w:r>
        <w:t xml:space="preserve"> to</w:t>
      </w:r>
      <w:r w:rsidR="32D8F0A4">
        <w:t xml:space="preserve"> help</w:t>
      </w:r>
      <w:r w:rsidR="09111300">
        <w:t xml:space="preserve"> </w:t>
      </w:r>
      <w:r w:rsidR="0B8BD4CA">
        <w:t>modernize their Medicaid eligibility process. The goal of the modernization effort</w:t>
      </w:r>
      <w:r w:rsidR="1E43FBB6">
        <w:t xml:space="preserve"> was to develop </w:t>
      </w:r>
      <w:r w:rsidR="55F779B7">
        <w:t>technology that w</w:t>
      </w:r>
      <w:r w:rsidR="1F6BB7B0">
        <w:t>ould</w:t>
      </w:r>
      <w:r w:rsidR="7EB42EE2">
        <w:t xml:space="preserve"> help</w:t>
      </w:r>
      <w:r w:rsidR="1F6BB7B0">
        <w:t xml:space="preserve"> streamline access to </w:t>
      </w:r>
      <w:r w:rsidR="4ADFAB12">
        <w:t xml:space="preserve">care and </w:t>
      </w:r>
      <w:r w:rsidR="1F6BB7B0">
        <w:t xml:space="preserve">improve </w:t>
      </w:r>
      <w:r w:rsidR="7AB4637C">
        <w:t>the accuracy of eligibility determinations.</w:t>
      </w:r>
      <w:r w:rsidR="1A6E4395">
        <w:t xml:space="preserve"> </w:t>
      </w:r>
      <w:proofErr w:type="spellStart"/>
      <w:r w:rsidR="0A6DEC94">
        <w:t>RedMane</w:t>
      </w:r>
      <w:proofErr w:type="spellEnd"/>
      <w:r w:rsidR="0A6DEC94">
        <w:t xml:space="preserve"> </w:t>
      </w:r>
      <w:r w:rsidR="59D8E8D9">
        <w:t>used the IBM Social Program platform (Curam Software) to</w:t>
      </w:r>
      <w:r w:rsidR="71B4B5DD">
        <w:t xml:space="preserve"> </w:t>
      </w:r>
      <w:r w:rsidR="469BE39D">
        <w:t xml:space="preserve">create PRMP’s </w:t>
      </w:r>
      <w:r w:rsidR="00AE0B03">
        <w:t>E&amp;E</w:t>
      </w:r>
      <w:r w:rsidR="469BE39D">
        <w:t xml:space="preserve"> system known as MEDITI3G.</w:t>
      </w:r>
      <w:r w:rsidR="20958BB1">
        <w:t xml:space="preserve"> </w:t>
      </w:r>
      <w:r w:rsidR="04E0B6F8">
        <w:t>The development of th</w:t>
      </w:r>
      <w:r w:rsidR="5057DA75">
        <w:t>is</w:t>
      </w:r>
      <w:r w:rsidR="04E0B6F8">
        <w:t xml:space="preserve"> new technology </w:t>
      </w:r>
      <w:r w:rsidR="005652CD">
        <w:t xml:space="preserve">allowed </w:t>
      </w:r>
      <w:r w:rsidR="005D7E90">
        <w:t>for</w:t>
      </w:r>
      <w:r w:rsidR="000A6A88">
        <w:t xml:space="preserve"> </w:t>
      </w:r>
      <w:r w:rsidR="009D5577">
        <w:t xml:space="preserve">a simplified application process for </w:t>
      </w:r>
      <w:r w:rsidR="00665F5A">
        <w:t>citizens, electronic</w:t>
      </w:r>
      <w:r w:rsidR="04E0B6F8">
        <w:t xml:space="preserve"> </w:t>
      </w:r>
      <w:r w:rsidR="0004660A">
        <w:t xml:space="preserve">processing of </w:t>
      </w:r>
      <w:r w:rsidR="2CC8C6C8">
        <w:t>application</w:t>
      </w:r>
      <w:r w:rsidR="0004660A">
        <w:t>s, renewals, and change of circumstances (CoCs)</w:t>
      </w:r>
      <w:r w:rsidR="00FE3FD5">
        <w:t xml:space="preserve">, </w:t>
      </w:r>
      <w:r w:rsidR="0004660A">
        <w:t>and improved the</w:t>
      </w:r>
      <w:r w:rsidR="00A15547">
        <w:t xml:space="preserve"> </w:t>
      </w:r>
      <w:r w:rsidR="00D95EA0">
        <w:t>accuracy of eligibility determination</w:t>
      </w:r>
      <w:r w:rsidR="0004660A">
        <w:t>s</w:t>
      </w:r>
      <w:r w:rsidR="2CC8C6C8">
        <w:t xml:space="preserve"> by allowing data to be </w:t>
      </w:r>
      <w:r w:rsidR="004A32AD">
        <w:t>verified using local and federal agencies</w:t>
      </w:r>
      <w:r w:rsidR="2CC8C6C8">
        <w:t>.</w:t>
      </w:r>
    </w:p>
    <w:p w14:paraId="566AEDE8" w14:textId="067F2228" w:rsidR="003C0010" w:rsidRDefault="00A62682" w:rsidP="3191DFC5">
      <w:r>
        <w:t>MED</w:t>
      </w:r>
      <w:r w:rsidR="00F65974">
        <w:t>I</w:t>
      </w:r>
      <w:r>
        <w:t xml:space="preserve">TI3G </w:t>
      </w:r>
      <w:r w:rsidR="000D5B19">
        <w:t xml:space="preserve">has </w:t>
      </w:r>
      <w:r w:rsidR="00304DA7">
        <w:t xml:space="preserve">undergone multiple </w:t>
      </w:r>
      <w:r w:rsidR="02867910">
        <w:t xml:space="preserve">enhancements </w:t>
      </w:r>
      <w:r w:rsidR="002D583C">
        <w:t xml:space="preserve">since </w:t>
      </w:r>
      <w:r w:rsidR="00D813D4">
        <w:t xml:space="preserve">it </w:t>
      </w:r>
      <w:r w:rsidR="00B7316C">
        <w:t>went live on June 1, 2021</w:t>
      </w:r>
      <w:r w:rsidR="00685CF8">
        <w:t>.</w:t>
      </w:r>
      <w:r w:rsidR="00EC433C">
        <w:t xml:space="preserve"> </w:t>
      </w:r>
      <w:r w:rsidR="006C2E88">
        <w:t>Initial functionality at time of go-live</w:t>
      </w:r>
      <w:r w:rsidR="00565E22">
        <w:t xml:space="preserve"> included: </w:t>
      </w:r>
      <w:r w:rsidR="008E5F4F">
        <w:t>Caseworker portal application</w:t>
      </w:r>
      <w:r w:rsidR="001D2D70">
        <w:t>, renewal, and CoC</w:t>
      </w:r>
      <w:r w:rsidR="008E5F4F">
        <w:t xml:space="preserve"> proc</w:t>
      </w:r>
      <w:r w:rsidR="00FD5EAE">
        <w:t xml:space="preserve">essing, </w:t>
      </w:r>
      <w:r w:rsidR="006D5306">
        <w:t xml:space="preserve">citizen portal for submission of new applications, </w:t>
      </w:r>
      <w:r w:rsidR="00621B1D">
        <w:t>data verification with the federal data services hub (FDSH), forms and notices, appeal processing</w:t>
      </w:r>
      <w:r w:rsidR="00073151">
        <w:t xml:space="preserve">, </w:t>
      </w:r>
      <w:r w:rsidR="00396DFB">
        <w:t xml:space="preserve">audit and quality control functions, </w:t>
      </w:r>
      <w:r w:rsidR="0014015F">
        <w:t xml:space="preserve">case management, </w:t>
      </w:r>
      <w:r w:rsidR="00396DFB">
        <w:t xml:space="preserve">and </w:t>
      </w:r>
      <w:r w:rsidR="000F57D9">
        <w:t>CMS-required certification metric reporting.</w:t>
      </w:r>
      <w:r w:rsidR="00C86F52">
        <w:t xml:space="preserve"> </w:t>
      </w:r>
      <w:r w:rsidR="00EE0860">
        <w:t xml:space="preserve">Since go-live, MEDITI3G has also </w:t>
      </w:r>
      <w:r w:rsidR="002277A0">
        <w:t xml:space="preserve">deployed </w:t>
      </w:r>
      <w:r w:rsidR="00894ADC">
        <w:t xml:space="preserve">new </w:t>
      </w:r>
      <w:r w:rsidR="002277A0">
        <w:t xml:space="preserve">functionality </w:t>
      </w:r>
      <w:r w:rsidR="00894ADC">
        <w:t xml:space="preserve">allowing for connection to additional interfaces, including local agencies for verification of additional eligibility factors, </w:t>
      </w:r>
      <w:r w:rsidR="00A02847">
        <w:t>citizen portal for submission of renewals and CoC’s</w:t>
      </w:r>
      <w:r w:rsidR="00E5391B">
        <w:t xml:space="preserve">, </w:t>
      </w:r>
      <w:r w:rsidR="0B9F03BC">
        <w:t>automated</w:t>
      </w:r>
      <w:r w:rsidR="00E5391B">
        <w:t xml:space="preserve"> </w:t>
      </w:r>
      <w:r w:rsidR="5BED39DD">
        <w:t>“</w:t>
      </w:r>
      <w:r w:rsidR="00822D1E">
        <w:t>E</w:t>
      </w:r>
      <w:r w:rsidR="00E5391B">
        <w:t>x-</w:t>
      </w:r>
      <w:proofErr w:type="spellStart"/>
      <w:r w:rsidR="00822D1E">
        <w:t>P</w:t>
      </w:r>
      <w:r w:rsidR="00E5391B">
        <w:t>arte</w:t>
      </w:r>
      <w:proofErr w:type="spellEnd"/>
      <w:r w:rsidR="0AC80DA0">
        <w:t>”</w:t>
      </w:r>
      <w:r w:rsidR="00E5391B">
        <w:t xml:space="preserve"> renewal processing, and additional rules and functionality enhancements.</w:t>
      </w:r>
    </w:p>
    <w:p w14:paraId="285223D1" w14:textId="605DB2B2" w:rsidR="6432770D" w:rsidRDefault="008B411A" w:rsidP="3191DFC5">
      <w:r>
        <w:t xml:space="preserve">MEDITI3G </w:t>
      </w:r>
      <w:r w:rsidR="00A62682">
        <w:t>was</w:t>
      </w:r>
      <w:r>
        <w:t xml:space="preserve"> successfully</w:t>
      </w:r>
      <w:r w:rsidR="00A62682">
        <w:t xml:space="preserve"> certified </w:t>
      </w:r>
      <w:r w:rsidR="000A7046">
        <w:t xml:space="preserve">by CMS </w:t>
      </w:r>
      <w:r>
        <w:t xml:space="preserve">under the new Streamlined Modular Certification (SMC) </w:t>
      </w:r>
      <w:r w:rsidR="00A62682">
        <w:t xml:space="preserve">in </w:t>
      </w:r>
      <w:r w:rsidR="005F04DE">
        <w:t>February 2023</w:t>
      </w:r>
      <w:r w:rsidR="00A62682">
        <w:t xml:space="preserve">. </w:t>
      </w:r>
      <w:r w:rsidR="005048B7">
        <w:t xml:space="preserve">Following certification activities, </w:t>
      </w:r>
      <w:r w:rsidR="00B940CA">
        <w:t>MEDITI3G</w:t>
      </w:r>
      <w:r w:rsidR="00B84F69">
        <w:t xml:space="preserve"> has undergone </w:t>
      </w:r>
      <w:r w:rsidR="00B940CA">
        <w:t>various</w:t>
      </w:r>
      <w:r w:rsidR="00B84F69">
        <w:t xml:space="preserve"> updates to align with the </w:t>
      </w:r>
      <w:r w:rsidR="00B940CA">
        <w:t xml:space="preserve">unwinding of </w:t>
      </w:r>
      <w:r w:rsidR="00676D51">
        <w:t>the Medicaid continuous eligibility requirement</w:t>
      </w:r>
      <w:r w:rsidR="00B940CA">
        <w:t>s</w:t>
      </w:r>
      <w:r w:rsidR="00676D51">
        <w:t xml:space="preserve"> under the </w:t>
      </w:r>
      <w:r w:rsidR="00B940CA">
        <w:t>COVID-19 Public Health Emergency (PHE)</w:t>
      </w:r>
      <w:r w:rsidR="00822D1E">
        <w:t>.</w:t>
      </w:r>
      <w:r w:rsidR="00C068D7">
        <w:t xml:space="preserve"> </w:t>
      </w:r>
      <w:r w:rsidR="001D1967">
        <w:br w:type="page"/>
      </w:r>
    </w:p>
    <w:p w14:paraId="19133C7A" w14:textId="27D96381" w:rsidR="43069000" w:rsidRPr="00B366DB" w:rsidRDefault="0050266C" w:rsidP="00B366DB">
      <w:pPr>
        <w:pStyle w:val="Heading3"/>
      </w:pPr>
      <w:bookmarkStart w:id="32" w:name="_Toc145944572"/>
      <w:r>
        <w:rPr>
          <w:rFonts w:asciiTheme="majorHAnsi" w:hAnsiTheme="majorHAnsi"/>
          <w:sz w:val="28"/>
          <w:szCs w:val="28"/>
        </w:rPr>
        <w:lastRenderedPageBreak/>
        <w:t>2</w:t>
      </w:r>
      <w:r w:rsidRPr="00F46BA7">
        <w:rPr>
          <w:rFonts w:asciiTheme="majorHAnsi" w:hAnsiTheme="majorHAnsi"/>
          <w:sz w:val="28"/>
          <w:szCs w:val="28"/>
        </w:rPr>
        <w:t>.</w:t>
      </w:r>
      <w:r w:rsidR="00C7169E">
        <w:rPr>
          <w:rFonts w:asciiTheme="majorHAnsi" w:hAnsiTheme="majorHAnsi"/>
          <w:sz w:val="28"/>
          <w:szCs w:val="28"/>
        </w:rPr>
        <w:t>2</w:t>
      </w:r>
      <w:r w:rsidRPr="00F46BA7">
        <w:rPr>
          <w:rFonts w:asciiTheme="majorHAnsi" w:hAnsiTheme="majorHAnsi"/>
        </w:rPr>
        <w:t xml:space="preserve"> </w:t>
      </w:r>
      <w:r>
        <w:rPr>
          <w:rFonts w:asciiTheme="majorHAnsi" w:hAnsiTheme="majorHAnsi"/>
          <w:sz w:val="28"/>
          <w:szCs w:val="28"/>
        </w:rPr>
        <w:t>Current E&amp;E Landscape</w:t>
      </w:r>
      <w:bookmarkEnd w:id="32"/>
    </w:p>
    <w:p w14:paraId="0ACECC0B" w14:textId="3F3F6672" w:rsidR="00D56CC8" w:rsidRPr="00AF5C3F" w:rsidRDefault="00D56CC8" w:rsidP="00D56CC8">
      <w:pPr>
        <w:pStyle w:val="Caption"/>
        <w:jc w:val="center"/>
        <w:rPr>
          <w:b/>
          <w:i w:val="0"/>
          <w:color w:val="auto"/>
        </w:rPr>
      </w:pPr>
      <w:bookmarkStart w:id="33" w:name="_Toc145937281"/>
      <w:r w:rsidRPr="00AF5C3F">
        <w:rPr>
          <w:b/>
          <w:bCs/>
          <w:i w:val="0"/>
          <w:iCs w:val="0"/>
          <w:color w:val="auto"/>
        </w:rPr>
        <w:t xml:space="preserve">Figure </w:t>
      </w:r>
      <w:r w:rsidRPr="00AF5C3F">
        <w:rPr>
          <w:b/>
          <w:bCs/>
          <w:i w:val="0"/>
          <w:iCs w:val="0"/>
          <w:color w:val="auto"/>
        </w:rPr>
        <w:fldChar w:fldCharType="begin"/>
      </w:r>
      <w:r w:rsidRPr="00AF5C3F">
        <w:rPr>
          <w:b/>
          <w:bCs/>
          <w:i w:val="0"/>
          <w:iCs w:val="0"/>
          <w:color w:val="auto"/>
        </w:rPr>
        <w:instrText xml:space="preserve"> SEQ Figure \* ARABIC </w:instrText>
      </w:r>
      <w:r w:rsidRPr="00AF5C3F">
        <w:rPr>
          <w:b/>
          <w:bCs/>
          <w:i w:val="0"/>
          <w:iCs w:val="0"/>
          <w:color w:val="auto"/>
        </w:rPr>
        <w:fldChar w:fldCharType="separate"/>
      </w:r>
      <w:r w:rsidR="00AF5C3F" w:rsidRPr="00AF5C3F">
        <w:rPr>
          <w:b/>
          <w:bCs/>
          <w:i w:val="0"/>
          <w:iCs w:val="0"/>
          <w:noProof/>
          <w:color w:val="auto"/>
        </w:rPr>
        <w:t>1</w:t>
      </w:r>
      <w:r w:rsidRPr="00AF5C3F">
        <w:rPr>
          <w:b/>
          <w:bCs/>
          <w:i w:val="0"/>
          <w:iCs w:val="0"/>
          <w:color w:val="auto"/>
        </w:rPr>
        <w:fldChar w:fldCharType="end"/>
      </w:r>
      <w:r w:rsidR="00AF5C3F" w:rsidRPr="00AF5C3F">
        <w:rPr>
          <w:b/>
          <w:bCs/>
          <w:i w:val="0"/>
          <w:iCs w:val="0"/>
          <w:color w:val="auto"/>
        </w:rPr>
        <w:t>:</w:t>
      </w:r>
      <w:r w:rsidR="00926AF5" w:rsidRPr="00AF5C3F">
        <w:rPr>
          <w:b/>
          <w:i w:val="0"/>
          <w:color w:val="auto"/>
        </w:rPr>
        <w:t xml:space="preserve"> METIDI3G</w:t>
      </w:r>
      <w:r w:rsidR="00EB4B0F" w:rsidRPr="00AF5C3F">
        <w:rPr>
          <w:b/>
          <w:i w:val="0"/>
          <w:color w:val="auto"/>
        </w:rPr>
        <w:t xml:space="preserve"> High Level Architecture</w:t>
      </w:r>
      <w:bookmarkEnd w:id="33"/>
    </w:p>
    <w:p w14:paraId="5A4B1A64" w14:textId="3C2BE9ED" w:rsidR="2F977C7C" w:rsidRDefault="00C423E5" w:rsidP="3191DFC5">
      <w:r>
        <w:t>MEDITI3G</w:t>
      </w:r>
      <w:r w:rsidR="00C5001A">
        <w:t xml:space="preserve"> (f</w:t>
      </w:r>
      <w:r w:rsidR="00882A84">
        <w:t>or</w:t>
      </w:r>
      <w:r w:rsidR="00A2719D">
        <w:t>merly</w:t>
      </w:r>
      <w:r w:rsidR="00882A84">
        <w:t xml:space="preserve"> </w:t>
      </w:r>
      <w:r w:rsidR="00177E31">
        <w:t>referred to as PREE)</w:t>
      </w:r>
      <w:r w:rsidR="0041741E">
        <w:t xml:space="preserve"> is composed of the CURAM framework and the Integration Layer, which together form the MEDITI3G system</w:t>
      </w:r>
      <w:r w:rsidR="0092609A">
        <w:t>:</w:t>
      </w:r>
    </w:p>
    <w:p w14:paraId="2236B277" w14:textId="1D0D9865" w:rsidR="00F97118" w:rsidRPr="00D56CC8" w:rsidRDefault="00F97118" w:rsidP="00080F39">
      <w:pPr>
        <w:jc w:val="center"/>
        <w:rPr>
          <w:b/>
          <w:sz w:val="20"/>
          <w:szCs w:val="20"/>
        </w:rPr>
      </w:pPr>
      <w:r>
        <w:rPr>
          <w:noProof/>
        </w:rPr>
        <w:drawing>
          <wp:inline distT="0" distB="0" distL="0" distR="0" wp14:anchorId="784CB169" wp14:editId="03650DD4">
            <wp:extent cx="2736850" cy="1593864"/>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736850" cy="1593864"/>
                    </a:xfrm>
                    <a:prstGeom prst="rect">
                      <a:avLst/>
                    </a:prstGeom>
                  </pic:spPr>
                </pic:pic>
              </a:graphicData>
            </a:graphic>
          </wp:inline>
        </w:drawing>
      </w:r>
      <w:r>
        <w:br/>
      </w:r>
    </w:p>
    <w:p w14:paraId="6DCEBA55" w14:textId="09B1379C" w:rsidR="00AF5C3F" w:rsidRPr="00AF5C3F" w:rsidRDefault="00AF5C3F" w:rsidP="00AF5C3F">
      <w:pPr>
        <w:pStyle w:val="Caption"/>
        <w:jc w:val="center"/>
        <w:rPr>
          <w:b/>
          <w:bCs/>
          <w:i w:val="0"/>
          <w:iCs w:val="0"/>
          <w:color w:val="auto"/>
        </w:rPr>
      </w:pPr>
      <w:bookmarkStart w:id="34" w:name="_Toc145937282"/>
      <w:r w:rsidRPr="00AF5C3F">
        <w:rPr>
          <w:b/>
          <w:bCs/>
          <w:i w:val="0"/>
          <w:iCs w:val="0"/>
          <w:color w:val="auto"/>
        </w:rPr>
        <w:t xml:space="preserve">Figure </w:t>
      </w:r>
      <w:r w:rsidRPr="00AF5C3F">
        <w:rPr>
          <w:b/>
          <w:bCs/>
          <w:i w:val="0"/>
          <w:iCs w:val="0"/>
          <w:color w:val="auto"/>
        </w:rPr>
        <w:fldChar w:fldCharType="begin"/>
      </w:r>
      <w:r w:rsidRPr="00AF5C3F">
        <w:rPr>
          <w:b/>
          <w:bCs/>
          <w:i w:val="0"/>
          <w:iCs w:val="0"/>
          <w:color w:val="auto"/>
        </w:rPr>
        <w:instrText xml:space="preserve"> SEQ Figure \* ARABIC </w:instrText>
      </w:r>
      <w:r w:rsidRPr="00AF5C3F">
        <w:rPr>
          <w:b/>
          <w:bCs/>
          <w:i w:val="0"/>
          <w:iCs w:val="0"/>
          <w:color w:val="auto"/>
        </w:rPr>
        <w:fldChar w:fldCharType="separate"/>
      </w:r>
      <w:r w:rsidR="00D95CD7">
        <w:rPr>
          <w:b/>
          <w:bCs/>
          <w:i w:val="0"/>
          <w:iCs w:val="0"/>
          <w:noProof/>
          <w:color w:val="auto"/>
        </w:rPr>
        <w:t>2</w:t>
      </w:r>
      <w:r w:rsidRPr="00AF5C3F">
        <w:rPr>
          <w:b/>
          <w:bCs/>
          <w:i w:val="0"/>
          <w:iCs w:val="0"/>
          <w:color w:val="auto"/>
        </w:rPr>
        <w:fldChar w:fldCharType="end"/>
      </w:r>
      <w:r w:rsidRPr="00AF5C3F">
        <w:rPr>
          <w:b/>
          <w:bCs/>
          <w:i w:val="0"/>
          <w:iCs w:val="0"/>
          <w:color w:val="auto"/>
        </w:rPr>
        <w:t>: MEDITI3G Context Diagram</w:t>
      </w:r>
      <w:bookmarkEnd w:id="34"/>
    </w:p>
    <w:p w14:paraId="2E964724" w14:textId="16A5D4CB" w:rsidR="00080F39" w:rsidRDefault="00B85EA3" w:rsidP="00080F39">
      <w:r>
        <w:t xml:space="preserve">The following diagram provides a </w:t>
      </w:r>
      <w:r w:rsidR="007C6DAF">
        <w:t>sampling of the</w:t>
      </w:r>
      <w:r w:rsidR="001F56D2">
        <w:t xml:space="preserve"> MEDITI3G</w:t>
      </w:r>
      <w:r w:rsidR="00093F54">
        <w:t xml:space="preserve"> interfaces</w:t>
      </w:r>
      <w:r w:rsidR="001F56D2">
        <w:t xml:space="preserve"> (formerly referred to as PREE)</w:t>
      </w:r>
      <w:r w:rsidR="70484B6F">
        <w:t xml:space="preserve">. </w:t>
      </w:r>
      <w:r w:rsidR="00CC33C5">
        <w:t>Th</w:t>
      </w:r>
      <w:r w:rsidR="005D6079">
        <w:t xml:space="preserve">is figure is meant to provide </w:t>
      </w:r>
      <w:r w:rsidR="00702A8A">
        <w:t>some context into MEDITI3G’s interfaces; however, there</w:t>
      </w:r>
      <w:r w:rsidR="00CC33C5">
        <w:t xml:space="preserve"> are</w:t>
      </w:r>
      <w:r w:rsidR="00702A8A">
        <w:t xml:space="preserve"> other required interfaces that are not fully referenced here, including federal and local interfaces.</w:t>
      </w:r>
    </w:p>
    <w:p w14:paraId="61519E83" w14:textId="055DA22C" w:rsidR="0075365A" w:rsidRPr="00080F39" w:rsidRDefault="00952A98" w:rsidP="0075365A">
      <w:pPr>
        <w:jc w:val="center"/>
        <w:rPr>
          <w:i/>
          <w:sz w:val="18"/>
          <w:szCs w:val="18"/>
        </w:rPr>
      </w:pPr>
      <w:r>
        <w:rPr>
          <w:noProof/>
        </w:rPr>
        <w:drawing>
          <wp:inline distT="0" distB="0" distL="0" distR="0" wp14:anchorId="32B2944B" wp14:editId="737C742F">
            <wp:extent cx="4151381" cy="3403600"/>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151381" cy="3403600"/>
                    </a:xfrm>
                    <a:prstGeom prst="rect">
                      <a:avLst/>
                    </a:prstGeom>
                  </pic:spPr>
                </pic:pic>
              </a:graphicData>
            </a:graphic>
          </wp:inline>
        </w:drawing>
      </w:r>
      <w:r>
        <w:br/>
      </w:r>
    </w:p>
    <w:p w14:paraId="2F468FEE" w14:textId="7681F85D" w:rsidR="007A6ACF" w:rsidRPr="003158EE" w:rsidRDefault="00A26952" w:rsidP="53D822A7">
      <w:pPr>
        <w:pStyle w:val="Heading1"/>
        <w:pageBreakBefore/>
        <w:rPr>
          <w:rFonts w:asciiTheme="majorHAnsi" w:hAnsiTheme="majorHAnsi"/>
          <w:sz w:val="32"/>
          <w:szCs w:val="32"/>
        </w:rPr>
      </w:pPr>
      <w:bookmarkStart w:id="35" w:name="_Scope"/>
      <w:bookmarkStart w:id="36" w:name="_Toc145944573"/>
      <w:bookmarkEnd w:id="35"/>
      <w:r w:rsidRPr="003158EE">
        <w:rPr>
          <w:rFonts w:asciiTheme="majorHAnsi" w:hAnsiTheme="majorHAnsi"/>
          <w:sz w:val="32"/>
          <w:szCs w:val="32"/>
        </w:rPr>
        <w:lastRenderedPageBreak/>
        <w:t xml:space="preserve">3. </w:t>
      </w:r>
      <w:r w:rsidR="001021D3" w:rsidRPr="003158EE">
        <w:rPr>
          <w:rFonts w:asciiTheme="majorHAnsi" w:hAnsiTheme="majorHAnsi"/>
          <w:sz w:val="32"/>
          <w:szCs w:val="32"/>
        </w:rPr>
        <w:t>Requested Information</w:t>
      </w:r>
      <w:bookmarkEnd w:id="36"/>
    </w:p>
    <w:p w14:paraId="378DE7EE" w14:textId="178AD748" w:rsidR="007E1307" w:rsidRDefault="005B4EDE" w:rsidP="0036403B">
      <w:bookmarkStart w:id="37" w:name="_Hlk144207053"/>
      <w:r>
        <w:t>PRMP is in the process of planning for modernizatio</w:t>
      </w:r>
      <w:r w:rsidR="00144686">
        <w:t>n</w:t>
      </w:r>
      <w:r>
        <w:t xml:space="preserve"> across its MES </w:t>
      </w:r>
      <w:r w:rsidR="00C970FA">
        <w:t xml:space="preserve">and is seeking information </w:t>
      </w:r>
      <w:r w:rsidR="00B90F78">
        <w:t>fro</w:t>
      </w:r>
      <w:r w:rsidR="00197A85">
        <w:t xml:space="preserve">m the vendor community to help </w:t>
      </w:r>
      <w:r w:rsidR="00C447F0">
        <w:t xml:space="preserve">provide </w:t>
      </w:r>
      <w:r w:rsidR="00EB5E21">
        <w:t xml:space="preserve">recommendations that may be used to support planning activities and future procurements. PRMP </w:t>
      </w:r>
      <w:r w:rsidR="007022B1">
        <w:t>own</w:t>
      </w:r>
      <w:r w:rsidR="000140E9">
        <w:t xml:space="preserve">s and operates a certified E&amp;E system with the support of its current E&amp;E vendor, </w:t>
      </w:r>
      <w:proofErr w:type="spellStart"/>
      <w:r w:rsidR="000140E9">
        <w:t>RedMane</w:t>
      </w:r>
      <w:proofErr w:type="spellEnd"/>
      <w:r w:rsidR="000140E9">
        <w:t xml:space="preserve">. </w:t>
      </w:r>
      <w:r w:rsidR="00802343">
        <w:t xml:space="preserve">PRMP is interested </w:t>
      </w:r>
      <w:r w:rsidR="00B43964">
        <w:t xml:space="preserve">in </w:t>
      </w:r>
      <w:r w:rsidR="00FE7343">
        <w:t xml:space="preserve">exploring </w:t>
      </w:r>
      <w:r w:rsidR="00406F5F">
        <w:t xml:space="preserve">ways to modernize their current solution, including </w:t>
      </w:r>
      <w:r w:rsidR="00FE7343">
        <w:t xml:space="preserve">a potential </w:t>
      </w:r>
      <w:r w:rsidR="008E472F">
        <w:t>future takeover of its existing E&amp;E system</w:t>
      </w:r>
      <w:r w:rsidR="00781A42">
        <w:t>.</w:t>
      </w:r>
      <w:r w:rsidR="00052185">
        <w:t xml:space="preserve"> </w:t>
      </w:r>
      <w:r w:rsidR="7001D8A1">
        <w:t>Respondents</w:t>
      </w:r>
      <w:r w:rsidR="004B7DAB">
        <w:t xml:space="preserve"> </w:t>
      </w:r>
      <w:r w:rsidR="00781A42">
        <w:t xml:space="preserve">are encouraged </w:t>
      </w:r>
      <w:r w:rsidR="00165230">
        <w:t xml:space="preserve">to </w:t>
      </w:r>
      <w:r w:rsidR="000E7585">
        <w:t>provide alternative recommendations they believe best align to PRMP</w:t>
      </w:r>
      <w:r w:rsidR="00C93A87">
        <w:t xml:space="preserve">’s needs, goals, and landscape, as well as </w:t>
      </w:r>
      <w:r w:rsidR="007430F5">
        <w:t>national/industry trends.</w:t>
      </w:r>
    </w:p>
    <w:p w14:paraId="53ECE929" w14:textId="0D948849" w:rsidR="005A1F48" w:rsidRPr="003158EE" w:rsidRDefault="003E4BE1" w:rsidP="0036403B">
      <w:r w:rsidRPr="003158EE">
        <w:t>The purpose of this RFI is to survey the market for the information requested herein and not to award a contract.</w:t>
      </w:r>
      <w:r w:rsidR="0030766C" w:rsidRPr="003158EE">
        <w:t xml:space="preserve"> </w:t>
      </w:r>
      <w:r w:rsidR="001F63AC">
        <w:t>Respondents</w:t>
      </w:r>
      <w:r w:rsidR="0002681E">
        <w:t xml:space="preserve"> should use Attachment A to respond to </w:t>
      </w:r>
      <w:r w:rsidR="008808BA">
        <w:t>questions</w:t>
      </w:r>
      <w:r w:rsidR="001F2CF9">
        <w:t xml:space="preserve">. </w:t>
      </w:r>
    </w:p>
    <w:p w14:paraId="4F69D8BF" w14:textId="260D8BAF" w:rsidR="20F7F6CD" w:rsidRDefault="009064CC" w:rsidP="45FD9D43">
      <w:r>
        <w:t xml:space="preserve">At a high-level, </w:t>
      </w:r>
      <w:r w:rsidR="20F7F6CD">
        <w:t xml:space="preserve">Attachment A </w:t>
      </w:r>
      <w:r>
        <w:t>i</w:t>
      </w:r>
      <w:r w:rsidR="7D9B3C84">
        <w:t>nclude</w:t>
      </w:r>
      <w:r w:rsidR="69E6EDB9">
        <w:t>s</w:t>
      </w:r>
      <w:r>
        <w:t xml:space="preserve"> the following </w:t>
      </w:r>
      <w:r w:rsidR="0075348C">
        <w:t>questions/topics</w:t>
      </w:r>
      <w:r w:rsidR="7D9B3C84">
        <w:t xml:space="preserve">: </w:t>
      </w:r>
    </w:p>
    <w:p w14:paraId="77612D9E" w14:textId="05AE958F" w:rsidR="7D9B3C84" w:rsidRPr="00C3597F" w:rsidRDefault="7D9B3C84" w:rsidP="009064CC">
      <w:pPr>
        <w:ind w:left="720"/>
        <w:rPr>
          <w:b/>
          <w:bCs/>
        </w:rPr>
      </w:pPr>
      <w:r w:rsidRPr="00C3597F">
        <w:rPr>
          <w:b/>
          <w:bCs/>
        </w:rPr>
        <w:t xml:space="preserve">3.1 History of Respondent’s Support of Medicaid E&amp;E Systems </w:t>
      </w:r>
    </w:p>
    <w:p w14:paraId="49F61A84" w14:textId="45A10AA6" w:rsidR="7D9B3C84" w:rsidRPr="00C3597F" w:rsidRDefault="7D9B3C84" w:rsidP="009064CC">
      <w:pPr>
        <w:ind w:left="720"/>
        <w:rPr>
          <w:b/>
          <w:bCs/>
        </w:rPr>
      </w:pPr>
      <w:r w:rsidRPr="00C3597F">
        <w:rPr>
          <w:b/>
          <w:bCs/>
        </w:rPr>
        <w:t xml:space="preserve">3.2 General Business Experience Replacing or Taking Over a Medicaid E&amp;E System </w:t>
      </w:r>
    </w:p>
    <w:p w14:paraId="4645E4D9" w14:textId="3DA8EE5B" w:rsidR="7D9B3C84" w:rsidRPr="00C3597F" w:rsidRDefault="7D9B3C84" w:rsidP="009064CC">
      <w:pPr>
        <w:ind w:left="720"/>
        <w:rPr>
          <w:b/>
          <w:bCs/>
        </w:rPr>
      </w:pPr>
      <w:r w:rsidRPr="00C3597F">
        <w:rPr>
          <w:b/>
          <w:bCs/>
        </w:rPr>
        <w:t>3.3 Managing the Project Schedule for the Replacement or Takeover of a Medicaid E&amp;E System</w:t>
      </w:r>
    </w:p>
    <w:p w14:paraId="28E0F6B5" w14:textId="001C9238" w:rsidR="7D9B3C84" w:rsidRPr="00C3597F" w:rsidRDefault="7D9B3C84" w:rsidP="009064CC">
      <w:pPr>
        <w:ind w:left="720"/>
        <w:rPr>
          <w:b/>
          <w:bCs/>
        </w:rPr>
      </w:pPr>
      <w:r w:rsidRPr="00C3597F">
        <w:rPr>
          <w:b/>
          <w:bCs/>
        </w:rPr>
        <w:t xml:space="preserve">3.4 Staffing Approaches for a Medicaid E&amp;E System </w:t>
      </w:r>
    </w:p>
    <w:p w14:paraId="0DB1BD2A" w14:textId="6017BBB4" w:rsidR="7D9B3C84" w:rsidRPr="00C3597F" w:rsidRDefault="7D9B3C84" w:rsidP="009064CC">
      <w:pPr>
        <w:ind w:left="720"/>
        <w:rPr>
          <w:b/>
          <w:bCs/>
        </w:rPr>
      </w:pPr>
      <w:r w:rsidRPr="00C3597F">
        <w:rPr>
          <w:b/>
          <w:bCs/>
        </w:rPr>
        <w:t xml:space="preserve">3.5 Cost Estimates and Models for the Replacement or Takeover of a Medicaid E&amp;E System </w:t>
      </w:r>
    </w:p>
    <w:p w14:paraId="7E4134A5" w14:textId="463754A5" w:rsidR="7D9B3C84" w:rsidRPr="00C3597F" w:rsidRDefault="7D9B3C84" w:rsidP="009064CC">
      <w:pPr>
        <w:ind w:left="720"/>
        <w:rPr>
          <w:b/>
          <w:bCs/>
        </w:rPr>
      </w:pPr>
      <w:r w:rsidRPr="00C3597F">
        <w:rPr>
          <w:b/>
          <w:bCs/>
        </w:rPr>
        <w:t xml:space="preserve">3.6 Documentation </w:t>
      </w:r>
    </w:p>
    <w:p w14:paraId="486C6AC8" w14:textId="35E07557" w:rsidR="7D9B3C84" w:rsidRPr="00C3597F" w:rsidRDefault="7D9B3C84" w:rsidP="009064CC">
      <w:pPr>
        <w:ind w:left="720"/>
        <w:rPr>
          <w:b/>
          <w:bCs/>
        </w:rPr>
      </w:pPr>
      <w:r w:rsidRPr="00C3597F">
        <w:rPr>
          <w:b/>
          <w:bCs/>
        </w:rPr>
        <w:t xml:space="preserve">3.7 Alternative Approaches </w:t>
      </w:r>
    </w:p>
    <w:p w14:paraId="1B9A74B1" w14:textId="224A29CD" w:rsidR="7D9B3C84" w:rsidRPr="00C3597F" w:rsidRDefault="7D9B3C84" w:rsidP="009064CC">
      <w:pPr>
        <w:ind w:left="720"/>
        <w:rPr>
          <w:b/>
          <w:bCs/>
        </w:rPr>
      </w:pPr>
      <w:r w:rsidRPr="00C3597F">
        <w:rPr>
          <w:b/>
          <w:bCs/>
        </w:rPr>
        <w:t xml:space="preserve">3.8 Anticipated Engagement and Potential Barriers </w:t>
      </w:r>
    </w:p>
    <w:p w14:paraId="562EAE8C" w14:textId="6F1DE3C0" w:rsidR="0075348C" w:rsidRDefault="0075348C" w:rsidP="0075348C">
      <w:r>
        <w:t xml:space="preserve">Please </w:t>
      </w:r>
      <w:r w:rsidR="00347F86">
        <w:t xml:space="preserve">refer to </w:t>
      </w:r>
      <w:r>
        <w:t xml:space="preserve">Attachment A for </w:t>
      </w:r>
      <w:r w:rsidR="00347F86">
        <w:t xml:space="preserve">further details and to document the Respondent’s response. </w:t>
      </w:r>
    </w:p>
    <w:p w14:paraId="26B0C63F" w14:textId="509497AA" w:rsidR="00716FE7" w:rsidRDefault="00FA376D" w:rsidP="00695414">
      <w:pPr>
        <w:pStyle w:val="Heading1"/>
        <w:pageBreakBefore/>
        <w:numPr>
          <w:ilvl w:val="0"/>
          <w:numId w:val="0"/>
        </w:numPr>
        <w:rPr>
          <w:rFonts w:asciiTheme="majorHAnsi" w:hAnsiTheme="majorHAnsi"/>
          <w:sz w:val="32"/>
          <w:szCs w:val="32"/>
        </w:rPr>
      </w:pPr>
      <w:bookmarkStart w:id="38" w:name="_Toc145944574"/>
      <w:bookmarkEnd w:id="37"/>
      <w:r w:rsidRPr="003158EE">
        <w:rPr>
          <w:rFonts w:asciiTheme="majorHAnsi" w:hAnsiTheme="majorHAnsi"/>
          <w:sz w:val="32"/>
          <w:szCs w:val="32"/>
        </w:rPr>
        <w:lastRenderedPageBreak/>
        <w:t xml:space="preserve">4. </w:t>
      </w:r>
      <w:r w:rsidR="004D1A65" w:rsidRPr="003158EE">
        <w:rPr>
          <w:rFonts w:asciiTheme="majorHAnsi" w:hAnsiTheme="majorHAnsi"/>
          <w:sz w:val="32"/>
          <w:szCs w:val="32"/>
        </w:rPr>
        <w:t xml:space="preserve">Timeline and Response </w:t>
      </w:r>
      <w:r w:rsidR="00716FE7" w:rsidRPr="003158EE">
        <w:rPr>
          <w:rFonts w:asciiTheme="majorHAnsi" w:hAnsiTheme="majorHAnsi"/>
          <w:sz w:val="32"/>
          <w:szCs w:val="32"/>
        </w:rPr>
        <w:t>Instructions</w:t>
      </w:r>
      <w:bookmarkEnd w:id="38"/>
    </w:p>
    <w:p w14:paraId="5384BDAF" w14:textId="3D5C7D84" w:rsidR="00AC045B" w:rsidRPr="00AC045B" w:rsidRDefault="00AC045B" w:rsidP="00AC045B">
      <w:r>
        <w:t>Sections 4.1 and 4.2 provide additional information regarding the timeline for response, response format</w:t>
      </w:r>
      <w:r w:rsidR="00BD0A23">
        <w:t>,</w:t>
      </w:r>
      <w:r>
        <w:t xml:space="preserve"> and PRMP contact information </w:t>
      </w:r>
      <w:r w:rsidR="006E6627">
        <w:t xml:space="preserve">for Respondents. Should there be additional questions concerning the administration of this RFI, </w:t>
      </w:r>
      <w:r w:rsidR="00BD0A23">
        <w:t>Respondents</w:t>
      </w:r>
      <w:r w:rsidR="006E6627">
        <w:t xml:space="preserve"> should contact </w:t>
      </w:r>
      <w:r w:rsidR="004765D6">
        <w:t xml:space="preserve">PRMP’s solicitation coordinator, </w:t>
      </w:r>
      <w:r w:rsidR="009F35D9">
        <w:t xml:space="preserve">Elizabeth Otero Martinez, </w:t>
      </w:r>
      <w:r w:rsidR="000C3B23">
        <w:t xml:space="preserve">at </w:t>
      </w:r>
      <w:r w:rsidR="000C3B23" w:rsidRPr="00A53C79">
        <w:rPr>
          <w:b/>
          <w:bCs/>
        </w:rPr>
        <w:t>elizabeth.otero@salud.pr.gov</w:t>
      </w:r>
      <w:r w:rsidR="002E22C9">
        <w:t>.</w:t>
      </w:r>
    </w:p>
    <w:p w14:paraId="66B21AD4" w14:textId="0354776B" w:rsidR="00716FE7" w:rsidRDefault="004D1A65" w:rsidP="00716FE7">
      <w:pPr>
        <w:pStyle w:val="Heading2"/>
        <w:rPr>
          <w:rFonts w:asciiTheme="majorHAnsi" w:hAnsiTheme="majorHAnsi"/>
          <w:sz w:val="28"/>
          <w:szCs w:val="28"/>
        </w:rPr>
      </w:pPr>
      <w:bookmarkStart w:id="39" w:name="_Toc145944575"/>
      <w:r w:rsidRPr="003158EE">
        <w:rPr>
          <w:rFonts w:asciiTheme="majorHAnsi" w:hAnsiTheme="majorHAnsi"/>
          <w:sz w:val="28"/>
          <w:szCs w:val="28"/>
        </w:rPr>
        <w:t xml:space="preserve">4.1 </w:t>
      </w:r>
      <w:r w:rsidR="00716FE7" w:rsidRPr="003158EE">
        <w:rPr>
          <w:rFonts w:asciiTheme="majorHAnsi" w:hAnsiTheme="majorHAnsi"/>
          <w:sz w:val="28"/>
          <w:szCs w:val="28"/>
        </w:rPr>
        <w:t>Timeline</w:t>
      </w:r>
      <w:bookmarkEnd w:id="39"/>
    </w:p>
    <w:p w14:paraId="6DAD2431" w14:textId="2807D863" w:rsidR="00C83C25" w:rsidRDefault="00C83C25" w:rsidP="00C83C25">
      <w:r>
        <w:t xml:space="preserve">The timeline for </w:t>
      </w:r>
      <w:r w:rsidR="002E22C9">
        <w:t>responding to the</w:t>
      </w:r>
      <w:r>
        <w:t xml:space="preserve"> RFI is as follows:</w:t>
      </w:r>
    </w:p>
    <w:tbl>
      <w:tblPr>
        <w:tblStyle w:val="TableGrid"/>
        <w:tblW w:w="0" w:type="auto"/>
        <w:tblLook w:val="04A0" w:firstRow="1" w:lastRow="0" w:firstColumn="1" w:lastColumn="0" w:noHBand="0" w:noVBand="1"/>
      </w:tblPr>
      <w:tblGrid>
        <w:gridCol w:w="4675"/>
        <w:gridCol w:w="4675"/>
      </w:tblGrid>
      <w:tr w:rsidR="009D1FD8" w14:paraId="019A4741" w14:textId="77777777" w:rsidTr="00F8223A">
        <w:tc>
          <w:tcPr>
            <w:tcW w:w="4675" w:type="dxa"/>
            <w:shd w:val="clear" w:color="auto" w:fill="000000" w:themeFill="text1"/>
          </w:tcPr>
          <w:p w14:paraId="73227B9D" w14:textId="562FF4B9" w:rsidR="009D1FD8" w:rsidRPr="009D1FD8" w:rsidRDefault="009D1FD8" w:rsidP="009D1FD8">
            <w:pPr>
              <w:jc w:val="center"/>
              <w:rPr>
                <w:b/>
                <w:bCs/>
              </w:rPr>
            </w:pPr>
            <w:r w:rsidRPr="009D1FD8">
              <w:rPr>
                <w:b/>
                <w:bCs/>
              </w:rPr>
              <w:t>Activity</w:t>
            </w:r>
          </w:p>
        </w:tc>
        <w:tc>
          <w:tcPr>
            <w:tcW w:w="4675" w:type="dxa"/>
            <w:shd w:val="clear" w:color="auto" w:fill="000000" w:themeFill="text1"/>
          </w:tcPr>
          <w:p w14:paraId="0CED2B14" w14:textId="08CC437D" w:rsidR="009D1FD8" w:rsidRPr="009D1FD8" w:rsidRDefault="009D1FD8" w:rsidP="009D1FD8">
            <w:pPr>
              <w:jc w:val="center"/>
              <w:rPr>
                <w:b/>
                <w:bCs/>
              </w:rPr>
            </w:pPr>
            <w:r w:rsidRPr="009D1FD8">
              <w:rPr>
                <w:b/>
                <w:bCs/>
              </w:rPr>
              <w:t>Date</w:t>
            </w:r>
          </w:p>
        </w:tc>
      </w:tr>
      <w:tr w:rsidR="009D1FD8" w14:paraId="49CB305B" w14:textId="77777777" w:rsidTr="009D1FD8">
        <w:tc>
          <w:tcPr>
            <w:tcW w:w="4675" w:type="dxa"/>
          </w:tcPr>
          <w:p w14:paraId="4EB7F144" w14:textId="0BE361B3" w:rsidR="009D1FD8" w:rsidRDefault="644A0559" w:rsidP="00C83C25">
            <w:r>
              <w:t xml:space="preserve">RFI </w:t>
            </w:r>
            <w:r w:rsidR="009601F6">
              <w:t xml:space="preserve">Response </w:t>
            </w:r>
            <w:r w:rsidR="00D87A83">
              <w:t>S</w:t>
            </w:r>
            <w:r w:rsidR="009601F6">
              <w:t xml:space="preserve">ubmission </w:t>
            </w:r>
            <w:r w:rsidR="00D87A83">
              <w:t>D</w:t>
            </w:r>
            <w:r w:rsidR="009601F6">
              <w:t xml:space="preserve">eadline </w:t>
            </w:r>
          </w:p>
        </w:tc>
        <w:tc>
          <w:tcPr>
            <w:tcW w:w="4675" w:type="dxa"/>
          </w:tcPr>
          <w:p w14:paraId="01AFA149" w14:textId="48A652B7" w:rsidR="009D1FD8" w:rsidRDefault="00761BF9" w:rsidP="006556EF">
            <w:pPr>
              <w:jc w:val="center"/>
            </w:pPr>
            <w:r>
              <w:t>10/</w:t>
            </w:r>
            <w:r w:rsidR="00F470C1">
              <w:t>20</w:t>
            </w:r>
            <w:r>
              <w:t>/2023</w:t>
            </w:r>
          </w:p>
        </w:tc>
      </w:tr>
    </w:tbl>
    <w:p w14:paraId="018B02E1" w14:textId="192F0949" w:rsidR="006556EF" w:rsidRPr="00C83C25" w:rsidRDefault="006556EF" w:rsidP="00C83C25"/>
    <w:p w14:paraId="50DC18D0" w14:textId="2E553ECA" w:rsidR="00716FE7" w:rsidRPr="003158EE" w:rsidRDefault="004D1A65" w:rsidP="00237489">
      <w:pPr>
        <w:pStyle w:val="Heading2"/>
        <w:rPr>
          <w:rFonts w:asciiTheme="majorHAnsi" w:hAnsiTheme="majorHAnsi"/>
          <w:sz w:val="28"/>
          <w:szCs w:val="28"/>
        </w:rPr>
      </w:pPr>
      <w:bookmarkStart w:id="40" w:name="_Toc145944576"/>
      <w:r w:rsidRPr="003158EE">
        <w:rPr>
          <w:rFonts w:asciiTheme="majorHAnsi" w:hAnsiTheme="majorHAnsi"/>
          <w:sz w:val="28"/>
          <w:szCs w:val="28"/>
        </w:rPr>
        <w:t xml:space="preserve">4.2 </w:t>
      </w:r>
      <w:r w:rsidR="00716FE7" w:rsidRPr="003158EE">
        <w:rPr>
          <w:rFonts w:asciiTheme="majorHAnsi" w:hAnsiTheme="majorHAnsi"/>
          <w:sz w:val="28"/>
          <w:szCs w:val="28"/>
        </w:rPr>
        <w:t>Submission Requirements</w:t>
      </w:r>
      <w:bookmarkEnd w:id="40"/>
    </w:p>
    <w:p w14:paraId="092A2AE2" w14:textId="675930FD" w:rsidR="00695414" w:rsidRDefault="00666B80" w:rsidP="00695414">
      <w:r>
        <w:t xml:space="preserve">All </w:t>
      </w:r>
      <w:r w:rsidR="004D1B91">
        <w:t>R</w:t>
      </w:r>
      <w:r w:rsidR="58374C9D">
        <w:t xml:space="preserve">espondents must </w:t>
      </w:r>
      <w:r w:rsidR="0078013B">
        <w:t xml:space="preserve">send </w:t>
      </w:r>
      <w:r w:rsidR="58374C9D">
        <w:t>c</w:t>
      </w:r>
      <w:r w:rsidR="00DD2095">
        <w:t>omplete</w:t>
      </w:r>
      <w:r w:rsidR="0078013B">
        <w:t>d</w:t>
      </w:r>
      <w:r w:rsidR="00DD2095">
        <w:t xml:space="preserve"> </w:t>
      </w:r>
      <w:r w:rsidR="00392153">
        <w:t xml:space="preserve">responses to </w:t>
      </w:r>
      <w:r w:rsidR="00A15846">
        <w:t xml:space="preserve">all </w:t>
      </w:r>
      <w:r w:rsidR="001949CD">
        <w:t xml:space="preserve">questions contained in </w:t>
      </w:r>
      <w:r w:rsidR="00556B4C">
        <w:t xml:space="preserve">Section 3, </w:t>
      </w:r>
      <w:r w:rsidR="0039200A" w:rsidRPr="0039200A">
        <w:t>Requested Information</w:t>
      </w:r>
      <w:r w:rsidR="00D07161">
        <w:t xml:space="preserve">, </w:t>
      </w:r>
      <w:r w:rsidR="007C65EF">
        <w:t xml:space="preserve">via </w:t>
      </w:r>
      <w:r w:rsidR="00D07161">
        <w:t>email</w:t>
      </w:r>
      <w:r w:rsidR="007C65EF">
        <w:t xml:space="preserve"> </w:t>
      </w:r>
      <w:r w:rsidR="004B2D9C">
        <w:t>to the following contact</w:t>
      </w:r>
      <w:r w:rsidR="007F5B70">
        <w:t xml:space="preserve"> at PRMP</w:t>
      </w:r>
      <w:r w:rsidR="004B2D9C">
        <w:t>:</w:t>
      </w:r>
    </w:p>
    <w:p w14:paraId="793334F9" w14:textId="6C401045" w:rsidR="00D07161" w:rsidRDefault="00D07161" w:rsidP="00695414">
      <w:r>
        <w:t xml:space="preserve">Name: </w:t>
      </w:r>
      <w:r w:rsidR="7BBDCA84">
        <w:t>Elizabeth Otero Martinez</w:t>
      </w:r>
    </w:p>
    <w:p w14:paraId="45EDD76E" w14:textId="70BD2039" w:rsidR="00D07161" w:rsidRDefault="00D07161" w:rsidP="00695414">
      <w:r>
        <w:t xml:space="preserve">Email address: </w:t>
      </w:r>
      <w:r w:rsidR="7CA8C873">
        <w:t>elizabeth.otero@salud.pr.gov</w:t>
      </w:r>
    </w:p>
    <w:p w14:paraId="446A6A0B" w14:textId="648C8570" w:rsidR="00B327B3" w:rsidRDefault="00D07161" w:rsidP="00695414">
      <w:r>
        <w:t xml:space="preserve">Responses must be received </w:t>
      </w:r>
      <w:r w:rsidR="00BB2F78">
        <w:t xml:space="preserve">on </w:t>
      </w:r>
      <w:r w:rsidR="004D0C69">
        <w:t xml:space="preserve">or before </w:t>
      </w:r>
      <w:r w:rsidR="00761BF9">
        <w:t xml:space="preserve">October </w:t>
      </w:r>
      <w:r w:rsidR="00F470C1">
        <w:t>20</w:t>
      </w:r>
      <w:r w:rsidR="004D0C69">
        <w:t>, 2023.</w:t>
      </w:r>
      <w:r w:rsidR="00AE21C2">
        <w:t xml:space="preserve"> </w:t>
      </w:r>
      <w:r w:rsidR="00EB1463" w:rsidRPr="00A53C79">
        <w:rPr>
          <w:b/>
          <w:bCs/>
        </w:rPr>
        <w:t>All Respondents must use</w:t>
      </w:r>
      <w:r w:rsidR="00BB2F78" w:rsidRPr="00A53C79">
        <w:rPr>
          <w:b/>
        </w:rPr>
        <w:t xml:space="preserve"> the </w:t>
      </w:r>
      <w:r w:rsidR="00AE21C2" w:rsidRPr="00A53C79">
        <w:rPr>
          <w:b/>
          <w:bCs/>
        </w:rPr>
        <w:t>template contained in Attachment A of this RFI</w:t>
      </w:r>
      <w:r w:rsidR="00F111B2" w:rsidRPr="00A53C79">
        <w:rPr>
          <w:b/>
          <w:bCs/>
        </w:rPr>
        <w:t xml:space="preserve"> to submit their</w:t>
      </w:r>
      <w:r w:rsidR="00BB2F78" w:rsidRPr="00A53C79">
        <w:rPr>
          <w:b/>
        </w:rPr>
        <w:t xml:space="preserve"> responses</w:t>
      </w:r>
      <w:r w:rsidR="000D0174" w:rsidRPr="00A53C79">
        <w:rPr>
          <w:b/>
          <w:bCs/>
        </w:rPr>
        <w:t>.</w:t>
      </w:r>
      <w:r w:rsidR="000D0174">
        <w:t xml:space="preserve"> </w:t>
      </w:r>
      <w:r w:rsidR="00035E8D" w:rsidRPr="00035E8D">
        <w:t>PRMP will not mandate a page restriction; however, PRMP encourages respondents to be succinct and specific in their responses</w:t>
      </w:r>
      <w:r w:rsidR="00035E8D">
        <w:t xml:space="preserve">. </w:t>
      </w:r>
      <w:r w:rsidR="00B53466">
        <w:t xml:space="preserve">Size 11 Arial font is </w:t>
      </w:r>
      <w:r w:rsidR="002F3FE3">
        <w:t xml:space="preserve">preferred for submitted responses. </w:t>
      </w:r>
    </w:p>
    <w:p w14:paraId="27DAC7C9" w14:textId="5E7DF0FF" w:rsidR="002F3FE3" w:rsidRDefault="00D405F9" w:rsidP="00695414">
      <w:r>
        <w:t xml:space="preserve">Any questions regarding the application process, deadline, and/or </w:t>
      </w:r>
      <w:r w:rsidR="00D71A51">
        <w:t xml:space="preserve">clarification of </w:t>
      </w:r>
      <w:r w:rsidR="00D96561">
        <w:t xml:space="preserve">RFI questions should be directed to </w:t>
      </w:r>
      <w:hyperlink r:id="rId14" w:history="1">
        <w:r w:rsidR="00E9638B" w:rsidRPr="00640E4E">
          <w:rPr>
            <w:rStyle w:val="Hyperlink"/>
          </w:rPr>
          <w:t>elizabeth.otero@salud.pr.gov</w:t>
        </w:r>
      </w:hyperlink>
      <w:r w:rsidR="00E9638B">
        <w:t xml:space="preserve"> prior to the </w:t>
      </w:r>
      <w:r w:rsidR="00902CC3">
        <w:t xml:space="preserve">response submission deadline of October </w:t>
      </w:r>
      <w:r w:rsidR="00F470C1">
        <w:t>20</w:t>
      </w:r>
      <w:r w:rsidR="00902CC3">
        <w:t>, 2023</w:t>
      </w:r>
      <w:r w:rsidR="00FA4883">
        <w:t xml:space="preserve">. </w:t>
      </w:r>
    </w:p>
    <w:p w14:paraId="4274B8D6" w14:textId="77777777" w:rsidR="0004025C" w:rsidRPr="003158EE" w:rsidRDefault="0004025C" w:rsidP="00695414"/>
    <w:p w14:paraId="1215B871" w14:textId="56ACAE42" w:rsidR="00695414" w:rsidRPr="00F46BA7" w:rsidRDefault="004D1A65" w:rsidP="386B958A">
      <w:pPr>
        <w:pStyle w:val="Heading1"/>
        <w:pageBreakBefore/>
        <w:numPr>
          <w:ilvl w:val="0"/>
          <w:numId w:val="0"/>
        </w:numPr>
        <w:rPr>
          <w:rFonts w:asciiTheme="majorHAnsi" w:hAnsiTheme="majorHAnsi"/>
          <w:sz w:val="32"/>
          <w:szCs w:val="32"/>
        </w:rPr>
      </w:pPr>
      <w:bookmarkStart w:id="41" w:name="_Toc145944577"/>
      <w:r w:rsidRPr="386B958A">
        <w:rPr>
          <w:rFonts w:asciiTheme="majorHAnsi" w:hAnsiTheme="majorHAnsi"/>
          <w:sz w:val="32"/>
          <w:szCs w:val="32"/>
        </w:rPr>
        <w:lastRenderedPageBreak/>
        <w:t xml:space="preserve">5. </w:t>
      </w:r>
      <w:r w:rsidR="00695414" w:rsidRPr="386B958A">
        <w:rPr>
          <w:rFonts w:asciiTheme="majorHAnsi" w:hAnsiTheme="majorHAnsi"/>
          <w:sz w:val="32"/>
          <w:szCs w:val="32"/>
        </w:rPr>
        <w:t>Terms and Conditions</w:t>
      </w:r>
      <w:bookmarkEnd w:id="41"/>
    </w:p>
    <w:p w14:paraId="78DD6A04" w14:textId="22AFBEA7" w:rsidR="07167B6B" w:rsidRDefault="07167B6B">
      <w:r>
        <w:t xml:space="preserve">This RFI is issued solely for information and planning purposes and does not constitute a solicitation. Information about costs and pricing is submitted voluntarily and is non-binding on the </w:t>
      </w:r>
      <w:r w:rsidR="00996577">
        <w:t>R</w:t>
      </w:r>
      <w:r>
        <w:t>espondent. Responses to this RFI will not be considered legal offers nor will they result in an award of any type of contract.</w:t>
      </w:r>
    </w:p>
    <w:p w14:paraId="5BD48E09" w14:textId="7D46E7C8" w:rsidR="07167B6B" w:rsidRDefault="50EEC4A9">
      <w:r>
        <w:t>PRMP</w:t>
      </w:r>
      <w:r w:rsidR="07167B6B">
        <w:t xml:space="preserve"> is subject to strict accountability and reporting requirements as a recipient of funds from public sources. Any response or other information provided during a demonstration of a product, system or solution is subject to disclosure by </w:t>
      </w:r>
      <w:r w:rsidR="00CE3CEE">
        <w:t>PRMP</w:t>
      </w:r>
      <w:r w:rsidR="07167B6B">
        <w:t xml:space="preserve"> as required by applicable law. The </w:t>
      </w:r>
      <w:r w:rsidR="1D9E79CE">
        <w:t>PRMP</w:t>
      </w:r>
      <w:r w:rsidR="07167B6B">
        <w:t xml:space="preserve"> makes no agreements or representations of any kind, and expressly disclaims any requirement to maintain the confidentiality of any information provided in response to an invitation to demonstrate a product, system</w:t>
      </w:r>
      <w:r w:rsidR="00A53C79">
        <w:t>,</w:t>
      </w:r>
      <w:r w:rsidR="07167B6B">
        <w:t xml:space="preserve"> or solution.</w:t>
      </w:r>
    </w:p>
    <w:p w14:paraId="33E710FA" w14:textId="6D108460" w:rsidR="07167B6B" w:rsidRDefault="07167B6B">
      <w:r>
        <w:t xml:space="preserve">The </w:t>
      </w:r>
      <w:r w:rsidR="2F881C50">
        <w:t>PRMP</w:t>
      </w:r>
      <w:r>
        <w:t xml:space="preserve"> reserves the right to copy any information provided by responding vendor organizations for the purposes of facilitating </w:t>
      </w:r>
      <w:r w:rsidR="00CE3CEE">
        <w:t>PRMP’s</w:t>
      </w:r>
      <w:r>
        <w:t xml:space="preserve"> review of use of the information.</w:t>
      </w:r>
    </w:p>
    <w:p w14:paraId="3D83127A" w14:textId="7BA07090" w:rsidR="07167B6B" w:rsidRDefault="07167B6B">
      <w:r>
        <w:t xml:space="preserve">The </w:t>
      </w:r>
      <w:r w:rsidR="0FE8B0DF">
        <w:t>PRMP</w:t>
      </w:r>
      <w:r>
        <w:t xml:space="preserve"> reserves the right to use information or ideas that are provided by vendor organizations in the vendor’s response or product, </w:t>
      </w:r>
      <w:r w:rsidR="002103BF">
        <w:t>system,</w:t>
      </w:r>
      <w:r>
        <w:t xml:space="preserve"> or solution demonstration. By agreeing to demonstrate its product, </w:t>
      </w:r>
      <w:r w:rsidR="002103BF">
        <w:t>system,</w:t>
      </w:r>
      <w:r>
        <w:t xml:space="preserve"> or solution the vendor represents that such copying or use of information will not violate any copyrights, licenses, or other agreements with respect to information submitted or product, system or solution demonstrated.</w:t>
      </w:r>
    </w:p>
    <w:p w14:paraId="34724753" w14:textId="4E83F1C3" w:rsidR="0F76F580" w:rsidRDefault="0F76F580">
      <w:r>
        <w:t>The PRMP is not responsible for any costs incurred by a vendor organization for the development and provision of a response to this RFI.</w:t>
      </w:r>
    </w:p>
    <w:p w14:paraId="5980833F" w14:textId="1CAE7511" w:rsidR="19CEA0CD" w:rsidRDefault="19CEA0CD" w:rsidP="19CEA0CD"/>
    <w:p w14:paraId="6E2186E5" w14:textId="2F13DEC6" w:rsidR="386B958A" w:rsidRDefault="386B958A" w:rsidP="386B958A"/>
    <w:sectPr w:rsidR="386B958A" w:rsidSect="00FC759B">
      <w:footerReference w:type="defaul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9BC02" w14:textId="77777777" w:rsidR="005F66CE" w:rsidRDefault="005F66CE" w:rsidP="003D01DD">
      <w:r>
        <w:separator/>
      </w:r>
    </w:p>
  </w:endnote>
  <w:endnote w:type="continuationSeparator" w:id="0">
    <w:p w14:paraId="3B112D3D" w14:textId="77777777" w:rsidR="005F66CE" w:rsidRDefault="005F66CE" w:rsidP="003D01DD">
      <w:r>
        <w:continuationSeparator/>
      </w:r>
    </w:p>
  </w:endnote>
  <w:endnote w:type="continuationNotice" w:id="1">
    <w:p w14:paraId="57764C8B" w14:textId="77777777" w:rsidR="005F66CE" w:rsidRDefault="005F6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Ondo">
    <w:altName w:val="Calibri"/>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Futura Book">
    <w:altName w:val="Calibri"/>
    <w:panose1 w:val="00000000000000000000"/>
    <w:charset w:val="00"/>
    <w:family w:val="swiss"/>
    <w:notTrueType/>
    <w:pitch w:val="default"/>
    <w:sig w:usb0="00000003" w:usb1="00000000" w:usb2="00000000" w:usb3="00000000" w:csb0="00000001" w:csb1="00000000"/>
  </w:font>
  <w:font w:name="FUTURA MEDIUM">
    <w:altName w:val="Arial"/>
    <w:panose1 w:val="00000000000000000000"/>
    <w:charset w:val="B1"/>
    <w:family w:val="swiss"/>
    <w:notTrueType/>
    <w:pitch w:val="variable"/>
    <w:sig w:usb0="80000867" w:usb1="00000000" w:usb2="00000000" w:usb3="00000000" w:csb0="000001FB"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191094"/>
      <w:docPartObj>
        <w:docPartGallery w:val="Page Numbers (Bottom of Page)"/>
        <w:docPartUnique/>
      </w:docPartObj>
    </w:sdtPr>
    <w:sdtEndPr>
      <w:rPr>
        <w:noProof/>
      </w:rPr>
    </w:sdtEndPr>
    <w:sdtContent>
      <w:p w14:paraId="258A6B65" w14:textId="4868D46D" w:rsidR="000638FF" w:rsidRDefault="000638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973300" w14:textId="77777777" w:rsidR="000638FF" w:rsidRDefault="00063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4E970" w14:textId="1F4595CE" w:rsidR="00CE27DA" w:rsidRDefault="00CE27DA">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1</w:t>
    </w:r>
    <w:r>
      <w:rPr>
        <w:color w:val="2B579A"/>
        <w:shd w:val="clear" w:color="auto" w:fill="E6E6E6"/>
      </w:rPr>
      <w:fldChar w:fldCharType="end"/>
    </w:r>
  </w:p>
  <w:p w14:paraId="158C4C7A" w14:textId="77777777" w:rsidR="00CE27DA" w:rsidRDefault="00CE27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D9D36" w14:textId="77777777" w:rsidR="005F66CE" w:rsidRDefault="005F66CE" w:rsidP="003D01DD">
      <w:r>
        <w:separator/>
      </w:r>
    </w:p>
  </w:footnote>
  <w:footnote w:type="continuationSeparator" w:id="0">
    <w:p w14:paraId="2DD0F864" w14:textId="77777777" w:rsidR="005F66CE" w:rsidRDefault="005F66CE" w:rsidP="003D01DD">
      <w:r>
        <w:continuationSeparator/>
      </w:r>
    </w:p>
  </w:footnote>
  <w:footnote w:type="continuationNotice" w:id="1">
    <w:p w14:paraId="5B8C76E8" w14:textId="77777777" w:rsidR="005F66CE" w:rsidRDefault="005F66CE"/>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5A1E70"/>
    <w:lvl w:ilvl="0">
      <w:start w:val="1"/>
      <w:numFmt w:val="lowerLetter"/>
      <w:pStyle w:val="ListNumber5"/>
      <w:lvlText w:val="%1."/>
      <w:lvlJc w:val="left"/>
      <w:pPr>
        <w:ind w:left="1800" w:hanging="360"/>
      </w:pPr>
      <w:rPr>
        <w:rFonts w:hint="default"/>
        <w:color w:val="auto"/>
      </w:rPr>
    </w:lvl>
  </w:abstractNum>
  <w:abstractNum w:abstractNumId="1" w15:restartNumberingAfterBreak="0">
    <w:nsid w:val="FFFFFF7D"/>
    <w:multiLevelType w:val="singleLevel"/>
    <w:tmpl w:val="0BCA8A9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37A2404"/>
    <w:lvl w:ilvl="0">
      <w:start w:val="1"/>
      <w:numFmt w:val="lowerRoman"/>
      <w:pStyle w:val="ListNumber3"/>
      <w:lvlText w:val="%1."/>
      <w:lvlJc w:val="left"/>
      <w:pPr>
        <w:ind w:left="1080" w:hanging="360"/>
      </w:pPr>
      <w:rPr>
        <w:rFonts w:hint="default"/>
        <w:color w:val="003A5D" w:themeColor="accent1"/>
      </w:rPr>
    </w:lvl>
  </w:abstractNum>
  <w:abstractNum w:abstractNumId="3" w15:restartNumberingAfterBreak="0">
    <w:nsid w:val="FFFFFF88"/>
    <w:multiLevelType w:val="singleLevel"/>
    <w:tmpl w:val="F050F032"/>
    <w:lvl w:ilvl="0">
      <w:start w:val="1"/>
      <w:numFmt w:val="decimal"/>
      <w:pStyle w:val="ListNumber"/>
      <w:lvlText w:val="%1."/>
      <w:lvlJc w:val="left"/>
      <w:pPr>
        <w:ind w:left="360" w:hanging="360"/>
      </w:pPr>
      <w:rPr>
        <w:rFonts w:hint="default"/>
        <w:color w:val="003A5D" w:themeColor="accent1"/>
      </w:rPr>
    </w:lvl>
  </w:abstractNum>
  <w:abstractNum w:abstractNumId="4" w15:restartNumberingAfterBreak="0">
    <w:nsid w:val="01C50368"/>
    <w:multiLevelType w:val="hybridMultilevel"/>
    <w:tmpl w:val="F9167216"/>
    <w:lvl w:ilvl="0" w:tplc="2D5C7932">
      <w:start w:val="1"/>
      <w:numFmt w:val="bullet"/>
      <w:pStyle w:val="Bullet1"/>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041A84"/>
    <w:multiLevelType w:val="hybridMultilevel"/>
    <w:tmpl w:val="C106A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1A1364"/>
    <w:multiLevelType w:val="hybridMultilevel"/>
    <w:tmpl w:val="88141224"/>
    <w:styleLink w:val="CurrentList1"/>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 w15:restartNumberingAfterBreak="0">
    <w:nsid w:val="072A0725"/>
    <w:multiLevelType w:val="hybridMultilevel"/>
    <w:tmpl w:val="7C949C42"/>
    <w:lvl w:ilvl="0" w:tplc="FFFFFFFF">
      <w:start w:val="1"/>
      <w:numFmt w:val="bullet"/>
      <w:pStyle w:val="BulletList1"/>
      <w:lvlText w:val=""/>
      <w:lvlJc w:val="left"/>
      <w:pPr>
        <w:ind w:left="720" w:hanging="360"/>
      </w:pPr>
      <w:rPr>
        <w:rFonts w:ascii="Wingdings" w:hAnsi="Wingdings" w:hint="default"/>
        <w:color w:val="82D0CF"/>
        <w:sz w:val="3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8B12B50"/>
    <w:multiLevelType w:val="hybridMultilevel"/>
    <w:tmpl w:val="A7FC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F65AC6"/>
    <w:multiLevelType w:val="hybridMultilevel"/>
    <w:tmpl w:val="013227D4"/>
    <w:lvl w:ilvl="0" w:tplc="4342A38A">
      <w:start w:val="1"/>
      <w:numFmt w:val="bullet"/>
      <w:pStyle w:val="ListBullet3"/>
      <w:lvlText w:val="•"/>
      <w:lvlJc w:val="left"/>
      <w:pPr>
        <w:ind w:left="1440" w:hanging="360"/>
      </w:pPr>
      <w:rPr>
        <w:rFonts w:ascii="Arial" w:hAnsi="Arial" w:hint="default"/>
        <w:color w:val="003A5D"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3C63B6B"/>
    <w:multiLevelType w:val="hybridMultilevel"/>
    <w:tmpl w:val="4FBA28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51322"/>
    <w:multiLevelType w:val="multilevel"/>
    <w:tmpl w:val="E99814AE"/>
    <w:styleLink w:val="CurrentList2"/>
    <w:lvl w:ilvl="0">
      <w:start w:val="1"/>
      <w:numFmt w:val="decimal"/>
      <w:lvlText w:val="%1."/>
      <w:lvlJc w:val="left"/>
      <w:pPr>
        <w:ind w:left="2880" w:hanging="360"/>
      </w:pPr>
    </w:lvl>
    <w:lvl w:ilvl="1">
      <w:start w:val="1"/>
      <w:numFmt w:val="lowerLetter"/>
      <w:lvlText w:val="%2."/>
      <w:lvlJc w:val="left"/>
      <w:pPr>
        <w:ind w:left="1440" w:hanging="360"/>
      </w:pPr>
      <w:rPr>
        <w:rFonts w:asciiTheme="minorHAnsi" w:eastAsiaTheme="minorHAnsi" w:hAnsiTheme="minorHAnsi" w:cstheme="minorBid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5DE19E2"/>
    <w:multiLevelType w:val="hybridMultilevel"/>
    <w:tmpl w:val="53009C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81025A"/>
    <w:multiLevelType w:val="multilevel"/>
    <w:tmpl w:val="BA526A3E"/>
    <w:lvl w:ilvl="0">
      <w:start w:val="1"/>
      <w:numFmt w:val="upperRoman"/>
      <w:pStyle w:val="MainHeading"/>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7F53EA5"/>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8773C55"/>
    <w:multiLevelType w:val="hybridMultilevel"/>
    <w:tmpl w:val="A4640F36"/>
    <w:lvl w:ilvl="0" w:tplc="4EA0DF82">
      <w:start w:val="1"/>
      <w:numFmt w:val="decimal"/>
      <w:pStyle w:val="ListItem1"/>
      <w:lvlText w:val="%1."/>
      <w:lvlJc w:val="left"/>
      <w:pPr>
        <w:ind w:left="720" w:hanging="360"/>
      </w:pPr>
      <w:rPr>
        <w:rFonts w:hint="default"/>
      </w:rPr>
    </w:lvl>
    <w:lvl w:ilvl="1" w:tplc="EA96043A">
      <w:start w:val="1"/>
      <w:numFmt w:val="lowerLetter"/>
      <w:pStyle w:val="ListItem2"/>
      <w:lvlText w:val="%2."/>
      <w:lvlJc w:val="left"/>
      <w:pPr>
        <w:ind w:left="1440" w:hanging="360"/>
      </w:pPr>
      <w:rPr>
        <w:rFonts w:hint="default"/>
      </w:rPr>
    </w:lvl>
    <w:lvl w:ilvl="2" w:tplc="FB00F7B8">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827D7"/>
    <w:multiLevelType w:val="hybridMultilevel"/>
    <w:tmpl w:val="405A0D18"/>
    <w:lvl w:ilvl="0" w:tplc="B39A9836">
      <w:start w:val="1"/>
      <w:numFmt w:val="bullet"/>
      <w:pStyle w:val="ListBullet4"/>
      <w:lvlText w:val="-"/>
      <w:lvlJc w:val="left"/>
      <w:pPr>
        <w:ind w:left="1800" w:hanging="360"/>
      </w:pPr>
      <w:rPr>
        <w:rFonts w:ascii="Courier New" w:hAnsi="Courier New" w:hint="default"/>
        <w:color w:val="003A5D" w:themeColor="accent1"/>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194B7BEC"/>
    <w:multiLevelType w:val="hybridMultilevel"/>
    <w:tmpl w:val="6B60B54A"/>
    <w:name w:val="List14222"/>
    <w:lvl w:ilvl="0" w:tplc="0B10E8E2">
      <w:start w:val="1"/>
      <w:numFmt w:val="bullet"/>
      <w:pStyle w:val="BodyTextBullets"/>
      <w:lvlText w:val=""/>
      <w:lvlJc w:val="left"/>
      <w:pPr>
        <w:tabs>
          <w:tab w:val="num" w:pos="360"/>
        </w:tabs>
        <w:ind w:left="1800" w:hanging="1800"/>
      </w:pPr>
      <w:rPr>
        <w:rFonts w:ascii="Symbol" w:hAnsi="Symbol" w:hint="default"/>
        <w:sz w:val="24"/>
        <w:szCs w:val="24"/>
      </w:rPr>
    </w:lvl>
    <w:lvl w:ilvl="1" w:tplc="B0FAD82E">
      <w:start w:val="1"/>
      <w:numFmt w:val="lowerLetter"/>
      <w:lvlText w:val="%2."/>
      <w:lvlJc w:val="left"/>
      <w:pPr>
        <w:tabs>
          <w:tab w:val="num" w:pos="1080"/>
        </w:tabs>
        <w:ind w:left="1080" w:hanging="360"/>
      </w:pPr>
    </w:lvl>
    <w:lvl w:ilvl="2" w:tplc="0FE04412">
      <w:start w:val="1"/>
      <w:numFmt w:val="lowerRoman"/>
      <w:lvlText w:val="%3."/>
      <w:lvlJc w:val="right"/>
      <w:pPr>
        <w:tabs>
          <w:tab w:val="num" w:pos="1800"/>
        </w:tabs>
        <w:ind w:left="1800" w:hanging="180"/>
      </w:pPr>
    </w:lvl>
    <w:lvl w:ilvl="3" w:tplc="B2DADEFA" w:tentative="1">
      <w:start w:val="1"/>
      <w:numFmt w:val="decimal"/>
      <w:lvlText w:val="%4."/>
      <w:lvlJc w:val="left"/>
      <w:pPr>
        <w:tabs>
          <w:tab w:val="num" w:pos="2520"/>
        </w:tabs>
        <w:ind w:left="2520" w:hanging="360"/>
      </w:pPr>
    </w:lvl>
    <w:lvl w:ilvl="4" w:tplc="E0E4368E" w:tentative="1">
      <w:start w:val="1"/>
      <w:numFmt w:val="lowerLetter"/>
      <w:lvlText w:val="%5."/>
      <w:lvlJc w:val="left"/>
      <w:pPr>
        <w:tabs>
          <w:tab w:val="num" w:pos="3240"/>
        </w:tabs>
        <w:ind w:left="3240" w:hanging="360"/>
      </w:pPr>
    </w:lvl>
    <w:lvl w:ilvl="5" w:tplc="6C9C2F62" w:tentative="1">
      <w:start w:val="1"/>
      <w:numFmt w:val="lowerRoman"/>
      <w:lvlText w:val="%6."/>
      <w:lvlJc w:val="right"/>
      <w:pPr>
        <w:tabs>
          <w:tab w:val="num" w:pos="3960"/>
        </w:tabs>
        <w:ind w:left="3960" w:hanging="180"/>
      </w:pPr>
    </w:lvl>
    <w:lvl w:ilvl="6" w:tplc="5276EA0C" w:tentative="1">
      <w:start w:val="1"/>
      <w:numFmt w:val="decimal"/>
      <w:lvlText w:val="%7."/>
      <w:lvlJc w:val="left"/>
      <w:pPr>
        <w:tabs>
          <w:tab w:val="num" w:pos="4680"/>
        </w:tabs>
        <w:ind w:left="4680" w:hanging="360"/>
      </w:pPr>
    </w:lvl>
    <w:lvl w:ilvl="7" w:tplc="7D2EC0D8" w:tentative="1">
      <w:start w:val="1"/>
      <w:numFmt w:val="lowerLetter"/>
      <w:lvlText w:val="%8."/>
      <w:lvlJc w:val="left"/>
      <w:pPr>
        <w:tabs>
          <w:tab w:val="num" w:pos="5400"/>
        </w:tabs>
        <w:ind w:left="5400" w:hanging="360"/>
      </w:pPr>
    </w:lvl>
    <w:lvl w:ilvl="8" w:tplc="AD9853BA" w:tentative="1">
      <w:start w:val="1"/>
      <w:numFmt w:val="lowerRoman"/>
      <w:lvlText w:val="%9."/>
      <w:lvlJc w:val="right"/>
      <w:pPr>
        <w:tabs>
          <w:tab w:val="num" w:pos="6120"/>
        </w:tabs>
        <w:ind w:left="6120" w:hanging="180"/>
      </w:pPr>
    </w:lvl>
  </w:abstractNum>
  <w:abstractNum w:abstractNumId="18" w15:restartNumberingAfterBreak="0">
    <w:nsid w:val="235D5401"/>
    <w:multiLevelType w:val="hybridMultilevel"/>
    <w:tmpl w:val="9C60BB1E"/>
    <w:lvl w:ilvl="0" w:tplc="157A40B6">
      <w:start w:val="1"/>
      <w:numFmt w:val="decimal"/>
      <w:pStyle w:val="Att3Heading"/>
      <w:lvlText w:val=""/>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rPr>
        <w:rFonts w:ascii="Symbol" w:hAnsi="Symbol" w:cs="Courier New" w:hint="default"/>
        <w:color w:val="003A5D" w:themeColor="accent1"/>
        <w14:glow w14:rad="0">
          <w14:srgbClr w14:val="000000"/>
        </w14:glow>
        <w14:scene3d>
          <w14:camera w14:prst="orthographicFront"/>
          <w14:lightRig w14:rig="threePt" w14:dir="t">
            <w14:rot w14:lat="0" w14:lon="0" w14:rev="0"/>
          </w14:lightRig>
        </w14:scene3d>
      </w:rPr>
    </w:lvl>
    <w:lvl w:ilvl="8" w:tplc="0409001B">
      <w:numFmt w:val="decimal"/>
      <w:lvlText w:val=""/>
      <w:lvlJc w:val="left"/>
    </w:lvl>
  </w:abstractNum>
  <w:abstractNum w:abstractNumId="19" w15:restartNumberingAfterBreak="0">
    <w:nsid w:val="23954E6C"/>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6523EC4"/>
    <w:multiLevelType w:val="hybridMultilevel"/>
    <w:tmpl w:val="DEA4D130"/>
    <w:lvl w:ilvl="0" w:tplc="C8CE2482">
      <w:numFmt w:val="decimal"/>
      <w:pStyle w:val="ListBullet5"/>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1" w15:restartNumberingAfterBreak="0">
    <w:nsid w:val="2D281449"/>
    <w:multiLevelType w:val="multilevel"/>
    <w:tmpl w:val="57FA8E80"/>
    <w:styleLink w:val="StyleBulletedLatinCourierNewAccent1Left075Hangin"/>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hAnsi="Courier New"/>
        <w:color w:val="003A5D" w:themeColor="accent1"/>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15A7AE7"/>
    <w:multiLevelType w:val="multilevel"/>
    <w:tmpl w:val="5FC8E9DA"/>
    <w:lvl w:ilvl="0">
      <w:start w:val="3"/>
      <w:numFmt w:val="decimal"/>
      <w:lvlText w:val="%1"/>
      <w:lvlJc w:val="left"/>
      <w:pPr>
        <w:ind w:left="450" w:hanging="450"/>
      </w:pPr>
      <w:rPr>
        <w:rFonts w:hint="default"/>
      </w:rPr>
    </w:lvl>
    <w:lvl w:ilvl="1">
      <w:start w:val="4"/>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33D7621"/>
    <w:multiLevelType w:val="hybridMultilevel"/>
    <w:tmpl w:val="5FEC5010"/>
    <w:lvl w:ilvl="0" w:tplc="D1868C40">
      <w:numFmt w:val="decimal"/>
      <w:pStyle w:val="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36772508"/>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9BC12E8"/>
    <w:multiLevelType w:val="multilevel"/>
    <w:tmpl w:val="88EEA150"/>
    <w:lvl w:ilvl="0">
      <w:numFmt w:val="decimal"/>
      <w:pStyle w:val="Heading1"/>
      <w:lvlText w:val=""/>
      <w:lvlJc w:val="left"/>
    </w:lvl>
    <w:lvl w:ilvl="1">
      <w:numFmt w:val="decimal"/>
      <w:pStyle w:val="Heading2"/>
      <w:lvlText w:val=""/>
      <w:lvlJc w:val="left"/>
    </w:lvl>
    <w:lvl w:ilvl="2">
      <w:numFmt w:val="decimal"/>
      <w:pStyle w:val="Heading3"/>
      <w:lvlText w:val=""/>
      <w:lvlJc w:val="left"/>
    </w:lvl>
    <w:lvl w:ilvl="3">
      <w:numFmt w:val="decimal"/>
      <w:pStyle w:val="Heading4"/>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3A3415F7"/>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3CE22022"/>
    <w:multiLevelType w:val="hybridMultilevel"/>
    <w:tmpl w:val="FFFFFFFF"/>
    <w:lvl w:ilvl="0" w:tplc="13109784">
      <w:start w:val="1"/>
      <w:numFmt w:val="bullet"/>
      <w:lvlText w:val=""/>
      <w:lvlJc w:val="left"/>
      <w:pPr>
        <w:ind w:left="720" w:hanging="360"/>
      </w:pPr>
      <w:rPr>
        <w:rFonts w:ascii="Symbol" w:hAnsi="Symbol" w:hint="default"/>
      </w:rPr>
    </w:lvl>
    <w:lvl w:ilvl="1" w:tplc="37B8ECE2">
      <w:start w:val="1"/>
      <w:numFmt w:val="bullet"/>
      <w:lvlText w:val="o"/>
      <w:lvlJc w:val="left"/>
      <w:pPr>
        <w:ind w:left="1440" w:hanging="360"/>
      </w:pPr>
      <w:rPr>
        <w:rFonts w:ascii="Courier New" w:hAnsi="Courier New" w:hint="default"/>
      </w:rPr>
    </w:lvl>
    <w:lvl w:ilvl="2" w:tplc="17ACA756">
      <w:start w:val="1"/>
      <w:numFmt w:val="bullet"/>
      <w:lvlText w:val=""/>
      <w:lvlJc w:val="left"/>
      <w:pPr>
        <w:ind w:left="2160" w:hanging="360"/>
      </w:pPr>
      <w:rPr>
        <w:rFonts w:ascii="Wingdings" w:hAnsi="Wingdings" w:hint="default"/>
      </w:rPr>
    </w:lvl>
    <w:lvl w:ilvl="3" w:tplc="27344CE2">
      <w:start w:val="1"/>
      <w:numFmt w:val="bullet"/>
      <w:lvlText w:val=""/>
      <w:lvlJc w:val="left"/>
      <w:pPr>
        <w:ind w:left="2880" w:hanging="360"/>
      </w:pPr>
      <w:rPr>
        <w:rFonts w:ascii="Symbol" w:hAnsi="Symbol" w:hint="default"/>
      </w:rPr>
    </w:lvl>
    <w:lvl w:ilvl="4" w:tplc="E9FACE6A">
      <w:start w:val="1"/>
      <w:numFmt w:val="bullet"/>
      <w:lvlText w:val="o"/>
      <w:lvlJc w:val="left"/>
      <w:pPr>
        <w:ind w:left="3600" w:hanging="360"/>
      </w:pPr>
      <w:rPr>
        <w:rFonts w:ascii="Courier New" w:hAnsi="Courier New" w:hint="default"/>
      </w:rPr>
    </w:lvl>
    <w:lvl w:ilvl="5" w:tplc="5DFE5248">
      <w:start w:val="1"/>
      <w:numFmt w:val="bullet"/>
      <w:lvlText w:val=""/>
      <w:lvlJc w:val="left"/>
      <w:pPr>
        <w:ind w:left="4320" w:hanging="360"/>
      </w:pPr>
      <w:rPr>
        <w:rFonts w:ascii="Wingdings" w:hAnsi="Wingdings" w:hint="default"/>
      </w:rPr>
    </w:lvl>
    <w:lvl w:ilvl="6" w:tplc="F7B473EE">
      <w:start w:val="1"/>
      <w:numFmt w:val="bullet"/>
      <w:lvlText w:val=""/>
      <w:lvlJc w:val="left"/>
      <w:pPr>
        <w:ind w:left="5040" w:hanging="360"/>
      </w:pPr>
      <w:rPr>
        <w:rFonts w:ascii="Symbol" w:hAnsi="Symbol" w:hint="default"/>
      </w:rPr>
    </w:lvl>
    <w:lvl w:ilvl="7" w:tplc="0046C936">
      <w:start w:val="1"/>
      <w:numFmt w:val="bullet"/>
      <w:lvlText w:val="o"/>
      <w:lvlJc w:val="left"/>
      <w:pPr>
        <w:ind w:left="5760" w:hanging="360"/>
      </w:pPr>
      <w:rPr>
        <w:rFonts w:ascii="Courier New" w:hAnsi="Courier New" w:hint="default"/>
      </w:rPr>
    </w:lvl>
    <w:lvl w:ilvl="8" w:tplc="9B76A450">
      <w:start w:val="1"/>
      <w:numFmt w:val="bullet"/>
      <w:lvlText w:val=""/>
      <w:lvlJc w:val="left"/>
      <w:pPr>
        <w:ind w:left="6480" w:hanging="360"/>
      </w:pPr>
      <w:rPr>
        <w:rFonts w:ascii="Wingdings" w:hAnsi="Wingdings" w:hint="default"/>
      </w:rPr>
    </w:lvl>
  </w:abstractNum>
  <w:abstractNum w:abstractNumId="28" w15:restartNumberingAfterBreak="0">
    <w:nsid w:val="3F364388"/>
    <w:multiLevelType w:val="hybridMultilevel"/>
    <w:tmpl w:val="C4CC7F10"/>
    <w:lvl w:ilvl="0" w:tplc="122A5B7C">
      <w:numFmt w:val="decimal"/>
      <w:pStyle w:val="ListBullet2"/>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9" w15:restartNumberingAfterBreak="0">
    <w:nsid w:val="516C6522"/>
    <w:multiLevelType w:val="hybridMultilevel"/>
    <w:tmpl w:val="B34CE960"/>
    <w:styleLink w:val="StyleBulletedLatinCourierNewAccent1Left075Hangin1"/>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5EE5A34"/>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8D0ED72"/>
    <w:multiLevelType w:val="hybridMultilevel"/>
    <w:tmpl w:val="FFFFFFFF"/>
    <w:lvl w:ilvl="0" w:tplc="9426E882">
      <w:start w:val="1"/>
      <w:numFmt w:val="lowerLetter"/>
      <w:lvlText w:val="%1."/>
      <w:lvlJc w:val="left"/>
      <w:pPr>
        <w:ind w:left="720" w:hanging="360"/>
      </w:pPr>
    </w:lvl>
    <w:lvl w:ilvl="1" w:tplc="7C88EF80">
      <w:start w:val="1"/>
      <w:numFmt w:val="lowerLetter"/>
      <w:lvlText w:val="%2."/>
      <w:lvlJc w:val="left"/>
      <w:pPr>
        <w:ind w:left="1440" w:hanging="360"/>
      </w:pPr>
    </w:lvl>
    <w:lvl w:ilvl="2" w:tplc="AD9CA59A">
      <w:start w:val="1"/>
      <w:numFmt w:val="lowerRoman"/>
      <w:lvlText w:val="%3."/>
      <w:lvlJc w:val="right"/>
      <w:pPr>
        <w:ind w:left="2160" w:hanging="180"/>
      </w:pPr>
    </w:lvl>
    <w:lvl w:ilvl="3" w:tplc="A4026E96">
      <w:start w:val="1"/>
      <w:numFmt w:val="decimal"/>
      <w:lvlText w:val="%4."/>
      <w:lvlJc w:val="left"/>
      <w:pPr>
        <w:ind w:left="2880" w:hanging="360"/>
      </w:pPr>
    </w:lvl>
    <w:lvl w:ilvl="4" w:tplc="CE38D93C">
      <w:start w:val="1"/>
      <w:numFmt w:val="lowerLetter"/>
      <w:lvlText w:val="%5."/>
      <w:lvlJc w:val="left"/>
      <w:pPr>
        <w:ind w:left="3600" w:hanging="360"/>
      </w:pPr>
    </w:lvl>
    <w:lvl w:ilvl="5" w:tplc="72F0E056">
      <w:start w:val="1"/>
      <w:numFmt w:val="lowerRoman"/>
      <w:lvlText w:val="%6."/>
      <w:lvlJc w:val="right"/>
      <w:pPr>
        <w:ind w:left="4320" w:hanging="180"/>
      </w:pPr>
    </w:lvl>
    <w:lvl w:ilvl="6" w:tplc="D262A6E2">
      <w:start w:val="1"/>
      <w:numFmt w:val="decimal"/>
      <w:lvlText w:val="%7."/>
      <w:lvlJc w:val="left"/>
      <w:pPr>
        <w:ind w:left="5040" w:hanging="360"/>
      </w:pPr>
    </w:lvl>
    <w:lvl w:ilvl="7" w:tplc="CCBCFD92">
      <w:start w:val="1"/>
      <w:numFmt w:val="lowerLetter"/>
      <w:lvlText w:val="%8."/>
      <w:lvlJc w:val="left"/>
      <w:pPr>
        <w:ind w:left="5760" w:hanging="360"/>
      </w:pPr>
    </w:lvl>
    <w:lvl w:ilvl="8" w:tplc="5C92D24A">
      <w:start w:val="1"/>
      <w:numFmt w:val="lowerRoman"/>
      <w:lvlText w:val="%9."/>
      <w:lvlJc w:val="right"/>
      <w:pPr>
        <w:ind w:left="6480" w:hanging="180"/>
      </w:pPr>
    </w:lvl>
  </w:abstractNum>
  <w:abstractNum w:abstractNumId="32" w15:restartNumberingAfterBreak="0">
    <w:nsid w:val="625A6AAC"/>
    <w:multiLevelType w:val="hybridMultilevel"/>
    <w:tmpl w:val="89283064"/>
    <w:lvl w:ilvl="0" w:tplc="DCC87E68">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A276F6"/>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5454270"/>
    <w:multiLevelType w:val="hybridMultilevel"/>
    <w:tmpl w:val="EC3EB8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ED6C82"/>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68EB5396"/>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6CB80D38"/>
    <w:multiLevelType w:val="hybridMultilevel"/>
    <w:tmpl w:val="C9BCDB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670D05"/>
    <w:multiLevelType w:val="hybridMultilevel"/>
    <w:tmpl w:val="7A86C6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9739CF"/>
    <w:multiLevelType w:val="hybridMultilevel"/>
    <w:tmpl w:val="6A104A5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2076D9"/>
    <w:multiLevelType w:val="hybridMultilevel"/>
    <w:tmpl w:val="8AAC55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0260851">
    <w:abstractNumId w:val="27"/>
  </w:num>
  <w:num w:numId="2" w16cid:durableId="2092189649">
    <w:abstractNumId w:val="3"/>
  </w:num>
  <w:num w:numId="3" w16cid:durableId="2111196575">
    <w:abstractNumId w:val="2"/>
  </w:num>
  <w:num w:numId="4" w16cid:durableId="1073241509">
    <w:abstractNumId w:val="1"/>
  </w:num>
  <w:num w:numId="5" w16cid:durableId="1792629624">
    <w:abstractNumId w:val="0"/>
  </w:num>
  <w:num w:numId="6" w16cid:durableId="1583291569">
    <w:abstractNumId w:val="16"/>
  </w:num>
  <w:num w:numId="7" w16cid:durableId="205458759">
    <w:abstractNumId w:val="20"/>
  </w:num>
  <w:num w:numId="8" w16cid:durableId="971133965">
    <w:abstractNumId w:val="23"/>
  </w:num>
  <w:num w:numId="9" w16cid:durableId="73162211">
    <w:abstractNumId w:val="28"/>
  </w:num>
  <w:num w:numId="10" w16cid:durableId="1101610819">
    <w:abstractNumId w:val="9"/>
  </w:num>
  <w:num w:numId="11" w16cid:durableId="12272215">
    <w:abstractNumId w:val="13"/>
  </w:num>
  <w:num w:numId="12" w16cid:durableId="747269799">
    <w:abstractNumId w:val="18"/>
  </w:num>
  <w:num w:numId="13" w16cid:durableId="804273418">
    <w:abstractNumId w:val="17"/>
  </w:num>
  <w:num w:numId="14" w16cid:durableId="1597637544">
    <w:abstractNumId w:val="15"/>
  </w:num>
  <w:num w:numId="15" w16cid:durableId="1315597194">
    <w:abstractNumId w:val="7"/>
  </w:num>
  <w:num w:numId="16" w16cid:durableId="1995182079">
    <w:abstractNumId w:val="25"/>
  </w:num>
  <w:num w:numId="17" w16cid:durableId="1963879213">
    <w:abstractNumId w:val="4"/>
  </w:num>
  <w:num w:numId="18" w16cid:durableId="1357734922">
    <w:abstractNumId w:val="25"/>
  </w:num>
  <w:num w:numId="19" w16cid:durableId="1342659671">
    <w:abstractNumId w:val="21"/>
  </w:num>
  <w:num w:numId="20" w16cid:durableId="703753190">
    <w:abstractNumId w:val="6"/>
  </w:num>
  <w:num w:numId="21" w16cid:durableId="2013289222">
    <w:abstractNumId w:val="29"/>
  </w:num>
  <w:num w:numId="22" w16cid:durableId="1799451431">
    <w:abstractNumId w:val="11"/>
  </w:num>
  <w:num w:numId="23" w16cid:durableId="875317132">
    <w:abstractNumId w:val="32"/>
  </w:num>
  <w:num w:numId="24" w16cid:durableId="31229319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30663742">
    <w:abstractNumId w:val="34"/>
  </w:num>
  <w:num w:numId="26" w16cid:durableId="1848012284">
    <w:abstractNumId w:val="10"/>
  </w:num>
  <w:num w:numId="27" w16cid:durableId="1319377971">
    <w:abstractNumId w:val="40"/>
  </w:num>
  <w:num w:numId="28" w16cid:durableId="814377018">
    <w:abstractNumId w:val="5"/>
  </w:num>
  <w:num w:numId="29" w16cid:durableId="412702009">
    <w:abstractNumId w:val="12"/>
  </w:num>
  <w:num w:numId="30" w16cid:durableId="913785557">
    <w:abstractNumId w:val="37"/>
  </w:num>
  <w:num w:numId="31" w16cid:durableId="1033727310">
    <w:abstractNumId w:val="25"/>
  </w:num>
  <w:num w:numId="32" w16cid:durableId="73745602">
    <w:abstractNumId w:val="14"/>
  </w:num>
  <w:num w:numId="33" w16cid:durableId="438181221">
    <w:abstractNumId w:val="19"/>
  </w:num>
  <w:num w:numId="34" w16cid:durableId="107358215">
    <w:abstractNumId w:val="36"/>
  </w:num>
  <w:num w:numId="35" w16cid:durableId="968391105">
    <w:abstractNumId w:val="35"/>
  </w:num>
  <w:num w:numId="36" w16cid:durableId="1568495816">
    <w:abstractNumId w:val="33"/>
  </w:num>
  <w:num w:numId="37" w16cid:durableId="2136560161">
    <w:abstractNumId w:val="26"/>
  </w:num>
  <w:num w:numId="38" w16cid:durableId="2048335283">
    <w:abstractNumId w:val="24"/>
  </w:num>
  <w:num w:numId="39" w16cid:durableId="445464052">
    <w:abstractNumId w:val="31"/>
  </w:num>
  <w:num w:numId="40" w16cid:durableId="1026100093">
    <w:abstractNumId w:val="22"/>
  </w:num>
  <w:num w:numId="41" w16cid:durableId="1748843914">
    <w:abstractNumId w:val="39"/>
  </w:num>
  <w:num w:numId="42" w16cid:durableId="1297688551">
    <w:abstractNumId w:val="8"/>
  </w:num>
  <w:num w:numId="43" w16cid:durableId="188417472">
    <w:abstractNumId w:val="3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PR"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zM2NDU1NLU0NzRW0lEKTi0uzszPAykwNKsFAL/zFHYtAAAA"/>
  </w:docVars>
  <w:rsids>
    <w:rsidRoot w:val="00062217"/>
    <w:rsid w:val="00000198"/>
    <w:rsid w:val="000001F3"/>
    <w:rsid w:val="000002A4"/>
    <w:rsid w:val="000005D7"/>
    <w:rsid w:val="000008FB"/>
    <w:rsid w:val="00000C83"/>
    <w:rsid w:val="0000127B"/>
    <w:rsid w:val="00001336"/>
    <w:rsid w:val="00001359"/>
    <w:rsid w:val="00001417"/>
    <w:rsid w:val="00001433"/>
    <w:rsid w:val="0000167C"/>
    <w:rsid w:val="0000171F"/>
    <w:rsid w:val="00001D9D"/>
    <w:rsid w:val="00002027"/>
    <w:rsid w:val="000021FA"/>
    <w:rsid w:val="00002237"/>
    <w:rsid w:val="00002941"/>
    <w:rsid w:val="00002B58"/>
    <w:rsid w:val="0000304A"/>
    <w:rsid w:val="000032AC"/>
    <w:rsid w:val="000038B2"/>
    <w:rsid w:val="00003BFC"/>
    <w:rsid w:val="00003CD5"/>
    <w:rsid w:val="00003F30"/>
    <w:rsid w:val="000041A4"/>
    <w:rsid w:val="00004641"/>
    <w:rsid w:val="00005288"/>
    <w:rsid w:val="0000543D"/>
    <w:rsid w:val="0000543E"/>
    <w:rsid w:val="00005677"/>
    <w:rsid w:val="00005A99"/>
    <w:rsid w:val="00005C02"/>
    <w:rsid w:val="00005F19"/>
    <w:rsid w:val="000066E4"/>
    <w:rsid w:val="000069FB"/>
    <w:rsid w:val="00007238"/>
    <w:rsid w:val="00007286"/>
    <w:rsid w:val="000109BF"/>
    <w:rsid w:val="00010AA1"/>
    <w:rsid w:val="00010BD9"/>
    <w:rsid w:val="000111D9"/>
    <w:rsid w:val="00011574"/>
    <w:rsid w:val="00011636"/>
    <w:rsid w:val="00011B16"/>
    <w:rsid w:val="00011BDC"/>
    <w:rsid w:val="00011F2A"/>
    <w:rsid w:val="00012774"/>
    <w:rsid w:val="000127A7"/>
    <w:rsid w:val="00012D69"/>
    <w:rsid w:val="00013C5C"/>
    <w:rsid w:val="00013D83"/>
    <w:rsid w:val="00013F43"/>
    <w:rsid w:val="00013F4F"/>
    <w:rsid w:val="00013F60"/>
    <w:rsid w:val="000140E9"/>
    <w:rsid w:val="00014530"/>
    <w:rsid w:val="000145A1"/>
    <w:rsid w:val="00014846"/>
    <w:rsid w:val="00014CD1"/>
    <w:rsid w:val="00015336"/>
    <w:rsid w:val="00015988"/>
    <w:rsid w:val="0001616F"/>
    <w:rsid w:val="00016307"/>
    <w:rsid w:val="00016708"/>
    <w:rsid w:val="00016905"/>
    <w:rsid w:val="00016A14"/>
    <w:rsid w:val="00016A61"/>
    <w:rsid w:val="00016B7C"/>
    <w:rsid w:val="00016C23"/>
    <w:rsid w:val="00016CBF"/>
    <w:rsid w:val="00016D25"/>
    <w:rsid w:val="00016DAD"/>
    <w:rsid w:val="00017574"/>
    <w:rsid w:val="0001760A"/>
    <w:rsid w:val="00017B5D"/>
    <w:rsid w:val="00020063"/>
    <w:rsid w:val="0002074D"/>
    <w:rsid w:val="000207B3"/>
    <w:rsid w:val="000207DC"/>
    <w:rsid w:val="0002088D"/>
    <w:rsid w:val="00020D28"/>
    <w:rsid w:val="00020E00"/>
    <w:rsid w:val="000210FB"/>
    <w:rsid w:val="000211BC"/>
    <w:rsid w:val="0002168E"/>
    <w:rsid w:val="000216C0"/>
    <w:rsid w:val="000216FB"/>
    <w:rsid w:val="00021AFB"/>
    <w:rsid w:val="00021B2D"/>
    <w:rsid w:val="00021D36"/>
    <w:rsid w:val="00021FF9"/>
    <w:rsid w:val="000224FD"/>
    <w:rsid w:val="0002288D"/>
    <w:rsid w:val="00022A4D"/>
    <w:rsid w:val="00023192"/>
    <w:rsid w:val="000234F5"/>
    <w:rsid w:val="0002360A"/>
    <w:rsid w:val="00023816"/>
    <w:rsid w:val="00024070"/>
    <w:rsid w:val="000241D7"/>
    <w:rsid w:val="00024361"/>
    <w:rsid w:val="000247CC"/>
    <w:rsid w:val="00024B5E"/>
    <w:rsid w:val="00024D12"/>
    <w:rsid w:val="00025004"/>
    <w:rsid w:val="000250F0"/>
    <w:rsid w:val="000252CC"/>
    <w:rsid w:val="000255A8"/>
    <w:rsid w:val="00025980"/>
    <w:rsid w:val="00025B68"/>
    <w:rsid w:val="00025EA3"/>
    <w:rsid w:val="00026131"/>
    <w:rsid w:val="00026188"/>
    <w:rsid w:val="0002681E"/>
    <w:rsid w:val="00026B0B"/>
    <w:rsid w:val="000272A0"/>
    <w:rsid w:val="0002770A"/>
    <w:rsid w:val="00027BDD"/>
    <w:rsid w:val="00027C20"/>
    <w:rsid w:val="00027D68"/>
    <w:rsid w:val="00027E67"/>
    <w:rsid w:val="00027F22"/>
    <w:rsid w:val="000305A3"/>
    <w:rsid w:val="0003073B"/>
    <w:rsid w:val="00030A85"/>
    <w:rsid w:val="0003180E"/>
    <w:rsid w:val="0003196C"/>
    <w:rsid w:val="00031AEA"/>
    <w:rsid w:val="00031B3F"/>
    <w:rsid w:val="00031BCC"/>
    <w:rsid w:val="00031BD2"/>
    <w:rsid w:val="00031DF2"/>
    <w:rsid w:val="00031E7E"/>
    <w:rsid w:val="000324DE"/>
    <w:rsid w:val="0003272D"/>
    <w:rsid w:val="00032AED"/>
    <w:rsid w:val="00032CF6"/>
    <w:rsid w:val="0003312B"/>
    <w:rsid w:val="00033221"/>
    <w:rsid w:val="000332A6"/>
    <w:rsid w:val="0003336A"/>
    <w:rsid w:val="000343A3"/>
    <w:rsid w:val="00034414"/>
    <w:rsid w:val="00034495"/>
    <w:rsid w:val="000345C4"/>
    <w:rsid w:val="00034631"/>
    <w:rsid w:val="00034C51"/>
    <w:rsid w:val="00035269"/>
    <w:rsid w:val="000359C4"/>
    <w:rsid w:val="00035E8D"/>
    <w:rsid w:val="00036183"/>
    <w:rsid w:val="000365B4"/>
    <w:rsid w:val="00036627"/>
    <w:rsid w:val="00036630"/>
    <w:rsid w:val="00036724"/>
    <w:rsid w:val="0003673C"/>
    <w:rsid w:val="0003686E"/>
    <w:rsid w:val="00036890"/>
    <w:rsid w:val="00036C11"/>
    <w:rsid w:val="00036E29"/>
    <w:rsid w:val="0003704F"/>
    <w:rsid w:val="0003721C"/>
    <w:rsid w:val="00037896"/>
    <w:rsid w:val="000379BB"/>
    <w:rsid w:val="00037C66"/>
    <w:rsid w:val="00037F82"/>
    <w:rsid w:val="000400F3"/>
    <w:rsid w:val="00040158"/>
    <w:rsid w:val="00040258"/>
    <w:rsid w:val="0004025C"/>
    <w:rsid w:val="00040480"/>
    <w:rsid w:val="000407C7"/>
    <w:rsid w:val="00040A20"/>
    <w:rsid w:val="00041406"/>
    <w:rsid w:val="00041542"/>
    <w:rsid w:val="00041FB3"/>
    <w:rsid w:val="00042092"/>
    <w:rsid w:val="00042745"/>
    <w:rsid w:val="00042B78"/>
    <w:rsid w:val="00042C74"/>
    <w:rsid w:val="00042E1D"/>
    <w:rsid w:val="00043216"/>
    <w:rsid w:val="0004322E"/>
    <w:rsid w:val="0004334F"/>
    <w:rsid w:val="00043486"/>
    <w:rsid w:val="0004366E"/>
    <w:rsid w:val="00043971"/>
    <w:rsid w:val="00043A2B"/>
    <w:rsid w:val="00043DA0"/>
    <w:rsid w:val="000443BF"/>
    <w:rsid w:val="00044412"/>
    <w:rsid w:val="00044B7E"/>
    <w:rsid w:val="00044D72"/>
    <w:rsid w:val="00044F7F"/>
    <w:rsid w:val="0004503C"/>
    <w:rsid w:val="000450DF"/>
    <w:rsid w:val="0004522C"/>
    <w:rsid w:val="00045339"/>
    <w:rsid w:val="00045699"/>
    <w:rsid w:val="0004582E"/>
    <w:rsid w:val="00045EFD"/>
    <w:rsid w:val="00045FEE"/>
    <w:rsid w:val="00046138"/>
    <w:rsid w:val="0004623C"/>
    <w:rsid w:val="0004635D"/>
    <w:rsid w:val="0004650C"/>
    <w:rsid w:val="0004660A"/>
    <w:rsid w:val="0004676C"/>
    <w:rsid w:val="00047566"/>
    <w:rsid w:val="00047B5F"/>
    <w:rsid w:val="00047C63"/>
    <w:rsid w:val="00047C83"/>
    <w:rsid w:val="00050284"/>
    <w:rsid w:val="0005036B"/>
    <w:rsid w:val="000506F2"/>
    <w:rsid w:val="000507B6"/>
    <w:rsid w:val="0005083F"/>
    <w:rsid w:val="0005136C"/>
    <w:rsid w:val="0005165D"/>
    <w:rsid w:val="00051664"/>
    <w:rsid w:val="00051A27"/>
    <w:rsid w:val="00051B7A"/>
    <w:rsid w:val="00051D9F"/>
    <w:rsid w:val="00051FC5"/>
    <w:rsid w:val="00052185"/>
    <w:rsid w:val="000523A2"/>
    <w:rsid w:val="000524A6"/>
    <w:rsid w:val="0005250B"/>
    <w:rsid w:val="00052603"/>
    <w:rsid w:val="0005265F"/>
    <w:rsid w:val="00052770"/>
    <w:rsid w:val="00052BD1"/>
    <w:rsid w:val="00052F05"/>
    <w:rsid w:val="00052F40"/>
    <w:rsid w:val="00052F61"/>
    <w:rsid w:val="00052FB0"/>
    <w:rsid w:val="00053197"/>
    <w:rsid w:val="0005366F"/>
    <w:rsid w:val="00053B2E"/>
    <w:rsid w:val="000542DE"/>
    <w:rsid w:val="000543A6"/>
    <w:rsid w:val="000543D4"/>
    <w:rsid w:val="0005441C"/>
    <w:rsid w:val="00054451"/>
    <w:rsid w:val="000547B6"/>
    <w:rsid w:val="00054836"/>
    <w:rsid w:val="00054EBB"/>
    <w:rsid w:val="0005557A"/>
    <w:rsid w:val="000556AC"/>
    <w:rsid w:val="00055772"/>
    <w:rsid w:val="000557C7"/>
    <w:rsid w:val="000558DA"/>
    <w:rsid w:val="00055E8C"/>
    <w:rsid w:val="00055EA8"/>
    <w:rsid w:val="00055EC6"/>
    <w:rsid w:val="000561C1"/>
    <w:rsid w:val="00056378"/>
    <w:rsid w:val="000567DB"/>
    <w:rsid w:val="00056AEB"/>
    <w:rsid w:val="00056F8B"/>
    <w:rsid w:val="000570AD"/>
    <w:rsid w:val="000570D4"/>
    <w:rsid w:val="00057258"/>
    <w:rsid w:val="000576B6"/>
    <w:rsid w:val="00057D01"/>
    <w:rsid w:val="00060176"/>
    <w:rsid w:val="0006020F"/>
    <w:rsid w:val="0006090E"/>
    <w:rsid w:val="000609DF"/>
    <w:rsid w:val="00060D0A"/>
    <w:rsid w:val="00060FB8"/>
    <w:rsid w:val="000613FC"/>
    <w:rsid w:val="00061452"/>
    <w:rsid w:val="00061658"/>
    <w:rsid w:val="000618F5"/>
    <w:rsid w:val="000619C2"/>
    <w:rsid w:val="00061C5B"/>
    <w:rsid w:val="00061D31"/>
    <w:rsid w:val="0006202C"/>
    <w:rsid w:val="000620D9"/>
    <w:rsid w:val="00062217"/>
    <w:rsid w:val="00062413"/>
    <w:rsid w:val="00062685"/>
    <w:rsid w:val="0006297C"/>
    <w:rsid w:val="00062B86"/>
    <w:rsid w:val="00062B89"/>
    <w:rsid w:val="00062C67"/>
    <w:rsid w:val="00062D4E"/>
    <w:rsid w:val="0006346C"/>
    <w:rsid w:val="00063776"/>
    <w:rsid w:val="000638FF"/>
    <w:rsid w:val="00063AC0"/>
    <w:rsid w:val="00064264"/>
    <w:rsid w:val="0006442A"/>
    <w:rsid w:val="0006473A"/>
    <w:rsid w:val="00064A12"/>
    <w:rsid w:val="00064B1E"/>
    <w:rsid w:val="00064C71"/>
    <w:rsid w:val="00065A7E"/>
    <w:rsid w:val="00066211"/>
    <w:rsid w:val="00066742"/>
    <w:rsid w:val="0006688B"/>
    <w:rsid w:val="000669FC"/>
    <w:rsid w:val="00066AD4"/>
    <w:rsid w:val="00066BCF"/>
    <w:rsid w:val="00066D64"/>
    <w:rsid w:val="000677A7"/>
    <w:rsid w:val="00067CE2"/>
    <w:rsid w:val="00070BB0"/>
    <w:rsid w:val="00071355"/>
    <w:rsid w:val="00071515"/>
    <w:rsid w:val="00071801"/>
    <w:rsid w:val="000718AD"/>
    <w:rsid w:val="00071AEB"/>
    <w:rsid w:val="00071C57"/>
    <w:rsid w:val="00071E3E"/>
    <w:rsid w:val="00071F21"/>
    <w:rsid w:val="000724B9"/>
    <w:rsid w:val="00072560"/>
    <w:rsid w:val="000729DC"/>
    <w:rsid w:val="00072B03"/>
    <w:rsid w:val="00072E14"/>
    <w:rsid w:val="00072E98"/>
    <w:rsid w:val="00073151"/>
    <w:rsid w:val="0007317A"/>
    <w:rsid w:val="00073711"/>
    <w:rsid w:val="0007385E"/>
    <w:rsid w:val="00073AEC"/>
    <w:rsid w:val="00073E55"/>
    <w:rsid w:val="00073F76"/>
    <w:rsid w:val="00074788"/>
    <w:rsid w:val="000747B8"/>
    <w:rsid w:val="000748BF"/>
    <w:rsid w:val="00074A37"/>
    <w:rsid w:val="00074B8C"/>
    <w:rsid w:val="000750F1"/>
    <w:rsid w:val="00075109"/>
    <w:rsid w:val="00075630"/>
    <w:rsid w:val="000759B7"/>
    <w:rsid w:val="00075A87"/>
    <w:rsid w:val="00075E04"/>
    <w:rsid w:val="00075E98"/>
    <w:rsid w:val="0007600D"/>
    <w:rsid w:val="00076019"/>
    <w:rsid w:val="00076137"/>
    <w:rsid w:val="00076333"/>
    <w:rsid w:val="000763B0"/>
    <w:rsid w:val="0007647C"/>
    <w:rsid w:val="00076605"/>
    <w:rsid w:val="00076996"/>
    <w:rsid w:val="00077328"/>
    <w:rsid w:val="000774A8"/>
    <w:rsid w:val="00077575"/>
    <w:rsid w:val="0007784D"/>
    <w:rsid w:val="00077DA9"/>
    <w:rsid w:val="00077F48"/>
    <w:rsid w:val="0008038A"/>
    <w:rsid w:val="00080E0F"/>
    <w:rsid w:val="00080F39"/>
    <w:rsid w:val="000816E5"/>
    <w:rsid w:val="000817C6"/>
    <w:rsid w:val="00081827"/>
    <w:rsid w:val="0008199E"/>
    <w:rsid w:val="00081A15"/>
    <w:rsid w:val="00081A2C"/>
    <w:rsid w:val="00081FF7"/>
    <w:rsid w:val="0008220D"/>
    <w:rsid w:val="000823BC"/>
    <w:rsid w:val="000823C3"/>
    <w:rsid w:val="000824F5"/>
    <w:rsid w:val="00082553"/>
    <w:rsid w:val="000827E2"/>
    <w:rsid w:val="00082A2C"/>
    <w:rsid w:val="00082F00"/>
    <w:rsid w:val="00083207"/>
    <w:rsid w:val="00083586"/>
    <w:rsid w:val="00083AD7"/>
    <w:rsid w:val="00083CF3"/>
    <w:rsid w:val="000845AC"/>
    <w:rsid w:val="00084816"/>
    <w:rsid w:val="00085337"/>
    <w:rsid w:val="00085395"/>
    <w:rsid w:val="00085938"/>
    <w:rsid w:val="00085A15"/>
    <w:rsid w:val="00085CF8"/>
    <w:rsid w:val="00085D9F"/>
    <w:rsid w:val="00085DE4"/>
    <w:rsid w:val="00085F4E"/>
    <w:rsid w:val="000862FF"/>
    <w:rsid w:val="00086357"/>
    <w:rsid w:val="00086554"/>
    <w:rsid w:val="000869DF"/>
    <w:rsid w:val="00086A89"/>
    <w:rsid w:val="00086B1E"/>
    <w:rsid w:val="00086BBA"/>
    <w:rsid w:val="0008727A"/>
    <w:rsid w:val="000876F8"/>
    <w:rsid w:val="00087D8E"/>
    <w:rsid w:val="0009042C"/>
    <w:rsid w:val="00090430"/>
    <w:rsid w:val="00090852"/>
    <w:rsid w:val="000908D7"/>
    <w:rsid w:val="00090EE1"/>
    <w:rsid w:val="00091946"/>
    <w:rsid w:val="00091B7F"/>
    <w:rsid w:val="00091BB6"/>
    <w:rsid w:val="00091D67"/>
    <w:rsid w:val="00091F74"/>
    <w:rsid w:val="00092018"/>
    <w:rsid w:val="0009244F"/>
    <w:rsid w:val="0009298C"/>
    <w:rsid w:val="00092A1D"/>
    <w:rsid w:val="0009346B"/>
    <w:rsid w:val="00093573"/>
    <w:rsid w:val="000935AB"/>
    <w:rsid w:val="000936B1"/>
    <w:rsid w:val="000936C3"/>
    <w:rsid w:val="000939C8"/>
    <w:rsid w:val="00093CDD"/>
    <w:rsid w:val="00093F54"/>
    <w:rsid w:val="00094398"/>
    <w:rsid w:val="00094676"/>
    <w:rsid w:val="00094953"/>
    <w:rsid w:val="000949D1"/>
    <w:rsid w:val="00094D6D"/>
    <w:rsid w:val="0009529E"/>
    <w:rsid w:val="00095566"/>
    <w:rsid w:val="00095664"/>
    <w:rsid w:val="000957D4"/>
    <w:rsid w:val="00095D1E"/>
    <w:rsid w:val="00096010"/>
    <w:rsid w:val="0009607A"/>
    <w:rsid w:val="000963EC"/>
    <w:rsid w:val="000965B9"/>
    <w:rsid w:val="00096828"/>
    <w:rsid w:val="00096C14"/>
    <w:rsid w:val="00097036"/>
    <w:rsid w:val="0009735D"/>
    <w:rsid w:val="00097534"/>
    <w:rsid w:val="00097683"/>
    <w:rsid w:val="000976AE"/>
    <w:rsid w:val="0009778C"/>
    <w:rsid w:val="0009792C"/>
    <w:rsid w:val="000A011A"/>
    <w:rsid w:val="000A030C"/>
    <w:rsid w:val="000A066B"/>
    <w:rsid w:val="000A0846"/>
    <w:rsid w:val="000A0A1F"/>
    <w:rsid w:val="000A10C2"/>
    <w:rsid w:val="000A1189"/>
    <w:rsid w:val="000A1621"/>
    <w:rsid w:val="000A17DA"/>
    <w:rsid w:val="000A1AE1"/>
    <w:rsid w:val="000A1B64"/>
    <w:rsid w:val="000A1CAE"/>
    <w:rsid w:val="000A1FF3"/>
    <w:rsid w:val="000A2837"/>
    <w:rsid w:val="000A298F"/>
    <w:rsid w:val="000A2A64"/>
    <w:rsid w:val="000A32C9"/>
    <w:rsid w:val="000A32D2"/>
    <w:rsid w:val="000A3482"/>
    <w:rsid w:val="000A370E"/>
    <w:rsid w:val="000A3903"/>
    <w:rsid w:val="000A3932"/>
    <w:rsid w:val="000A434E"/>
    <w:rsid w:val="000A4403"/>
    <w:rsid w:val="000A4B05"/>
    <w:rsid w:val="000A5122"/>
    <w:rsid w:val="000A51E9"/>
    <w:rsid w:val="000A526C"/>
    <w:rsid w:val="000A55EB"/>
    <w:rsid w:val="000A563B"/>
    <w:rsid w:val="000A5818"/>
    <w:rsid w:val="000A5D02"/>
    <w:rsid w:val="000A5D7B"/>
    <w:rsid w:val="000A62DB"/>
    <w:rsid w:val="000A6A88"/>
    <w:rsid w:val="000A7046"/>
    <w:rsid w:val="000A751A"/>
    <w:rsid w:val="000A7721"/>
    <w:rsid w:val="000A7A9F"/>
    <w:rsid w:val="000A7F54"/>
    <w:rsid w:val="000B07AC"/>
    <w:rsid w:val="000B09EE"/>
    <w:rsid w:val="000B0A34"/>
    <w:rsid w:val="000B0ADB"/>
    <w:rsid w:val="000B10B6"/>
    <w:rsid w:val="000B188F"/>
    <w:rsid w:val="000B1B56"/>
    <w:rsid w:val="000B1C56"/>
    <w:rsid w:val="000B1F2F"/>
    <w:rsid w:val="000B2399"/>
    <w:rsid w:val="000B2F92"/>
    <w:rsid w:val="000B2FE8"/>
    <w:rsid w:val="000B30DD"/>
    <w:rsid w:val="000B32C5"/>
    <w:rsid w:val="000B3A6E"/>
    <w:rsid w:val="000B42DD"/>
    <w:rsid w:val="000B455F"/>
    <w:rsid w:val="000B4D70"/>
    <w:rsid w:val="000B4F8F"/>
    <w:rsid w:val="000B50F9"/>
    <w:rsid w:val="000B518B"/>
    <w:rsid w:val="000B51C8"/>
    <w:rsid w:val="000B5230"/>
    <w:rsid w:val="000B5310"/>
    <w:rsid w:val="000B5B8A"/>
    <w:rsid w:val="000B5D43"/>
    <w:rsid w:val="000B60DF"/>
    <w:rsid w:val="000B611E"/>
    <w:rsid w:val="000B637A"/>
    <w:rsid w:val="000B6430"/>
    <w:rsid w:val="000B65FF"/>
    <w:rsid w:val="000B6608"/>
    <w:rsid w:val="000B6955"/>
    <w:rsid w:val="000B71D1"/>
    <w:rsid w:val="000B71E7"/>
    <w:rsid w:val="000B7B1B"/>
    <w:rsid w:val="000B7D03"/>
    <w:rsid w:val="000B7EC1"/>
    <w:rsid w:val="000B7F1E"/>
    <w:rsid w:val="000B7FDE"/>
    <w:rsid w:val="000C043F"/>
    <w:rsid w:val="000C05A7"/>
    <w:rsid w:val="000C08DD"/>
    <w:rsid w:val="000C126A"/>
    <w:rsid w:val="000C1448"/>
    <w:rsid w:val="000C2147"/>
    <w:rsid w:val="000C25D9"/>
    <w:rsid w:val="000C2827"/>
    <w:rsid w:val="000C2853"/>
    <w:rsid w:val="000C2B68"/>
    <w:rsid w:val="000C2D41"/>
    <w:rsid w:val="000C2F4A"/>
    <w:rsid w:val="000C3067"/>
    <w:rsid w:val="000C31E4"/>
    <w:rsid w:val="000C364C"/>
    <w:rsid w:val="000C3845"/>
    <w:rsid w:val="000C3B23"/>
    <w:rsid w:val="000C440D"/>
    <w:rsid w:val="000C447A"/>
    <w:rsid w:val="000C449A"/>
    <w:rsid w:val="000C451E"/>
    <w:rsid w:val="000C470D"/>
    <w:rsid w:val="000C47B0"/>
    <w:rsid w:val="000C4BCD"/>
    <w:rsid w:val="000C4ED1"/>
    <w:rsid w:val="000C50C8"/>
    <w:rsid w:val="000C5347"/>
    <w:rsid w:val="000C5622"/>
    <w:rsid w:val="000C5844"/>
    <w:rsid w:val="000C5C30"/>
    <w:rsid w:val="000C60F8"/>
    <w:rsid w:val="000C6127"/>
    <w:rsid w:val="000C6200"/>
    <w:rsid w:val="000C63A2"/>
    <w:rsid w:val="000C64FB"/>
    <w:rsid w:val="000C7409"/>
    <w:rsid w:val="000C7D94"/>
    <w:rsid w:val="000D0174"/>
    <w:rsid w:val="000D0276"/>
    <w:rsid w:val="000D02EE"/>
    <w:rsid w:val="000D0455"/>
    <w:rsid w:val="000D04DF"/>
    <w:rsid w:val="000D0940"/>
    <w:rsid w:val="000D0A45"/>
    <w:rsid w:val="000D0F84"/>
    <w:rsid w:val="000D108D"/>
    <w:rsid w:val="000D1160"/>
    <w:rsid w:val="000D1648"/>
    <w:rsid w:val="000D164A"/>
    <w:rsid w:val="000D181D"/>
    <w:rsid w:val="000D1C9C"/>
    <w:rsid w:val="000D25E0"/>
    <w:rsid w:val="000D2707"/>
    <w:rsid w:val="000D3037"/>
    <w:rsid w:val="000D356B"/>
    <w:rsid w:val="000D38D5"/>
    <w:rsid w:val="000D39C8"/>
    <w:rsid w:val="000D3A80"/>
    <w:rsid w:val="000D3B17"/>
    <w:rsid w:val="000D3E64"/>
    <w:rsid w:val="000D4061"/>
    <w:rsid w:val="000D4A8D"/>
    <w:rsid w:val="000D4E9A"/>
    <w:rsid w:val="000D5287"/>
    <w:rsid w:val="000D5316"/>
    <w:rsid w:val="000D589B"/>
    <w:rsid w:val="000D59D6"/>
    <w:rsid w:val="000D5AEC"/>
    <w:rsid w:val="000D5B19"/>
    <w:rsid w:val="000D5C09"/>
    <w:rsid w:val="000D621F"/>
    <w:rsid w:val="000D6325"/>
    <w:rsid w:val="000D64AB"/>
    <w:rsid w:val="000D64B8"/>
    <w:rsid w:val="000D6670"/>
    <w:rsid w:val="000D6785"/>
    <w:rsid w:val="000D6AB5"/>
    <w:rsid w:val="000D6B29"/>
    <w:rsid w:val="000D6B43"/>
    <w:rsid w:val="000D6F4E"/>
    <w:rsid w:val="000D7503"/>
    <w:rsid w:val="000D766E"/>
    <w:rsid w:val="000D7875"/>
    <w:rsid w:val="000D788F"/>
    <w:rsid w:val="000D7E0A"/>
    <w:rsid w:val="000D7FEA"/>
    <w:rsid w:val="000E04F3"/>
    <w:rsid w:val="000E0623"/>
    <w:rsid w:val="000E0B16"/>
    <w:rsid w:val="000E11F0"/>
    <w:rsid w:val="000E131A"/>
    <w:rsid w:val="000E15DD"/>
    <w:rsid w:val="000E1707"/>
    <w:rsid w:val="000E1D56"/>
    <w:rsid w:val="000E2019"/>
    <w:rsid w:val="000E2330"/>
    <w:rsid w:val="000E2823"/>
    <w:rsid w:val="000E29B9"/>
    <w:rsid w:val="000E2F46"/>
    <w:rsid w:val="000E2FAA"/>
    <w:rsid w:val="000E305E"/>
    <w:rsid w:val="000E33F7"/>
    <w:rsid w:val="000E3402"/>
    <w:rsid w:val="000E3C2D"/>
    <w:rsid w:val="000E406C"/>
    <w:rsid w:val="000E43F7"/>
    <w:rsid w:val="000E4803"/>
    <w:rsid w:val="000E49CA"/>
    <w:rsid w:val="000E49CB"/>
    <w:rsid w:val="000E5174"/>
    <w:rsid w:val="000E5557"/>
    <w:rsid w:val="000E57A3"/>
    <w:rsid w:val="000E5ACA"/>
    <w:rsid w:val="000E5D05"/>
    <w:rsid w:val="000E63CB"/>
    <w:rsid w:val="000E66E0"/>
    <w:rsid w:val="000E6ABF"/>
    <w:rsid w:val="000E6E80"/>
    <w:rsid w:val="000E6EEB"/>
    <w:rsid w:val="000E7585"/>
    <w:rsid w:val="000E7635"/>
    <w:rsid w:val="000E7BF6"/>
    <w:rsid w:val="000E7D97"/>
    <w:rsid w:val="000E7E71"/>
    <w:rsid w:val="000F0300"/>
    <w:rsid w:val="000F03D7"/>
    <w:rsid w:val="000F0740"/>
    <w:rsid w:val="000F0E06"/>
    <w:rsid w:val="000F0EEC"/>
    <w:rsid w:val="000F141F"/>
    <w:rsid w:val="000F1882"/>
    <w:rsid w:val="000F1E7E"/>
    <w:rsid w:val="000F22B6"/>
    <w:rsid w:val="000F2547"/>
    <w:rsid w:val="000F27E2"/>
    <w:rsid w:val="000F2970"/>
    <w:rsid w:val="000F2EB5"/>
    <w:rsid w:val="000F2FC9"/>
    <w:rsid w:val="000F31A9"/>
    <w:rsid w:val="000F3239"/>
    <w:rsid w:val="000F33BC"/>
    <w:rsid w:val="000F35F7"/>
    <w:rsid w:val="000F3754"/>
    <w:rsid w:val="000F3EAB"/>
    <w:rsid w:val="000F3F84"/>
    <w:rsid w:val="000F41D1"/>
    <w:rsid w:val="000F41E8"/>
    <w:rsid w:val="000F4BAF"/>
    <w:rsid w:val="000F4D4A"/>
    <w:rsid w:val="000F4D52"/>
    <w:rsid w:val="000F4DCB"/>
    <w:rsid w:val="000F4E20"/>
    <w:rsid w:val="000F4F13"/>
    <w:rsid w:val="000F57D9"/>
    <w:rsid w:val="000F61AB"/>
    <w:rsid w:val="000F6367"/>
    <w:rsid w:val="000F6395"/>
    <w:rsid w:val="000F650A"/>
    <w:rsid w:val="000F66F0"/>
    <w:rsid w:val="000F674D"/>
    <w:rsid w:val="000F6853"/>
    <w:rsid w:val="000F71C8"/>
    <w:rsid w:val="000F7280"/>
    <w:rsid w:val="000F73CC"/>
    <w:rsid w:val="000F75FF"/>
    <w:rsid w:val="000F7E7B"/>
    <w:rsid w:val="00100A02"/>
    <w:rsid w:val="00100C17"/>
    <w:rsid w:val="00100D2D"/>
    <w:rsid w:val="00100D98"/>
    <w:rsid w:val="00101597"/>
    <w:rsid w:val="001017F0"/>
    <w:rsid w:val="0010180B"/>
    <w:rsid w:val="00101D4A"/>
    <w:rsid w:val="001021D3"/>
    <w:rsid w:val="00102325"/>
    <w:rsid w:val="00102340"/>
    <w:rsid w:val="0010240D"/>
    <w:rsid w:val="00102480"/>
    <w:rsid w:val="00102798"/>
    <w:rsid w:val="00102B40"/>
    <w:rsid w:val="00102DB9"/>
    <w:rsid w:val="00102DED"/>
    <w:rsid w:val="00103014"/>
    <w:rsid w:val="001033A6"/>
    <w:rsid w:val="0010344D"/>
    <w:rsid w:val="00103DD4"/>
    <w:rsid w:val="00104229"/>
    <w:rsid w:val="001042EE"/>
    <w:rsid w:val="00104475"/>
    <w:rsid w:val="0010457C"/>
    <w:rsid w:val="001049CD"/>
    <w:rsid w:val="001049CF"/>
    <w:rsid w:val="00104B6A"/>
    <w:rsid w:val="00104D57"/>
    <w:rsid w:val="0010534A"/>
    <w:rsid w:val="00105706"/>
    <w:rsid w:val="0010576E"/>
    <w:rsid w:val="00105791"/>
    <w:rsid w:val="00105884"/>
    <w:rsid w:val="00105951"/>
    <w:rsid w:val="00105BF7"/>
    <w:rsid w:val="00105DA6"/>
    <w:rsid w:val="00105F5E"/>
    <w:rsid w:val="00106080"/>
    <w:rsid w:val="001060E1"/>
    <w:rsid w:val="0010610A"/>
    <w:rsid w:val="00106203"/>
    <w:rsid w:val="001062FE"/>
    <w:rsid w:val="001064E9"/>
    <w:rsid w:val="001065EA"/>
    <w:rsid w:val="0010669A"/>
    <w:rsid w:val="001068AB"/>
    <w:rsid w:val="001068BD"/>
    <w:rsid w:val="00106AE1"/>
    <w:rsid w:val="00106E57"/>
    <w:rsid w:val="00107279"/>
    <w:rsid w:val="001078BC"/>
    <w:rsid w:val="001100D3"/>
    <w:rsid w:val="001102AC"/>
    <w:rsid w:val="001106A6"/>
    <w:rsid w:val="001106FA"/>
    <w:rsid w:val="001107C1"/>
    <w:rsid w:val="00110E6E"/>
    <w:rsid w:val="00111212"/>
    <w:rsid w:val="0011122D"/>
    <w:rsid w:val="0011130D"/>
    <w:rsid w:val="00111A26"/>
    <w:rsid w:val="00111EB3"/>
    <w:rsid w:val="00111FB9"/>
    <w:rsid w:val="001120C7"/>
    <w:rsid w:val="00112749"/>
    <w:rsid w:val="00112BDB"/>
    <w:rsid w:val="00112C5C"/>
    <w:rsid w:val="00112CA5"/>
    <w:rsid w:val="00112DF7"/>
    <w:rsid w:val="00112FDD"/>
    <w:rsid w:val="00113416"/>
    <w:rsid w:val="0011348D"/>
    <w:rsid w:val="00113598"/>
    <w:rsid w:val="001139BB"/>
    <w:rsid w:val="00114465"/>
    <w:rsid w:val="0011467F"/>
    <w:rsid w:val="00114742"/>
    <w:rsid w:val="001147E1"/>
    <w:rsid w:val="00114830"/>
    <w:rsid w:val="0011488A"/>
    <w:rsid w:val="00115ADC"/>
    <w:rsid w:val="0011606D"/>
    <w:rsid w:val="00116234"/>
    <w:rsid w:val="00116330"/>
    <w:rsid w:val="0011688F"/>
    <w:rsid w:val="00116C93"/>
    <w:rsid w:val="00116DBD"/>
    <w:rsid w:val="00116DF8"/>
    <w:rsid w:val="00116E3E"/>
    <w:rsid w:val="00117A90"/>
    <w:rsid w:val="00117CF1"/>
    <w:rsid w:val="00117D60"/>
    <w:rsid w:val="00117DAA"/>
    <w:rsid w:val="001206C9"/>
    <w:rsid w:val="00120A4D"/>
    <w:rsid w:val="00120AA5"/>
    <w:rsid w:val="00120AAA"/>
    <w:rsid w:val="00120AE4"/>
    <w:rsid w:val="00120FD4"/>
    <w:rsid w:val="00121058"/>
    <w:rsid w:val="001210F7"/>
    <w:rsid w:val="00121497"/>
    <w:rsid w:val="00121B4A"/>
    <w:rsid w:val="00121BBC"/>
    <w:rsid w:val="00121DEC"/>
    <w:rsid w:val="00121E55"/>
    <w:rsid w:val="00122148"/>
    <w:rsid w:val="0012229D"/>
    <w:rsid w:val="00122321"/>
    <w:rsid w:val="00122529"/>
    <w:rsid w:val="00122B6B"/>
    <w:rsid w:val="0012354C"/>
    <w:rsid w:val="00123A6C"/>
    <w:rsid w:val="00123C50"/>
    <w:rsid w:val="00123E94"/>
    <w:rsid w:val="00123F08"/>
    <w:rsid w:val="00124113"/>
    <w:rsid w:val="001241A7"/>
    <w:rsid w:val="00124869"/>
    <w:rsid w:val="00124C45"/>
    <w:rsid w:val="001251C5"/>
    <w:rsid w:val="0012526A"/>
    <w:rsid w:val="00125561"/>
    <w:rsid w:val="00125E1C"/>
    <w:rsid w:val="00126232"/>
    <w:rsid w:val="00126845"/>
    <w:rsid w:val="00126868"/>
    <w:rsid w:val="001274C4"/>
    <w:rsid w:val="00127502"/>
    <w:rsid w:val="001278DF"/>
    <w:rsid w:val="00127968"/>
    <w:rsid w:val="00127BDD"/>
    <w:rsid w:val="00127DDF"/>
    <w:rsid w:val="00127F6A"/>
    <w:rsid w:val="00130031"/>
    <w:rsid w:val="0013018F"/>
    <w:rsid w:val="001304BE"/>
    <w:rsid w:val="00130761"/>
    <w:rsid w:val="0013092B"/>
    <w:rsid w:val="00130AD1"/>
    <w:rsid w:val="00130F8B"/>
    <w:rsid w:val="00131007"/>
    <w:rsid w:val="001310EC"/>
    <w:rsid w:val="00131189"/>
    <w:rsid w:val="0013124B"/>
    <w:rsid w:val="0013183F"/>
    <w:rsid w:val="001318BD"/>
    <w:rsid w:val="00131A1E"/>
    <w:rsid w:val="00131D1B"/>
    <w:rsid w:val="00132004"/>
    <w:rsid w:val="001324E5"/>
    <w:rsid w:val="00132676"/>
    <w:rsid w:val="0013286E"/>
    <w:rsid w:val="00132E07"/>
    <w:rsid w:val="00132F85"/>
    <w:rsid w:val="001331E1"/>
    <w:rsid w:val="001333D2"/>
    <w:rsid w:val="001335E6"/>
    <w:rsid w:val="00133B1A"/>
    <w:rsid w:val="001347BB"/>
    <w:rsid w:val="00134B25"/>
    <w:rsid w:val="001350AB"/>
    <w:rsid w:val="001351B1"/>
    <w:rsid w:val="001351D6"/>
    <w:rsid w:val="001355DB"/>
    <w:rsid w:val="00135641"/>
    <w:rsid w:val="001356B6"/>
    <w:rsid w:val="001356CC"/>
    <w:rsid w:val="001358BA"/>
    <w:rsid w:val="00135EF0"/>
    <w:rsid w:val="00135FAF"/>
    <w:rsid w:val="0013619F"/>
    <w:rsid w:val="001361BC"/>
    <w:rsid w:val="0013624C"/>
    <w:rsid w:val="0013624E"/>
    <w:rsid w:val="00136547"/>
    <w:rsid w:val="00136969"/>
    <w:rsid w:val="001369F8"/>
    <w:rsid w:val="00136AA8"/>
    <w:rsid w:val="00136ACF"/>
    <w:rsid w:val="00136DD2"/>
    <w:rsid w:val="001372C8"/>
    <w:rsid w:val="001376CA"/>
    <w:rsid w:val="00137B74"/>
    <w:rsid w:val="00137C21"/>
    <w:rsid w:val="00137F6E"/>
    <w:rsid w:val="00137F99"/>
    <w:rsid w:val="0014015F"/>
    <w:rsid w:val="0014026E"/>
    <w:rsid w:val="001409CB"/>
    <w:rsid w:val="001409D6"/>
    <w:rsid w:val="00140BB2"/>
    <w:rsid w:val="00140CD9"/>
    <w:rsid w:val="0014137D"/>
    <w:rsid w:val="00141726"/>
    <w:rsid w:val="001417D6"/>
    <w:rsid w:val="00141C11"/>
    <w:rsid w:val="0014217B"/>
    <w:rsid w:val="0014222F"/>
    <w:rsid w:val="00142324"/>
    <w:rsid w:val="001426BB"/>
    <w:rsid w:val="00142922"/>
    <w:rsid w:val="00142AFF"/>
    <w:rsid w:val="00142BF2"/>
    <w:rsid w:val="001434C8"/>
    <w:rsid w:val="001436D7"/>
    <w:rsid w:val="00143850"/>
    <w:rsid w:val="00143D9E"/>
    <w:rsid w:val="00143EC1"/>
    <w:rsid w:val="00143EC2"/>
    <w:rsid w:val="00143FD6"/>
    <w:rsid w:val="00144686"/>
    <w:rsid w:val="0014480F"/>
    <w:rsid w:val="001449E9"/>
    <w:rsid w:val="00144C83"/>
    <w:rsid w:val="00144FF9"/>
    <w:rsid w:val="0014503A"/>
    <w:rsid w:val="001458E9"/>
    <w:rsid w:val="00145BB7"/>
    <w:rsid w:val="00145F09"/>
    <w:rsid w:val="00145FE9"/>
    <w:rsid w:val="001460AC"/>
    <w:rsid w:val="001461EE"/>
    <w:rsid w:val="001466C2"/>
    <w:rsid w:val="001466D7"/>
    <w:rsid w:val="001466FB"/>
    <w:rsid w:val="0014680C"/>
    <w:rsid w:val="00146982"/>
    <w:rsid w:val="00146F95"/>
    <w:rsid w:val="00147213"/>
    <w:rsid w:val="001476C6"/>
    <w:rsid w:val="001478A9"/>
    <w:rsid w:val="00147D0F"/>
    <w:rsid w:val="00147E7D"/>
    <w:rsid w:val="0015028B"/>
    <w:rsid w:val="0015076A"/>
    <w:rsid w:val="00150C77"/>
    <w:rsid w:val="00150EBD"/>
    <w:rsid w:val="00151543"/>
    <w:rsid w:val="001518CA"/>
    <w:rsid w:val="00151B4D"/>
    <w:rsid w:val="00151F9F"/>
    <w:rsid w:val="0015202C"/>
    <w:rsid w:val="001526A7"/>
    <w:rsid w:val="00152750"/>
    <w:rsid w:val="00152A78"/>
    <w:rsid w:val="00152B35"/>
    <w:rsid w:val="00152D04"/>
    <w:rsid w:val="00152E4A"/>
    <w:rsid w:val="00152F74"/>
    <w:rsid w:val="00153645"/>
    <w:rsid w:val="001539B4"/>
    <w:rsid w:val="00153B1C"/>
    <w:rsid w:val="00153B58"/>
    <w:rsid w:val="00153B69"/>
    <w:rsid w:val="00154E9B"/>
    <w:rsid w:val="001554F6"/>
    <w:rsid w:val="00155C98"/>
    <w:rsid w:val="001561A2"/>
    <w:rsid w:val="00156441"/>
    <w:rsid w:val="001566C2"/>
    <w:rsid w:val="0015673B"/>
    <w:rsid w:val="0015736E"/>
    <w:rsid w:val="001573D1"/>
    <w:rsid w:val="0015791D"/>
    <w:rsid w:val="00160205"/>
    <w:rsid w:val="00160236"/>
    <w:rsid w:val="001607F5"/>
    <w:rsid w:val="00160D0F"/>
    <w:rsid w:val="00160FBC"/>
    <w:rsid w:val="00161135"/>
    <w:rsid w:val="0016139B"/>
    <w:rsid w:val="00161782"/>
    <w:rsid w:val="00161951"/>
    <w:rsid w:val="00161A7B"/>
    <w:rsid w:val="00161A85"/>
    <w:rsid w:val="00161E0C"/>
    <w:rsid w:val="00161E42"/>
    <w:rsid w:val="001623CE"/>
    <w:rsid w:val="00162A33"/>
    <w:rsid w:val="00162A8F"/>
    <w:rsid w:val="00162CC7"/>
    <w:rsid w:val="00162F8D"/>
    <w:rsid w:val="00163232"/>
    <w:rsid w:val="0016363A"/>
    <w:rsid w:val="0016364F"/>
    <w:rsid w:val="001637D3"/>
    <w:rsid w:val="001638D1"/>
    <w:rsid w:val="0016390C"/>
    <w:rsid w:val="00163A68"/>
    <w:rsid w:val="00163FDE"/>
    <w:rsid w:val="001640B4"/>
    <w:rsid w:val="0016439C"/>
    <w:rsid w:val="00164472"/>
    <w:rsid w:val="00164723"/>
    <w:rsid w:val="001649E5"/>
    <w:rsid w:val="00165230"/>
    <w:rsid w:val="001652F8"/>
    <w:rsid w:val="00165326"/>
    <w:rsid w:val="001656EC"/>
    <w:rsid w:val="00165D98"/>
    <w:rsid w:val="00165DD9"/>
    <w:rsid w:val="00166015"/>
    <w:rsid w:val="00166995"/>
    <w:rsid w:val="001669FE"/>
    <w:rsid w:val="00166A73"/>
    <w:rsid w:val="0016751C"/>
    <w:rsid w:val="00167A33"/>
    <w:rsid w:val="00167F72"/>
    <w:rsid w:val="00167FE6"/>
    <w:rsid w:val="00170149"/>
    <w:rsid w:val="0017099E"/>
    <w:rsid w:val="00170A95"/>
    <w:rsid w:val="00170B05"/>
    <w:rsid w:val="00170DFC"/>
    <w:rsid w:val="00170E34"/>
    <w:rsid w:val="00170E86"/>
    <w:rsid w:val="001710C9"/>
    <w:rsid w:val="001715D2"/>
    <w:rsid w:val="0017161B"/>
    <w:rsid w:val="00171B65"/>
    <w:rsid w:val="00171B8D"/>
    <w:rsid w:val="00171E6A"/>
    <w:rsid w:val="001720C1"/>
    <w:rsid w:val="00172286"/>
    <w:rsid w:val="0017233F"/>
    <w:rsid w:val="00172434"/>
    <w:rsid w:val="001724FB"/>
    <w:rsid w:val="0017264B"/>
    <w:rsid w:val="00172688"/>
    <w:rsid w:val="001728B9"/>
    <w:rsid w:val="00172C0D"/>
    <w:rsid w:val="00172E6E"/>
    <w:rsid w:val="00172F97"/>
    <w:rsid w:val="00173705"/>
    <w:rsid w:val="00173732"/>
    <w:rsid w:val="00173754"/>
    <w:rsid w:val="0017394D"/>
    <w:rsid w:val="001739DC"/>
    <w:rsid w:val="00173AC2"/>
    <w:rsid w:val="00173B6B"/>
    <w:rsid w:val="00173BD3"/>
    <w:rsid w:val="00173C4D"/>
    <w:rsid w:val="00174750"/>
    <w:rsid w:val="00174760"/>
    <w:rsid w:val="00174DF6"/>
    <w:rsid w:val="00175210"/>
    <w:rsid w:val="00175761"/>
    <w:rsid w:val="00175846"/>
    <w:rsid w:val="001759E2"/>
    <w:rsid w:val="0017608D"/>
    <w:rsid w:val="00176160"/>
    <w:rsid w:val="00176738"/>
    <w:rsid w:val="00176ABA"/>
    <w:rsid w:val="00176D29"/>
    <w:rsid w:val="00176E18"/>
    <w:rsid w:val="00176FFB"/>
    <w:rsid w:val="00177842"/>
    <w:rsid w:val="00177C20"/>
    <w:rsid w:val="00177E31"/>
    <w:rsid w:val="00177E35"/>
    <w:rsid w:val="00177ECB"/>
    <w:rsid w:val="00180551"/>
    <w:rsid w:val="001807EB"/>
    <w:rsid w:val="00180EE9"/>
    <w:rsid w:val="00180F1E"/>
    <w:rsid w:val="0018121B"/>
    <w:rsid w:val="001818E5"/>
    <w:rsid w:val="00181FBE"/>
    <w:rsid w:val="0018204F"/>
    <w:rsid w:val="00182752"/>
    <w:rsid w:val="00182D0B"/>
    <w:rsid w:val="00182FAF"/>
    <w:rsid w:val="0018358F"/>
    <w:rsid w:val="001837A3"/>
    <w:rsid w:val="001838BC"/>
    <w:rsid w:val="001843E5"/>
    <w:rsid w:val="0018452B"/>
    <w:rsid w:val="00184CAE"/>
    <w:rsid w:val="001851D0"/>
    <w:rsid w:val="001859A9"/>
    <w:rsid w:val="00185A0F"/>
    <w:rsid w:val="00185D22"/>
    <w:rsid w:val="00185EF4"/>
    <w:rsid w:val="0018613B"/>
    <w:rsid w:val="001863E6"/>
    <w:rsid w:val="0018651A"/>
    <w:rsid w:val="00186FC7"/>
    <w:rsid w:val="00187D36"/>
    <w:rsid w:val="00187FC9"/>
    <w:rsid w:val="00189B62"/>
    <w:rsid w:val="001904E1"/>
    <w:rsid w:val="00190752"/>
    <w:rsid w:val="00190CA4"/>
    <w:rsid w:val="001910E6"/>
    <w:rsid w:val="00191126"/>
    <w:rsid w:val="0019125C"/>
    <w:rsid w:val="001912C5"/>
    <w:rsid w:val="00191EE1"/>
    <w:rsid w:val="00192320"/>
    <w:rsid w:val="0019252E"/>
    <w:rsid w:val="0019271E"/>
    <w:rsid w:val="00192759"/>
    <w:rsid w:val="00192A83"/>
    <w:rsid w:val="00192A91"/>
    <w:rsid w:val="00193173"/>
    <w:rsid w:val="0019360E"/>
    <w:rsid w:val="00193F03"/>
    <w:rsid w:val="001943AC"/>
    <w:rsid w:val="0019449C"/>
    <w:rsid w:val="001945FB"/>
    <w:rsid w:val="00194737"/>
    <w:rsid w:val="00194999"/>
    <w:rsid w:val="001949CD"/>
    <w:rsid w:val="00195012"/>
    <w:rsid w:val="00195152"/>
    <w:rsid w:val="0019529F"/>
    <w:rsid w:val="00195788"/>
    <w:rsid w:val="00195F30"/>
    <w:rsid w:val="0019668E"/>
    <w:rsid w:val="00196B7B"/>
    <w:rsid w:val="00196C96"/>
    <w:rsid w:val="00196D6B"/>
    <w:rsid w:val="00196F0B"/>
    <w:rsid w:val="001971B0"/>
    <w:rsid w:val="001971DF"/>
    <w:rsid w:val="001971E5"/>
    <w:rsid w:val="00197216"/>
    <w:rsid w:val="00197251"/>
    <w:rsid w:val="00197A85"/>
    <w:rsid w:val="00197EC9"/>
    <w:rsid w:val="001A001D"/>
    <w:rsid w:val="001A0C04"/>
    <w:rsid w:val="001A1168"/>
    <w:rsid w:val="001A15EB"/>
    <w:rsid w:val="001A1955"/>
    <w:rsid w:val="001A1AC6"/>
    <w:rsid w:val="001A1E8D"/>
    <w:rsid w:val="001A2469"/>
    <w:rsid w:val="001A2650"/>
    <w:rsid w:val="001A28D7"/>
    <w:rsid w:val="001A2F36"/>
    <w:rsid w:val="001A2F96"/>
    <w:rsid w:val="001A2FC4"/>
    <w:rsid w:val="001A30BD"/>
    <w:rsid w:val="001A340B"/>
    <w:rsid w:val="001A3522"/>
    <w:rsid w:val="001A35E0"/>
    <w:rsid w:val="001A3687"/>
    <w:rsid w:val="001A3BBE"/>
    <w:rsid w:val="001A3D4E"/>
    <w:rsid w:val="001A3F0D"/>
    <w:rsid w:val="001A4625"/>
    <w:rsid w:val="001A49D9"/>
    <w:rsid w:val="001A4A7E"/>
    <w:rsid w:val="001A4C40"/>
    <w:rsid w:val="001A4D9E"/>
    <w:rsid w:val="001A4E74"/>
    <w:rsid w:val="001A4F41"/>
    <w:rsid w:val="001A526C"/>
    <w:rsid w:val="001A5412"/>
    <w:rsid w:val="001A5683"/>
    <w:rsid w:val="001A5C07"/>
    <w:rsid w:val="001A5D77"/>
    <w:rsid w:val="001A617B"/>
    <w:rsid w:val="001A662E"/>
    <w:rsid w:val="001A69B0"/>
    <w:rsid w:val="001A6A61"/>
    <w:rsid w:val="001A6C89"/>
    <w:rsid w:val="001A7623"/>
    <w:rsid w:val="001A76A3"/>
    <w:rsid w:val="001A7B33"/>
    <w:rsid w:val="001A7B8A"/>
    <w:rsid w:val="001A7F6F"/>
    <w:rsid w:val="001B01BB"/>
    <w:rsid w:val="001B01D6"/>
    <w:rsid w:val="001B023B"/>
    <w:rsid w:val="001B02F7"/>
    <w:rsid w:val="001B051F"/>
    <w:rsid w:val="001B0B1C"/>
    <w:rsid w:val="001B0C62"/>
    <w:rsid w:val="001B1212"/>
    <w:rsid w:val="001B1292"/>
    <w:rsid w:val="001B1446"/>
    <w:rsid w:val="001B1477"/>
    <w:rsid w:val="001B17B8"/>
    <w:rsid w:val="001B1C05"/>
    <w:rsid w:val="001B1CEA"/>
    <w:rsid w:val="001B1EAC"/>
    <w:rsid w:val="001B1ED1"/>
    <w:rsid w:val="001B1EEF"/>
    <w:rsid w:val="001B1F41"/>
    <w:rsid w:val="001B2070"/>
    <w:rsid w:val="001B20EA"/>
    <w:rsid w:val="001B2270"/>
    <w:rsid w:val="001B2394"/>
    <w:rsid w:val="001B23AB"/>
    <w:rsid w:val="001B26EF"/>
    <w:rsid w:val="001B2A21"/>
    <w:rsid w:val="001B2C19"/>
    <w:rsid w:val="001B2C5E"/>
    <w:rsid w:val="001B3043"/>
    <w:rsid w:val="001B32AA"/>
    <w:rsid w:val="001B36ED"/>
    <w:rsid w:val="001B3BC7"/>
    <w:rsid w:val="001B411D"/>
    <w:rsid w:val="001B43C4"/>
    <w:rsid w:val="001B43F9"/>
    <w:rsid w:val="001B4A64"/>
    <w:rsid w:val="001B4BDC"/>
    <w:rsid w:val="001B560A"/>
    <w:rsid w:val="001B574F"/>
    <w:rsid w:val="001B5A6C"/>
    <w:rsid w:val="001B5D9E"/>
    <w:rsid w:val="001B6093"/>
    <w:rsid w:val="001B65E1"/>
    <w:rsid w:val="001B6A0D"/>
    <w:rsid w:val="001B6A67"/>
    <w:rsid w:val="001B6DBC"/>
    <w:rsid w:val="001B705D"/>
    <w:rsid w:val="001B74F6"/>
    <w:rsid w:val="001B7650"/>
    <w:rsid w:val="001B771B"/>
    <w:rsid w:val="001B794F"/>
    <w:rsid w:val="001B7E5C"/>
    <w:rsid w:val="001C0039"/>
    <w:rsid w:val="001C05DC"/>
    <w:rsid w:val="001C062B"/>
    <w:rsid w:val="001C0760"/>
    <w:rsid w:val="001C1230"/>
    <w:rsid w:val="001C12DB"/>
    <w:rsid w:val="001C1F92"/>
    <w:rsid w:val="001C21EF"/>
    <w:rsid w:val="001C22E7"/>
    <w:rsid w:val="001C2621"/>
    <w:rsid w:val="001C291F"/>
    <w:rsid w:val="001C2957"/>
    <w:rsid w:val="001C2B21"/>
    <w:rsid w:val="001C2D9B"/>
    <w:rsid w:val="001C33B8"/>
    <w:rsid w:val="001C358F"/>
    <w:rsid w:val="001C370E"/>
    <w:rsid w:val="001C3982"/>
    <w:rsid w:val="001C3DD3"/>
    <w:rsid w:val="001C3FA9"/>
    <w:rsid w:val="001C3FCD"/>
    <w:rsid w:val="001C42AD"/>
    <w:rsid w:val="001C4A99"/>
    <w:rsid w:val="001C4DB7"/>
    <w:rsid w:val="001C4E60"/>
    <w:rsid w:val="001C5169"/>
    <w:rsid w:val="001C570B"/>
    <w:rsid w:val="001C5849"/>
    <w:rsid w:val="001C59AC"/>
    <w:rsid w:val="001C5A7D"/>
    <w:rsid w:val="001C5AD7"/>
    <w:rsid w:val="001C5FE9"/>
    <w:rsid w:val="001C60BF"/>
    <w:rsid w:val="001C647F"/>
    <w:rsid w:val="001C64C1"/>
    <w:rsid w:val="001C6678"/>
    <w:rsid w:val="001C6748"/>
    <w:rsid w:val="001C67DF"/>
    <w:rsid w:val="001C68DC"/>
    <w:rsid w:val="001C69FE"/>
    <w:rsid w:val="001C6A42"/>
    <w:rsid w:val="001C6A75"/>
    <w:rsid w:val="001C715E"/>
    <w:rsid w:val="001C7333"/>
    <w:rsid w:val="001C7525"/>
    <w:rsid w:val="001C7645"/>
    <w:rsid w:val="001C77B2"/>
    <w:rsid w:val="001C7FB9"/>
    <w:rsid w:val="001C7FBC"/>
    <w:rsid w:val="001D026A"/>
    <w:rsid w:val="001D08E5"/>
    <w:rsid w:val="001D0BBA"/>
    <w:rsid w:val="001D0D05"/>
    <w:rsid w:val="001D115E"/>
    <w:rsid w:val="001D11A7"/>
    <w:rsid w:val="001D13CD"/>
    <w:rsid w:val="001D1945"/>
    <w:rsid w:val="001D1967"/>
    <w:rsid w:val="001D1A73"/>
    <w:rsid w:val="001D1C47"/>
    <w:rsid w:val="001D1DA0"/>
    <w:rsid w:val="001D1EA1"/>
    <w:rsid w:val="001D26DD"/>
    <w:rsid w:val="001D2852"/>
    <w:rsid w:val="001D2D70"/>
    <w:rsid w:val="001D2E47"/>
    <w:rsid w:val="001D30F0"/>
    <w:rsid w:val="001D3216"/>
    <w:rsid w:val="001D32D2"/>
    <w:rsid w:val="001D37E0"/>
    <w:rsid w:val="001D388B"/>
    <w:rsid w:val="001D3A57"/>
    <w:rsid w:val="001D415A"/>
    <w:rsid w:val="001D42DE"/>
    <w:rsid w:val="001D43D8"/>
    <w:rsid w:val="001D43FA"/>
    <w:rsid w:val="001D46A5"/>
    <w:rsid w:val="001D4761"/>
    <w:rsid w:val="001D4908"/>
    <w:rsid w:val="001D4C4F"/>
    <w:rsid w:val="001D4F25"/>
    <w:rsid w:val="001D5028"/>
    <w:rsid w:val="001D533A"/>
    <w:rsid w:val="001D5488"/>
    <w:rsid w:val="001D55EC"/>
    <w:rsid w:val="001D57BA"/>
    <w:rsid w:val="001D5818"/>
    <w:rsid w:val="001D586C"/>
    <w:rsid w:val="001D5D4C"/>
    <w:rsid w:val="001D6042"/>
    <w:rsid w:val="001D62A0"/>
    <w:rsid w:val="001D62B2"/>
    <w:rsid w:val="001D64C0"/>
    <w:rsid w:val="001D6739"/>
    <w:rsid w:val="001D6921"/>
    <w:rsid w:val="001D6A31"/>
    <w:rsid w:val="001D6B11"/>
    <w:rsid w:val="001D6F5C"/>
    <w:rsid w:val="001D7059"/>
    <w:rsid w:val="001D738A"/>
    <w:rsid w:val="001D74EC"/>
    <w:rsid w:val="001E003D"/>
    <w:rsid w:val="001E0087"/>
    <w:rsid w:val="001E032E"/>
    <w:rsid w:val="001E04D3"/>
    <w:rsid w:val="001E0A17"/>
    <w:rsid w:val="001E0A39"/>
    <w:rsid w:val="001E125C"/>
    <w:rsid w:val="001E1C68"/>
    <w:rsid w:val="001E22A2"/>
    <w:rsid w:val="001E22D0"/>
    <w:rsid w:val="001E2640"/>
    <w:rsid w:val="001E2693"/>
    <w:rsid w:val="001E26C5"/>
    <w:rsid w:val="001E2FEE"/>
    <w:rsid w:val="001E30F0"/>
    <w:rsid w:val="001E35EE"/>
    <w:rsid w:val="001E37C9"/>
    <w:rsid w:val="001E39C3"/>
    <w:rsid w:val="001E4063"/>
    <w:rsid w:val="001E4116"/>
    <w:rsid w:val="001E4452"/>
    <w:rsid w:val="001E45AE"/>
    <w:rsid w:val="001E4EF8"/>
    <w:rsid w:val="001E50AD"/>
    <w:rsid w:val="001E526A"/>
    <w:rsid w:val="001E54F4"/>
    <w:rsid w:val="001E59F7"/>
    <w:rsid w:val="001E5A2D"/>
    <w:rsid w:val="001E5E08"/>
    <w:rsid w:val="001E5E0E"/>
    <w:rsid w:val="001E65C8"/>
    <w:rsid w:val="001E66C2"/>
    <w:rsid w:val="001E7220"/>
    <w:rsid w:val="001E763D"/>
    <w:rsid w:val="001E786F"/>
    <w:rsid w:val="001E7A25"/>
    <w:rsid w:val="001E7C6F"/>
    <w:rsid w:val="001E7D49"/>
    <w:rsid w:val="001E7D57"/>
    <w:rsid w:val="001E7E96"/>
    <w:rsid w:val="001E7F25"/>
    <w:rsid w:val="001E7F9C"/>
    <w:rsid w:val="001F028F"/>
    <w:rsid w:val="001F031D"/>
    <w:rsid w:val="001F04BE"/>
    <w:rsid w:val="001F04D4"/>
    <w:rsid w:val="001F0534"/>
    <w:rsid w:val="001F06A4"/>
    <w:rsid w:val="001F087C"/>
    <w:rsid w:val="001F097B"/>
    <w:rsid w:val="001F0A9E"/>
    <w:rsid w:val="001F0ADE"/>
    <w:rsid w:val="001F0B77"/>
    <w:rsid w:val="001F0BF4"/>
    <w:rsid w:val="001F1189"/>
    <w:rsid w:val="001F1321"/>
    <w:rsid w:val="001F149B"/>
    <w:rsid w:val="001F1722"/>
    <w:rsid w:val="001F1766"/>
    <w:rsid w:val="001F1986"/>
    <w:rsid w:val="001F1AF2"/>
    <w:rsid w:val="001F1CD3"/>
    <w:rsid w:val="001F1D17"/>
    <w:rsid w:val="001F1D83"/>
    <w:rsid w:val="001F2CF9"/>
    <w:rsid w:val="001F2DE0"/>
    <w:rsid w:val="001F2F48"/>
    <w:rsid w:val="001F31F9"/>
    <w:rsid w:val="001F3649"/>
    <w:rsid w:val="001F36B0"/>
    <w:rsid w:val="001F3B61"/>
    <w:rsid w:val="001F3C73"/>
    <w:rsid w:val="001F3DFE"/>
    <w:rsid w:val="001F3F0B"/>
    <w:rsid w:val="001F485B"/>
    <w:rsid w:val="001F4CB1"/>
    <w:rsid w:val="001F56D2"/>
    <w:rsid w:val="001F59E9"/>
    <w:rsid w:val="001F5C88"/>
    <w:rsid w:val="001F5C98"/>
    <w:rsid w:val="001F63AC"/>
    <w:rsid w:val="001F6532"/>
    <w:rsid w:val="001F661C"/>
    <w:rsid w:val="001F6708"/>
    <w:rsid w:val="001F6E72"/>
    <w:rsid w:val="001F704C"/>
    <w:rsid w:val="001F7823"/>
    <w:rsid w:val="001F7B62"/>
    <w:rsid w:val="001F7B7A"/>
    <w:rsid w:val="001F7DE5"/>
    <w:rsid w:val="00200C89"/>
    <w:rsid w:val="00200CCD"/>
    <w:rsid w:val="00200D45"/>
    <w:rsid w:val="002012A8"/>
    <w:rsid w:val="002015A6"/>
    <w:rsid w:val="002016DF"/>
    <w:rsid w:val="0020182D"/>
    <w:rsid w:val="00202164"/>
    <w:rsid w:val="002024FC"/>
    <w:rsid w:val="00202CC7"/>
    <w:rsid w:val="00202D29"/>
    <w:rsid w:val="0020308A"/>
    <w:rsid w:val="00203118"/>
    <w:rsid w:val="00203718"/>
    <w:rsid w:val="0020391D"/>
    <w:rsid w:val="00203C5D"/>
    <w:rsid w:val="00203DB1"/>
    <w:rsid w:val="0020405C"/>
    <w:rsid w:val="002040CB"/>
    <w:rsid w:val="002048E7"/>
    <w:rsid w:val="00204E8D"/>
    <w:rsid w:val="002052BE"/>
    <w:rsid w:val="002057C0"/>
    <w:rsid w:val="002057E1"/>
    <w:rsid w:val="0020587F"/>
    <w:rsid w:val="00205FF5"/>
    <w:rsid w:val="0020659C"/>
    <w:rsid w:val="00206B5E"/>
    <w:rsid w:val="00206E0A"/>
    <w:rsid w:val="00207008"/>
    <w:rsid w:val="0020734B"/>
    <w:rsid w:val="0020738A"/>
    <w:rsid w:val="002074D4"/>
    <w:rsid w:val="002075D5"/>
    <w:rsid w:val="002077B4"/>
    <w:rsid w:val="00207C79"/>
    <w:rsid w:val="00207EF1"/>
    <w:rsid w:val="00210091"/>
    <w:rsid w:val="0021032B"/>
    <w:rsid w:val="002103BF"/>
    <w:rsid w:val="002104E0"/>
    <w:rsid w:val="002106C7"/>
    <w:rsid w:val="0021070B"/>
    <w:rsid w:val="002109EB"/>
    <w:rsid w:val="00210A07"/>
    <w:rsid w:val="00210BDB"/>
    <w:rsid w:val="00211659"/>
    <w:rsid w:val="00211664"/>
    <w:rsid w:val="002117C9"/>
    <w:rsid w:val="00211ADF"/>
    <w:rsid w:val="00211D38"/>
    <w:rsid w:val="00212218"/>
    <w:rsid w:val="00212639"/>
    <w:rsid w:val="002127D6"/>
    <w:rsid w:val="0021292E"/>
    <w:rsid w:val="00212A5F"/>
    <w:rsid w:val="00212B6B"/>
    <w:rsid w:val="00212BF4"/>
    <w:rsid w:val="00212C02"/>
    <w:rsid w:val="00212CB9"/>
    <w:rsid w:val="00212E65"/>
    <w:rsid w:val="00212FDB"/>
    <w:rsid w:val="00213089"/>
    <w:rsid w:val="00213121"/>
    <w:rsid w:val="002131AC"/>
    <w:rsid w:val="00213302"/>
    <w:rsid w:val="0021337E"/>
    <w:rsid w:val="002135D1"/>
    <w:rsid w:val="00213918"/>
    <w:rsid w:val="00213A65"/>
    <w:rsid w:val="00213E6F"/>
    <w:rsid w:val="00214674"/>
    <w:rsid w:val="00214FDB"/>
    <w:rsid w:val="002156E1"/>
    <w:rsid w:val="002159D3"/>
    <w:rsid w:val="002162FC"/>
    <w:rsid w:val="00216899"/>
    <w:rsid w:val="00216A31"/>
    <w:rsid w:val="00216B65"/>
    <w:rsid w:val="00216C57"/>
    <w:rsid w:val="00216FE0"/>
    <w:rsid w:val="0021704C"/>
    <w:rsid w:val="0021762C"/>
    <w:rsid w:val="00217804"/>
    <w:rsid w:val="002179EE"/>
    <w:rsid w:val="00217AD4"/>
    <w:rsid w:val="00217E99"/>
    <w:rsid w:val="002201BD"/>
    <w:rsid w:val="00220559"/>
    <w:rsid w:val="00220844"/>
    <w:rsid w:val="00220CAE"/>
    <w:rsid w:val="00220F19"/>
    <w:rsid w:val="00221661"/>
    <w:rsid w:val="00221850"/>
    <w:rsid w:val="002219A5"/>
    <w:rsid w:val="00221DFD"/>
    <w:rsid w:val="00221E63"/>
    <w:rsid w:val="00222291"/>
    <w:rsid w:val="002224EF"/>
    <w:rsid w:val="0022281A"/>
    <w:rsid w:val="00222A4C"/>
    <w:rsid w:val="00222C4F"/>
    <w:rsid w:val="00222E07"/>
    <w:rsid w:val="00223333"/>
    <w:rsid w:val="002235E1"/>
    <w:rsid w:val="002238EB"/>
    <w:rsid w:val="00223921"/>
    <w:rsid w:val="002239D7"/>
    <w:rsid w:val="00223CA0"/>
    <w:rsid w:val="002248C1"/>
    <w:rsid w:val="002249E2"/>
    <w:rsid w:val="00225047"/>
    <w:rsid w:val="002252B9"/>
    <w:rsid w:val="002253E0"/>
    <w:rsid w:val="002254D9"/>
    <w:rsid w:val="00226921"/>
    <w:rsid w:val="00226CD2"/>
    <w:rsid w:val="00226E37"/>
    <w:rsid w:val="002275D2"/>
    <w:rsid w:val="002277A0"/>
    <w:rsid w:val="00227C26"/>
    <w:rsid w:val="00227CDB"/>
    <w:rsid w:val="00227F37"/>
    <w:rsid w:val="002308C6"/>
    <w:rsid w:val="00230915"/>
    <w:rsid w:val="00230A6F"/>
    <w:rsid w:val="00231193"/>
    <w:rsid w:val="002312DA"/>
    <w:rsid w:val="002313DD"/>
    <w:rsid w:val="002314F5"/>
    <w:rsid w:val="00231582"/>
    <w:rsid w:val="00231E69"/>
    <w:rsid w:val="00232087"/>
    <w:rsid w:val="002321CC"/>
    <w:rsid w:val="0023243C"/>
    <w:rsid w:val="00232922"/>
    <w:rsid w:val="00232E27"/>
    <w:rsid w:val="002335D5"/>
    <w:rsid w:val="00233AB7"/>
    <w:rsid w:val="00233B63"/>
    <w:rsid w:val="00233EC7"/>
    <w:rsid w:val="00233FE7"/>
    <w:rsid w:val="002340AE"/>
    <w:rsid w:val="00234148"/>
    <w:rsid w:val="00234254"/>
    <w:rsid w:val="002347B9"/>
    <w:rsid w:val="00234B98"/>
    <w:rsid w:val="00234F52"/>
    <w:rsid w:val="00234F8C"/>
    <w:rsid w:val="00235302"/>
    <w:rsid w:val="00235864"/>
    <w:rsid w:val="002359D9"/>
    <w:rsid w:val="00235B3B"/>
    <w:rsid w:val="00236317"/>
    <w:rsid w:val="002365E5"/>
    <w:rsid w:val="002366F4"/>
    <w:rsid w:val="002367BE"/>
    <w:rsid w:val="00236B1F"/>
    <w:rsid w:val="00237066"/>
    <w:rsid w:val="00237269"/>
    <w:rsid w:val="002372DA"/>
    <w:rsid w:val="00237489"/>
    <w:rsid w:val="00237597"/>
    <w:rsid w:val="002376EC"/>
    <w:rsid w:val="00237C1E"/>
    <w:rsid w:val="00240470"/>
    <w:rsid w:val="0024048F"/>
    <w:rsid w:val="00240B94"/>
    <w:rsid w:val="0024108B"/>
    <w:rsid w:val="00241504"/>
    <w:rsid w:val="0024154F"/>
    <w:rsid w:val="00241A4D"/>
    <w:rsid w:val="00241CA6"/>
    <w:rsid w:val="00241E5E"/>
    <w:rsid w:val="00241E82"/>
    <w:rsid w:val="002420F6"/>
    <w:rsid w:val="002425D9"/>
    <w:rsid w:val="002429EF"/>
    <w:rsid w:val="00242D2C"/>
    <w:rsid w:val="0024319F"/>
    <w:rsid w:val="0024371C"/>
    <w:rsid w:val="00243735"/>
    <w:rsid w:val="00243E6F"/>
    <w:rsid w:val="00244021"/>
    <w:rsid w:val="00244085"/>
    <w:rsid w:val="0024436D"/>
    <w:rsid w:val="0024481F"/>
    <w:rsid w:val="00244B61"/>
    <w:rsid w:val="00245696"/>
    <w:rsid w:val="002456E0"/>
    <w:rsid w:val="002457FD"/>
    <w:rsid w:val="00245C4E"/>
    <w:rsid w:val="00246293"/>
    <w:rsid w:val="002462BB"/>
    <w:rsid w:val="002465A3"/>
    <w:rsid w:val="002466A9"/>
    <w:rsid w:val="002471AA"/>
    <w:rsid w:val="0024749E"/>
    <w:rsid w:val="00247C81"/>
    <w:rsid w:val="00247E28"/>
    <w:rsid w:val="00247FC6"/>
    <w:rsid w:val="00250415"/>
    <w:rsid w:val="0025057D"/>
    <w:rsid w:val="00250A1E"/>
    <w:rsid w:val="00251122"/>
    <w:rsid w:val="00251195"/>
    <w:rsid w:val="00251E1C"/>
    <w:rsid w:val="0025291D"/>
    <w:rsid w:val="0025328F"/>
    <w:rsid w:val="00253B9B"/>
    <w:rsid w:val="00253CB6"/>
    <w:rsid w:val="002541E9"/>
    <w:rsid w:val="00254AD7"/>
    <w:rsid w:val="0025505E"/>
    <w:rsid w:val="0025508B"/>
    <w:rsid w:val="002553A6"/>
    <w:rsid w:val="002555A8"/>
    <w:rsid w:val="002555EB"/>
    <w:rsid w:val="00255819"/>
    <w:rsid w:val="0025607F"/>
    <w:rsid w:val="0025614C"/>
    <w:rsid w:val="0025619B"/>
    <w:rsid w:val="00256403"/>
    <w:rsid w:val="002566CA"/>
    <w:rsid w:val="002566EE"/>
    <w:rsid w:val="00256D6B"/>
    <w:rsid w:val="00256F32"/>
    <w:rsid w:val="00257246"/>
    <w:rsid w:val="002573BA"/>
    <w:rsid w:val="002579E2"/>
    <w:rsid w:val="002579F9"/>
    <w:rsid w:val="00257ACB"/>
    <w:rsid w:val="00257CFD"/>
    <w:rsid w:val="00257E9A"/>
    <w:rsid w:val="002600E7"/>
    <w:rsid w:val="002605B7"/>
    <w:rsid w:val="00260977"/>
    <w:rsid w:val="0026124D"/>
    <w:rsid w:val="0026152B"/>
    <w:rsid w:val="00261551"/>
    <w:rsid w:val="002616E3"/>
    <w:rsid w:val="002618F3"/>
    <w:rsid w:val="00262252"/>
    <w:rsid w:val="00262813"/>
    <w:rsid w:val="0026291A"/>
    <w:rsid w:val="00262D48"/>
    <w:rsid w:val="00262D68"/>
    <w:rsid w:val="002631C4"/>
    <w:rsid w:val="002635B4"/>
    <w:rsid w:val="002636C0"/>
    <w:rsid w:val="00263904"/>
    <w:rsid w:val="00264103"/>
    <w:rsid w:val="00264A17"/>
    <w:rsid w:val="0026553C"/>
    <w:rsid w:val="0026566E"/>
    <w:rsid w:val="0026577E"/>
    <w:rsid w:val="0026602F"/>
    <w:rsid w:val="00266179"/>
    <w:rsid w:val="002662EE"/>
    <w:rsid w:val="00266312"/>
    <w:rsid w:val="00266460"/>
    <w:rsid w:val="002666EC"/>
    <w:rsid w:val="0026692B"/>
    <w:rsid w:val="002669E7"/>
    <w:rsid w:val="00266F11"/>
    <w:rsid w:val="00267480"/>
    <w:rsid w:val="0026754E"/>
    <w:rsid w:val="002675D3"/>
    <w:rsid w:val="00267889"/>
    <w:rsid w:val="00267A7F"/>
    <w:rsid w:val="00267BAF"/>
    <w:rsid w:val="00267C49"/>
    <w:rsid w:val="0027000A"/>
    <w:rsid w:val="002706D6"/>
    <w:rsid w:val="00270911"/>
    <w:rsid w:val="00270DFC"/>
    <w:rsid w:val="00270F1E"/>
    <w:rsid w:val="00271278"/>
    <w:rsid w:val="00271482"/>
    <w:rsid w:val="00271791"/>
    <w:rsid w:val="00271A69"/>
    <w:rsid w:val="00271ACD"/>
    <w:rsid w:val="00271B32"/>
    <w:rsid w:val="00271C5A"/>
    <w:rsid w:val="00271D9B"/>
    <w:rsid w:val="00271E22"/>
    <w:rsid w:val="00271F8C"/>
    <w:rsid w:val="00272230"/>
    <w:rsid w:val="002726BA"/>
    <w:rsid w:val="00272B78"/>
    <w:rsid w:val="00272DCD"/>
    <w:rsid w:val="00273186"/>
    <w:rsid w:val="002731DB"/>
    <w:rsid w:val="0027349E"/>
    <w:rsid w:val="00273FA7"/>
    <w:rsid w:val="00273FF5"/>
    <w:rsid w:val="0027406C"/>
    <w:rsid w:val="00274615"/>
    <w:rsid w:val="00274DC3"/>
    <w:rsid w:val="00274F07"/>
    <w:rsid w:val="00274FD5"/>
    <w:rsid w:val="002754DB"/>
    <w:rsid w:val="00275CFA"/>
    <w:rsid w:val="0027662E"/>
    <w:rsid w:val="00276696"/>
    <w:rsid w:val="00276764"/>
    <w:rsid w:val="0027688C"/>
    <w:rsid w:val="0027716C"/>
    <w:rsid w:val="0027743E"/>
    <w:rsid w:val="002775FD"/>
    <w:rsid w:val="002778A1"/>
    <w:rsid w:val="00277919"/>
    <w:rsid w:val="00277B05"/>
    <w:rsid w:val="00277B0A"/>
    <w:rsid w:val="00277DEA"/>
    <w:rsid w:val="00277FF0"/>
    <w:rsid w:val="00280417"/>
    <w:rsid w:val="00280777"/>
    <w:rsid w:val="00280815"/>
    <w:rsid w:val="002810C6"/>
    <w:rsid w:val="00281279"/>
    <w:rsid w:val="00281548"/>
    <w:rsid w:val="00281835"/>
    <w:rsid w:val="00281B2C"/>
    <w:rsid w:val="00281E8F"/>
    <w:rsid w:val="00281F21"/>
    <w:rsid w:val="00281F87"/>
    <w:rsid w:val="00281F98"/>
    <w:rsid w:val="002820DF"/>
    <w:rsid w:val="00282882"/>
    <w:rsid w:val="002828BE"/>
    <w:rsid w:val="002829A2"/>
    <w:rsid w:val="00282AF9"/>
    <w:rsid w:val="00282B11"/>
    <w:rsid w:val="00282C35"/>
    <w:rsid w:val="002836DA"/>
    <w:rsid w:val="002837DA"/>
    <w:rsid w:val="002838D1"/>
    <w:rsid w:val="0028390E"/>
    <w:rsid w:val="00283B00"/>
    <w:rsid w:val="00283C41"/>
    <w:rsid w:val="00283C6B"/>
    <w:rsid w:val="00284247"/>
    <w:rsid w:val="002843EA"/>
    <w:rsid w:val="00284EDD"/>
    <w:rsid w:val="002856B0"/>
    <w:rsid w:val="0028575B"/>
    <w:rsid w:val="002858AF"/>
    <w:rsid w:val="00285D35"/>
    <w:rsid w:val="002864AD"/>
    <w:rsid w:val="0028689C"/>
    <w:rsid w:val="0028698F"/>
    <w:rsid w:val="0028702B"/>
    <w:rsid w:val="002878AB"/>
    <w:rsid w:val="00287947"/>
    <w:rsid w:val="00287BD7"/>
    <w:rsid w:val="00287C94"/>
    <w:rsid w:val="00287F33"/>
    <w:rsid w:val="00290138"/>
    <w:rsid w:val="0029078B"/>
    <w:rsid w:val="0029089A"/>
    <w:rsid w:val="00290907"/>
    <w:rsid w:val="00290934"/>
    <w:rsid w:val="00290A1F"/>
    <w:rsid w:val="00290B89"/>
    <w:rsid w:val="00290C39"/>
    <w:rsid w:val="00290EA1"/>
    <w:rsid w:val="00291723"/>
    <w:rsid w:val="0029185A"/>
    <w:rsid w:val="00291B36"/>
    <w:rsid w:val="00291C36"/>
    <w:rsid w:val="002920F6"/>
    <w:rsid w:val="00292239"/>
    <w:rsid w:val="00292487"/>
    <w:rsid w:val="002925C0"/>
    <w:rsid w:val="00292832"/>
    <w:rsid w:val="00292BD1"/>
    <w:rsid w:val="0029341C"/>
    <w:rsid w:val="00293B52"/>
    <w:rsid w:val="00293C82"/>
    <w:rsid w:val="00293D45"/>
    <w:rsid w:val="0029408F"/>
    <w:rsid w:val="002945CA"/>
    <w:rsid w:val="0029471A"/>
    <w:rsid w:val="0029477B"/>
    <w:rsid w:val="002947B5"/>
    <w:rsid w:val="002949FB"/>
    <w:rsid w:val="00294FA6"/>
    <w:rsid w:val="00295032"/>
    <w:rsid w:val="002952B4"/>
    <w:rsid w:val="002955E8"/>
    <w:rsid w:val="002956C7"/>
    <w:rsid w:val="00295B0E"/>
    <w:rsid w:val="00295D27"/>
    <w:rsid w:val="002961ED"/>
    <w:rsid w:val="00296385"/>
    <w:rsid w:val="00296BB9"/>
    <w:rsid w:val="00296D17"/>
    <w:rsid w:val="00296D1E"/>
    <w:rsid w:val="00297268"/>
    <w:rsid w:val="002972A4"/>
    <w:rsid w:val="00297461"/>
    <w:rsid w:val="002A0062"/>
    <w:rsid w:val="002A00D9"/>
    <w:rsid w:val="002A05C7"/>
    <w:rsid w:val="002A0950"/>
    <w:rsid w:val="002A118F"/>
    <w:rsid w:val="002A123C"/>
    <w:rsid w:val="002A143C"/>
    <w:rsid w:val="002A16B4"/>
    <w:rsid w:val="002A1B50"/>
    <w:rsid w:val="002A1BC2"/>
    <w:rsid w:val="002A1E4B"/>
    <w:rsid w:val="002A2089"/>
    <w:rsid w:val="002A20A9"/>
    <w:rsid w:val="002A217E"/>
    <w:rsid w:val="002A2250"/>
    <w:rsid w:val="002A2586"/>
    <w:rsid w:val="002A27EE"/>
    <w:rsid w:val="002A2968"/>
    <w:rsid w:val="002A2A83"/>
    <w:rsid w:val="002A37CB"/>
    <w:rsid w:val="002A3A07"/>
    <w:rsid w:val="002A3B77"/>
    <w:rsid w:val="002A3CD1"/>
    <w:rsid w:val="002A3EB0"/>
    <w:rsid w:val="002A4139"/>
    <w:rsid w:val="002A4361"/>
    <w:rsid w:val="002A43AB"/>
    <w:rsid w:val="002A44E2"/>
    <w:rsid w:val="002A48DF"/>
    <w:rsid w:val="002A4961"/>
    <w:rsid w:val="002A4A28"/>
    <w:rsid w:val="002A4A94"/>
    <w:rsid w:val="002A4B4A"/>
    <w:rsid w:val="002A551B"/>
    <w:rsid w:val="002A58AD"/>
    <w:rsid w:val="002A5AC4"/>
    <w:rsid w:val="002A61EF"/>
    <w:rsid w:val="002A63D6"/>
    <w:rsid w:val="002A66DC"/>
    <w:rsid w:val="002A6A3A"/>
    <w:rsid w:val="002A6AA2"/>
    <w:rsid w:val="002A75B8"/>
    <w:rsid w:val="002A7ADA"/>
    <w:rsid w:val="002B0045"/>
    <w:rsid w:val="002B059F"/>
    <w:rsid w:val="002B069C"/>
    <w:rsid w:val="002B0875"/>
    <w:rsid w:val="002B0E41"/>
    <w:rsid w:val="002B0E69"/>
    <w:rsid w:val="002B0EF6"/>
    <w:rsid w:val="002B152B"/>
    <w:rsid w:val="002B1A1B"/>
    <w:rsid w:val="002B1C50"/>
    <w:rsid w:val="002B2023"/>
    <w:rsid w:val="002B210C"/>
    <w:rsid w:val="002B22CE"/>
    <w:rsid w:val="002B24A3"/>
    <w:rsid w:val="002B2659"/>
    <w:rsid w:val="002B2926"/>
    <w:rsid w:val="002B2C79"/>
    <w:rsid w:val="002B342D"/>
    <w:rsid w:val="002B3630"/>
    <w:rsid w:val="002B36EE"/>
    <w:rsid w:val="002B3835"/>
    <w:rsid w:val="002B3A86"/>
    <w:rsid w:val="002B3B7B"/>
    <w:rsid w:val="002B3F9B"/>
    <w:rsid w:val="002B401D"/>
    <w:rsid w:val="002B4095"/>
    <w:rsid w:val="002B4709"/>
    <w:rsid w:val="002B47CB"/>
    <w:rsid w:val="002B49EB"/>
    <w:rsid w:val="002B4BAB"/>
    <w:rsid w:val="002B4C96"/>
    <w:rsid w:val="002B4D12"/>
    <w:rsid w:val="002B4DD4"/>
    <w:rsid w:val="002B5195"/>
    <w:rsid w:val="002B588F"/>
    <w:rsid w:val="002B5A3D"/>
    <w:rsid w:val="002B6806"/>
    <w:rsid w:val="002B72FF"/>
    <w:rsid w:val="002B7547"/>
    <w:rsid w:val="002B7C6C"/>
    <w:rsid w:val="002C03F3"/>
    <w:rsid w:val="002C0424"/>
    <w:rsid w:val="002C0457"/>
    <w:rsid w:val="002C0492"/>
    <w:rsid w:val="002C0536"/>
    <w:rsid w:val="002C0572"/>
    <w:rsid w:val="002C059E"/>
    <w:rsid w:val="002C05FF"/>
    <w:rsid w:val="002C08CA"/>
    <w:rsid w:val="002C0BB2"/>
    <w:rsid w:val="002C0D58"/>
    <w:rsid w:val="002C0F01"/>
    <w:rsid w:val="002C1125"/>
    <w:rsid w:val="002C12AC"/>
    <w:rsid w:val="002C15E2"/>
    <w:rsid w:val="002C174F"/>
    <w:rsid w:val="002C1A19"/>
    <w:rsid w:val="002C1A3E"/>
    <w:rsid w:val="002C1D61"/>
    <w:rsid w:val="002C23E7"/>
    <w:rsid w:val="002C270B"/>
    <w:rsid w:val="002C281B"/>
    <w:rsid w:val="002C2A20"/>
    <w:rsid w:val="002C3337"/>
    <w:rsid w:val="002C355D"/>
    <w:rsid w:val="002C392B"/>
    <w:rsid w:val="002C3A92"/>
    <w:rsid w:val="002C3D32"/>
    <w:rsid w:val="002C4022"/>
    <w:rsid w:val="002C485B"/>
    <w:rsid w:val="002C49A6"/>
    <w:rsid w:val="002C4ED8"/>
    <w:rsid w:val="002C4FA5"/>
    <w:rsid w:val="002C52B8"/>
    <w:rsid w:val="002C5336"/>
    <w:rsid w:val="002C565D"/>
    <w:rsid w:val="002C58AC"/>
    <w:rsid w:val="002C5A3A"/>
    <w:rsid w:val="002C5BAE"/>
    <w:rsid w:val="002C5C6A"/>
    <w:rsid w:val="002C5EAE"/>
    <w:rsid w:val="002C651B"/>
    <w:rsid w:val="002C6DCD"/>
    <w:rsid w:val="002C70B3"/>
    <w:rsid w:val="002C71A9"/>
    <w:rsid w:val="002C7289"/>
    <w:rsid w:val="002C72FF"/>
    <w:rsid w:val="002C75C1"/>
    <w:rsid w:val="002C7935"/>
    <w:rsid w:val="002C7A21"/>
    <w:rsid w:val="002C7AED"/>
    <w:rsid w:val="002D02C8"/>
    <w:rsid w:val="002D0FE4"/>
    <w:rsid w:val="002D1FE1"/>
    <w:rsid w:val="002D227E"/>
    <w:rsid w:val="002D24D4"/>
    <w:rsid w:val="002D282B"/>
    <w:rsid w:val="002D2A5F"/>
    <w:rsid w:val="002D2B42"/>
    <w:rsid w:val="002D3067"/>
    <w:rsid w:val="002D333D"/>
    <w:rsid w:val="002D365A"/>
    <w:rsid w:val="002D36B6"/>
    <w:rsid w:val="002D36F8"/>
    <w:rsid w:val="002D3D83"/>
    <w:rsid w:val="002D414F"/>
    <w:rsid w:val="002D4A50"/>
    <w:rsid w:val="002D4A5B"/>
    <w:rsid w:val="002D4B77"/>
    <w:rsid w:val="002D4F36"/>
    <w:rsid w:val="002D5165"/>
    <w:rsid w:val="002D55AA"/>
    <w:rsid w:val="002D579F"/>
    <w:rsid w:val="002D583C"/>
    <w:rsid w:val="002D5DDE"/>
    <w:rsid w:val="002D604D"/>
    <w:rsid w:val="002D6077"/>
    <w:rsid w:val="002D62A2"/>
    <w:rsid w:val="002D643A"/>
    <w:rsid w:val="002D6743"/>
    <w:rsid w:val="002D67F7"/>
    <w:rsid w:val="002D6A6F"/>
    <w:rsid w:val="002D6C45"/>
    <w:rsid w:val="002D714C"/>
    <w:rsid w:val="002D788B"/>
    <w:rsid w:val="002D7BF1"/>
    <w:rsid w:val="002E027D"/>
    <w:rsid w:val="002E02CF"/>
    <w:rsid w:val="002E0533"/>
    <w:rsid w:val="002E13F5"/>
    <w:rsid w:val="002E17BE"/>
    <w:rsid w:val="002E1AFD"/>
    <w:rsid w:val="002E1CE4"/>
    <w:rsid w:val="002E22C9"/>
    <w:rsid w:val="002E276A"/>
    <w:rsid w:val="002E2BB8"/>
    <w:rsid w:val="002E2EED"/>
    <w:rsid w:val="002E2F02"/>
    <w:rsid w:val="002E2F52"/>
    <w:rsid w:val="002E351A"/>
    <w:rsid w:val="002E3638"/>
    <w:rsid w:val="002E37DA"/>
    <w:rsid w:val="002E38AC"/>
    <w:rsid w:val="002E39E5"/>
    <w:rsid w:val="002E3E1E"/>
    <w:rsid w:val="002E3FA5"/>
    <w:rsid w:val="002E424C"/>
    <w:rsid w:val="002E4290"/>
    <w:rsid w:val="002E429D"/>
    <w:rsid w:val="002E4B86"/>
    <w:rsid w:val="002E4DB1"/>
    <w:rsid w:val="002E4E00"/>
    <w:rsid w:val="002E4E42"/>
    <w:rsid w:val="002E5102"/>
    <w:rsid w:val="002E51FE"/>
    <w:rsid w:val="002E56B0"/>
    <w:rsid w:val="002E58BF"/>
    <w:rsid w:val="002E58E2"/>
    <w:rsid w:val="002E597F"/>
    <w:rsid w:val="002E654A"/>
    <w:rsid w:val="002E6567"/>
    <w:rsid w:val="002E685C"/>
    <w:rsid w:val="002E6992"/>
    <w:rsid w:val="002E69C8"/>
    <w:rsid w:val="002E6A8F"/>
    <w:rsid w:val="002E6B92"/>
    <w:rsid w:val="002E6E43"/>
    <w:rsid w:val="002E725C"/>
    <w:rsid w:val="002E7322"/>
    <w:rsid w:val="002E74DC"/>
    <w:rsid w:val="002E76C8"/>
    <w:rsid w:val="002E7B67"/>
    <w:rsid w:val="002E7EFC"/>
    <w:rsid w:val="002E7F00"/>
    <w:rsid w:val="002E7FB2"/>
    <w:rsid w:val="002F03BD"/>
    <w:rsid w:val="002F05E0"/>
    <w:rsid w:val="002F0919"/>
    <w:rsid w:val="002F0D01"/>
    <w:rsid w:val="002F1226"/>
    <w:rsid w:val="002F1DBF"/>
    <w:rsid w:val="002F2982"/>
    <w:rsid w:val="002F3297"/>
    <w:rsid w:val="002F3405"/>
    <w:rsid w:val="002F3463"/>
    <w:rsid w:val="002F3D06"/>
    <w:rsid w:val="002F3FE3"/>
    <w:rsid w:val="002F493C"/>
    <w:rsid w:val="002F4B39"/>
    <w:rsid w:val="002F4C08"/>
    <w:rsid w:val="002F4C77"/>
    <w:rsid w:val="002F4F85"/>
    <w:rsid w:val="002F4F92"/>
    <w:rsid w:val="002F5817"/>
    <w:rsid w:val="002F5B36"/>
    <w:rsid w:val="002F5CD0"/>
    <w:rsid w:val="002F5F6C"/>
    <w:rsid w:val="002F6047"/>
    <w:rsid w:val="002F6249"/>
    <w:rsid w:val="002F6634"/>
    <w:rsid w:val="002F69D9"/>
    <w:rsid w:val="002F6A3D"/>
    <w:rsid w:val="002F6C65"/>
    <w:rsid w:val="002F7261"/>
    <w:rsid w:val="002F7475"/>
    <w:rsid w:val="002F7497"/>
    <w:rsid w:val="002F7F8F"/>
    <w:rsid w:val="0030004A"/>
    <w:rsid w:val="00300837"/>
    <w:rsid w:val="00300990"/>
    <w:rsid w:val="00300D54"/>
    <w:rsid w:val="00300E3F"/>
    <w:rsid w:val="0030135B"/>
    <w:rsid w:val="00301632"/>
    <w:rsid w:val="00301676"/>
    <w:rsid w:val="00301712"/>
    <w:rsid w:val="003018EF"/>
    <w:rsid w:val="00302209"/>
    <w:rsid w:val="003029E0"/>
    <w:rsid w:val="003029F5"/>
    <w:rsid w:val="00302A27"/>
    <w:rsid w:val="00302A97"/>
    <w:rsid w:val="00302ACA"/>
    <w:rsid w:val="00302AF3"/>
    <w:rsid w:val="00302C58"/>
    <w:rsid w:val="00302D34"/>
    <w:rsid w:val="00302DEB"/>
    <w:rsid w:val="00302EDF"/>
    <w:rsid w:val="00303548"/>
    <w:rsid w:val="0030384C"/>
    <w:rsid w:val="00303910"/>
    <w:rsid w:val="003039EC"/>
    <w:rsid w:val="00303BA9"/>
    <w:rsid w:val="00303C6B"/>
    <w:rsid w:val="00303DDD"/>
    <w:rsid w:val="003041AE"/>
    <w:rsid w:val="003043AE"/>
    <w:rsid w:val="00304466"/>
    <w:rsid w:val="00304918"/>
    <w:rsid w:val="00304C4C"/>
    <w:rsid w:val="00304DA7"/>
    <w:rsid w:val="00304F31"/>
    <w:rsid w:val="003050A4"/>
    <w:rsid w:val="003059D3"/>
    <w:rsid w:val="00305A61"/>
    <w:rsid w:val="00305B09"/>
    <w:rsid w:val="00305CC0"/>
    <w:rsid w:val="00305D23"/>
    <w:rsid w:val="00305DB3"/>
    <w:rsid w:val="00306144"/>
    <w:rsid w:val="003061DA"/>
    <w:rsid w:val="0030658B"/>
    <w:rsid w:val="003067EA"/>
    <w:rsid w:val="00307173"/>
    <w:rsid w:val="0030766C"/>
    <w:rsid w:val="00307A2F"/>
    <w:rsid w:val="00307B1C"/>
    <w:rsid w:val="00307B9D"/>
    <w:rsid w:val="00307BA3"/>
    <w:rsid w:val="00307BDD"/>
    <w:rsid w:val="00307DC6"/>
    <w:rsid w:val="00310136"/>
    <w:rsid w:val="003104B7"/>
    <w:rsid w:val="003105A5"/>
    <w:rsid w:val="003106F2"/>
    <w:rsid w:val="0031087C"/>
    <w:rsid w:val="00310F88"/>
    <w:rsid w:val="00310F9C"/>
    <w:rsid w:val="00310FEC"/>
    <w:rsid w:val="00311044"/>
    <w:rsid w:val="0031146E"/>
    <w:rsid w:val="003114A8"/>
    <w:rsid w:val="00311A5F"/>
    <w:rsid w:val="00311C38"/>
    <w:rsid w:val="0031222B"/>
    <w:rsid w:val="00312910"/>
    <w:rsid w:val="00312A65"/>
    <w:rsid w:val="003132F0"/>
    <w:rsid w:val="00313424"/>
    <w:rsid w:val="00313435"/>
    <w:rsid w:val="0031349D"/>
    <w:rsid w:val="0031351E"/>
    <w:rsid w:val="003136ED"/>
    <w:rsid w:val="003137DA"/>
    <w:rsid w:val="0031380A"/>
    <w:rsid w:val="003139E9"/>
    <w:rsid w:val="00313FDB"/>
    <w:rsid w:val="0031411F"/>
    <w:rsid w:val="003141BD"/>
    <w:rsid w:val="00314221"/>
    <w:rsid w:val="003142A1"/>
    <w:rsid w:val="003143C0"/>
    <w:rsid w:val="003147A8"/>
    <w:rsid w:val="00314A34"/>
    <w:rsid w:val="003150A1"/>
    <w:rsid w:val="00315266"/>
    <w:rsid w:val="003152A3"/>
    <w:rsid w:val="003158EE"/>
    <w:rsid w:val="00315AE5"/>
    <w:rsid w:val="00315B3E"/>
    <w:rsid w:val="00315EEC"/>
    <w:rsid w:val="0031645D"/>
    <w:rsid w:val="003165FE"/>
    <w:rsid w:val="0031727D"/>
    <w:rsid w:val="00317583"/>
    <w:rsid w:val="00317613"/>
    <w:rsid w:val="00317B22"/>
    <w:rsid w:val="00317E9B"/>
    <w:rsid w:val="0032006F"/>
    <w:rsid w:val="003201DB"/>
    <w:rsid w:val="003202D0"/>
    <w:rsid w:val="0032037B"/>
    <w:rsid w:val="00320A8C"/>
    <w:rsid w:val="00320E2F"/>
    <w:rsid w:val="00320EAA"/>
    <w:rsid w:val="0032175B"/>
    <w:rsid w:val="003217A9"/>
    <w:rsid w:val="00321AC4"/>
    <w:rsid w:val="00321DF7"/>
    <w:rsid w:val="003223F2"/>
    <w:rsid w:val="003225C9"/>
    <w:rsid w:val="00322709"/>
    <w:rsid w:val="003227EE"/>
    <w:rsid w:val="00322A46"/>
    <w:rsid w:val="00322C88"/>
    <w:rsid w:val="00322DC8"/>
    <w:rsid w:val="0032344A"/>
    <w:rsid w:val="00323614"/>
    <w:rsid w:val="0032372B"/>
    <w:rsid w:val="00323731"/>
    <w:rsid w:val="00323A3B"/>
    <w:rsid w:val="00324418"/>
    <w:rsid w:val="00324633"/>
    <w:rsid w:val="00324BAF"/>
    <w:rsid w:val="0032513F"/>
    <w:rsid w:val="00325333"/>
    <w:rsid w:val="003254AD"/>
    <w:rsid w:val="00325724"/>
    <w:rsid w:val="003258C7"/>
    <w:rsid w:val="00325972"/>
    <w:rsid w:val="00325DD1"/>
    <w:rsid w:val="0032617E"/>
    <w:rsid w:val="0032618D"/>
    <w:rsid w:val="00326225"/>
    <w:rsid w:val="003265DF"/>
    <w:rsid w:val="0032668C"/>
    <w:rsid w:val="0032679C"/>
    <w:rsid w:val="0032684E"/>
    <w:rsid w:val="00326CD3"/>
    <w:rsid w:val="00326F1D"/>
    <w:rsid w:val="0032782A"/>
    <w:rsid w:val="00327C85"/>
    <w:rsid w:val="00327D54"/>
    <w:rsid w:val="00330002"/>
    <w:rsid w:val="00330094"/>
    <w:rsid w:val="0033083C"/>
    <w:rsid w:val="00330F52"/>
    <w:rsid w:val="0033152E"/>
    <w:rsid w:val="0033169B"/>
    <w:rsid w:val="00331760"/>
    <w:rsid w:val="00331C20"/>
    <w:rsid w:val="0033204C"/>
    <w:rsid w:val="003321C3"/>
    <w:rsid w:val="003321CA"/>
    <w:rsid w:val="00332CE1"/>
    <w:rsid w:val="00332D72"/>
    <w:rsid w:val="00332E3A"/>
    <w:rsid w:val="00333EEB"/>
    <w:rsid w:val="00334697"/>
    <w:rsid w:val="00334709"/>
    <w:rsid w:val="003348FD"/>
    <w:rsid w:val="0033517F"/>
    <w:rsid w:val="003352C5"/>
    <w:rsid w:val="003353FC"/>
    <w:rsid w:val="00335752"/>
    <w:rsid w:val="00335895"/>
    <w:rsid w:val="0033594E"/>
    <w:rsid w:val="003359D8"/>
    <w:rsid w:val="003359D9"/>
    <w:rsid w:val="00335C3D"/>
    <w:rsid w:val="00336322"/>
    <w:rsid w:val="003363D4"/>
    <w:rsid w:val="00336444"/>
    <w:rsid w:val="003365AA"/>
    <w:rsid w:val="0033695E"/>
    <w:rsid w:val="00336ED9"/>
    <w:rsid w:val="00337167"/>
    <w:rsid w:val="003371DA"/>
    <w:rsid w:val="00337659"/>
    <w:rsid w:val="00337856"/>
    <w:rsid w:val="00337861"/>
    <w:rsid w:val="0033798A"/>
    <w:rsid w:val="00337BB9"/>
    <w:rsid w:val="00337E79"/>
    <w:rsid w:val="003406EB"/>
    <w:rsid w:val="003413DE"/>
    <w:rsid w:val="0034144E"/>
    <w:rsid w:val="00341603"/>
    <w:rsid w:val="0034188C"/>
    <w:rsid w:val="003419CC"/>
    <w:rsid w:val="00341B5E"/>
    <w:rsid w:val="00341F2D"/>
    <w:rsid w:val="003428B1"/>
    <w:rsid w:val="003428EE"/>
    <w:rsid w:val="00342B8F"/>
    <w:rsid w:val="00342B97"/>
    <w:rsid w:val="00342E59"/>
    <w:rsid w:val="0034390D"/>
    <w:rsid w:val="00343940"/>
    <w:rsid w:val="00343A6C"/>
    <w:rsid w:val="00343E56"/>
    <w:rsid w:val="0034459B"/>
    <w:rsid w:val="00344D97"/>
    <w:rsid w:val="00344ECD"/>
    <w:rsid w:val="00345188"/>
    <w:rsid w:val="003451CA"/>
    <w:rsid w:val="0034520E"/>
    <w:rsid w:val="00345621"/>
    <w:rsid w:val="0034567A"/>
    <w:rsid w:val="0034572B"/>
    <w:rsid w:val="00346FBA"/>
    <w:rsid w:val="003471D2"/>
    <w:rsid w:val="00347387"/>
    <w:rsid w:val="00347A2A"/>
    <w:rsid w:val="00347B2E"/>
    <w:rsid w:val="00347F86"/>
    <w:rsid w:val="0035076D"/>
    <w:rsid w:val="0035098D"/>
    <w:rsid w:val="00350D66"/>
    <w:rsid w:val="00350D80"/>
    <w:rsid w:val="00351889"/>
    <w:rsid w:val="003519A0"/>
    <w:rsid w:val="00351C81"/>
    <w:rsid w:val="00351C9B"/>
    <w:rsid w:val="0035290D"/>
    <w:rsid w:val="00352CDD"/>
    <w:rsid w:val="00352D15"/>
    <w:rsid w:val="003530B2"/>
    <w:rsid w:val="0035374E"/>
    <w:rsid w:val="00353B07"/>
    <w:rsid w:val="00353DD5"/>
    <w:rsid w:val="00353E4F"/>
    <w:rsid w:val="00353EB2"/>
    <w:rsid w:val="00354122"/>
    <w:rsid w:val="0035440C"/>
    <w:rsid w:val="0035444C"/>
    <w:rsid w:val="00354468"/>
    <w:rsid w:val="003546BE"/>
    <w:rsid w:val="003546E3"/>
    <w:rsid w:val="00354BAB"/>
    <w:rsid w:val="00354DF3"/>
    <w:rsid w:val="00354F78"/>
    <w:rsid w:val="00354F7C"/>
    <w:rsid w:val="0035513A"/>
    <w:rsid w:val="0035534E"/>
    <w:rsid w:val="003553BE"/>
    <w:rsid w:val="0035565A"/>
    <w:rsid w:val="003559B3"/>
    <w:rsid w:val="00355A7C"/>
    <w:rsid w:val="00355CD7"/>
    <w:rsid w:val="00355D85"/>
    <w:rsid w:val="00356848"/>
    <w:rsid w:val="0035696B"/>
    <w:rsid w:val="003569E9"/>
    <w:rsid w:val="00356A54"/>
    <w:rsid w:val="00356A6C"/>
    <w:rsid w:val="00357299"/>
    <w:rsid w:val="003572A8"/>
    <w:rsid w:val="003572A9"/>
    <w:rsid w:val="00357B2E"/>
    <w:rsid w:val="00360634"/>
    <w:rsid w:val="00360921"/>
    <w:rsid w:val="00360B4E"/>
    <w:rsid w:val="003610A8"/>
    <w:rsid w:val="00361287"/>
    <w:rsid w:val="00361D0C"/>
    <w:rsid w:val="00361D2C"/>
    <w:rsid w:val="00362CA2"/>
    <w:rsid w:val="00362FC5"/>
    <w:rsid w:val="00363300"/>
    <w:rsid w:val="0036332A"/>
    <w:rsid w:val="003638A5"/>
    <w:rsid w:val="00363E63"/>
    <w:rsid w:val="00363E73"/>
    <w:rsid w:val="0036403B"/>
    <w:rsid w:val="003642D7"/>
    <w:rsid w:val="003647F2"/>
    <w:rsid w:val="00364BCC"/>
    <w:rsid w:val="00364CEA"/>
    <w:rsid w:val="00364E1A"/>
    <w:rsid w:val="003652BC"/>
    <w:rsid w:val="003655AE"/>
    <w:rsid w:val="00365905"/>
    <w:rsid w:val="00365A8F"/>
    <w:rsid w:val="00365EA0"/>
    <w:rsid w:val="00366191"/>
    <w:rsid w:val="003663B1"/>
    <w:rsid w:val="0036647F"/>
    <w:rsid w:val="003667FC"/>
    <w:rsid w:val="00366887"/>
    <w:rsid w:val="00366966"/>
    <w:rsid w:val="0036697D"/>
    <w:rsid w:val="00366BEA"/>
    <w:rsid w:val="00366D19"/>
    <w:rsid w:val="00367423"/>
    <w:rsid w:val="00367556"/>
    <w:rsid w:val="003679E1"/>
    <w:rsid w:val="00367B5D"/>
    <w:rsid w:val="00367BFB"/>
    <w:rsid w:val="00370953"/>
    <w:rsid w:val="00370958"/>
    <w:rsid w:val="00370C01"/>
    <w:rsid w:val="00370F46"/>
    <w:rsid w:val="00371766"/>
    <w:rsid w:val="003718CD"/>
    <w:rsid w:val="00371A22"/>
    <w:rsid w:val="00371A4F"/>
    <w:rsid w:val="00371C8D"/>
    <w:rsid w:val="00372904"/>
    <w:rsid w:val="00372D8E"/>
    <w:rsid w:val="00373A5A"/>
    <w:rsid w:val="00373E0B"/>
    <w:rsid w:val="003746C3"/>
    <w:rsid w:val="00374760"/>
    <w:rsid w:val="00374CC5"/>
    <w:rsid w:val="00374E6D"/>
    <w:rsid w:val="00374E6E"/>
    <w:rsid w:val="00375001"/>
    <w:rsid w:val="003750FD"/>
    <w:rsid w:val="00375101"/>
    <w:rsid w:val="0037600D"/>
    <w:rsid w:val="0037677A"/>
    <w:rsid w:val="00376B82"/>
    <w:rsid w:val="00376ED1"/>
    <w:rsid w:val="00377023"/>
    <w:rsid w:val="003775FA"/>
    <w:rsid w:val="00377C98"/>
    <w:rsid w:val="00380098"/>
    <w:rsid w:val="0038012A"/>
    <w:rsid w:val="00380194"/>
    <w:rsid w:val="003802E3"/>
    <w:rsid w:val="00380362"/>
    <w:rsid w:val="00380396"/>
    <w:rsid w:val="00380480"/>
    <w:rsid w:val="003805AA"/>
    <w:rsid w:val="00380638"/>
    <w:rsid w:val="00380797"/>
    <w:rsid w:val="003809D3"/>
    <w:rsid w:val="00380B73"/>
    <w:rsid w:val="00380B76"/>
    <w:rsid w:val="00380B97"/>
    <w:rsid w:val="00381183"/>
    <w:rsid w:val="0038129A"/>
    <w:rsid w:val="003813AA"/>
    <w:rsid w:val="00381FD8"/>
    <w:rsid w:val="003822F4"/>
    <w:rsid w:val="00382363"/>
    <w:rsid w:val="00382800"/>
    <w:rsid w:val="0038360B"/>
    <w:rsid w:val="00383AE0"/>
    <w:rsid w:val="00383B08"/>
    <w:rsid w:val="00383DA8"/>
    <w:rsid w:val="00383EAE"/>
    <w:rsid w:val="0038435A"/>
    <w:rsid w:val="00384559"/>
    <w:rsid w:val="003847B3"/>
    <w:rsid w:val="0038491A"/>
    <w:rsid w:val="00384A6E"/>
    <w:rsid w:val="00384CC4"/>
    <w:rsid w:val="00385008"/>
    <w:rsid w:val="00385016"/>
    <w:rsid w:val="0038566B"/>
    <w:rsid w:val="00385C77"/>
    <w:rsid w:val="00385EEE"/>
    <w:rsid w:val="00386882"/>
    <w:rsid w:val="00386C7A"/>
    <w:rsid w:val="0038700C"/>
    <w:rsid w:val="00387B1A"/>
    <w:rsid w:val="00387C55"/>
    <w:rsid w:val="00387DB9"/>
    <w:rsid w:val="00387EF1"/>
    <w:rsid w:val="00387F65"/>
    <w:rsid w:val="00390182"/>
    <w:rsid w:val="003903AB"/>
    <w:rsid w:val="00390422"/>
    <w:rsid w:val="00390562"/>
    <w:rsid w:val="0039057A"/>
    <w:rsid w:val="00390667"/>
    <w:rsid w:val="00390C93"/>
    <w:rsid w:val="00391173"/>
    <w:rsid w:val="00391217"/>
    <w:rsid w:val="003912D3"/>
    <w:rsid w:val="00391304"/>
    <w:rsid w:val="00391405"/>
    <w:rsid w:val="00391D67"/>
    <w:rsid w:val="00391E46"/>
    <w:rsid w:val="0039200A"/>
    <w:rsid w:val="00392153"/>
    <w:rsid w:val="00392203"/>
    <w:rsid w:val="003923E2"/>
    <w:rsid w:val="00392738"/>
    <w:rsid w:val="00392953"/>
    <w:rsid w:val="00392AC8"/>
    <w:rsid w:val="00392CFE"/>
    <w:rsid w:val="00393107"/>
    <w:rsid w:val="00393549"/>
    <w:rsid w:val="003935F6"/>
    <w:rsid w:val="003937C5"/>
    <w:rsid w:val="003940F9"/>
    <w:rsid w:val="0039430A"/>
    <w:rsid w:val="0039433D"/>
    <w:rsid w:val="00394349"/>
    <w:rsid w:val="00394797"/>
    <w:rsid w:val="00394AD4"/>
    <w:rsid w:val="00394CBA"/>
    <w:rsid w:val="0039522F"/>
    <w:rsid w:val="003953FB"/>
    <w:rsid w:val="00395779"/>
    <w:rsid w:val="0039581F"/>
    <w:rsid w:val="00395D63"/>
    <w:rsid w:val="00395FC4"/>
    <w:rsid w:val="003960B4"/>
    <w:rsid w:val="00396215"/>
    <w:rsid w:val="00396789"/>
    <w:rsid w:val="003967A0"/>
    <w:rsid w:val="00396A9B"/>
    <w:rsid w:val="00396C4C"/>
    <w:rsid w:val="00396DFB"/>
    <w:rsid w:val="00396FD2"/>
    <w:rsid w:val="003975FA"/>
    <w:rsid w:val="00397A1B"/>
    <w:rsid w:val="00397DC1"/>
    <w:rsid w:val="003A0026"/>
    <w:rsid w:val="003A00F0"/>
    <w:rsid w:val="003A02C6"/>
    <w:rsid w:val="003A0455"/>
    <w:rsid w:val="003A0BE6"/>
    <w:rsid w:val="003A0D84"/>
    <w:rsid w:val="003A0EDD"/>
    <w:rsid w:val="003A13E1"/>
    <w:rsid w:val="003A16FE"/>
    <w:rsid w:val="003A171A"/>
    <w:rsid w:val="003A1B01"/>
    <w:rsid w:val="003A20A3"/>
    <w:rsid w:val="003A21A5"/>
    <w:rsid w:val="003A28E0"/>
    <w:rsid w:val="003A2CEB"/>
    <w:rsid w:val="003A3045"/>
    <w:rsid w:val="003A3435"/>
    <w:rsid w:val="003A3513"/>
    <w:rsid w:val="003A3685"/>
    <w:rsid w:val="003A3A6A"/>
    <w:rsid w:val="003A42DE"/>
    <w:rsid w:val="003A499E"/>
    <w:rsid w:val="003A4A62"/>
    <w:rsid w:val="003A4AF6"/>
    <w:rsid w:val="003A4C76"/>
    <w:rsid w:val="003A4E17"/>
    <w:rsid w:val="003A5730"/>
    <w:rsid w:val="003A5B2F"/>
    <w:rsid w:val="003A5B5E"/>
    <w:rsid w:val="003A5C8E"/>
    <w:rsid w:val="003A5C99"/>
    <w:rsid w:val="003A5F2D"/>
    <w:rsid w:val="003A6229"/>
    <w:rsid w:val="003A63E0"/>
    <w:rsid w:val="003A6CAC"/>
    <w:rsid w:val="003A6CAF"/>
    <w:rsid w:val="003A6F1E"/>
    <w:rsid w:val="003A7656"/>
    <w:rsid w:val="003B01F8"/>
    <w:rsid w:val="003B0540"/>
    <w:rsid w:val="003B0DFE"/>
    <w:rsid w:val="003B187F"/>
    <w:rsid w:val="003B18E3"/>
    <w:rsid w:val="003B1BAC"/>
    <w:rsid w:val="003B1E5E"/>
    <w:rsid w:val="003B286B"/>
    <w:rsid w:val="003B2955"/>
    <w:rsid w:val="003B2D57"/>
    <w:rsid w:val="003B32AF"/>
    <w:rsid w:val="003B32DF"/>
    <w:rsid w:val="003B344E"/>
    <w:rsid w:val="003B34E8"/>
    <w:rsid w:val="003B421C"/>
    <w:rsid w:val="003B450F"/>
    <w:rsid w:val="003B48F7"/>
    <w:rsid w:val="003B50BA"/>
    <w:rsid w:val="003B54B4"/>
    <w:rsid w:val="003B55AF"/>
    <w:rsid w:val="003B5CDF"/>
    <w:rsid w:val="003B5FA6"/>
    <w:rsid w:val="003B609D"/>
    <w:rsid w:val="003B6259"/>
    <w:rsid w:val="003B6268"/>
    <w:rsid w:val="003B6734"/>
    <w:rsid w:val="003B67F0"/>
    <w:rsid w:val="003B6C55"/>
    <w:rsid w:val="003B6F29"/>
    <w:rsid w:val="003B7025"/>
    <w:rsid w:val="003B7BCC"/>
    <w:rsid w:val="003B7C48"/>
    <w:rsid w:val="003C0010"/>
    <w:rsid w:val="003C012A"/>
    <w:rsid w:val="003C017B"/>
    <w:rsid w:val="003C02A4"/>
    <w:rsid w:val="003C04F5"/>
    <w:rsid w:val="003C0615"/>
    <w:rsid w:val="003C07EF"/>
    <w:rsid w:val="003C0C5D"/>
    <w:rsid w:val="003C10ED"/>
    <w:rsid w:val="003C1636"/>
    <w:rsid w:val="003C1700"/>
    <w:rsid w:val="003C17CE"/>
    <w:rsid w:val="003C19B7"/>
    <w:rsid w:val="003C1B0A"/>
    <w:rsid w:val="003C20D9"/>
    <w:rsid w:val="003C2373"/>
    <w:rsid w:val="003C2586"/>
    <w:rsid w:val="003C2947"/>
    <w:rsid w:val="003C3091"/>
    <w:rsid w:val="003C33FA"/>
    <w:rsid w:val="003C3A24"/>
    <w:rsid w:val="003C3AAB"/>
    <w:rsid w:val="003C3DCD"/>
    <w:rsid w:val="003C40D0"/>
    <w:rsid w:val="003C43B1"/>
    <w:rsid w:val="003C49BB"/>
    <w:rsid w:val="003C4B6F"/>
    <w:rsid w:val="003C54B2"/>
    <w:rsid w:val="003C569E"/>
    <w:rsid w:val="003C57EE"/>
    <w:rsid w:val="003C5A5D"/>
    <w:rsid w:val="003C5D2F"/>
    <w:rsid w:val="003C5E9B"/>
    <w:rsid w:val="003C5FF4"/>
    <w:rsid w:val="003C609C"/>
    <w:rsid w:val="003C665D"/>
    <w:rsid w:val="003C672A"/>
    <w:rsid w:val="003C6AAF"/>
    <w:rsid w:val="003C6F72"/>
    <w:rsid w:val="003C6F91"/>
    <w:rsid w:val="003C708C"/>
    <w:rsid w:val="003C7801"/>
    <w:rsid w:val="003D0061"/>
    <w:rsid w:val="003D0162"/>
    <w:rsid w:val="003D01DD"/>
    <w:rsid w:val="003D03F2"/>
    <w:rsid w:val="003D0E6E"/>
    <w:rsid w:val="003D0EDA"/>
    <w:rsid w:val="003D10D5"/>
    <w:rsid w:val="003D12C2"/>
    <w:rsid w:val="003D1B57"/>
    <w:rsid w:val="003D2158"/>
    <w:rsid w:val="003D239A"/>
    <w:rsid w:val="003D2711"/>
    <w:rsid w:val="003D2E7B"/>
    <w:rsid w:val="003D3792"/>
    <w:rsid w:val="003D3ACC"/>
    <w:rsid w:val="003D3BD7"/>
    <w:rsid w:val="003D3D9F"/>
    <w:rsid w:val="003D3E68"/>
    <w:rsid w:val="003D3EEA"/>
    <w:rsid w:val="003D4193"/>
    <w:rsid w:val="003D469B"/>
    <w:rsid w:val="003D4732"/>
    <w:rsid w:val="003D4837"/>
    <w:rsid w:val="003D5294"/>
    <w:rsid w:val="003D530E"/>
    <w:rsid w:val="003D592A"/>
    <w:rsid w:val="003D5B47"/>
    <w:rsid w:val="003D5BD0"/>
    <w:rsid w:val="003D5C12"/>
    <w:rsid w:val="003D5D61"/>
    <w:rsid w:val="003D5DC1"/>
    <w:rsid w:val="003D6134"/>
    <w:rsid w:val="003D6211"/>
    <w:rsid w:val="003D6AE1"/>
    <w:rsid w:val="003D6BA9"/>
    <w:rsid w:val="003D730E"/>
    <w:rsid w:val="003D7BCA"/>
    <w:rsid w:val="003D7E0B"/>
    <w:rsid w:val="003D7FB5"/>
    <w:rsid w:val="003E063C"/>
    <w:rsid w:val="003E09E7"/>
    <w:rsid w:val="003E0C1D"/>
    <w:rsid w:val="003E0DA8"/>
    <w:rsid w:val="003E105D"/>
    <w:rsid w:val="003E110E"/>
    <w:rsid w:val="003E1974"/>
    <w:rsid w:val="003E1B8D"/>
    <w:rsid w:val="003E2147"/>
    <w:rsid w:val="003E21CE"/>
    <w:rsid w:val="003E25A6"/>
    <w:rsid w:val="003E286A"/>
    <w:rsid w:val="003E2A27"/>
    <w:rsid w:val="003E2D62"/>
    <w:rsid w:val="003E2ECF"/>
    <w:rsid w:val="003E305C"/>
    <w:rsid w:val="003E31EF"/>
    <w:rsid w:val="003E3221"/>
    <w:rsid w:val="003E354C"/>
    <w:rsid w:val="003E3AD2"/>
    <w:rsid w:val="003E3AF3"/>
    <w:rsid w:val="003E486C"/>
    <w:rsid w:val="003E4B21"/>
    <w:rsid w:val="003E4BE1"/>
    <w:rsid w:val="003E4F09"/>
    <w:rsid w:val="003E4F60"/>
    <w:rsid w:val="003E4F62"/>
    <w:rsid w:val="003E50C4"/>
    <w:rsid w:val="003E513B"/>
    <w:rsid w:val="003E5841"/>
    <w:rsid w:val="003E5B65"/>
    <w:rsid w:val="003E5CDC"/>
    <w:rsid w:val="003E5F76"/>
    <w:rsid w:val="003E6061"/>
    <w:rsid w:val="003E66E7"/>
    <w:rsid w:val="003E691A"/>
    <w:rsid w:val="003E6963"/>
    <w:rsid w:val="003E69AE"/>
    <w:rsid w:val="003E7096"/>
    <w:rsid w:val="003E72E1"/>
    <w:rsid w:val="003E7A76"/>
    <w:rsid w:val="003E7CB7"/>
    <w:rsid w:val="003E7E1C"/>
    <w:rsid w:val="003E7EEF"/>
    <w:rsid w:val="003E7F5E"/>
    <w:rsid w:val="003F04C8"/>
    <w:rsid w:val="003F0859"/>
    <w:rsid w:val="003F09F8"/>
    <w:rsid w:val="003F0A45"/>
    <w:rsid w:val="003F139D"/>
    <w:rsid w:val="003F159D"/>
    <w:rsid w:val="003F199F"/>
    <w:rsid w:val="003F1A45"/>
    <w:rsid w:val="003F208E"/>
    <w:rsid w:val="003F209D"/>
    <w:rsid w:val="003F2243"/>
    <w:rsid w:val="003F2298"/>
    <w:rsid w:val="003F2379"/>
    <w:rsid w:val="003F2AE3"/>
    <w:rsid w:val="003F2C64"/>
    <w:rsid w:val="003F2D00"/>
    <w:rsid w:val="003F31E9"/>
    <w:rsid w:val="003F3411"/>
    <w:rsid w:val="003F35AF"/>
    <w:rsid w:val="003F391C"/>
    <w:rsid w:val="003F39BF"/>
    <w:rsid w:val="003F40F3"/>
    <w:rsid w:val="003F4347"/>
    <w:rsid w:val="003F43BB"/>
    <w:rsid w:val="003F45E2"/>
    <w:rsid w:val="003F49E0"/>
    <w:rsid w:val="003F4CDA"/>
    <w:rsid w:val="003F5188"/>
    <w:rsid w:val="003F51E2"/>
    <w:rsid w:val="003F54DE"/>
    <w:rsid w:val="003F5675"/>
    <w:rsid w:val="003F5800"/>
    <w:rsid w:val="003F5B4E"/>
    <w:rsid w:val="003F5E7A"/>
    <w:rsid w:val="003F5E84"/>
    <w:rsid w:val="003F607F"/>
    <w:rsid w:val="003F6265"/>
    <w:rsid w:val="003F637D"/>
    <w:rsid w:val="003F6481"/>
    <w:rsid w:val="003F6920"/>
    <w:rsid w:val="003F6CEE"/>
    <w:rsid w:val="003F7538"/>
    <w:rsid w:val="003F78A9"/>
    <w:rsid w:val="003F7FFB"/>
    <w:rsid w:val="00400285"/>
    <w:rsid w:val="004002E5"/>
    <w:rsid w:val="00400408"/>
    <w:rsid w:val="0040083B"/>
    <w:rsid w:val="004009CE"/>
    <w:rsid w:val="00400CC5"/>
    <w:rsid w:val="00400F44"/>
    <w:rsid w:val="004013E5"/>
    <w:rsid w:val="004014EB"/>
    <w:rsid w:val="00401B03"/>
    <w:rsid w:val="00401BD8"/>
    <w:rsid w:val="00401CC3"/>
    <w:rsid w:val="00401D52"/>
    <w:rsid w:val="00401EFE"/>
    <w:rsid w:val="00401F14"/>
    <w:rsid w:val="00401F5C"/>
    <w:rsid w:val="00402008"/>
    <w:rsid w:val="00402317"/>
    <w:rsid w:val="004026FF"/>
    <w:rsid w:val="00402FCE"/>
    <w:rsid w:val="004031BD"/>
    <w:rsid w:val="00403504"/>
    <w:rsid w:val="004043B1"/>
    <w:rsid w:val="004044BA"/>
    <w:rsid w:val="00404748"/>
    <w:rsid w:val="00404871"/>
    <w:rsid w:val="00404BAC"/>
    <w:rsid w:val="00404D7F"/>
    <w:rsid w:val="00404F64"/>
    <w:rsid w:val="00404F91"/>
    <w:rsid w:val="0040518D"/>
    <w:rsid w:val="004051B9"/>
    <w:rsid w:val="004055E4"/>
    <w:rsid w:val="0040591E"/>
    <w:rsid w:val="00405DF1"/>
    <w:rsid w:val="00405DF3"/>
    <w:rsid w:val="00405E70"/>
    <w:rsid w:val="004060FA"/>
    <w:rsid w:val="00406165"/>
    <w:rsid w:val="004061AA"/>
    <w:rsid w:val="00406365"/>
    <w:rsid w:val="004064B8"/>
    <w:rsid w:val="004066E4"/>
    <w:rsid w:val="00406985"/>
    <w:rsid w:val="004069C8"/>
    <w:rsid w:val="00406B65"/>
    <w:rsid w:val="00406F5F"/>
    <w:rsid w:val="00407275"/>
    <w:rsid w:val="00410117"/>
    <w:rsid w:val="00410382"/>
    <w:rsid w:val="00410C45"/>
    <w:rsid w:val="00410C82"/>
    <w:rsid w:val="00410D16"/>
    <w:rsid w:val="00410EF4"/>
    <w:rsid w:val="0041126A"/>
    <w:rsid w:val="00411823"/>
    <w:rsid w:val="004119BF"/>
    <w:rsid w:val="00411A59"/>
    <w:rsid w:val="00411B9E"/>
    <w:rsid w:val="00411F33"/>
    <w:rsid w:val="00412069"/>
    <w:rsid w:val="004124AD"/>
    <w:rsid w:val="004129C6"/>
    <w:rsid w:val="004129EE"/>
    <w:rsid w:val="004133BF"/>
    <w:rsid w:val="00413553"/>
    <w:rsid w:val="00413823"/>
    <w:rsid w:val="00413832"/>
    <w:rsid w:val="00413843"/>
    <w:rsid w:val="00413C66"/>
    <w:rsid w:val="00413D06"/>
    <w:rsid w:val="0041402F"/>
    <w:rsid w:val="004141BB"/>
    <w:rsid w:val="0041447B"/>
    <w:rsid w:val="00414561"/>
    <w:rsid w:val="0041471F"/>
    <w:rsid w:val="0041494A"/>
    <w:rsid w:val="00414B38"/>
    <w:rsid w:val="00414E9A"/>
    <w:rsid w:val="004152F7"/>
    <w:rsid w:val="0041531F"/>
    <w:rsid w:val="004153DF"/>
    <w:rsid w:val="00415ADA"/>
    <w:rsid w:val="00415E5A"/>
    <w:rsid w:val="00415F16"/>
    <w:rsid w:val="004161B9"/>
    <w:rsid w:val="004161D3"/>
    <w:rsid w:val="004166E7"/>
    <w:rsid w:val="00416C82"/>
    <w:rsid w:val="00416E27"/>
    <w:rsid w:val="00417116"/>
    <w:rsid w:val="0041741E"/>
    <w:rsid w:val="0041755A"/>
    <w:rsid w:val="004175B3"/>
    <w:rsid w:val="00417F79"/>
    <w:rsid w:val="0042068E"/>
    <w:rsid w:val="004207D1"/>
    <w:rsid w:val="00420946"/>
    <w:rsid w:val="00420D97"/>
    <w:rsid w:val="00421125"/>
    <w:rsid w:val="004216A5"/>
    <w:rsid w:val="004216CC"/>
    <w:rsid w:val="004217DE"/>
    <w:rsid w:val="00421862"/>
    <w:rsid w:val="00421CD5"/>
    <w:rsid w:val="00421E74"/>
    <w:rsid w:val="00422419"/>
    <w:rsid w:val="004225D8"/>
    <w:rsid w:val="0042267F"/>
    <w:rsid w:val="00422869"/>
    <w:rsid w:val="00422FFB"/>
    <w:rsid w:val="00423519"/>
    <w:rsid w:val="00423865"/>
    <w:rsid w:val="00423A35"/>
    <w:rsid w:val="00423DF7"/>
    <w:rsid w:val="004248DA"/>
    <w:rsid w:val="00424A27"/>
    <w:rsid w:val="00424D00"/>
    <w:rsid w:val="00424F5E"/>
    <w:rsid w:val="004251D3"/>
    <w:rsid w:val="004252EA"/>
    <w:rsid w:val="004254A4"/>
    <w:rsid w:val="00425933"/>
    <w:rsid w:val="00425A80"/>
    <w:rsid w:val="00425DD4"/>
    <w:rsid w:val="00425E77"/>
    <w:rsid w:val="00426384"/>
    <w:rsid w:val="00426630"/>
    <w:rsid w:val="00426741"/>
    <w:rsid w:val="00426AF6"/>
    <w:rsid w:val="00426B04"/>
    <w:rsid w:val="00426C2F"/>
    <w:rsid w:val="004275B9"/>
    <w:rsid w:val="00427B81"/>
    <w:rsid w:val="00427C89"/>
    <w:rsid w:val="00427CA8"/>
    <w:rsid w:val="00430312"/>
    <w:rsid w:val="00430472"/>
    <w:rsid w:val="00430499"/>
    <w:rsid w:val="004307C4"/>
    <w:rsid w:val="00430DB6"/>
    <w:rsid w:val="004310E6"/>
    <w:rsid w:val="00431583"/>
    <w:rsid w:val="00431747"/>
    <w:rsid w:val="004319F1"/>
    <w:rsid w:val="00431A3C"/>
    <w:rsid w:val="00431C46"/>
    <w:rsid w:val="00431DAE"/>
    <w:rsid w:val="00431F56"/>
    <w:rsid w:val="004323E5"/>
    <w:rsid w:val="004326FE"/>
    <w:rsid w:val="0043276F"/>
    <w:rsid w:val="00432865"/>
    <w:rsid w:val="00432ABB"/>
    <w:rsid w:val="0043336C"/>
    <w:rsid w:val="00433CA2"/>
    <w:rsid w:val="00433DA1"/>
    <w:rsid w:val="00433DAC"/>
    <w:rsid w:val="00433F93"/>
    <w:rsid w:val="00434135"/>
    <w:rsid w:val="00434BA6"/>
    <w:rsid w:val="0043527A"/>
    <w:rsid w:val="00435424"/>
    <w:rsid w:val="00435658"/>
    <w:rsid w:val="00435E35"/>
    <w:rsid w:val="00435E92"/>
    <w:rsid w:val="00435EE2"/>
    <w:rsid w:val="00436102"/>
    <w:rsid w:val="0043630C"/>
    <w:rsid w:val="0043665D"/>
    <w:rsid w:val="004366C3"/>
    <w:rsid w:val="0043690C"/>
    <w:rsid w:val="00436EDA"/>
    <w:rsid w:val="00436F96"/>
    <w:rsid w:val="0043733E"/>
    <w:rsid w:val="00437610"/>
    <w:rsid w:val="00437881"/>
    <w:rsid w:val="00437B27"/>
    <w:rsid w:val="0044005E"/>
    <w:rsid w:val="00440182"/>
    <w:rsid w:val="0044019B"/>
    <w:rsid w:val="00440439"/>
    <w:rsid w:val="004405A2"/>
    <w:rsid w:val="0044081B"/>
    <w:rsid w:val="00440A78"/>
    <w:rsid w:val="00440F6F"/>
    <w:rsid w:val="004410AB"/>
    <w:rsid w:val="00441D07"/>
    <w:rsid w:val="00442558"/>
    <w:rsid w:val="004427A6"/>
    <w:rsid w:val="0044281F"/>
    <w:rsid w:val="00442A1D"/>
    <w:rsid w:val="00442C85"/>
    <w:rsid w:val="0044338B"/>
    <w:rsid w:val="00443882"/>
    <w:rsid w:val="00443F92"/>
    <w:rsid w:val="00444192"/>
    <w:rsid w:val="00444847"/>
    <w:rsid w:val="00444B60"/>
    <w:rsid w:val="00444CCB"/>
    <w:rsid w:val="00445159"/>
    <w:rsid w:val="00445361"/>
    <w:rsid w:val="0044573B"/>
    <w:rsid w:val="00445A3D"/>
    <w:rsid w:val="00445B81"/>
    <w:rsid w:val="00445F59"/>
    <w:rsid w:val="004463DA"/>
    <w:rsid w:val="00446618"/>
    <w:rsid w:val="00446777"/>
    <w:rsid w:val="004469B2"/>
    <w:rsid w:val="00446C03"/>
    <w:rsid w:val="00446C2A"/>
    <w:rsid w:val="00446C9D"/>
    <w:rsid w:val="00447049"/>
    <w:rsid w:val="004470BE"/>
    <w:rsid w:val="00447127"/>
    <w:rsid w:val="004471EB"/>
    <w:rsid w:val="004473A8"/>
    <w:rsid w:val="004473E0"/>
    <w:rsid w:val="00447526"/>
    <w:rsid w:val="004477F9"/>
    <w:rsid w:val="00447895"/>
    <w:rsid w:val="00447AFA"/>
    <w:rsid w:val="00447C02"/>
    <w:rsid w:val="00447C50"/>
    <w:rsid w:val="00447D6A"/>
    <w:rsid w:val="00447EB9"/>
    <w:rsid w:val="004504CD"/>
    <w:rsid w:val="0045060E"/>
    <w:rsid w:val="0045076D"/>
    <w:rsid w:val="0045090D"/>
    <w:rsid w:val="004509F3"/>
    <w:rsid w:val="00450AC8"/>
    <w:rsid w:val="00450E8F"/>
    <w:rsid w:val="004511AB"/>
    <w:rsid w:val="00451206"/>
    <w:rsid w:val="00451371"/>
    <w:rsid w:val="004514F7"/>
    <w:rsid w:val="00451BEA"/>
    <w:rsid w:val="00451D90"/>
    <w:rsid w:val="00452337"/>
    <w:rsid w:val="004524AC"/>
    <w:rsid w:val="00452BF5"/>
    <w:rsid w:val="00452D30"/>
    <w:rsid w:val="00453404"/>
    <w:rsid w:val="004534B3"/>
    <w:rsid w:val="0045374C"/>
    <w:rsid w:val="00453757"/>
    <w:rsid w:val="00454364"/>
    <w:rsid w:val="004544AE"/>
    <w:rsid w:val="00454B29"/>
    <w:rsid w:val="00454D79"/>
    <w:rsid w:val="00454F2B"/>
    <w:rsid w:val="00455199"/>
    <w:rsid w:val="00455339"/>
    <w:rsid w:val="00455453"/>
    <w:rsid w:val="00455711"/>
    <w:rsid w:val="00455A15"/>
    <w:rsid w:val="00455B84"/>
    <w:rsid w:val="00455C8C"/>
    <w:rsid w:val="004561AB"/>
    <w:rsid w:val="0045667B"/>
    <w:rsid w:val="00456686"/>
    <w:rsid w:val="0045745F"/>
    <w:rsid w:val="004574BC"/>
    <w:rsid w:val="004575B7"/>
    <w:rsid w:val="00457608"/>
    <w:rsid w:val="004576B8"/>
    <w:rsid w:val="00457A40"/>
    <w:rsid w:val="00457A73"/>
    <w:rsid w:val="00457AE9"/>
    <w:rsid w:val="00457DD0"/>
    <w:rsid w:val="00460243"/>
    <w:rsid w:val="00460291"/>
    <w:rsid w:val="00460359"/>
    <w:rsid w:val="0046041F"/>
    <w:rsid w:val="00460DDC"/>
    <w:rsid w:val="00460E76"/>
    <w:rsid w:val="00461890"/>
    <w:rsid w:val="00461BBF"/>
    <w:rsid w:val="00461DC7"/>
    <w:rsid w:val="00462731"/>
    <w:rsid w:val="00462B50"/>
    <w:rsid w:val="00462FD0"/>
    <w:rsid w:val="004637CB"/>
    <w:rsid w:val="0046386F"/>
    <w:rsid w:val="00463955"/>
    <w:rsid w:val="00463C24"/>
    <w:rsid w:val="00463FF3"/>
    <w:rsid w:val="00464024"/>
    <w:rsid w:val="00464284"/>
    <w:rsid w:val="0046452E"/>
    <w:rsid w:val="00464AF5"/>
    <w:rsid w:val="00464B3B"/>
    <w:rsid w:val="00464FF9"/>
    <w:rsid w:val="0046535F"/>
    <w:rsid w:val="00465F9E"/>
    <w:rsid w:val="00466092"/>
    <w:rsid w:val="004661E9"/>
    <w:rsid w:val="004663C6"/>
    <w:rsid w:val="004663F3"/>
    <w:rsid w:val="00466E1E"/>
    <w:rsid w:val="00466FA5"/>
    <w:rsid w:val="004676E2"/>
    <w:rsid w:val="00467D17"/>
    <w:rsid w:val="00467ECA"/>
    <w:rsid w:val="00470393"/>
    <w:rsid w:val="004709AE"/>
    <w:rsid w:val="00470F16"/>
    <w:rsid w:val="00470F37"/>
    <w:rsid w:val="00471020"/>
    <w:rsid w:val="00471024"/>
    <w:rsid w:val="0047146C"/>
    <w:rsid w:val="00471566"/>
    <w:rsid w:val="0047159E"/>
    <w:rsid w:val="004715ED"/>
    <w:rsid w:val="00471D09"/>
    <w:rsid w:val="00471D4E"/>
    <w:rsid w:val="00471E53"/>
    <w:rsid w:val="004727FA"/>
    <w:rsid w:val="00472815"/>
    <w:rsid w:val="00472A77"/>
    <w:rsid w:val="00472C5C"/>
    <w:rsid w:val="00472C77"/>
    <w:rsid w:val="00472EE9"/>
    <w:rsid w:val="00472FCE"/>
    <w:rsid w:val="00473084"/>
    <w:rsid w:val="0047328B"/>
    <w:rsid w:val="004734F9"/>
    <w:rsid w:val="0047352A"/>
    <w:rsid w:val="004737A8"/>
    <w:rsid w:val="0047396C"/>
    <w:rsid w:val="00473E3A"/>
    <w:rsid w:val="004740B5"/>
    <w:rsid w:val="0047434D"/>
    <w:rsid w:val="00474405"/>
    <w:rsid w:val="00474657"/>
    <w:rsid w:val="004746CB"/>
    <w:rsid w:val="00474928"/>
    <w:rsid w:val="00474931"/>
    <w:rsid w:val="00474F2A"/>
    <w:rsid w:val="00475350"/>
    <w:rsid w:val="004759DB"/>
    <w:rsid w:val="00475CF4"/>
    <w:rsid w:val="004765D6"/>
    <w:rsid w:val="004767B2"/>
    <w:rsid w:val="00476AA7"/>
    <w:rsid w:val="00476E08"/>
    <w:rsid w:val="00476FF1"/>
    <w:rsid w:val="004771D5"/>
    <w:rsid w:val="004772AE"/>
    <w:rsid w:val="00477588"/>
    <w:rsid w:val="00477656"/>
    <w:rsid w:val="0047770C"/>
    <w:rsid w:val="00477796"/>
    <w:rsid w:val="0047780E"/>
    <w:rsid w:val="00477CCA"/>
    <w:rsid w:val="00478F39"/>
    <w:rsid w:val="0048007D"/>
    <w:rsid w:val="004800FB"/>
    <w:rsid w:val="0048016C"/>
    <w:rsid w:val="00480234"/>
    <w:rsid w:val="00480CC1"/>
    <w:rsid w:val="0048170A"/>
    <w:rsid w:val="004817AC"/>
    <w:rsid w:val="0048267C"/>
    <w:rsid w:val="00482917"/>
    <w:rsid w:val="00483858"/>
    <w:rsid w:val="00483C59"/>
    <w:rsid w:val="00484269"/>
    <w:rsid w:val="004846E3"/>
    <w:rsid w:val="00484C0C"/>
    <w:rsid w:val="00484DAF"/>
    <w:rsid w:val="00485335"/>
    <w:rsid w:val="00485776"/>
    <w:rsid w:val="00485899"/>
    <w:rsid w:val="00485997"/>
    <w:rsid w:val="00485FF4"/>
    <w:rsid w:val="00486209"/>
    <w:rsid w:val="00486636"/>
    <w:rsid w:val="004868CF"/>
    <w:rsid w:val="00486A9D"/>
    <w:rsid w:val="00486AB3"/>
    <w:rsid w:val="00486D76"/>
    <w:rsid w:val="00486E33"/>
    <w:rsid w:val="004873A1"/>
    <w:rsid w:val="004874AF"/>
    <w:rsid w:val="004901B4"/>
    <w:rsid w:val="004904F1"/>
    <w:rsid w:val="00490730"/>
    <w:rsid w:val="0049073A"/>
    <w:rsid w:val="00490749"/>
    <w:rsid w:val="00490ED3"/>
    <w:rsid w:val="0049133F"/>
    <w:rsid w:val="00491911"/>
    <w:rsid w:val="0049198A"/>
    <w:rsid w:val="00491E4B"/>
    <w:rsid w:val="004922CB"/>
    <w:rsid w:val="004928BC"/>
    <w:rsid w:val="004928DF"/>
    <w:rsid w:val="00492A31"/>
    <w:rsid w:val="00492C43"/>
    <w:rsid w:val="00492D4F"/>
    <w:rsid w:val="00492E71"/>
    <w:rsid w:val="00492E80"/>
    <w:rsid w:val="004938A4"/>
    <w:rsid w:val="00493908"/>
    <w:rsid w:val="00493DEC"/>
    <w:rsid w:val="00493E1F"/>
    <w:rsid w:val="0049405B"/>
    <w:rsid w:val="00494100"/>
    <w:rsid w:val="00494110"/>
    <w:rsid w:val="00494293"/>
    <w:rsid w:val="004942A7"/>
    <w:rsid w:val="004947F2"/>
    <w:rsid w:val="00494D86"/>
    <w:rsid w:val="00495169"/>
    <w:rsid w:val="0049523E"/>
    <w:rsid w:val="004952B1"/>
    <w:rsid w:val="00495388"/>
    <w:rsid w:val="004954F2"/>
    <w:rsid w:val="004955FE"/>
    <w:rsid w:val="004956F1"/>
    <w:rsid w:val="00495C0B"/>
    <w:rsid w:val="00495C8A"/>
    <w:rsid w:val="004960CB"/>
    <w:rsid w:val="004960E6"/>
    <w:rsid w:val="004962D9"/>
    <w:rsid w:val="004963C3"/>
    <w:rsid w:val="00496485"/>
    <w:rsid w:val="00496E32"/>
    <w:rsid w:val="00497222"/>
    <w:rsid w:val="004974A9"/>
    <w:rsid w:val="004976F2"/>
    <w:rsid w:val="00497933"/>
    <w:rsid w:val="00497DA8"/>
    <w:rsid w:val="004A050B"/>
    <w:rsid w:val="004A0815"/>
    <w:rsid w:val="004A1193"/>
    <w:rsid w:val="004A134C"/>
    <w:rsid w:val="004A14E7"/>
    <w:rsid w:val="004A1CC7"/>
    <w:rsid w:val="004A20E9"/>
    <w:rsid w:val="004A2449"/>
    <w:rsid w:val="004A2461"/>
    <w:rsid w:val="004A252C"/>
    <w:rsid w:val="004A2551"/>
    <w:rsid w:val="004A25C8"/>
    <w:rsid w:val="004A2751"/>
    <w:rsid w:val="004A27AF"/>
    <w:rsid w:val="004A2AB2"/>
    <w:rsid w:val="004A3210"/>
    <w:rsid w:val="004A3294"/>
    <w:rsid w:val="004A32AD"/>
    <w:rsid w:val="004A3582"/>
    <w:rsid w:val="004A37D9"/>
    <w:rsid w:val="004A3927"/>
    <w:rsid w:val="004A3BA3"/>
    <w:rsid w:val="004A44DF"/>
    <w:rsid w:val="004A45D8"/>
    <w:rsid w:val="004A4910"/>
    <w:rsid w:val="004A4920"/>
    <w:rsid w:val="004A4994"/>
    <w:rsid w:val="004A4996"/>
    <w:rsid w:val="004A4A0E"/>
    <w:rsid w:val="004A4C23"/>
    <w:rsid w:val="004A4CAD"/>
    <w:rsid w:val="004A4FD1"/>
    <w:rsid w:val="004A51E1"/>
    <w:rsid w:val="004A557C"/>
    <w:rsid w:val="004A5693"/>
    <w:rsid w:val="004A56D7"/>
    <w:rsid w:val="004A58A2"/>
    <w:rsid w:val="004A5B58"/>
    <w:rsid w:val="004A6129"/>
    <w:rsid w:val="004A6964"/>
    <w:rsid w:val="004A6CC2"/>
    <w:rsid w:val="004A6ECC"/>
    <w:rsid w:val="004A728A"/>
    <w:rsid w:val="004A7465"/>
    <w:rsid w:val="004A76E9"/>
    <w:rsid w:val="004A76F9"/>
    <w:rsid w:val="004A78B6"/>
    <w:rsid w:val="004A799C"/>
    <w:rsid w:val="004B025F"/>
    <w:rsid w:val="004B03E3"/>
    <w:rsid w:val="004B048A"/>
    <w:rsid w:val="004B056A"/>
    <w:rsid w:val="004B0943"/>
    <w:rsid w:val="004B1149"/>
    <w:rsid w:val="004B1814"/>
    <w:rsid w:val="004B1D18"/>
    <w:rsid w:val="004B1F4F"/>
    <w:rsid w:val="004B238E"/>
    <w:rsid w:val="004B2573"/>
    <w:rsid w:val="004B2693"/>
    <w:rsid w:val="004B2C44"/>
    <w:rsid w:val="004B2C5B"/>
    <w:rsid w:val="004B2D9C"/>
    <w:rsid w:val="004B2DE5"/>
    <w:rsid w:val="004B2E01"/>
    <w:rsid w:val="004B3A24"/>
    <w:rsid w:val="004B3D23"/>
    <w:rsid w:val="004B409A"/>
    <w:rsid w:val="004B428D"/>
    <w:rsid w:val="004B48D2"/>
    <w:rsid w:val="004B4C8B"/>
    <w:rsid w:val="004B5044"/>
    <w:rsid w:val="004B5232"/>
    <w:rsid w:val="004B5A7F"/>
    <w:rsid w:val="004B5BD2"/>
    <w:rsid w:val="004B5DDB"/>
    <w:rsid w:val="004B6257"/>
    <w:rsid w:val="004B6513"/>
    <w:rsid w:val="004B66EF"/>
    <w:rsid w:val="004B7084"/>
    <w:rsid w:val="004B71ED"/>
    <w:rsid w:val="004B7282"/>
    <w:rsid w:val="004B77E9"/>
    <w:rsid w:val="004B7BEF"/>
    <w:rsid w:val="004B7DAB"/>
    <w:rsid w:val="004C06BB"/>
    <w:rsid w:val="004C0F64"/>
    <w:rsid w:val="004C11D5"/>
    <w:rsid w:val="004C137B"/>
    <w:rsid w:val="004C1C23"/>
    <w:rsid w:val="004C1E2F"/>
    <w:rsid w:val="004C2020"/>
    <w:rsid w:val="004C2257"/>
    <w:rsid w:val="004C2446"/>
    <w:rsid w:val="004C2C33"/>
    <w:rsid w:val="004C3105"/>
    <w:rsid w:val="004C35ED"/>
    <w:rsid w:val="004C3839"/>
    <w:rsid w:val="004C3CFC"/>
    <w:rsid w:val="004C4581"/>
    <w:rsid w:val="004C4879"/>
    <w:rsid w:val="004C544F"/>
    <w:rsid w:val="004C5918"/>
    <w:rsid w:val="004C5BC5"/>
    <w:rsid w:val="004C5C5B"/>
    <w:rsid w:val="004C5E2E"/>
    <w:rsid w:val="004C6695"/>
    <w:rsid w:val="004C6799"/>
    <w:rsid w:val="004C6D12"/>
    <w:rsid w:val="004C7073"/>
    <w:rsid w:val="004C7ADF"/>
    <w:rsid w:val="004C7CB3"/>
    <w:rsid w:val="004D0872"/>
    <w:rsid w:val="004D0AB9"/>
    <w:rsid w:val="004D0AC9"/>
    <w:rsid w:val="004D0AE4"/>
    <w:rsid w:val="004D0C69"/>
    <w:rsid w:val="004D0D88"/>
    <w:rsid w:val="004D11B3"/>
    <w:rsid w:val="004D1250"/>
    <w:rsid w:val="004D1A65"/>
    <w:rsid w:val="004D1B91"/>
    <w:rsid w:val="004D1E04"/>
    <w:rsid w:val="004D1E9C"/>
    <w:rsid w:val="004D21A9"/>
    <w:rsid w:val="004D225C"/>
    <w:rsid w:val="004D2429"/>
    <w:rsid w:val="004D26F9"/>
    <w:rsid w:val="004D2821"/>
    <w:rsid w:val="004D2D68"/>
    <w:rsid w:val="004D36C5"/>
    <w:rsid w:val="004D374E"/>
    <w:rsid w:val="004D3AE8"/>
    <w:rsid w:val="004D3C5C"/>
    <w:rsid w:val="004D4654"/>
    <w:rsid w:val="004D4752"/>
    <w:rsid w:val="004D47C2"/>
    <w:rsid w:val="004D48AF"/>
    <w:rsid w:val="004D4D02"/>
    <w:rsid w:val="004D50A2"/>
    <w:rsid w:val="004D520C"/>
    <w:rsid w:val="004D5280"/>
    <w:rsid w:val="004D558F"/>
    <w:rsid w:val="004D56D8"/>
    <w:rsid w:val="004D5B23"/>
    <w:rsid w:val="004D65CB"/>
    <w:rsid w:val="004D6676"/>
    <w:rsid w:val="004D721E"/>
    <w:rsid w:val="004D7A1B"/>
    <w:rsid w:val="004D7A56"/>
    <w:rsid w:val="004D7B8B"/>
    <w:rsid w:val="004D7C01"/>
    <w:rsid w:val="004D7C16"/>
    <w:rsid w:val="004D7C8D"/>
    <w:rsid w:val="004E013B"/>
    <w:rsid w:val="004E054C"/>
    <w:rsid w:val="004E0942"/>
    <w:rsid w:val="004E0C55"/>
    <w:rsid w:val="004E0D6B"/>
    <w:rsid w:val="004E11AC"/>
    <w:rsid w:val="004E129F"/>
    <w:rsid w:val="004E141A"/>
    <w:rsid w:val="004E168D"/>
    <w:rsid w:val="004E16D7"/>
    <w:rsid w:val="004E2019"/>
    <w:rsid w:val="004E2181"/>
    <w:rsid w:val="004E2337"/>
    <w:rsid w:val="004E2384"/>
    <w:rsid w:val="004E263A"/>
    <w:rsid w:val="004E2DEB"/>
    <w:rsid w:val="004E2F58"/>
    <w:rsid w:val="004E32BB"/>
    <w:rsid w:val="004E39C1"/>
    <w:rsid w:val="004E3B4E"/>
    <w:rsid w:val="004E3EB7"/>
    <w:rsid w:val="004E3FD9"/>
    <w:rsid w:val="004E4240"/>
    <w:rsid w:val="004E4717"/>
    <w:rsid w:val="004E4731"/>
    <w:rsid w:val="004E4B92"/>
    <w:rsid w:val="004E4CAB"/>
    <w:rsid w:val="004E4ECD"/>
    <w:rsid w:val="004E506F"/>
    <w:rsid w:val="004E5319"/>
    <w:rsid w:val="004E5604"/>
    <w:rsid w:val="004E5B39"/>
    <w:rsid w:val="004E5BCB"/>
    <w:rsid w:val="004E5C79"/>
    <w:rsid w:val="004E5E1F"/>
    <w:rsid w:val="004E62BB"/>
    <w:rsid w:val="004E6EE6"/>
    <w:rsid w:val="004E724E"/>
    <w:rsid w:val="004E755F"/>
    <w:rsid w:val="004E76DE"/>
    <w:rsid w:val="004E772B"/>
    <w:rsid w:val="004E7A5F"/>
    <w:rsid w:val="004E7A99"/>
    <w:rsid w:val="004E7CB4"/>
    <w:rsid w:val="004E7DFD"/>
    <w:rsid w:val="004F05ED"/>
    <w:rsid w:val="004F1229"/>
    <w:rsid w:val="004F12C5"/>
    <w:rsid w:val="004F143F"/>
    <w:rsid w:val="004F14E7"/>
    <w:rsid w:val="004F18B5"/>
    <w:rsid w:val="004F21EE"/>
    <w:rsid w:val="004F2630"/>
    <w:rsid w:val="004F2676"/>
    <w:rsid w:val="004F2794"/>
    <w:rsid w:val="004F281A"/>
    <w:rsid w:val="004F2C95"/>
    <w:rsid w:val="004F315D"/>
    <w:rsid w:val="004F330C"/>
    <w:rsid w:val="004F381B"/>
    <w:rsid w:val="004F4131"/>
    <w:rsid w:val="004F4958"/>
    <w:rsid w:val="004F4B2A"/>
    <w:rsid w:val="004F4BFF"/>
    <w:rsid w:val="004F5511"/>
    <w:rsid w:val="004F55A9"/>
    <w:rsid w:val="004F606B"/>
    <w:rsid w:val="004F6157"/>
    <w:rsid w:val="004F62A0"/>
    <w:rsid w:val="004F65BA"/>
    <w:rsid w:val="004F692C"/>
    <w:rsid w:val="004F6A41"/>
    <w:rsid w:val="004F6B70"/>
    <w:rsid w:val="004F6E0E"/>
    <w:rsid w:val="004F6F21"/>
    <w:rsid w:val="004F6FAC"/>
    <w:rsid w:val="004F73A9"/>
    <w:rsid w:val="004F77B7"/>
    <w:rsid w:val="004F7999"/>
    <w:rsid w:val="004F79BE"/>
    <w:rsid w:val="004F79CE"/>
    <w:rsid w:val="004F7AE3"/>
    <w:rsid w:val="004F7BEC"/>
    <w:rsid w:val="0050009F"/>
    <w:rsid w:val="0050016C"/>
    <w:rsid w:val="005004C1"/>
    <w:rsid w:val="005008F3"/>
    <w:rsid w:val="00500C6E"/>
    <w:rsid w:val="00500D07"/>
    <w:rsid w:val="005010E2"/>
    <w:rsid w:val="005015E9"/>
    <w:rsid w:val="00501828"/>
    <w:rsid w:val="00501E64"/>
    <w:rsid w:val="005024A2"/>
    <w:rsid w:val="005024BB"/>
    <w:rsid w:val="0050266C"/>
    <w:rsid w:val="005027A0"/>
    <w:rsid w:val="00502B8F"/>
    <w:rsid w:val="00502FB2"/>
    <w:rsid w:val="005034DA"/>
    <w:rsid w:val="005034EA"/>
    <w:rsid w:val="005035C6"/>
    <w:rsid w:val="005037C2"/>
    <w:rsid w:val="00503AB3"/>
    <w:rsid w:val="00503CE3"/>
    <w:rsid w:val="00503FA2"/>
    <w:rsid w:val="0050439C"/>
    <w:rsid w:val="00504699"/>
    <w:rsid w:val="005046E2"/>
    <w:rsid w:val="00504797"/>
    <w:rsid w:val="005048B7"/>
    <w:rsid w:val="0050532F"/>
    <w:rsid w:val="00505427"/>
    <w:rsid w:val="0050556A"/>
    <w:rsid w:val="0050587B"/>
    <w:rsid w:val="00505D97"/>
    <w:rsid w:val="00505E31"/>
    <w:rsid w:val="00505F63"/>
    <w:rsid w:val="00506226"/>
    <w:rsid w:val="0050668A"/>
    <w:rsid w:val="005067C9"/>
    <w:rsid w:val="0050739F"/>
    <w:rsid w:val="00507703"/>
    <w:rsid w:val="00507E69"/>
    <w:rsid w:val="005102B7"/>
    <w:rsid w:val="0051032E"/>
    <w:rsid w:val="0051053D"/>
    <w:rsid w:val="00510AE8"/>
    <w:rsid w:val="00510C6D"/>
    <w:rsid w:val="00510CA3"/>
    <w:rsid w:val="00510D51"/>
    <w:rsid w:val="00511023"/>
    <w:rsid w:val="00511978"/>
    <w:rsid w:val="00511C43"/>
    <w:rsid w:val="00511EC5"/>
    <w:rsid w:val="00511F20"/>
    <w:rsid w:val="005122CF"/>
    <w:rsid w:val="00512320"/>
    <w:rsid w:val="00512DE1"/>
    <w:rsid w:val="0051315A"/>
    <w:rsid w:val="005133C3"/>
    <w:rsid w:val="00513513"/>
    <w:rsid w:val="005137A1"/>
    <w:rsid w:val="00513A58"/>
    <w:rsid w:val="00513EA7"/>
    <w:rsid w:val="0051425F"/>
    <w:rsid w:val="00514328"/>
    <w:rsid w:val="00514618"/>
    <w:rsid w:val="00514724"/>
    <w:rsid w:val="005147A0"/>
    <w:rsid w:val="00514895"/>
    <w:rsid w:val="0051552A"/>
    <w:rsid w:val="00515540"/>
    <w:rsid w:val="0051566C"/>
    <w:rsid w:val="005160CD"/>
    <w:rsid w:val="0051645E"/>
    <w:rsid w:val="005164C7"/>
    <w:rsid w:val="00516EAF"/>
    <w:rsid w:val="00517018"/>
    <w:rsid w:val="0051702C"/>
    <w:rsid w:val="005170F9"/>
    <w:rsid w:val="00517741"/>
    <w:rsid w:val="00520215"/>
    <w:rsid w:val="005204FA"/>
    <w:rsid w:val="00520BAE"/>
    <w:rsid w:val="00520DF1"/>
    <w:rsid w:val="005210A3"/>
    <w:rsid w:val="00521162"/>
    <w:rsid w:val="005214B8"/>
    <w:rsid w:val="00521509"/>
    <w:rsid w:val="005218D7"/>
    <w:rsid w:val="00521D34"/>
    <w:rsid w:val="00522406"/>
    <w:rsid w:val="005225E6"/>
    <w:rsid w:val="005226AD"/>
    <w:rsid w:val="00522768"/>
    <w:rsid w:val="00522B42"/>
    <w:rsid w:val="00522BF4"/>
    <w:rsid w:val="00523688"/>
    <w:rsid w:val="0052371C"/>
    <w:rsid w:val="0052379E"/>
    <w:rsid w:val="00523894"/>
    <w:rsid w:val="00523D5D"/>
    <w:rsid w:val="00523DCF"/>
    <w:rsid w:val="0052415C"/>
    <w:rsid w:val="0052461B"/>
    <w:rsid w:val="00524933"/>
    <w:rsid w:val="00524CF4"/>
    <w:rsid w:val="0052511A"/>
    <w:rsid w:val="005251BA"/>
    <w:rsid w:val="005252A1"/>
    <w:rsid w:val="005252D7"/>
    <w:rsid w:val="00525371"/>
    <w:rsid w:val="00525C92"/>
    <w:rsid w:val="00526522"/>
    <w:rsid w:val="0052652E"/>
    <w:rsid w:val="00526F46"/>
    <w:rsid w:val="00527232"/>
    <w:rsid w:val="005273DC"/>
    <w:rsid w:val="00527484"/>
    <w:rsid w:val="00527930"/>
    <w:rsid w:val="0052796C"/>
    <w:rsid w:val="00527B57"/>
    <w:rsid w:val="00527FA1"/>
    <w:rsid w:val="0053007A"/>
    <w:rsid w:val="005306F3"/>
    <w:rsid w:val="0053080D"/>
    <w:rsid w:val="005308E8"/>
    <w:rsid w:val="00530AAC"/>
    <w:rsid w:val="00531215"/>
    <w:rsid w:val="0053144F"/>
    <w:rsid w:val="00531708"/>
    <w:rsid w:val="005319A0"/>
    <w:rsid w:val="00531A04"/>
    <w:rsid w:val="00531CDC"/>
    <w:rsid w:val="00531DA4"/>
    <w:rsid w:val="00532254"/>
    <w:rsid w:val="00532975"/>
    <w:rsid w:val="00532991"/>
    <w:rsid w:val="00532CCA"/>
    <w:rsid w:val="00532CE0"/>
    <w:rsid w:val="005334E6"/>
    <w:rsid w:val="005335A6"/>
    <w:rsid w:val="005335BC"/>
    <w:rsid w:val="0053395B"/>
    <w:rsid w:val="00533B12"/>
    <w:rsid w:val="00533EBC"/>
    <w:rsid w:val="00534312"/>
    <w:rsid w:val="00534794"/>
    <w:rsid w:val="00534D6F"/>
    <w:rsid w:val="00534EB1"/>
    <w:rsid w:val="00534ECC"/>
    <w:rsid w:val="00535093"/>
    <w:rsid w:val="005352DD"/>
    <w:rsid w:val="00535BEC"/>
    <w:rsid w:val="00535F2C"/>
    <w:rsid w:val="0053628B"/>
    <w:rsid w:val="005363CD"/>
    <w:rsid w:val="005368FD"/>
    <w:rsid w:val="00536B53"/>
    <w:rsid w:val="00537089"/>
    <w:rsid w:val="00537679"/>
    <w:rsid w:val="00537780"/>
    <w:rsid w:val="005377DE"/>
    <w:rsid w:val="00537B78"/>
    <w:rsid w:val="00537DF4"/>
    <w:rsid w:val="00540208"/>
    <w:rsid w:val="00540309"/>
    <w:rsid w:val="00540321"/>
    <w:rsid w:val="005404BE"/>
    <w:rsid w:val="00540513"/>
    <w:rsid w:val="00540D6E"/>
    <w:rsid w:val="00540E19"/>
    <w:rsid w:val="00540EAB"/>
    <w:rsid w:val="00541023"/>
    <w:rsid w:val="00541428"/>
    <w:rsid w:val="005416F9"/>
    <w:rsid w:val="00541723"/>
    <w:rsid w:val="00541A94"/>
    <w:rsid w:val="00541B4F"/>
    <w:rsid w:val="00541CF3"/>
    <w:rsid w:val="00541D6A"/>
    <w:rsid w:val="005420FB"/>
    <w:rsid w:val="0054221D"/>
    <w:rsid w:val="00543463"/>
    <w:rsid w:val="00543622"/>
    <w:rsid w:val="00543881"/>
    <w:rsid w:val="0054409F"/>
    <w:rsid w:val="00544649"/>
    <w:rsid w:val="0054464E"/>
    <w:rsid w:val="0054471E"/>
    <w:rsid w:val="00544801"/>
    <w:rsid w:val="00544B95"/>
    <w:rsid w:val="00545346"/>
    <w:rsid w:val="0054555D"/>
    <w:rsid w:val="00545B95"/>
    <w:rsid w:val="005461C9"/>
    <w:rsid w:val="00546442"/>
    <w:rsid w:val="00546572"/>
    <w:rsid w:val="005466DB"/>
    <w:rsid w:val="0054678D"/>
    <w:rsid w:val="00546905"/>
    <w:rsid w:val="0054694E"/>
    <w:rsid w:val="00546B1E"/>
    <w:rsid w:val="00546EC6"/>
    <w:rsid w:val="00547090"/>
    <w:rsid w:val="00547334"/>
    <w:rsid w:val="005474B1"/>
    <w:rsid w:val="005475F9"/>
    <w:rsid w:val="005500BA"/>
    <w:rsid w:val="00550356"/>
    <w:rsid w:val="00550850"/>
    <w:rsid w:val="00550D23"/>
    <w:rsid w:val="00550F7D"/>
    <w:rsid w:val="005510F6"/>
    <w:rsid w:val="0055111F"/>
    <w:rsid w:val="0055129D"/>
    <w:rsid w:val="0055134A"/>
    <w:rsid w:val="00551F53"/>
    <w:rsid w:val="00552095"/>
    <w:rsid w:val="005522BB"/>
    <w:rsid w:val="00552759"/>
    <w:rsid w:val="0055285D"/>
    <w:rsid w:val="00552D68"/>
    <w:rsid w:val="00552D6F"/>
    <w:rsid w:val="005532C5"/>
    <w:rsid w:val="00553637"/>
    <w:rsid w:val="00553BEF"/>
    <w:rsid w:val="00553E32"/>
    <w:rsid w:val="00553F51"/>
    <w:rsid w:val="005544F4"/>
    <w:rsid w:val="00554832"/>
    <w:rsid w:val="00554BD2"/>
    <w:rsid w:val="00554F86"/>
    <w:rsid w:val="0055514E"/>
    <w:rsid w:val="0055531D"/>
    <w:rsid w:val="005555FD"/>
    <w:rsid w:val="005557DC"/>
    <w:rsid w:val="005558D3"/>
    <w:rsid w:val="00555D9E"/>
    <w:rsid w:val="00555FA2"/>
    <w:rsid w:val="005561A5"/>
    <w:rsid w:val="00556761"/>
    <w:rsid w:val="00556B49"/>
    <w:rsid w:val="00556B4C"/>
    <w:rsid w:val="00556D01"/>
    <w:rsid w:val="005574D8"/>
    <w:rsid w:val="00557671"/>
    <w:rsid w:val="00557A30"/>
    <w:rsid w:val="00557C0B"/>
    <w:rsid w:val="00557CC2"/>
    <w:rsid w:val="00557EAF"/>
    <w:rsid w:val="00560157"/>
    <w:rsid w:val="00560281"/>
    <w:rsid w:val="005602AF"/>
    <w:rsid w:val="0056044E"/>
    <w:rsid w:val="0056095F"/>
    <w:rsid w:val="005609E5"/>
    <w:rsid w:val="00560AF7"/>
    <w:rsid w:val="00560C6C"/>
    <w:rsid w:val="00561089"/>
    <w:rsid w:val="005616AC"/>
    <w:rsid w:val="00561B7E"/>
    <w:rsid w:val="00561E11"/>
    <w:rsid w:val="005626E0"/>
    <w:rsid w:val="0056309E"/>
    <w:rsid w:val="0056367A"/>
    <w:rsid w:val="005636FA"/>
    <w:rsid w:val="005639CE"/>
    <w:rsid w:val="00563CC1"/>
    <w:rsid w:val="00563D42"/>
    <w:rsid w:val="00564725"/>
    <w:rsid w:val="00564B42"/>
    <w:rsid w:val="005651A0"/>
    <w:rsid w:val="005652CD"/>
    <w:rsid w:val="0056533E"/>
    <w:rsid w:val="00565E22"/>
    <w:rsid w:val="00565F6C"/>
    <w:rsid w:val="00566C8B"/>
    <w:rsid w:val="0056708C"/>
    <w:rsid w:val="005670E8"/>
    <w:rsid w:val="00567769"/>
    <w:rsid w:val="00567799"/>
    <w:rsid w:val="0056779A"/>
    <w:rsid w:val="00567944"/>
    <w:rsid w:val="005679A4"/>
    <w:rsid w:val="00567B88"/>
    <w:rsid w:val="00567BEA"/>
    <w:rsid w:val="00567FE0"/>
    <w:rsid w:val="005704F8"/>
    <w:rsid w:val="00570509"/>
    <w:rsid w:val="005705AE"/>
    <w:rsid w:val="00570AB2"/>
    <w:rsid w:val="00570BC4"/>
    <w:rsid w:val="00570D36"/>
    <w:rsid w:val="00570E57"/>
    <w:rsid w:val="00571097"/>
    <w:rsid w:val="0057127C"/>
    <w:rsid w:val="00571472"/>
    <w:rsid w:val="00571617"/>
    <w:rsid w:val="00571BE6"/>
    <w:rsid w:val="00571E7A"/>
    <w:rsid w:val="0057225E"/>
    <w:rsid w:val="00572564"/>
    <w:rsid w:val="00572F90"/>
    <w:rsid w:val="005731BD"/>
    <w:rsid w:val="00573846"/>
    <w:rsid w:val="00573C13"/>
    <w:rsid w:val="00574B34"/>
    <w:rsid w:val="00574FDA"/>
    <w:rsid w:val="00575707"/>
    <w:rsid w:val="0057583B"/>
    <w:rsid w:val="005758EE"/>
    <w:rsid w:val="005759ED"/>
    <w:rsid w:val="00575B25"/>
    <w:rsid w:val="00575C0A"/>
    <w:rsid w:val="00575DDC"/>
    <w:rsid w:val="0057653C"/>
    <w:rsid w:val="0057658F"/>
    <w:rsid w:val="005766FE"/>
    <w:rsid w:val="00576D29"/>
    <w:rsid w:val="00576FEA"/>
    <w:rsid w:val="005770C0"/>
    <w:rsid w:val="0057736C"/>
    <w:rsid w:val="00577608"/>
    <w:rsid w:val="00577877"/>
    <w:rsid w:val="005779E5"/>
    <w:rsid w:val="00577CC5"/>
    <w:rsid w:val="00577D90"/>
    <w:rsid w:val="00577DE1"/>
    <w:rsid w:val="00580070"/>
    <w:rsid w:val="005802CE"/>
    <w:rsid w:val="0058031D"/>
    <w:rsid w:val="0058060E"/>
    <w:rsid w:val="00580666"/>
    <w:rsid w:val="00580881"/>
    <w:rsid w:val="00580DC6"/>
    <w:rsid w:val="00580F90"/>
    <w:rsid w:val="00581116"/>
    <w:rsid w:val="005812BC"/>
    <w:rsid w:val="00581357"/>
    <w:rsid w:val="005813F0"/>
    <w:rsid w:val="005815B0"/>
    <w:rsid w:val="0058164C"/>
    <w:rsid w:val="00581792"/>
    <w:rsid w:val="00581D05"/>
    <w:rsid w:val="00581DBB"/>
    <w:rsid w:val="00581E08"/>
    <w:rsid w:val="00582338"/>
    <w:rsid w:val="00583618"/>
    <w:rsid w:val="005836C6"/>
    <w:rsid w:val="0058372D"/>
    <w:rsid w:val="005839B8"/>
    <w:rsid w:val="00583BA4"/>
    <w:rsid w:val="005844C6"/>
    <w:rsid w:val="00584811"/>
    <w:rsid w:val="00584E26"/>
    <w:rsid w:val="00584F82"/>
    <w:rsid w:val="00584FA5"/>
    <w:rsid w:val="005854BA"/>
    <w:rsid w:val="00585F3E"/>
    <w:rsid w:val="00585FE8"/>
    <w:rsid w:val="0058618E"/>
    <w:rsid w:val="0058678B"/>
    <w:rsid w:val="005868B3"/>
    <w:rsid w:val="005870AF"/>
    <w:rsid w:val="005870EC"/>
    <w:rsid w:val="005875D1"/>
    <w:rsid w:val="005876CF"/>
    <w:rsid w:val="0058779A"/>
    <w:rsid w:val="00587B2E"/>
    <w:rsid w:val="00587CD1"/>
    <w:rsid w:val="00587DA9"/>
    <w:rsid w:val="005907DE"/>
    <w:rsid w:val="005908BA"/>
    <w:rsid w:val="00591199"/>
    <w:rsid w:val="00591447"/>
    <w:rsid w:val="00591690"/>
    <w:rsid w:val="005918D2"/>
    <w:rsid w:val="00591988"/>
    <w:rsid w:val="00591AB3"/>
    <w:rsid w:val="00591B64"/>
    <w:rsid w:val="00592125"/>
    <w:rsid w:val="005922A1"/>
    <w:rsid w:val="0059250F"/>
    <w:rsid w:val="0059282E"/>
    <w:rsid w:val="0059332F"/>
    <w:rsid w:val="0059378C"/>
    <w:rsid w:val="00593CEA"/>
    <w:rsid w:val="00593EA1"/>
    <w:rsid w:val="005943BC"/>
    <w:rsid w:val="00595630"/>
    <w:rsid w:val="00595680"/>
    <w:rsid w:val="005956E6"/>
    <w:rsid w:val="00595A7E"/>
    <w:rsid w:val="00595D2F"/>
    <w:rsid w:val="00595D83"/>
    <w:rsid w:val="00595F14"/>
    <w:rsid w:val="0059640C"/>
    <w:rsid w:val="00596528"/>
    <w:rsid w:val="00596EAB"/>
    <w:rsid w:val="00597543"/>
    <w:rsid w:val="00597BE3"/>
    <w:rsid w:val="00597F38"/>
    <w:rsid w:val="005A01DD"/>
    <w:rsid w:val="005A0A53"/>
    <w:rsid w:val="005A0D3D"/>
    <w:rsid w:val="005A116D"/>
    <w:rsid w:val="005A144F"/>
    <w:rsid w:val="005A1979"/>
    <w:rsid w:val="005A1BF9"/>
    <w:rsid w:val="005A1F48"/>
    <w:rsid w:val="005A209D"/>
    <w:rsid w:val="005A27C8"/>
    <w:rsid w:val="005A294C"/>
    <w:rsid w:val="005A2CDF"/>
    <w:rsid w:val="005A2F7D"/>
    <w:rsid w:val="005A34D6"/>
    <w:rsid w:val="005A3A98"/>
    <w:rsid w:val="005A3C59"/>
    <w:rsid w:val="005A40B3"/>
    <w:rsid w:val="005A4132"/>
    <w:rsid w:val="005A4440"/>
    <w:rsid w:val="005A4719"/>
    <w:rsid w:val="005A4AA4"/>
    <w:rsid w:val="005A4FE0"/>
    <w:rsid w:val="005A5119"/>
    <w:rsid w:val="005A54EE"/>
    <w:rsid w:val="005A5CA0"/>
    <w:rsid w:val="005A5E64"/>
    <w:rsid w:val="005A62DD"/>
    <w:rsid w:val="005A6A28"/>
    <w:rsid w:val="005A6AD0"/>
    <w:rsid w:val="005A6F4B"/>
    <w:rsid w:val="005A71B8"/>
    <w:rsid w:val="005A74D1"/>
    <w:rsid w:val="005A7B98"/>
    <w:rsid w:val="005B008B"/>
    <w:rsid w:val="005B071F"/>
    <w:rsid w:val="005B0870"/>
    <w:rsid w:val="005B0874"/>
    <w:rsid w:val="005B0C2C"/>
    <w:rsid w:val="005B0D2E"/>
    <w:rsid w:val="005B0ED3"/>
    <w:rsid w:val="005B105E"/>
    <w:rsid w:val="005B1205"/>
    <w:rsid w:val="005B17A5"/>
    <w:rsid w:val="005B1A10"/>
    <w:rsid w:val="005B1CF4"/>
    <w:rsid w:val="005B1FD2"/>
    <w:rsid w:val="005B2400"/>
    <w:rsid w:val="005B2582"/>
    <w:rsid w:val="005B259F"/>
    <w:rsid w:val="005B2756"/>
    <w:rsid w:val="005B337E"/>
    <w:rsid w:val="005B3617"/>
    <w:rsid w:val="005B36A2"/>
    <w:rsid w:val="005B3CED"/>
    <w:rsid w:val="005B3EB2"/>
    <w:rsid w:val="005B4381"/>
    <w:rsid w:val="005B4892"/>
    <w:rsid w:val="005B4AD1"/>
    <w:rsid w:val="005B4B55"/>
    <w:rsid w:val="005B4C2E"/>
    <w:rsid w:val="005B4D32"/>
    <w:rsid w:val="005B4EDE"/>
    <w:rsid w:val="005B500A"/>
    <w:rsid w:val="005B529B"/>
    <w:rsid w:val="005B5624"/>
    <w:rsid w:val="005B578A"/>
    <w:rsid w:val="005B5923"/>
    <w:rsid w:val="005B5C9A"/>
    <w:rsid w:val="005B5F82"/>
    <w:rsid w:val="005B5FBE"/>
    <w:rsid w:val="005B642E"/>
    <w:rsid w:val="005B64A7"/>
    <w:rsid w:val="005B64D7"/>
    <w:rsid w:val="005B68FD"/>
    <w:rsid w:val="005B69B3"/>
    <w:rsid w:val="005B6A04"/>
    <w:rsid w:val="005B6DEC"/>
    <w:rsid w:val="005B7025"/>
    <w:rsid w:val="005B717E"/>
    <w:rsid w:val="005B770B"/>
    <w:rsid w:val="005B7710"/>
    <w:rsid w:val="005B7903"/>
    <w:rsid w:val="005B7CE0"/>
    <w:rsid w:val="005C0171"/>
    <w:rsid w:val="005C0584"/>
    <w:rsid w:val="005C0770"/>
    <w:rsid w:val="005C0B76"/>
    <w:rsid w:val="005C0B9D"/>
    <w:rsid w:val="005C0C8C"/>
    <w:rsid w:val="005C0CAE"/>
    <w:rsid w:val="005C1595"/>
    <w:rsid w:val="005C1838"/>
    <w:rsid w:val="005C1860"/>
    <w:rsid w:val="005C1C3B"/>
    <w:rsid w:val="005C1DF4"/>
    <w:rsid w:val="005C2329"/>
    <w:rsid w:val="005C24F8"/>
    <w:rsid w:val="005C255A"/>
    <w:rsid w:val="005C291D"/>
    <w:rsid w:val="005C2EFE"/>
    <w:rsid w:val="005C3064"/>
    <w:rsid w:val="005C369C"/>
    <w:rsid w:val="005C3BE6"/>
    <w:rsid w:val="005C3BF4"/>
    <w:rsid w:val="005C3CEB"/>
    <w:rsid w:val="005C3E01"/>
    <w:rsid w:val="005C4088"/>
    <w:rsid w:val="005C4098"/>
    <w:rsid w:val="005C41B1"/>
    <w:rsid w:val="005C4D77"/>
    <w:rsid w:val="005C525D"/>
    <w:rsid w:val="005C52A4"/>
    <w:rsid w:val="005C58B7"/>
    <w:rsid w:val="005C5919"/>
    <w:rsid w:val="005C61D7"/>
    <w:rsid w:val="005C6345"/>
    <w:rsid w:val="005C66D0"/>
    <w:rsid w:val="005C675C"/>
    <w:rsid w:val="005C676B"/>
    <w:rsid w:val="005C686C"/>
    <w:rsid w:val="005C69EB"/>
    <w:rsid w:val="005C6D23"/>
    <w:rsid w:val="005C6ED8"/>
    <w:rsid w:val="005C6FC8"/>
    <w:rsid w:val="005C7026"/>
    <w:rsid w:val="005C7299"/>
    <w:rsid w:val="005C7626"/>
    <w:rsid w:val="005C7892"/>
    <w:rsid w:val="005C78F9"/>
    <w:rsid w:val="005D0408"/>
    <w:rsid w:val="005D0632"/>
    <w:rsid w:val="005D0641"/>
    <w:rsid w:val="005D0E69"/>
    <w:rsid w:val="005D0F5D"/>
    <w:rsid w:val="005D1150"/>
    <w:rsid w:val="005D121E"/>
    <w:rsid w:val="005D12C6"/>
    <w:rsid w:val="005D1474"/>
    <w:rsid w:val="005D1727"/>
    <w:rsid w:val="005D1771"/>
    <w:rsid w:val="005D17BD"/>
    <w:rsid w:val="005D1A6D"/>
    <w:rsid w:val="005D1B2C"/>
    <w:rsid w:val="005D1D15"/>
    <w:rsid w:val="005D2020"/>
    <w:rsid w:val="005D20E9"/>
    <w:rsid w:val="005D2446"/>
    <w:rsid w:val="005D25BA"/>
    <w:rsid w:val="005D2A91"/>
    <w:rsid w:val="005D2CFF"/>
    <w:rsid w:val="005D2FFC"/>
    <w:rsid w:val="005D35D2"/>
    <w:rsid w:val="005D3891"/>
    <w:rsid w:val="005D3F22"/>
    <w:rsid w:val="005D3F27"/>
    <w:rsid w:val="005D4762"/>
    <w:rsid w:val="005D4A8A"/>
    <w:rsid w:val="005D51D8"/>
    <w:rsid w:val="005D5603"/>
    <w:rsid w:val="005D58A7"/>
    <w:rsid w:val="005D5DB1"/>
    <w:rsid w:val="005D6079"/>
    <w:rsid w:val="005D6389"/>
    <w:rsid w:val="005D6B00"/>
    <w:rsid w:val="005D6F6F"/>
    <w:rsid w:val="005D718E"/>
    <w:rsid w:val="005D7399"/>
    <w:rsid w:val="005D73A2"/>
    <w:rsid w:val="005D7411"/>
    <w:rsid w:val="005D742E"/>
    <w:rsid w:val="005D7704"/>
    <w:rsid w:val="005D792E"/>
    <w:rsid w:val="005D796A"/>
    <w:rsid w:val="005D7BDA"/>
    <w:rsid w:val="005D7C13"/>
    <w:rsid w:val="005D7E90"/>
    <w:rsid w:val="005E00B7"/>
    <w:rsid w:val="005E00D5"/>
    <w:rsid w:val="005E0119"/>
    <w:rsid w:val="005E02C1"/>
    <w:rsid w:val="005E0888"/>
    <w:rsid w:val="005E1462"/>
    <w:rsid w:val="005E1524"/>
    <w:rsid w:val="005E17CD"/>
    <w:rsid w:val="005E1D94"/>
    <w:rsid w:val="005E1E61"/>
    <w:rsid w:val="005E25B5"/>
    <w:rsid w:val="005E2907"/>
    <w:rsid w:val="005E2C9B"/>
    <w:rsid w:val="005E2E69"/>
    <w:rsid w:val="005E31B5"/>
    <w:rsid w:val="005E3206"/>
    <w:rsid w:val="005E3910"/>
    <w:rsid w:val="005E3B9E"/>
    <w:rsid w:val="005E3BA3"/>
    <w:rsid w:val="005E3BEE"/>
    <w:rsid w:val="005E42BB"/>
    <w:rsid w:val="005E4408"/>
    <w:rsid w:val="005E4526"/>
    <w:rsid w:val="005E4583"/>
    <w:rsid w:val="005E47FF"/>
    <w:rsid w:val="005E4E97"/>
    <w:rsid w:val="005E5176"/>
    <w:rsid w:val="005E5588"/>
    <w:rsid w:val="005E59B9"/>
    <w:rsid w:val="005E59CA"/>
    <w:rsid w:val="005E5B1A"/>
    <w:rsid w:val="005E5D03"/>
    <w:rsid w:val="005E5ED9"/>
    <w:rsid w:val="005E62C2"/>
    <w:rsid w:val="005E6432"/>
    <w:rsid w:val="005E68B7"/>
    <w:rsid w:val="005E6A7F"/>
    <w:rsid w:val="005E6B68"/>
    <w:rsid w:val="005E6B87"/>
    <w:rsid w:val="005E75CD"/>
    <w:rsid w:val="005E7F7B"/>
    <w:rsid w:val="005F00D2"/>
    <w:rsid w:val="005F0159"/>
    <w:rsid w:val="005F0381"/>
    <w:rsid w:val="005F04DE"/>
    <w:rsid w:val="005F0899"/>
    <w:rsid w:val="005F09F0"/>
    <w:rsid w:val="005F0CC0"/>
    <w:rsid w:val="005F0F80"/>
    <w:rsid w:val="005F10D5"/>
    <w:rsid w:val="005F1379"/>
    <w:rsid w:val="005F14EB"/>
    <w:rsid w:val="005F1649"/>
    <w:rsid w:val="005F1B7B"/>
    <w:rsid w:val="005F1B91"/>
    <w:rsid w:val="005F1E45"/>
    <w:rsid w:val="005F1EB7"/>
    <w:rsid w:val="005F244B"/>
    <w:rsid w:val="005F26F3"/>
    <w:rsid w:val="005F2F15"/>
    <w:rsid w:val="005F338C"/>
    <w:rsid w:val="005F34FE"/>
    <w:rsid w:val="005F358B"/>
    <w:rsid w:val="005F3D5C"/>
    <w:rsid w:val="005F3EFB"/>
    <w:rsid w:val="005F4067"/>
    <w:rsid w:val="005F45DD"/>
    <w:rsid w:val="005F4E8E"/>
    <w:rsid w:val="005F50AF"/>
    <w:rsid w:val="005F54EA"/>
    <w:rsid w:val="005F5741"/>
    <w:rsid w:val="005F60D5"/>
    <w:rsid w:val="005F66CE"/>
    <w:rsid w:val="005F6D88"/>
    <w:rsid w:val="005F6E46"/>
    <w:rsid w:val="005F7031"/>
    <w:rsid w:val="005F72E4"/>
    <w:rsid w:val="005F754C"/>
    <w:rsid w:val="005F7B37"/>
    <w:rsid w:val="005F7D05"/>
    <w:rsid w:val="00600189"/>
    <w:rsid w:val="00600D2B"/>
    <w:rsid w:val="00600EF8"/>
    <w:rsid w:val="0060154D"/>
    <w:rsid w:val="00602033"/>
    <w:rsid w:val="00602049"/>
    <w:rsid w:val="00602CB3"/>
    <w:rsid w:val="006033E3"/>
    <w:rsid w:val="00603472"/>
    <w:rsid w:val="006034F8"/>
    <w:rsid w:val="0060365A"/>
    <w:rsid w:val="006036F9"/>
    <w:rsid w:val="00603F64"/>
    <w:rsid w:val="006043EB"/>
    <w:rsid w:val="006044EE"/>
    <w:rsid w:val="006049E3"/>
    <w:rsid w:val="00605045"/>
    <w:rsid w:val="00605239"/>
    <w:rsid w:val="00605401"/>
    <w:rsid w:val="006054E9"/>
    <w:rsid w:val="0060585B"/>
    <w:rsid w:val="00605904"/>
    <w:rsid w:val="00605976"/>
    <w:rsid w:val="006060DC"/>
    <w:rsid w:val="00606241"/>
    <w:rsid w:val="006065CE"/>
    <w:rsid w:val="00606A75"/>
    <w:rsid w:val="00606E5F"/>
    <w:rsid w:val="00607307"/>
    <w:rsid w:val="00607665"/>
    <w:rsid w:val="00610268"/>
    <w:rsid w:val="006104B7"/>
    <w:rsid w:val="00610D28"/>
    <w:rsid w:val="0061100F"/>
    <w:rsid w:val="0061139F"/>
    <w:rsid w:val="006113F3"/>
    <w:rsid w:val="0061154F"/>
    <w:rsid w:val="006118B4"/>
    <w:rsid w:val="00611A81"/>
    <w:rsid w:val="00611F04"/>
    <w:rsid w:val="00612391"/>
    <w:rsid w:val="00612A5E"/>
    <w:rsid w:val="00612DA5"/>
    <w:rsid w:val="00612EA2"/>
    <w:rsid w:val="0061300D"/>
    <w:rsid w:val="006131F6"/>
    <w:rsid w:val="0061327C"/>
    <w:rsid w:val="00613733"/>
    <w:rsid w:val="00613918"/>
    <w:rsid w:val="00613926"/>
    <w:rsid w:val="0061420E"/>
    <w:rsid w:val="006143DE"/>
    <w:rsid w:val="006146D4"/>
    <w:rsid w:val="006146FB"/>
    <w:rsid w:val="00614A58"/>
    <w:rsid w:val="006150B1"/>
    <w:rsid w:val="006151BA"/>
    <w:rsid w:val="00615363"/>
    <w:rsid w:val="00615556"/>
    <w:rsid w:val="00615B65"/>
    <w:rsid w:val="00615E64"/>
    <w:rsid w:val="00615E86"/>
    <w:rsid w:val="006163E7"/>
    <w:rsid w:val="00616407"/>
    <w:rsid w:val="006167FE"/>
    <w:rsid w:val="00617131"/>
    <w:rsid w:val="006173CD"/>
    <w:rsid w:val="00617455"/>
    <w:rsid w:val="006174B6"/>
    <w:rsid w:val="006176DC"/>
    <w:rsid w:val="00617791"/>
    <w:rsid w:val="00617B17"/>
    <w:rsid w:val="006203F7"/>
    <w:rsid w:val="0062092E"/>
    <w:rsid w:val="006209FF"/>
    <w:rsid w:val="00620E3D"/>
    <w:rsid w:val="00621128"/>
    <w:rsid w:val="00621273"/>
    <w:rsid w:val="0062175E"/>
    <w:rsid w:val="006219F2"/>
    <w:rsid w:val="00621A81"/>
    <w:rsid w:val="00621B1D"/>
    <w:rsid w:val="00621EC2"/>
    <w:rsid w:val="0062219E"/>
    <w:rsid w:val="0062238B"/>
    <w:rsid w:val="00622513"/>
    <w:rsid w:val="00622534"/>
    <w:rsid w:val="00622CE5"/>
    <w:rsid w:val="00622E06"/>
    <w:rsid w:val="00622E77"/>
    <w:rsid w:val="0062306F"/>
    <w:rsid w:val="00623513"/>
    <w:rsid w:val="00623C0D"/>
    <w:rsid w:val="006240CE"/>
    <w:rsid w:val="006240D8"/>
    <w:rsid w:val="006241FA"/>
    <w:rsid w:val="00624254"/>
    <w:rsid w:val="006248D7"/>
    <w:rsid w:val="00624A94"/>
    <w:rsid w:val="00624BB1"/>
    <w:rsid w:val="00625464"/>
    <w:rsid w:val="00625B83"/>
    <w:rsid w:val="00626172"/>
    <w:rsid w:val="0062643F"/>
    <w:rsid w:val="006264C8"/>
    <w:rsid w:val="00626B1C"/>
    <w:rsid w:val="00626C9D"/>
    <w:rsid w:val="00626E77"/>
    <w:rsid w:val="00627134"/>
    <w:rsid w:val="00627241"/>
    <w:rsid w:val="006274AA"/>
    <w:rsid w:val="006275A0"/>
    <w:rsid w:val="006276EC"/>
    <w:rsid w:val="0062787F"/>
    <w:rsid w:val="00627BE9"/>
    <w:rsid w:val="00627D7A"/>
    <w:rsid w:val="00627E8D"/>
    <w:rsid w:val="00627FB9"/>
    <w:rsid w:val="00630263"/>
    <w:rsid w:val="00630303"/>
    <w:rsid w:val="006303B5"/>
    <w:rsid w:val="0063096B"/>
    <w:rsid w:val="006309D7"/>
    <w:rsid w:val="00630C2C"/>
    <w:rsid w:val="00630EA6"/>
    <w:rsid w:val="00631029"/>
    <w:rsid w:val="00631088"/>
    <w:rsid w:val="00631276"/>
    <w:rsid w:val="00631D2C"/>
    <w:rsid w:val="00631E33"/>
    <w:rsid w:val="0063234C"/>
    <w:rsid w:val="006325FB"/>
    <w:rsid w:val="00632687"/>
    <w:rsid w:val="00632974"/>
    <w:rsid w:val="00632C93"/>
    <w:rsid w:val="00632CD3"/>
    <w:rsid w:val="006331AC"/>
    <w:rsid w:val="006331C2"/>
    <w:rsid w:val="00633348"/>
    <w:rsid w:val="00633434"/>
    <w:rsid w:val="0063351F"/>
    <w:rsid w:val="006335B2"/>
    <w:rsid w:val="006335ED"/>
    <w:rsid w:val="006339AF"/>
    <w:rsid w:val="00633E30"/>
    <w:rsid w:val="00634406"/>
    <w:rsid w:val="006344E8"/>
    <w:rsid w:val="00634521"/>
    <w:rsid w:val="006348AD"/>
    <w:rsid w:val="00635175"/>
    <w:rsid w:val="00635576"/>
    <w:rsid w:val="0063557C"/>
    <w:rsid w:val="006356F7"/>
    <w:rsid w:val="00636254"/>
    <w:rsid w:val="00636266"/>
    <w:rsid w:val="0063640D"/>
    <w:rsid w:val="00636694"/>
    <w:rsid w:val="00636799"/>
    <w:rsid w:val="00636839"/>
    <w:rsid w:val="00636DEC"/>
    <w:rsid w:val="00636FA7"/>
    <w:rsid w:val="00637137"/>
    <w:rsid w:val="006372EC"/>
    <w:rsid w:val="0063759B"/>
    <w:rsid w:val="006375F8"/>
    <w:rsid w:val="00637D6C"/>
    <w:rsid w:val="00637D8F"/>
    <w:rsid w:val="00637FA7"/>
    <w:rsid w:val="006402FD"/>
    <w:rsid w:val="006403B3"/>
    <w:rsid w:val="006403EB"/>
    <w:rsid w:val="0064045B"/>
    <w:rsid w:val="00640B5C"/>
    <w:rsid w:val="00640BD9"/>
    <w:rsid w:val="00640C69"/>
    <w:rsid w:val="00640E8C"/>
    <w:rsid w:val="00640FC7"/>
    <w:rsid w:val="00640FCD"/>
    <w:rsid w:val="00641149"/>
    <w:rsid w:val="0064117E"/>
    <w:rsid w:val="00641836"/>
    <w:rsid w:val="00641BCE"/>
    <w:rsid w:val="00641DB7"/>
    <w:rsid w:val="00641E51"/>
    <w:rsid w:val="00641F88"/>
    <w:rsid w:val="006420B1"/>
    <w:rsid w:val="006425CA"/>
    <w:rsid w:val="006426E0"/>
    <w:rsid w:val="00642751"/>
    <w:rsid w:val="00642F34"/>
    <w:rsid w:val="00643114"/>
    <w:rsid w:val="006433AE"/>
    <w:rsid w:val="00643846"/>
    <w:rsid w:val="0064388F"/>
    <w:rsid w:val="00644401"/>
    <w:rsid w:val="00644C37"/>
    <w:rsid w:val="006450C5"/>
    <w:rsid w:val="006453FD"/>
    <w:rsid w:val="006456D9"/>
    <w:rsid w:val="00645D1C"/>
    <w:rsid w:val="00645E33"/>
    <w:rsid w:val="00646384"/>
    <w:rsid w:val="00646675"/>
    <w:rsid w:val="00646677"/>
    <w:rsid w:val="006467D1"/>
    <w:rsid w:val="006469E7"/>
    <w:rsid w:val="00646B16"/>
    <w:rsid w:val="00646D1C"/>
    <w:rsid w:val="00646E55"/>
    <w:rsid w:val="0064712B"/>
    <w:rsid w:val="00647398"/>
    <w:rsid w:val="00647513"/>
    <w:rsid w:val="006477A5"/>
    <w:rsid w:val="00647CBD"/>
    <w:rsid w:val="00650196"/>
    <w:rsid w:val="00650FC5"/>
    <w:rsid w:val="00651318"/>
    <w:rsid w:val="0065137B"/>
    <w:rsid w:val="0065150E"/>
    <w:rsid w:val="006515B0"/>
    <w:rsid w:val="00651930"/>
    <w:rsid w:val="00651A2A"/>
    <w:rsid w:val="00651DB6"/>
    <w:rsid w:val="00651EED"/>
    <w:rsid w:val="006523CA"/>
    <w:rsid w:val="0065293D"/>
    <w:rsid w:val="00652AC4"/>
    <w:rsid w:val="0065347D"/>
    <w:rsid w:val="0065350E"/>
    <w:rsid w:val="00653549"/>
    <w:rsid w:val="0065358F"/>
    <w:rsid w:val="00653B17"/>
    <w:rsid w:val="00654047"/>
    <w:rsid w:val="0065417F"/>
    <w:rsid w:val="006541CC"/>
    <w:rsid w:val="006546D7"/>
    <w:rsid w:val="00654A40"/>
    <w:rsid w:val="00654EA2"/>
    <w:rsid w:val="006556EF"/>
    <w:rsid w:val="00655991"/>
    <w:rsid w:val="00655EA1"/>
    <w:rsid w:val="00656BB9"/>
    <w:rsid w:val="00656BC9"/>
    <w:rsid w:val="00656E23"/>
    <w:rsid w:val="00656EC8"/>
    <w:rsid w:val="006571A1"/>
    <w:rsid w:val="00657BC0"/>
    <w:rsid w:val="00660109"/>
    <w:rsid w:val="006601E9"/>
    <w:rsid w:val="006603B8"/>
    <w:rsid w:val="006606D7"/>
    <w:rsid w:val="0066095D"/>
    <w:rsid w:val="00660A7E"/>
    <w:rsid w:val="00660AA2"/>
    <w:rsid w:val="00660E5E"/>
    <w:rsid w:val="006610E7"/>
    <w:rsid w:val="006612D0"/>
    <w:rsid w:val="006616FB"/>
    <w:rsid w:val="006617D3"/>
    <w:rsid w:val="00661C86"/>
    <w:rsid w:val="00661DFE"/>
    <w:rsid w:val="0066209A"/>
    <w:rsid w:val="0066217A"/>
    <w:rsid w:val="00662258"/>
    <w:rsid w:val="00662417"/>
    <w:rsid w:val="006625B3"/>
    <w:rsid w:val="0066272E"/>
    <w:rsid w:val="0066285E"/>
    <w:rsid w:val="00662C07"/>
    <w:rsid w:val="00662E40"/>
    <w:rsid w:val="00662E9E"/>
    <w:rsid w:val="00662EAF"/>
    <w:rsid w:val="00662F77"/>
    <w:rsid w:val="00662FF2"/>
    <w:rsid w:val="00663849"/>
    <w:rsid w:val="0066390C"/>
    <w:rsid w:val="00663EB2"/>
    <w:rsid w:val="00663EC4"/>
    <w:rsid w:val="00664B1F"/>
    <w:rsid w:val="00664C53"/>
    <w:rsid w:val="00664C98"/>
    <w:rsid w:val="0066500E"/>
    <w:rsid w:val="0066505C"/>
    <w:rsid w:val="0066512D"/>
    <w:rsid w:val="006652CE"/>
    <w:rsid w:val="006653F8"/>
    <w:rsid w:val="00665479"/>
    <w:rsid w:val="00665AC9"/>
    <w:rsid w:val="00665EBB"/>
    <w:rsid w:val="00665F5A"/>
    <w:rsid w:val="00665FC7"/>
    <w:rsid w:val="00666229"/>
    <w:rsid w:val="006662E3"/>
    <w:rsid w:val="00666585"/>
    <w:rsid w:val="006668CF"/>
    <w:rsid w:val="00666B80"/>
    <w:rsid w:val="00666E44"/>
    <w:rsid w:val="006671E1"/>
    <w:rsid w:val="00667570"/>
    <w:rsid w:val="006676AD"/>
    <w:rsid w:val="0066784B"/>
    <w:rsid w:val="006679A5"/>
    <w:rsid w:val="00670038"/>
    <w:rsid w:val="006701A8"/>
    <w:rsid w:val="00670260"/>
    <w:rsid w:val="006702B6"/>
    <w:rsid w:val="00670317"/>
    <w:rsid w:val="006708BE"/>
    <w:rsid w:val="006709DC"/>
    <w:rsid w:val="00670C58"/>
    <w:rsid w:val="00670CC2"/>
    <w:rsid w:val="00670DB5"/>
    <w:rsid w:val="00670E07"/>
    <w:rsid w:val="00671001"/>
    <w:rsid w:val="0067113D"/>
    <w:rsid w:val="006712E5"/>
    <w:rsid w:val="0067159B"/>
    <w:rsid w:val="006715A4"/>
    <w:rsid w:val="00671714"/>
    <w:rsid w:val="00671C72"/>
    <w:rsid w:val="00672336"/>
    <w:rsid w:val="00672480"/>
    <w:rsid w:val="006725EF"/>
    <w:rsid w:val="0067275E"/>
    <w:rsid w:val="00672853"/>
    <w:rsid w:val="00672E17"/>
    <w:rsid w:val="00672E43"/>
    <w:rsid w:val="00673A88"/>
    <w:rsid w:val="00673AD2"/>
    <w:rsid w:val="00673DB4"/>
    <w:rsid w:val="00674209"/>
    <w:rsid w:val="0067424B"/>
    <w:rsid w:val="0067452F"/>
    <w:rsid w:val="006749F5"/>
    <w:rsid w:val="00674A3E"/>
    <w:rsid w:val="00674C05"/>
    <w:rsid w:val="00674D4F"/>
    <w:rsid w:val="00674EAD"/>
    <w:rsid w:val="00674F7D"/>
    <w:rsid w:val="00674FDB"/>
    <w:rsid w:val="0067538E"/>
    <w:rsid w:val="00675433"/>
    <w:rsid w:val="00675567"/>
    <w:rsid w:val="00675770"/>
    <w:rsid w:val="0067591B"/>
    <w:rsid w:val="006759B0"/>
    <w:rsid w:val="00675A5F"/>
    <w:rsid w:val="00675AE1"/>
    <w:rsid w:val="00675B4A"/>
    <w:rsid w:val="00675C3F"/>
    <w:rsid w:val="00675D6D"/>
    <w:rsid w:val="0067634F"/>
    <w:rsid w:val="0067689D"/>
    <w:rsid w:val="00676B79"/>
    <w:rsid w:val="00676BD7"/>
    <w:rsid w:val="00676D51"/>
    <w:rsid w:val="00676E4C"/>
    <w:rsid w:val="0067710F"/>
    <w:rsid w:val="00677213"/>
    <w:rsid w:val="006778C4"/>
    <w:rsid w:val="00677D9A"/>
    <w:rsid w:val="00677F9C"/>
    <w:rsid w:val="00680197"/>
    <w:rsid w:val="00680470"/>
    <w:rsid w:val="006806F4"/>
    <w:rsid w:val="006807AF"/>
    <w:rsid w:val="00680CFE"/>
    <w:rsid w:val="006814C9"/>
    <w:rsid w:val="00681733"/>
    <w:rsid w:val="00681A21"/>
    <w:rsid w:val="00681D86"/>
    <w:rsid w:val="00681EEC"/>
    <w:rsid w:val="006821F6"/>
    <w:rsid w:val="0068261C"/>
    <w:rsid w:val="006826FF"/>
    <w:rsid w:val="006828BE"/>
    <w:rsid w:val="00682B77"/>
    <w:rsid w:val="00682BD5"/>
    <w:rsid w:val="00682E82"/>
    <w:rsid w:val="00682F33"/>
    <w:rsid w:val="006834A0"/>
    <w:rsid w:val="006839C1"/>
    <w:rsid w:val="00683A22"/>
    <w:rsid w:val="00683D05"/>
    <w:rsid w:val="00684055"/>
    <w:rsid w:val="00684227"/>
    <w:rsid w:val="006842A4"/>
    <w:rsid w:val="006842C1"/>
    <w:rsid w:val="006845D5"/>
    <w:rsid w:val="00684877"/>
    <w:rsid w:val="00684B48"/>
    <w:rsid w:val="00684FF7"/>
    <w:rsid w:val="00685505"/>
    <w:rsid w:val="00685506"/>
    <w:rsid w:val="00685542"/>
    <w:rsid w:val="00685568"/>
    <w:rsid w:val="00685AED"/>
    <w:rsid w:val="00685B53"/>
    <w:rsid w:val="00685CF8"/>
    <w:rsid w:val="00685E03"/>
    <w:rsid w:val="00686195"/>
    <w:rsid w:val="00686400"/>
    <w:rsid w:val="006869E6"/>
    <w:rsid w:val="00686BFD"/>
    <w:rsid w:val="00686C2F"/>
    <w:rsid w:val="00686D77"/>
    <w:rsid w:val="00686F58"/>
    <w:rsid w:val="0068738E"/>
    <w:rsid w:val="0068741A"/>
    <w:rsid w:val="0068759A"/>
    <w:rsid w:val="00687657"/>
    <w:rsid w:val="00687787"/>
    <w:rsid w:val="0069015D"/>
    <w:rsid w:val="00690748"/>
    <w:rsid w:val="006909F8"/>
    <w:rsid w:val="00690B74"/>
    <w:rsid w:val="00690BB1"/>
    <w:rsid w:val="00691487"/>
    <w:rsid w:val="006917CF"/>
    <w:rsid w:val="00691FEC"/>
    <w:rsid w:val="00692082"/>
    <w:rsid w:val="006920C5"/>
    <w:rsid w:val="00692429"/>
    <w:rsid w:val="006926B6"/>
    <w:rsid w:val="00692866"/>
    <w:rsid w:val="006929CB"/>
    <w:rsid w:val="00692A3D"/>
    <w:rsid w:val="00692E59"/>
    <w:rsid w:val="0069339D"/>
    <w:rsid w:val="0069365F"/>
    <w:rsid w:val="00693F84"/>
    <w:rsid w:val="00693F98"/>
    <w:rsid w:val="0069409A"/>
    <w:rsid w:val="00694217"/>
    <w:rsid w:val="00694ABC"/>
    <w:rsid w:val="00694E22"/>
    <w:rsid w:val="00694EE1"/>
    <w:rsid w:val="00695414"/>
    <w:rsid w:val="00695480"/>
    <w:rsid w:val="00695823"/>
    <w:rsid w:val="00695A28"/>
    <w:rsid w:val="00695DDF"/>
    <w:rsid w:val="00695EDF"/>
    <w:rsid w:val="006965BC"/>
    <w:rsid w:val="00696812"/>
    <w:rsid w:val="00696F51"/>
    <w:rsid w:val="006974D0"/>
    <w:rsid w:val="00697621"/>
    <w:rsid w:val="006979A7"/>
    <w:rsid w:val="006979AB"/>
    <w:rsid w:val="00697A0F"/>
    <w:rsid w:val="00697B50"/>
    <w:rsid w:val="006A019F"/>
    <w:rsid w:val="006A05FC"/>
    <w:rsid w:val="006A0A19"/>
    <w:rsid w:val="006A0AB8"/>
    <w:rsid w:val="006A0C90"/>
    <w:rsid w:val="006A0F54"/>
    <w:rsid w:val="006A0F6C"/>
    <w:rsid w:val="006A1426"/>
    <w:rsid w:val="006A2307"/>
    <w:rsid w:val="006A2375"/>
    <w:rsid w:val="006A251F"/>
    <w:rsid w:val="006A293F"/>
    <w:rsid w:val="006A313A"/>
    <w:rsid w:val="006A339C"/>
    <w:rsid w:val="006A36F4"/>
    <w:rsid w:val="006A3C59"/>
    <w:rsid w:val="006A44CE"/>
    <w:rsid w:val="006A4676"/>
    <w:rsid w:val="006A4ADD"/>
    <w:rsid w:val="006A5367"/>
    <w:rsid w:val="006A611F"/>
    <w:rsid w:val="006A667F"/>
    <w:rsid w:val="006A6752"/>
    <w:rsid w:val="006A675E"/>
    <w:rsid w:val="006A6A21"/>
    <w:rsid w:val="006A6E2F"/>
    <w:rsid w:val="006A6E82"/>
    <w:rsid w:val="006A6FCB"/>
    <w:rsid w:val="006A717D"/>
    <w:rsid w:val="006A74FA"/>
    <w:rsid w:val="006A77F7"/>
    <w:rsid w:val="006A7A7C"/>
    <w:rsid w:val="006B00B8"/>
    <w:rsid w:val="006B034C"/>
    <w:rsid w:val="006B043C"/>
    <w:rsid w:val="006B07FC"/>
    <w:rsid w:val="006B0B5E"/>
    <w:rsid w:val="006B0D52"/>
    <w:rsid w:val="006B0DFB"/>
    <w:rsid w:val="006B0EF1"/>
    <w:rsid w:val="006B1661"/>
    <w:rsid w:val="006B1F61"/>
    <w:rsid w:val="006B1F88"/>
    <w:rsid w:val="006B1FA9"/>
    <w:rsid w:val="006B2016"/>
    <w:rsid w:val="006B2351"/>
    <w:rsid w:val="006B24C2"/>
    <w:rsid w:val="006B2624"/>
    <w:rsid w:val="006B2CA3"/>
    <w:rsid w:val="006B30E0"/>
    <w:rsid w:val="006B3506"/>
    <w:rsid w:val="006B3B4C"/>
    <w:rsid w:val="006B3E46"/>
    <w:rsid w:val="006B42F4"/>
    <w:rsid w:val="006B4B98"/>
    <w:rsid w:val="006B4BAF"/>
    <w:rsid w:val="006B53F5"/>
    <w:rsid w:val="006B55E3"/>
    <w:rsid w:val="006B5A80"/>
    <w:rsid w:val="006B5DD8"/>
    <w:rsid w:val="006B5DDF"/>
    <w:rsid w:val="006B5E96"/>
    <w:rsid w:val="006B6008"/>
    <w:rsid w:val="006B609E"/>
    <w:rsid w:val="006B6AB2"/>
    <w:rsid w:val="006B6C9B"/>
    <w:rsid w:val="006B6DBC"/>
    <w:rsid w:val="006B6F39"/>
    <w:rsid w:val="006B77E3"/>
    <w:rsid w:val="006C0186"/>
    <w:rsid w:val="006C0230"/>
    <w:rsid w:val="006C0518"/>
    <w:rsid w:val="006C0831"/>
    <w:rsid w:val="006C0991"/>
    <w:rsid w:val="006C0A1C"/>
    <w:rsid w:val="006C0B46"/>
    <w:rsid w:val="006C0C17"/>
    <w:rsid w:val="006C0DF5"/>
    <w:rsid w:val="006C0E3F"/>
    <w:rsid w:val="006C0FF8"/>
    <w:rsid w:val="006C10FF"/>
    <w:rsid w:val="006C1237"/>
    <w:rsid w:val="006C179B"/>
    <w:rsid w:val="006C1A52"/>
    <w:rsid w:val="006C1CEC"/>
    <w:rsid w:val="006C1DE4"/>
    <w:rsid w:val="006C1E20"/>
    <w:rsid w:val="006C2E88"/>
    <w:rsid w:val="006C318D"/>
    <w:rsid w:val="006C324E"/>
    <w:rsid w:val="006C3576"/>
    <w:rsid w:val="006C36B0"/>
    <w:rsid w:val="006C3984"/>
    <w:rsid w:val="006C39FD"/>
    <w:rsid w:val="006C3E0F"/>
    <w:rsid w:val="006C3F17"/>
    <w:rsid w:val="006C42CB"/>
    <w:rsid w:val="006C44B1"/>
    <w:rsid w:val="006C4872"/>
    <w:rsid w:val="006C48DB"/>
    <w:rsid w:val="006C4987"/>
    <w:rsid w:val="006C4FF2"/>
    <w:rsid w:val="006C522B"/>
    <w:rsid w:val="006C542C"/>
    <w:rsid w:val="006C5447"/>
    <w:rsid w:val="006C561C"/>
    <w:rsid w:val="006C58A3"/>
    <w:rsid w:val="006C5B27"/>
    <w:rsid w:val="006C5D05"/>
    <w:rsid w:val="006C5F82"/>
    <w:rsid w:val="006C61E5"/>
    <w:rsid w:val="006C6475"/>
    <w:rsid w:val="006C6612"/>
    <w:rsid w:val="006C6B1E"/>
    <w:rsid w:val="006C6B8E"/>
    <w:rsid w:val="006C7147"/>
    <w:rsid w:val="006C7246"/>
    <w:rsid w:val="006C77ED"/>
    <w:rsid w:val="006C7937"/>
    <w:rsid w:val="006C7D3B"/>
    <w:rsid w:val="006C7F56"/>
    <w:rsid w:val="006D000B"/>
    <w:rsid w:val="006D0188"/>
    <w:rsid w:val="006D01ED"/>
    <w:rsid w:val="006D0474"/>
    <w:rsid w:val="006D06B8"/>
    <w:rsid w:val="006D09DC"/>
    <w:rsid w:val="006D0E35"/>
    <w:rsid w:val="006D0E66"/>
    <w:rsid w:val="006D1430"/>
    <w:rsid w:val="006D14D3"/>
    <w:rsid w:val="006D1557"/>
    <w:rsid w:val="006D17E6"/>
    <w:rsid w:val="006D1894"/>
    <w:rsid w:val="006D191F"/>
    <w:rsid w:val="006D1E50"/>
    <w:rsid w:val="006D1EDE"/>
    <w:rsid w:val="006D1EF3"/>
    <w:rsid w:val="006D2451"/>
    <w:rsid w:val="006D2A5D"/>
    <w:rsid w:val="006D2DF4"/>
    <w:rsid w:val="006D2EC0"/>
    <w:rsid w:val="006D31DC"/>
    <w:rsid w:val="006D3E5B"/>
    <w:rsid w:val="006D40B2"/>
    <w:rsid w:val="006D4481"/>
    <w:rsid w:val="006D4723"/>
    <w:rsid w:val="006D4FBC"/>
    <w:rsid w:val="006D515F"/>
    <w:rsid w:val="006D5306"/>
    <w:rsid w:val="006D560B"/>
    <w:rsid w:val="006D567E"/>
    <w:rsid w:val="006D5F55"/>
    <w:rsid w:val="006D6389"/>
    <w:rsid w:val="006D6426"/>
    <w:rsid w:val="006D67B2"/>
    <w:rsid w:val="006D72A0"/>
    <w:rsid w:val="006D734C"/>
    <w:rsid w:val="006D74FE"/>
    <w:rsid w:val="006D7618"/>
    <w:rsid w:val="006D7638"/>
    <w:rsid w:val="006D7CF9"/>
    <w:rsid w:val="006D7EE4"/>
    <w:rsid w:val="006E0773"/>
    <w:rsid w:val="006E0B79"/>
    <w:rsid w:val="006E0DB8"/>
    <w:rsid w:val="006E0DD0"/>
    <w:rsid w:val="006E0FC5"/>
    <w:rsid w:val="006E1003"/>
    <w:rsid w:val="006E1106"/>
    <w:rsid w:val="006E13F9"/>
    <w:rsid w:val="006E14C3"/>
    <w:rsid w:val="006E1505"/>
    <w:rsid w:val="006E1A92"/>
    <w:rsid w:val="006E259E"/>
    <w:rsid w:val="006E25EA"/>
    <w:rsid w:val="006E269D"/>
    <w:rsid w:val="006E2F4A"/>
    <w:rsid w:val="006E321F"/>
    <w:rsid w:val="006E354D"/>
    <w:rsid w:val="006E383C"/>
    <w:rsid w:val="006E3BD2"/>
    <w:rsid w:val="006E3EB9"/>
    <w:rsid w:val="006E3F79"/>
    <w:rsid w:val="006E431F"/>
    <w:rsid w:val="006E4899"/>
    <w:rsid w:val="006E4E0E"/>
    <w:rsid w:val="006E5215"/>
    <w:rsid w:val="006E5248"/>
    <w:rsid w:val="006E5393"/>
    <w:rsid w:val="006E577D"/>
    <w:rsid w:val="006E587E"/>
    <w:rsid w:val="006E5B57"/>
    <w:rsid w:val="006E6260"/>
    <w:rsid w:val="006E65EC"/>
    <w:rsid w:val="006E6627"/>
    <w:rsid w:val="006E6789"/>
    <w:rsid w:val="006E683E"/>
    <w:rsid w:val="006E69D6"/>
    <w:rsid w:val="006E6C3C"/>
    <w:rsid w:val="006E6D5C"/>
    <w:rsid w:val="006E6F7D"/>
    <w:rsid w:val="006E778A"/>
    <w:rsid w:val="006E7A5E"/>
    <w:rsid w:val="006F01C4"/>
    <w:rsid w:val="006F07E3"/>
    <w:rsid w:val="006F0C91"/>
    <w:rsid w:val="006F122C"/>
    <w:rsid w:val="006F13F3"/>
    <w:rsid w:val="006F150E"/>
    <w:rsid w:val="006F1735"/>
    <w:rsid w:val="006F2B8C"/>
    <w:rsid w:val="006F2FE2"/>
    <w:rsid w:val="006F3534"/>
    <w:rsid w:val="006F3585"/>
    <w:rsid w:val="006F35BE"/>
    <w:rsid w:val="006F39C0"/>
    <w:rsid w:val="006F3BFB"/>
    <w:rsid w:val="006F3EE2"/>
    <w:rsid w:val="006F462D"/>
    <w:rsid w:val="006F4655"/>
    <w:rsid w:val="006F4983"/>
    <w:rsid w:val="006F4D92"/>
    <w:rsid w:val="006F50F6"/>
    <w:rsid w:val="006F51B0"/>
    <w:rsid w:val="006F581A"/>
    <w:rsid w:val="006F5AB2"/>
    <w:rsid w:val="006F5F0F"/>
    <w:rsid w:val="006F6685"/>
    <w:rsid w:val="006F7240"/>
    <w:rsid w:val="006F7357"/>
    <w:rsid w:val="006F742E"/>
    <w:rsid w:val="006F786C"/>
    <w:rsid w:val="007006BB"/>
    <w:rsid w:val="0070094E"/>
    <w:rsid w:val="00700A81"/>
    <w:rsid w:val="00700AE0"/>
    <w:rsid w:val="00700F2E"/>
    <w:rsid w:val="00700F50"/>
    <w:rsid w:val="00701520"/>
    <w:rsid w:val="00701CAF"/>
    <w:rsid w:val="00701FAB"/>
    <w:rsid w:val="007022B1"/>
    <w:rsid w:val="0070271C"/>
    <w:rsid w:val="0070274D"/>
    <w:rsid w:val="00702A8A"/>
    <w:rsid w:val="00702BCB"/>
    <w:rsid w:val="00703363"/>
    <w:rsid w:val="007035D7"/>
    <w:rsid w:val="007037E2"/>
    <w:rsid w:val="00703892"/>
    <w:rsid w:val="007045A9"/>
    <w:rsid w:val="00704872"/>
    <w:rsid w:val="00704E4C"/>
    <w:rsid w:val="00705AA6"/>
    <w:rsid w:val="0070602C"/>
    <w:rsid w:val="007060FE"/>
    <w:rsid w:val="007061F5"/>
    <w:rsid w:val="00706996"/>
    <w:rsid w:val="00706A7B"/>
    <w:rsid w:val="00707F63"/>
    <w:rsid w:val="0071027B"/>
    <w:rsid w:val="00710739"/>
    <w:rsid w:val="007108B9"/>
    <w:rsid w:val="00710AA2"/>
    <w:rsid w:val="0071100E"/>
    <w:rsid w:val="00711342"/>
    <w:rsid w:val="007113EE"/>
    <w:rsid w:val="00711443"/>
    <w:rsid w:val="0071156C"/>
    <w:rsid w:val="007119F7"/>
    <w:rsid w:val="00711A40"/>
    <w:rsid w:val="00711B83"/>
    <w:rsid w:val="00711E4D"/>
    <w:rsid w:val="00711EB6"/>
    <w:rsid w:val="00711EF4"/>
    <w:rsid w:val="00712048"/>
    <w:rsid w:val="007120E9"/>
    <w:rsid w:val="0071245A"/>
    <w:rsid w:val="007127C0"/>
    <w:rsid w:val="007127F7"/>
    <w:rsid w:val="00712824"/>
    <w:rsid w:val="00712E14"/>
    <w:rsid w:val="00712E38"/>
    <w:rsid w:val="00712F86"/>
    <w:rsid w:val="007131D7"/>
    <w:rsid w:val="00713232"/>
    <w:rsid w:val="00713289"/>
    <w:rsid w:val="007135D7"/>
    <w:rsid w:val="00713637"/>
    <w:rsid w:val="0071397D"/>
    <w:rsid w:val="00713BF7"/>
    <w:rsid w:val="00713F2F"/>
    <w:rsid w:val="007143B5"/>
    <w:rsid w:val="007143D1"/>
    <w:rsid w:val="007145F4"/>
    <w:rsid w:val="00714BBD"/>
    <w:rsid w:val="007150EF"/>
    <w:rsid w:val="00715570"/>
    <w:rsid w:val="00715828"/>
    <w:rsid w:val="00715861"/>
    <w:rsid w:val="007158EF"/>
    <w:rsid w:val="00715944"/>
    <w:rsid w:val="00715A70"/>
    <w:rsid w:val="00715D16"/>
    <w:rsid w:val="00716520"/>
    <w:rsid w:val="00716CD7"/>
    <w:rsid w:val="00716FE7"/>
    <w:rsid w:val="00717147"/>
    <w:rsid w:val="00717345"/>
    <w:rsid w:val="00717876"/>
    <w:rsid w:val="0071799E"/>
    <w:rsid w:val="00717DA5"/>
    <w:rsid w:val="00717FEA"/>
    <w:rsid w:val="00720140"/>
    <w:rsid w:val="007201B8"/>
    <w:rsid w:val="007203E4"/>
    <w:rsid w:val="00720457"/>
    <w:rsid w:val="0072061B"/>
    <w:rsid w:val="00720684"/>
    <w:rsid w:val="00720BE1"/>
    <w:rsid w:val="00720DD0"/>
    <w:rsid w:val="007219D4"/>
    <w:rsid w:val="00722195"/>
    <w:rsid w:val="00722458"/>
    <w:rsid w:val="00722A20"/>
    <w:rsid w:val="00722AA6"/>
    <w:rsid w:val="00722DAC"/>
    <w:rsid w:val="0072310C"/>
    <w:rsid w:val="007233EE"/>
    <w:rsid w:val="00723A7F"/>
    <w:rsid w:val="00723CF7"/>
    <w:rsid w:val="00723D8A"/>
    <w:rsid w:val="007240D5"/>
    <w:rsid w:val="00724195"/>
    <w:rsid w:val="0072430D"/>
    <w:rsid w:val="007244AA"/>
    <w:rsid w:val="00725102"/>
    <w:rsid w:val="00725272"/>
    <w:rsid w:val="00725528"/>
    <w:rsid w:val="007258C2"/>
    <w:rsid w:val="00725B3A"/>
    <w:rsid w:val="00725B41"/>
    <w:rsid w:val="00725E5F"/>
    <w:rsid w:val="00725F9D"/>
    <w:rsid w:val="00726187"/>
    <w:rsid w:val="0072658C"/>
    <w:rsid w:val="00726997"/>
    <w:rsid w:val="00726FFE"/>
    <w:rsid w:val="0072707A"/>
    <w:rsid w:val="00727418"/>
    <w:rsid w:val="0072753A"/>
    <w:rsid w:val="0072760B"/>
    <w:rsid w:val="00727F2A"/>
    <w:rsid w:val="00730641"/>
    <w:rsid w:val="00730654"/>
    <w:rsid w:val="007308DA"/>
    <w:rsid w:val="00730BB9"/>
    <w:rsid w:val="00730D3B"/>
    <w:rsid w:val="007312ED"/>
    <w:rsid w:val="0073156F"/>
    <w:rsid w:val="007318CE"/>
    <w:rsid w:val="007319ED"/>
    <w:rsid w:val="00732170"/>
    <w:rsid w:val="00732179"/>
    <w:rsid w:val="00732602"/>
    <w:rsid w:val="007334DE"/>
    <w:rsid w:val="00733543"/>
    <w:rsid w:val="00733727"/>
    <w:rsid w:val="007337C3"/>
    <w:rsid w:val="00733A67"/>
    <w:rsid w:val="0073424F"/>
    <w:rsid w:val="007342EF"/>
    <w:rsid w:val="00734483"/>
    <w:rsid w:val="00734628"/>
    <w:rsid w:val="00734883"/>
    <w:rsid w:val="007349A4"/>
    <w:rsid w:val="00734BFE"/>
    <w:rsid w:val="00734CA7"/>
    <w:rsid w:val="00734F70"/>
    <w:rsid w:val="00734F89"/>
    <w:rsid w:val="007351EC"/>
    <w:rsid w:val="00735242"/>
    <w:rsid w:val="0073524C"/>
    <w:rsid w:val="0073543D"/>
    <w:rsid w:val="00735484"/>
    <w:rsid w:val="007359D7"/>
    <w:rsid w:val="00735E8A"/>
    <w:rsid w:val="00736240"/>
    <w:rsid w:val="007362EF"/>
    <w:rsid w:val="00737207"/>
    <w:rsid w:val="0073751D"/>
    <w:rsid w:val="007400ED"/>
    <w:rsid w:val="00740219"/>
    <w:rsid w:val="00740A41"/>
    <w:rsid w:val="00740BBB"/>
    <w:rsid w:val="00740C2E"/>
    <w:rsid w:val="00740D8D"/>
    <w:rsid w:val="007412C0"/>
    <w:rsid w:val="00741344"/>
    <w:rsid w:val="007415B2"/>
    <w:rsid w:val="00741A02"/>
    <w:rsid w:val="00741AFF"/>
    <w:rsid w:val="00741B29"/>
    <w:rsid w:val="00741C13"/>
    <w:rsid w:val="007424BC"/>
    <w:rsid w:val="00742797"/>
    <w:rsid w:val="0074286F"/>
    <w:rsid w:val="00742A4E"/>
    <w:rsid w:val="00742E27"/>
    <w:rsid w:val="00743001"/>
    <w:rsid w:val="007430A0"/>
    <w:rsid w:val="007430F5"/>
    <w:rsid w:val="00743111"/>
    <w:rsid w:val="00743380"/>
    <w:rsid w:val="0074349D"/>
    <w:rsid w:val="00744217"/>
    <w:rsid w:val="00744F64"/>
    <w:rsid w:val="00744FC3"/>
    <w:rsid w:val="00745193"/>
    <w:rsid w:val="0074523E"/>
    <w:rsid w:val="00745728"/>
    <w:rsid w:val="007458D8"/>
    <w:rsid w:val="00745A77"/>
    <w:rsid w:val="00745ACF"/>
    <w:rsid w:val="00745AD9"/>
    <w:rsid w:val="00745B10"/>
    <w:rsid w:val="00745B86"/>
    <w:rsid w:val="00746046"/>
    <w:rsid w:val="007461D5"/>
    <w:rsid w:val="00746416"/>
    <w:rsid w:val="007464D1"/>
    <w:rsid w:val="00746DAD"/>
    <w:rsid w:val="00747491"/>
    <w:rsid w:val="0074765F"/>
    <w:rsid w:val="00747946"/>
    <w:rsid w:val="00747A76"/>
    <w:rsid w:val="00747BF6"/>
    <w:rsid w:val="00747CF8"/>
    <w:rsid w:val="00747D06"/>
    <w:rsid w:val="00747E4D"/>
    <w:rsid w:val="00750348"/>
    <w:rsid w:val="007507C3"/>
    <w:rsid w:val="00750800"/>
    <w:rsid w:val="00750E66"/>
    <w:rsid w:val="00750EDD"/>
    <w:rsid w:val="00750FA2"/>
    <w:rsid w:val="007510E4"/>
    <w:rsid w:val="00751439"/>
    <w:rsid w:val="007516DB"/>
    <w:rsid w:val="0075185C"/>
    <w:rsid w:val="00751867"/>
    <w:rsid w:val="007518F9"/>
    <w:rsid w:val="00751AFE"/>
    <w:rsid w:val="00751D53"/>
    <w:rsid w:val="00751EE8"/>
    <w:rsid w:val="00752018"/>
    <w:rsid w:val="0075201F"/>
    <w:rsid w:val="007520E3"/>
    <w:rsid w:val="007523FB"/>
    <w:rsid w:val="0075283C"/>
    <w:rsid w:val="007529BB"/>
    <w:rsid w:val="00752B92"/>
    <w:rsid w:val="00752DAB"/>
    <w:rsid w:val="0075348C"/>
    <w:rsid w:val="0075365A"/>
    <w:rsid w:val="0075373C"/>
    <w:rsid w:val="0075399C"/>
    <w:rsid w:val="007539AF"/>
    <w:rsid w:val="00753E6F"/>
    <w:rsid w:val="007541CB"/>
    <w:rsid w:val="0075488D"/>
    <w:rsid w:val="00754C53"/>
    <w:rsid w:val="00754F12"/>
    <w:rsid w:val="00754FA4"/>
    <w:rsid w:val="00755103"/>
    <w:rsid w:val="0075531B"/>
    <w:rsid w:val="00755945"/>
    <w:rsid w:val="007559C6"/>
    <w:rsid w:val="00755A96"/>
    <w:rsid w:val="00755CC4"/>
    <w:rsid w:val="00755F40"/>
    <w:rsid w:val="007562DB"/>
    <w:rsid w:val="007563A9"/>
    <w:rsid w:val="00756468"/>
    <w:rsid w:val="00756A12"/>
    <w:rsid w:val="00756A7F"/>
    <w:rsid w:val="0075720F"/>
    <w:rsid w:val="0075771F"/>
    <w:rsid w:val="00757CC0"/>
    <w:rsid w:val="00757D0F"/>
    <w:rsid w:val="00760258"/>
    <w:rsid w:val="00760495"/>
    <w:rsid w:val="007605A1"/>
    <w:rsid w:val="00760611"/>
    <w:rsid w:val="007606B6"/>
    <w:rsid w:val="00760E18"/>
    <w:rsid w:val="0076133D"/>
    <w:rsid w:val="00761630"/>
    <w:rsid w:val="00761644"/>
    <w:rsid w:val="007619AA"/>
    <w:rsid w:val="007619B3"/>
    <w:rsid w:val="00761AC2"/>
    <w:rsid w:val="00761B4D"/>
    <w:rsid w:val="00761BF9"/>
    <w:rsid w:val="007625C8"/>
    <w:rsid w:val="007628A3"/>
    <w:rsid w:val="0076293A"/>
    <w:rsid w:val="00762BAD"/>
    <w:rsid w:val="00762DD1"/>
    <w:rsid w:val="007633BB"/>
    <w:rsid w:val="007634B2"/>
    <w:rsid w:val="007638B8"/>
    <w:rsid w:val="00763985"/>
    <w:rsid w:val="00763F46"/>
    <w:rsid w:val="00764011"/>
    <w:rsid w:val="0076404A"/>
    <w:rsid w:val="0076407B"/>
    <w:rsid w:val="0076424A"/>
    <w:rsid w:val="00764549"/>
    <w:rsid w:val="007646F4"/>
    <w:rsid w:val="00764B0B"/>
    <w:rsid w:val="00764C78"/>
    <w:rsid w:val="007653D5"/>
    <w:rsid w:val="007653F1"/>
    <w:rsid w:val="0076540B"/>
    <w:rsid w:val="0076566D"/>
    <w:rsid w:val="0076573D"/>
    <w:rsid w:val="0076585B"/>
    <w:rsid w:val="0076639E"/>
    <w:rsid w:val="0076662E"/>
    <w:rsid w:val="00766ACF"/>
    <w:rsid w:val="00766C14"/>
    <w:rsid w:val="00766DF3"/>
    <w:rsid w:val="00766E17"/>
    <w:rsid w:val="007671EF"/>
    <w:rsid w:val="007672B3"/>
    <w:rsid w:val="0076750A"/>
    <w:rsid w:val="00767735"/>
    <w:rsid w:val="0076774D"/>
    <w:rsid w:val="007677BC"/>
    <w:rsid w:val="00767A9B"/>
    <w:rsid w:val="00767FB5"/>
    <w:rsid w:val="0077005A"/>
    <w:rsid w:val="00770141"/>
    <w:rsid w:val="007701EB"/>
    <w:rsid w:val="00770288"/>
    <w:rsid w:val="0077059C"/>
    <w:rsid w:val="0077077C"/>
    <w:rsid w:val="007709BD"/>
    <w:rsid w:val="00770D12"/>
    <w:rsid w:val="00770F34"/>
    <w:rsid w:val="00771074"/>
    <w:rsid w:val="007710C6"/>
    <w:rsid w:val="00771161"/>
    <w:rsid w:val="0077166D"/>
    <w:rsid w:val="007717BB"/>
    <w:rsid w:val="00771BC2"/>
    <w:rsid w:val="00771F73"/>
    <w:rsid w:val="00772A78"/>
    <w:rsid w:val="00772C20"/>
    <w:rsid w:val="00773347"/>
    <w:rsid w:val="00773941"/>
    <w:rsid w:val="00774420"/>
    <w:rsid w:val="0077477C"/>
    <w:rsid w:val="007748D1"/>
    <w:rsid w:val="00774D86"/>
    <w:rsid w:val="00774D89"/>
    <w:rsid w:val="00774E01"/>
    <w:rsid w:val="00774E89"/>
    <w:rsid w:val="00775021"/>
    <w:rsid w:val="007751EE"/>
    <w:rsid w:val="00775326"/>
    <w:rsid w:val="00775958"/>
    <w:rsid w:val="00775CAE"/>
    <w:rsid w:val="00775DD1"/>
    <w:rsid w:val="007764B8"/>
    <w:rsid w:val="00776570"/>
    <w:rsid w:val="007768A9"/>
    <w:rsid w:val="007777AF"/>
    <w:rsid w:val="00777AF6"/>
    <w:rsid w:val="0078013B"/>
    <w:rsid w:val="00780462"/>
    <w:rsid w:val="0078049E"/>
    <w:rsid w:val="00780606"/>
    <w:rsid w:val="0078093D"/>
    <w:rsid w:val="00780ACB"/>
    <w:rsid w:val="007810C7"/>
    <w:rsid w:val="0078134F"/>
    <w:rsid w:val="007813F8"/>
    <w:rsid w:val="007816E0"/>
    <w:rsid w:val="007817FB"/>
    <w:rsid w:val="00781840"/>
    <w:rsid w:val="00781A42"/>
    <w:rsid w:val="00781A97"/>
    <w:rsid w:val="00781FD9"/>
    <w:rsid w:val="00782088"/>
    <w:rsid w:val="007822D1"/>
    <w:rsid w:val="007825B0"/>
    <w:rsid w:val="00782683"/>
    <w:rsid w:val="0078275B"/>
    <w:rsid w:val="00782765"/>
    <w:rsid w:val="007827ED"/>
    <w:rsid w:val="00782DBE"/>
    <w:rsid w:val="00782F78"/>
    <w:rsid w:val="00783106"/>
    <w:rsid w:val="00783B4F"/>
    <w:rsid w:val="00783E10"/>
    <w:rsid w:val="00783E6D"/>
    <w:rsid w:val="00783F76"/>
    <w:rsid w:val="007840C3"/>
    <w:rsid w:val="00784486"/>
    <w:rsid w:val="007848DA"/>
    <w:rsid w:val="00785101"/>
    <w:rsid w:val="00785627"/>
    <w:rsid w:val="007861CD"/>
    <w:rsid w:val="007865C1"/>
    <w:rsid w:val="007867C1"/>
    <w:rsid w:val="00786EF9"/>
    <w:rsid w:val="00786F48"/>
    <w:rsid w:val="00787224"/>
    <w:rsid w:val="007878F5"/>
    <w:rsid w:val="00790246"/>
    <w:rsid w:val="00790484"/>
    <w:rsid w:val="00790A61"/>
    <w:rsid w:val="00790A6A"/>
    <w:rsid w:val="007914FD"/>
    <w:rsid w:val="00791941"/>
    <w:rsid w:val="00791A97"/>
    <w:rsid w:val="00791B12"/>
    <w:rsid w:val="00791B8E"/>
    <w:rsid w:val="00791C51"/>
    <w:rsid w:val="007921B9"/>
    <w:rsid w:val="00792280"/>
    <w:rsid w:val="00792635"/>
    <w:rsid w:val="00792F12"/>
    <w:rsid w:val="007932BB"/>
    <w:rsid w:val="00793862"/>
    <w:rsid w:val="00793CA9"/>
    <w:rsid w:val="00793D3C"/>
    <w:rsid w:val="007940A0"/>
    <w:rsid w:val="00794243"/>
    <w:rsid w:val="00794647"/>
    <w:rsid w:val="00794709"/>
    <w:rsid w:val="00794EED"/>
    <w:rsid w:val="00794FAD"/>
    <w:rsid w:val="0079535F"/>
    <w:rsid w:val="0079543E"/>
    <w:rsid w:val="00795C50"/>
    <w:rsid w:val="00796A2A"/>
    <w:rsid w:val="00796AC8"/>
    <w:rsid w:val="00796DD8"/>
    <w:rsid w:val="00797026"/>
    <w:rsid w:val="0079706A"/>
    <w:rsid w:val="00797349"/>
    <w:rsid w:val="007977FE"/>
    <w:rsid w:val="0079793F"/>
    <w:rsid w:val="0079798B"/>
    <w:rsid w:val="007A011D"/>
    <w:rsid w:val="007A013D"/>
    <w:rsid w:val="007A03F3"/>
    <w:rsid w:val="007A0740"/>
    <w:rsid w:val="007A07F2"/>
    <w:rsid w:val="007A081E"/>
    <w:rsid w:val="007A09F6"/>
    <w:rsid w:val="007A0AB0"/>
    <w:rsid w:val="007A122F"/>
    <w:rsid w:val="007A173F"/>
    <w:rsid w:val="007A1844"/>
    <w:rsid w:val="007A1BFC"/>
    <w:rsid w:val="007A1EF0"/>
    <w:rsid w:val="007A243C"/>
    <w:rsid w:val="007A29C8"/>
    <w:rsid w:val="007A2FAF"/>
    <w:rsid w:val="007A33BF"/>
    <w:rsid w:val="007A3520"/>
    <w:rsid w:val="007A3824"/>
    <w:rsid w:val="007A42D0"/>
    <w:rsid w:val="007A45AC"/>
    <w:rsid w:val="007A4633"/>
    <w:rsid w:val="007A46A1"/>
    <w:rsid w:val="007A488A"/>
    <w:rsid w:val="007A4946"/>
    <w:rsid w:val="007A4A11"/>
    <w:rsid w:val="007A4CCE"/>
    <w:rsid w:val="007A4F39"/>
    <w:rsid w:val="007A524F"/>
    <w:rsid w:val="007A5874"/>
    <w:rsid w:val="007A59B2"/>
    <w:rsid w:val="007A628A"/>
    <w:rsid w:val="007A6351"/>
    <w:rsid w:val="007A64B5"/>
    <w:rsid w:val="007A68B7"/>
    <w:rsid w:val="007A6ACF"/>
    <w:rsid w:val="007A7114"/>
    <w:rsid w:val="007A7BD1"/>
    <w:rsid w:val="007A7F2B"/>
    <w:rsid w:val="007B02AD"/>
    <w:rsid w:val="007B0434"/>
    <w:rsid w:val="007B046B"/>
    <w:rsid w:val="007B0780"/>
    <w:rsid w:val="007B07B4"/>
    <w:rsid w:val="007B0E14"/>
    <w:rsid w:val="007B154A"/>
    <w:rsid w:val="007B1635"/>
    <w:rsid w:val="007B19E6"/>
    <w:rsid w:val="007B2043"/>
    <w:rsid w:val="007B2298"/>
    <w:rsid w:val="007B238A"/>
    <w:rsid w:val="007B24D8"/>
    <w:rsid w:val="007B2A90"/>
    <w:rsid w:val="007B2CAA"/>
    <w:rsid w:val="007B3013"/>
    <w:rsid w:val="007B307E"/>
    <w:rsid w:val="007B37DA"/>
    <w:rsid w:val="007B4A23"/>
    <w:rsid w:val="007B5E79"/>
    <w:rsid w:val="007B5F9B"/>
    <w:rsid w:val="007B6066"/>
    <w:rsid w:val="007B6614"/>
    <w:rsid w:val="007B68D5"/>
    <w:rsid w:val="007B7167"/>
    <w:rsid w:val="007B72C6"/>
    <w:rsid w:val="007B7619"/>
    <w:rsid w:val="007B7796"/>
    <w:rsid w:val="007B77A6"/>
    <w:rsid w:val="007B784F"/>
    <w:rsid w:val="007B7B92"/>
    <w:rsid w:val="007B7B9E"/>
    <w:rsid w:val="007B7CF0"/>
    <w:rsid w:val="007C097B"/>
    <w:rsid w:val="007C0C45"/>
    <w:rsid w:val="007C0EAD"/>
    <w:rsid w:val="007C0F69"/>
    <w:rsid w:val="007C1237"/>
    <w:rsid w:val="007C1D4D"/>
    <w:rsid w:val="007C1D5D"/>
    <w:rsid w:val="007C2563"/>
    <w:rsid w:val="007C284E"/>
    <w:rsid w:val="007C2B5C"/>
    <w:rsid w:val="007C2C99"/>
    <w:rsid w:val="007C2D92"/>
    <w:rsid w:val="007C3068"/>
    <w:rsid w:val="007C3290"/>
    <w:rsid w:val="007C335A"/>
    <w:rsid w:val="007C38D7"/>
    <w:rsid w:val="007C38DC"/>
    <w:rsid w:val="007C3C7E"/>
    <w:rsid w:val="007C3CA7"/>
    <w:rsid w:val="007C41BC"/>
    <w:rsid w:val="007C42A9"/>
    <w:rsid w:val="007C4324"/>
    <w:rsid w:val="007C47D7"/>
    <w:rsid w:val="007C4E6A"/>
    <w:rsid w:val="007C5144"/>
    <w:rsid w:val="007C51A0"/>
    <w:rsid w:val="007C527D"/>
    <w:rsid w:val="007C551F"/>
    <w:rsid w:val="007C5B9E"/>
    <w:rsid w:val="007C5D37"/>
    <w:rsid w:val="007C6258"/>
    <w:rsid w:val="007C6270"/>
    <w:rsid w:val="007C65EF"/>
    <w:rsid w:val="007C65FC"/>
    <w:rsid w:val="007C65FE"/>
    <w:rsid w:val="007C698B"/>
    <w:rsid w:val="007C6DAF"/>
    <w:rsid w:val="007C6EB9"/>
    <w:rsid w:val="007C6FEE"/>
    <w:rsid w:val="007C7021"/>
    <w:rsid w:val="007C71D1"/>
    <w:rsid w:val="007C7F4F"/>
    <w:rsid w:val="007D0784"/>
    <w:rsid w:val="007D10B0"/>
    <w:rsid w:val="007D14A5"/>
    <w:rsid w:val="007D1CE6"/>
    <w:rsid w:val="007D2FB0"/>
    <w:rsid w:val="007D309E"/>
    <w:rsid w:val="007D3538"/>
    <w:rsid w:val="007D3A90"/>
    <w:rsid w:val="007D3E38"/>
    <w:rsid w:val="007D3FFF"/>
    <w:rsid w:val="007D4170"/>
    <w:rsid w:val="007D429E"/>
    <w:rsid w:val="007D44D1"/>
    <w:rsid w:val="007D45B4"/>
    <w:rsid w:val="007D4B46"/>
    <w:rsid w:val="007D528B"/>
    <w:rsid w:val="007D54DD"/>
    <w:rsid w:val="007D57CF"/>
    <w:rsid w:val="007D5B77"/>
    <w:rsid w:val="007D61F2"/>
    <w:rsid w:val="007D643B"/>
    <w:rsid w:val="007D68EE"/>
    <w:rsid w:val="007D690D"/>
    <w:rsid w:val="007D699E"/>
    <w:rsid w:val="007D6A6C"/>
    <w:rsid w:val="007D72F5"/>
    <w:rsid w:val="007D7482"/>
    <w:rsid w:val="007D77A5"/>
    <w:rsid w:val="007D78C7"/>
    <w:rsid w:val="007D7C73"/>
    <w:rsid w:val="007D7D4F"/>
    <w:rsid w:val="007E0020"/>
    <w:rsid w:val="007E0302"/>
    <w:rsid w:val="007E0656"/>
    <w:rsid w:val="007E09F7"/>
    <w:rsid w:val="007E1307"/>
    <w:rsid w:val="007E1592"/>
    <w:rsid w:val="007E1778"/>
    <w:rsid w:val="007E17A1"/>
    <w:rsid w:val="007E1B65"/>
    <w:rsid w:val="007E1EB0"/>
    <w:rsid w:val="007E1EE2"/>
    <w:rsid w:val="007E2051"/>
    <w:rsid w:val="007E2806"/>
    <w:rsid w:val="007E285D"/>
    <w:rsid w:val="007E29A6"/>
    <w:rsid w:val="007E2C93"/>
    <w:rsid w:val="007E2D53"/>
    <w:rsid w:val="007E2FF7"/>
    <w:rsid w:val="007E33DB"/>
    <w:rsid w:val="007E3712"/>
    <w:rsid w:val="007E3D2D"/>
    <w:rsid w:val="007E3D86"/>
    <w:rsid w:val="007E4B8D"/>
    <w:rsid w:val="007E4DD8"/>
    <w:rsid w:val="007E51FC"/>
    <w:rsid w:val="007E56A8"/>
    <w:rsid w:val="007E58DA"/>
    <w:rsid w:val="007E5ADF"/>
    <w:rsid w:val="007E5F88"/>
    <w:rsid w:val="007E64D8"/>
    <w:rsid w:val="007E6836"/>
    <w:rsid w:val="007E6876"/>
    <w:rsid w:val="007E689B"/>
    <w:rsid w:val="007E6AD8"/>
    <w:rsid w:val="007E6F2A"/>
    <w:rsid w:val="007E7002"/>
    <w:rsid w:val="007E749F"/>
    <w:rsid w:val="007E79B1"/>
    <w:rsid w:val="007E7C97"/>
    <w:rsid w:val="007F055B"/>
    <w:rsid w:val="007F05EF"/>
    <w:rsid w:val="007F06CA"/>
    <w:rsid w:val="007F076A"/>
    <w:rsid w:val="007F07EC"/>
    <w:rsid w:val="007F083F"/>
    <w:rsid w:val="007F0B5D"/>
    <w:rsid w:val="007F0C41"/>
    <w:rsid w:val="007F0F4D"/>
    <w:rsid w:val="007F104F"/>
    <w:rsid w:val="007F17AF"/>
    <w:rsid w:val="007F1987"/>
    <w:rsid w:val="007F19FD"/>
    <w:rsid w:val="007F1C6B"/>
    <w:rsid w:val="007F1ECF"/>
    <w:rsid w:val="007F231F"/>
    <w:rsid w:val="007F239A"/>
    <w:rsid w:val="007F23A5"/>
    <w:rsid w:val="007F2D07"/>
    <w:rsid w:val="007F2FBE"/>
    <w:rsid w:val="007F35E0"/>
    <w:rsid w:val="007F38FE"/>
    <w:rsid w:val="007F3F0A"/>
    <w:rsid w:val="007F3F37"/>
    <w:rsid w:val="007F3F71"/>
    <w:rsid w:val="007F4CFD"/>
    <w:rsid w:val="007F4D3B"/>
    <w:rsid w:val="007F547D"/>
    <w:rsid w:val="007F568E"/>
    <w:rsid w:val="007F5A20"/>
    <w:rsid w:val="007F5B70"/>
    <w:rsid w:val="007F6108"/>
    <w:rsid w:val="007F6118"/>
    <w:rsid w:val="007F6510"/>
    <w:rsid w:val="007F6842"/>
    <w:rsid w:val="007F6B29"/>
    <w:rsid w:val="007F7508"/>
    <w:rsid w:val="007F7512"/>
    <w:rsid w:val="007F78C4"/>
    <w:rsid w:val="007F7EF2"/>
    <w:rsid w:val="00800112"/>
    <w:rsid w:val="0080069F"/>
    <w:rsid w:val="00800F9C"/>
    <w:rsid w:val="00801A24"/>
    <w:rsid w:val="00801AB6"/>
    <w:rsid w:val="00802343"/>
    <w:rsid w:val="00802450"/>
    <w:rsid w:val="0080278D"/>
    <w:rsid w:val="0080293D"/>
    <w:rsid w:val="0080319C"/>
    <w:rsid w:val="008035E0"/>
    <w:rsid w:val="008036B3"/>
    <w:rsid w:val="00803B4D"/>
    <w:rsid w:val="0080410B"/>
    <w:rsid w:val="00804A3F"/>
    <w:rsid w:val="00804C9C"/>
    <w:rsid w:val="00804CA1"/>
    <w:rsid w:val="00804DF7"/>
    <w:rsid w:val="00804EB4"/>
    <w:rsid w:val="00804ED1"/>
    <w:rsid w:val="00805231"/>
    <w:rsid w:val="008052A5"/>
    <w:rsid w:val="008052E1"/>
    <w:rsid w:val="0080574B"/>
    <w:rsid w:val="0080582A"/>
    <w:rsid w:val="00805941"/>
    <w:rsid w:val="00805BBC"/>
    <w:rsid w:val="00805D74"/>
    <w:rsid w:val="00805FB4"/>
    <w:rsid w:val="008065D0"/>
    <w:rsid w:val="00806647"/>
    <w:rsid w:val="00806672"/>
    <w:rsid w:val="008066D4"/>
    <w:rsid w:val="00806763"/>
    <w:rsid w:val="00806D10"/>
    <w:rsid w:val="008072FD"/>
    <w:rsid w:val="0080744C"/>
    <w:rsid w:val="00807BE0"/>
    <w:rsid w:val="00807EC3"/>
    <w:rsid w:val="00807F82"/>
    <w:rsid w:val="008102CA"/>
    <w:rsid w:val="008105DA"/>
    <w:rsid w:val="00810881"/>
    <w:rsid w:val="00810BF6"/>
    <w:rsid w:val="00810F8A"/>
    <w:rsid w:val="0081110D"/>
    <w:rsid w:val="008117EA"/>
    <w:rsid w:val="008118E7"/>
    <w:rsid w:val="00811A0B"/>
    <w:rsid w:val="00811B74"/>
    <w:rsid w:val="008128C5"/>
    <w:rsid w:val="00812EF6"/>
    <w:rsid w:val="008131B2"/>
    <w:rsid w:val="0081340C"/>
    <w:rsid w:val="008134D4"/>
    <w:rsid w:val="008136E5"/>
    <w:rsid w:val="008137D0"/>
    <w:rsid w:val="00813935"/>
    <w:rsid w:val="00813F4D"/>
    <w:rsid w:val="008140EA"/>
    <w:rsid w:val="00814102"/>
    <w:rsid w:val="00814945"/>
    <w:rsid w:val="00814E4E"/>
    <w:rsid w:val="00814E80"/>
    <w:rsid w:val="0081517D"/>
    <w:rsid w:val="00815192"/>
    <w:rsid w:val="00815340"/>
    <w:rsid w:val="00816605"/>
    <w:rsid w:val="008168D8"/>
    <w:rsid w:val="008173A1"/>
    <w:rsid w:val="008173A4"/>
    <w:rsid w:val="008173BF"/>
    <w:rsid w:val="008174F1"/>
    <w:rsid w:val="00817535"/>
    <w:rsid w:val="008178D0"/>
    <w:rsid w:val="008178FB"/>
    <w:rsid w:val="00820187"/>
    <w:rsid w:val="008201BE"/>
    <w:rsid w:val="00820A5F"/>
    <w:rsid w:val="00820AFE"/>
    <w:rsid w:val="00820BA6"/>
    <w:rsid w:val="00820BFD"/>
    <w:rsid w:val="00820D14"/>
    <w:rsid w:val="00820D96"/>
    <w:rsid w:val="00820F68"/>
    <w:rsid w:val="0082199B"/>
    <w:rsid w:val="00822D1E"/>
    <w:rsid w:val="00822EE1"/>
    <w:rsid w:val="00823AAA"/>
    <w:rsid w:val="00823ABE"/>
    <w:rsid w:val="00823BDF"/>
    <w:rsid w:val="00823BF5"/>
    <w:rsid w:val="00823F06"/>
    <w:rsid w:val="0082479A"/>
    <w:rsid w:val="00824963"/>
    <w:rsid w:val="00824FE8"/>
    <w:rsid w:val="0082528B"/>
    <w:rsid w:val="008253C1"/>
    <w:rsid w:val="008258D5"/>
    <w:rsid w:val="00825D1B"/>
    <w:rsid w:val="00825F16"/>
    <w:rsid w:val="00825FB2"/>
    <w:rsid w:val="008265E7"/>
    <w:rsid w:val="008265FD"/>
    <w:rsid w:val="00826BAA"/>
    <w:rsid w:val="00826BB7"/>
    <w:rsid w:val="00826D63"/>
    <w:rsid w:val="008272F8"/>
    <w:rsid w:val="008276C2"/>
    <w:rsid w:val="00830595"/>
    <w:rsid w:val="008307D0"/>
    <w:rsid w:val="00830F79"/>
    <w:rsid w:val="00830F88"/>
    <w:rsid w:val="008310C1"/>
    <w:rsid w:val="00831AAB"/>
    <w:rsid w:val="00831C00"/>
    <w:rsid w:val="00831C82"/>
    <w:rsid w:val="00831F94"/>
    <w:rsid w:val="00832A07"/>
    <w:rsid w:val="00832A6A"/>
    <w:rsid w:val="00832B1D"/>
    <w:rsid w:val="00832DDD"/>
    <w:rsid w:val="00833253"/>
    <w:rsid w:val="008337EE"/>
    <w:rsid w:val="00833C06"/>
    <w:rsid w:val="00833C1D"/>
    <w:rsid w:val="00833CFE"/>
    <w:rsid w:val="00833E23"/>
    <w:rsid w:val="00833FFD"/>
    <w:rsid w:val="008342D5"/>
    <w:rsid w:val="0083450D"/>
    <w:rsid w:val="008346E8"/>
    <w:rsid w:val="008348C6"/>
    <w:rsid w:val="00834B8B"/>
    <w:rsid w:val="00834E23"/>
    <w:rsid w:val="00835592"/>
    <w:rsid w:val="0083561E"/>
    <w:rsid w:val="00835BD1"/>
    <w:rsid w:val="00836150"/>
    <w:rsid w:val="00836478"/>
    <w:rsid w:val="0083651D"/>
    <w:rsid w:val="00836594"/>
    <w:rsid w:val="00836808"/>
    <w:rsid w:val="00836BF3"/>
    <w:rsid w:val="00836CCB"/>
    <w:rsid w:val="00836DFF"/>
    <w:rsid w:val="0083767D"/>
    <w:rsid w:val="00837A29"/>
    <w:rsid w:val="00837B36"/>
    <w:rsid w:val="00837BF7"/>
    <w:rsid w:val="008401B9"/>
    <w:rsid w:val="008403CE"/>
    <w:rsid w:val="00840B5B"/>
    <w:rsid w:val="00840D41"/>
    <w:rsid w:val="00840D85"/>
    <w:rsid w:val="0084105E"/>
    <w:rsid w:val="0084129C"/>
    <w:rsid w:val="00841637"/>
    <w:rsid w:val="008416DA"/>
    <w:rsid w:val="00841A2A"/>
    <w:rsid w:val="00841AA9"/>
    <w:rsid w:val="00841D7D"/>
    <w:rsid w:val="00841FA1"/>
    <w:rsid w:val="008421EC"/>
    <w:rsid w:val="0084248A"/>
    <w:rsid w:val="0084266E"/>
    <w:rsid w:val="00842ED4"/>
    <w:rsid w:val="00842EF5"/>
    <w:rsid w:val="00843501"/>
    <w:rsid w:val="008436AC"/>
    <w:rsid w:val="0084372A"/>
    <w:rsid w:val="0084399B"/>
    <w:rsid w:val="00843C55"/>
    <w:rsid w:val="00843E5B"/>
    <w:rsid w:val="00843FF2"/>
    <w:rsid w:val="00844471"/>
    <w:rsid w:val="00844750"/>
    <w:rsid w:val="00844C2F"/>
    <w:rsid w:val="00845096"/>
    <w:rsid w:val="008454B7"/>
    <w:rsid w:val="0084550E"/>
    <w:rsid w:val="008455C9"/>
    <w:rsid w:val="00845D68"/>
    <w:rsid w:val="0084625B"/>
    <w:rsid w:val="00846979"/>
    <w:rsid w:val="00846CE6"/>
    <w:rsid w:val="00846F3B"/>
    <w:rsid w:val="0084733D"/>
    <w:rsid w:val="00847557"/>
    <w:rsid w:val="008476B5"/>
    <w:rsid w:val="00847861"/>
    <w:rsid w:val="008478BC"/>
    <w:rsid w:val="00847E3A"/>
    <w:rsid w:val="00847F16"/>
    <w:rsid w:val="0085001A"/>
    <w:rsid w:val="0085112F"/>
    <w:rsid w:val="00851237"/>
    <w:rsid w:val="00851BD0"/>
    <w:rsid w:val="00851D0B"/>
    <w:rsid w:val="0085210B"/>
    <w:rsid w:val="00852114"/>
    <w:rsid w:val="0085254E"/>
    <w:rsid w:val="0085271B"/>
    <w:rsid w:val="00852B33"/>
    <w:rsid w:val="00852D00"/>
    <w:rsid w:val="00853119"/>
    <w:rsid w:val="008532CE"/>
    <w:rsid w:val="00853597"/>
    <w:rsid w:val="008537E4"/>
    <w:rsid w:val="00853AE9"/>
    <w:rsid w:val="00853AF4"/>
    <w:rsid w:val="00853CEE"/>
    <w:rsid w:val="00853D2B"/>
    <w:rsid w:val="00854524"/>
    <w:rsid w:val="00854889"/>
    <w:rsid w:val="00854C46"/>
    <w:rsid w:val="008553B4"/>
    <w:rsid w:val="00855502"/>
    <w:rsid w:val="00855599"/>
    <w:rsid w:val="00855659"/>
    <w:rsid w:val="00855CB5"/>
    <w:rsid w:val="008562B2"/>
    <w:rsid w:val="0085631C"/>
    <w:rsid w:val="008565FE"/>
    <w:rsid w:val="008566B3"/>
    <w:rsid w:val="00856755"/>
    <w:rsid w:val="00856E5A"/>
    <w:rsid w:val="00856F3D"/>
    <w:rsid w:val="00857944"/>
    <w:rsid w:val="00857CA0"/>
    <w:rsid w:val="00860314"/>
    <w:rsid w:val="0086073A"/>
    <w:rsid w:val="00860886"/>
    <w:rsid w:val="00860966"/>
    <w:rsid w:val="00860D08"/>
    <w:rsid w:val="00861341"/>
    <w:rsid w:val="00861A86"/>
    <w:rsid w:val="00861D4F"/>
    <w:rsid w:val="00862374"/>
    <w:rsid w:val="0086281B"/>
    <w:rsid w:val="00863115"/>
    <w:rsid w:val="00863166"/>
    <w:rsid w:val="0086342E"/>
    <w:rsid w:val="00863641"/>
    <w:rsid w:val="00863B5E"/>
    <w:rsid w:val="00863F6D"/>
    <w:rsid w:val="00863FEC"/>
    <w:rsid w:val="00864239"/>
    <w:rsid w:val="00864AC3"/>
    <w:rsid w:val="00864CCD"/>
    <w:rsid w:val="00865069"/>
    <w:rsid w:val="008656ED"/>
    <w:rsid w:val="00865A07"/>
    <w:rsid w:val="00865A2C"/>
    <w:rsid w:val="00865BFD"/>
    <w:rsid w:val="00865E57"/>
    <w:rsid w:val="00866193"/>
    <w:rsid w:val="008661B4"/>
    <w:rsid w:val="0086623D"/>
    <w:rsid w:val="008666F9"/>
    <w:rsid w:val="00866FA9"/>
    <w:rsid w:val="00867441"/>
    <w:rsid w:val="008676B2"/>
    <w:rsid w:val="00867810"/>
    <w:rsid w:val="0086787B"/>
    <w:rsid w:val="00867DE6"/>
    <w:rsid w:val="00867F6A"/>
    <w:rsid w:val="0087028D"/>
    <w:rsid w:val="0087040E"/>
    <w:rsid w:val="008708E6"/>
    <w:rsid w:val="00870910"/>
    <w:rsid w:val="00870FE4"/>
    <w:rsid w:val="00871940"/>
    <w:rsid w:val="00871AF9"/>
    <w:rsid w:val="0087227E"/>
    <w:rsid w:val="00872823"/>
    <w:rsid w:val="00873810"/>
    <w:rsid w:val="0087391A"/>
    <w:rsid w:val="00873CB6"/>
    <w:rsid w:val="008740F4"/>
    <w:rsid w:val="0087427D"/>
    <w:rsid w:val="00874439"/>
    <w:rsid w:val="00874808"/>
    <w:rsid w:val="00874A7C"/>
    <w:rsid w:val="00874BD0"/>
    <w:rsid w:val="00874E90"/>
    <w:rsid w:val="0087533E"/>
    <w:rsid w:val="0087573A"/>
    <w:rsid w:val="008757A8"/>
    <w:rsid w:val="00875844"/>
    <w:rsid w:val="00876298"/>
    <w:rsid w:val="008768E5"/>
    <w:rsid w:val="0087697D"/>
    <w:rsid w:val="00876A18"/>
    <w:rsid w:val="00876A80"/>
    <w:rsid w:val="00876A9D"/>
    <w:rsid w:val="00876E61"/>
    <w:rsid w:val="0087701F"/>
    <w:rsid w:val="0087737D"/>
    <w:rsid w:val="00877517"/>
    <w:rsid w:val="008779E3"/>
    <w:rsid w:val="00877E3F"/>
    <w:rsid w:val="00880084"/>
    <w:rsid w:val="00880129"/>
    <w:rsid w:val="0088017D"/>
    <w:rsid w:val="008808BA"/>
    <w:rsid w:val="008808EE"/>
    <w:rsid w:val="00880A4C"/>
    <w:rsid w:val="0088113D"/>
    <w:rsid w:val="00881630"/>
    <w:rsid w:val="00882A84"/>
    <w:rsid w:val="00882D77"/>
    <w:rsid w:val="00882E60"/>
    <w:rsid w:val="00882EB1"/>
    <w:rsid w:val="00882F24"/>
    <w:rsid w:val="00883279"/>
    <w:rsid w:val="00883836"/>
    <w:rsid w:val="00883A0C"/>
    <w:rsid w:val="00883A73"/>
    <w:rsid w:val="00883B69"/>
    <w:rsid w:val="00884131"/>
    <w:rsid w:val="008842AF"/>
    <w:rsid w:val="008846C7"/>
    <w:rsid w:val="0088478F"/>
    <w:rsid w:val="008848E1"/>
    <w:rsid w:val="00884CBD"/>
    <w:rsid w:val="0088503F"/>
    <w:rsid w:val="008850A0"/>
    <w:rsid w:val="008850B5"/>
    <w:rsid w:val="008851E9"/>
    <w:rsid w:val="008853FB"/>
    <w:rsid w:val="00885560"/>
    <w:rsid w:val="008857DA"/>
    <w:rsid w:val="00885B0A"/>
    <w:rsid w:val="00885B98"/>
    <w:rsid w:val="00885F4A"/>
    <w:rsid w:val="00886271"/>
    <w:rsid w:val="00886272"/>
    <w:rsid w:val="0088666D"/>
    <w:rsid w:val="00886B15"/>
    <w:rsid w:val="00886B4A"/>
    <w:rsid w:val="00886E31"/>
    <w:rsid w:val="008870CB"/>
    <w:rsid w:val="008876B7"/>
    <w:rsid w:val="008878DE"/>
    <w:rsid w:val="00887ADD"/>
    <w:rsid w:val="00887F1B"/>
    <w:rsid w:val="00887FEC"/>
    <w:rsid w:val="008902B0"/>
    <w:rsid w:val="00890300"/>
    <w:rsid w:val="008908C8"/>
    <w:rsid w:val="008909DC"/>
    <w:rsid w:val="008909FC"/>
    <w:rsid w:val="00890C67"/>
    <w:rsid w:val="008913A6"/>
    <w:rsid w:val="00891F9E"/>
    <w:rsid w:val="00891FDC"/>
    <w:rsid w:val="0089249B"/>
    <w:rsid w:val="008925F1"/>
    <w:rsid w:val="0089262F"/>
    <w:rsid w:val="00892A01"/>
    <w:rsid w:val="00892C55"/>
    <w:rsid w:val="00892CFF"/>
    <w:rsid w:val="00892FD3"/>
    <w:rsid w:val="0089302B"/>
    <w:rsid w:val="00893432"/>
    <w:rsid w:val="008937CF"/>
    <w:rsid w:val="008939B7"/>
    <w:rsid w:val="00893B2A"/>
    <w:rsid w:val="00893EAD"/>
    <w:rsid w:val="00893F62"/>
    <w:rsid w:val="008945C6"/>
    <w:rsid w:val="00894952"/>
    <w:rsid w:val="008949F4"/>
    <w:rsid w:val="00894ADC"/>
    <w:rsid w:val="00895814"/>
    <w:rsid w:val="00895960"/>
    <w:rsid w:val="008959F3"/>
    <w:rsid w:val="00895A0D"/>
    <w:rsid w:val="00895BFE"/>
    <w:rsid w:val="00896097"/>
    <w:rsid w:val="0089623C"/>
    <w:rsid w:val="008964A7"/>
    <w:rsid w:val="008968E4"/>
    <w:rsid w:val="00897151"/>
    <w:rsid w:val="008971AB"/>
    <w:rsid w:val="00897319"/>
    <w:rsid w:val="00897716"/>
    <w:rsid w:val="00897861"/>
    <w:rsid w:val="00897CA2"/>
    <w:rsid w:val="00897DA7"/>
    <w:rsid w:val="00897E32"/>
    <w:rsid w:val="008A04C1"/>
    <w:rsid w:val="008A05A7"/>
    <w:rsid w:val="008A083F"/>
    <w:rsid w:val="008A0BF7"/>
    <w:rsid w:val="008A0CC5"/>
    <w:rsid w:val="008A0D7C"/>
    <w:rsid w:val="008A0DE6"/>
    <w:rsid w:val="008A1230"/>
    <w:rsid w:val="008A1325"/>
    <w:rsid w:val="008A132E"/>
    <w:rsid w:val="008A1DD6"/>
    <w:rsid w:val="008A1EB9"/>
    <w:rsid w:val="008A2037"/>
    <w:rsid w:val="008A2152"/>
    <w:rsid w:val="008A25F0"/>
    <w:rsid w:val="008A269C"/>
    <w:rsid w:val="008A26DC"/>
    <w:rsid w:val="008A34F4"/>
    <w:rsid w:val="008A3E19"/>
    <w:rsid w:val="008A40E0"/>
    <w:rsid w:val="008A414A"/>
    <w:rsid w:val="008A4549"/>
    <w:rsid w:val="008A4B9D"/>
    <w:rsid w:val="008A4C66"/>
    <w:rsid w:val="008A4E1A"/>
    <w:rsid w:val="008A50D4"/>
    <w:rsid w:val="008A5940"/>
    <w:rsid w:val="008A5E9A"/>
    <w:rsid w:val="008A6110"/>
    <w:rsid w:val="008A653F"/>
    <w:rsid w:val="008A6D87"/>
    <w:rsid w:val="008A6F62"/>
    <w:rsid w:val="008A777C"/>
    <w:rsid w:val="008A7B7D"/>
    <w:rsid w:val="008B0291"/>
    <w:rsid w:val="008B033E"/>
    <w:rsid w:val="008B0FF4"/>
    <w:rsid w:val="008B1134"/>
    <w:rsid w:val="008B153A"/>
    <w:rsid w:val="008B1920"/>
    <w:rsid w:val="008B1CB2"/>
    <w:rsid w:val="008B1EBF"/>
    <w:rsid w:val="008B1FAB"/>
    <w:rsid w:val="008B2081"/>
    <w:rsid w:val="008B2AFF"/>
    <w:rsid w:val="008B2BBB"/>
    <w:rsid w:val="008B2CD3"/>
    <w:rsid w:val="008B2DEE"/>
    <w:rsid w:val="008B35A3"/>
    <w:rsid w:val="008B3C62"/>
    <w:rsid w:val="008B3D56"/>
    <w:rsid w:val="008B3E76"/>
    <w:rsid w:val="008B3FCA"/>
    <w:rsid w:val="008B411A"/>
    <w:rsid w:val="008B4496"/>
    <w:rsid w:val="008B46EC"/>
    <w:rsid w:val="008B4933"/>
    <w:rsid w:val="008B49DA"/>
    <w:rsid w:val="008B4C69"/>
    <w:rsid w:val="008B4FCB"/>
    <w:rsid w:val="008B4FCE"/>
    <w:rsid w:val="008B5087"/>
    <w:rsid w:val="008B533F"/>
    <w:rsid w:val="008B5387"/>
    <w:rsid w:val="008B5902"/>
    <w:rsid w:val="008B5982"/>
    <w:rsid w:val="008B5DFD"/>
    <w:rsid w:val="008B5E9C"/>
    <w:rsid w:val="008B5ECA"/>
    <w:rsid w:val="008B5FF4"/>
    <w:rsid w:val="008B62B3"/>
    <w:rsid w:val="008B671B"/>
    <w:rsid w:val="008B687F"/>
    <w:rsid w:val="008B6930"/>
    <w:rsid w:val="008B6EAC"/>
    <w:rsid w:val="008B6F13"/>
    <w:rsid w:val="008B6F9A"/>
    <w:rsid w:val="008B70BF"/>
    <w:rsid w:val="008B72DB"/>
    <w:rsid w:val="008B743B"/>
    <w:rsid w:val="008B7BD1"/>
    <w:rsid w:val="008B7BE2"/>
    <w:rsid w:val="008B7E45"/>
    <w:rsid w:val="008B7EE4"/>
    <w:rsid w:val="008C0173"/>
    <w:rsid w:val="008C03D1"/>
    <w:rsid w:val="008C04E1"/>
    <w:rsid w:val="008C09CB"/>
    <w:rsid w:val="008C0F0B"/>
    <w:rsid w:val="008C1756"/>
    <w:rsid w:val="008C190D"/>
    <w:rsid w:val="008C1B35"/>
    <w:rsid w:val="008C1D64"/>
    <w:rsid w:val="008C1E84"/>
    <w:rsid w:val="008C200F"/>
    <w:rsid w:val="008C20F7"/>
    <w:rsid w:val="008C2163"/>
    <w:rsid w:val="008C21B2"/>
    <w:rsid w:val="008C2616"/>
    <w:rsid w:val="008C27AC"/>
    <w:rsid w:val="008C2B7A"/>
    <w:rsid w:val="008C2CD0"/>
    <w:rsid w:val="008C2F92"/>
    <w:rsid w:val="008C3144"/>
    <w:rsid w:val="008C31AE"/>
    <w:rsid w:val="008C33F5"/>
    <w:rsid w:val="008C3537"/>
    <w:rsid w:val="008C3567"/>
    <w:rsid w:val="008C44A1"/>
    <w:rsid w:val="008C4C35"/>
    <w:rsid w:val="008C53AE"/>
    <w:rsid w:val="008C58DD"/>
    <w:rsid w:val="008C5DB2"/>
    <w:rsid w:val="008C627F"/>
    <w:rsid w:val="008C6549"/>
    <w:rsid w:val="008C66D4"/>
    <w:rsid w:val="008C69F9"/>
    <w:rsid w:val="008C69FB"/>
    <w:rsid w:val="008C6F28"/>
    <w:rsid w:val="008C6F62"/>
    <w:rsid w:val="008C739E"/>
    <w:rsid w:val="008C73DE"/>
    <w:rsid w:val="008C741E"/>
    <w:rsid w:val="008C7BEF"/>
    <w:rsid w:val="008C7C49"/>
    <w:rsid w:val="008C7D53"/>
    <w:rsid w:val="008C7D86"/>
    <w:rsid w:val="008C7F56"/>
    <w:rsid w:val="008D005E"/>
    <w:rsid w:val="008D08B2"/>
    <w:rsid w:val="008D0EC9"/>
    <w:rsid w:val="008D121B"/>
    <w:rsid w:val="008D1313"/>
    <w:rsid w:val="008D1482"/>
    <w:rsid w:val="008D1AEC"/>
    <w:rsid w:val="008D1C74"/>
    <w:rsid w:val="008D1E72"/>
    <w:rsid w:val="008D2097"/>
    <w:rsid w:val="008D223C"/>
    <w:rsid w:val="008D244D"/>
    <w:rsid w:val="008D29C5"/>
    <w:rsid w:val="008D2D65"/>
    <w:rsid w:val="008D2E2A"/>
    <w:rsid w:val="008D3904"/>
    <w:rsid w:val="008D3FAF"/>
    <w:rsid w:val="008D4813"/>
    <w:rsid w:val="008D4861"/>
    <w:rsid w:val="008D4937"/>
    <w:rsid w:val="008D4BCC"/>
    <w:rsid w:val="008D4C24"/>
    <w:rsid w:val="008D4E21"/>
    <w:rsid w:val="008D583B"/>
    <w:rsid w:val="008D5958"/>
    <w:rsid w:val="008D5B9F"/>
    <w:rsid w:val="008D5D1B"/>
    <w:rsid w:val="008D5D2F"/>
    <w:rsid w:val="008D6149"/>
    <w:rsid w:val="008D6B86"/>
    <w:rsid w:val="008D6DD0"/>
    <w:rsid w:val="008D7358"/>
    <w:rsid w:val="008D74D6"/>
    <w:rsid w:val="008D7977"/>
    <w:rsid w:val="008D79E1"/>
    <w:rsid w:val="008D7EC7"/>
    <w:rsid w:val="008E0266"/>
    <w:rsid w:val="008E02E2"/>
    <w:rsid w:val="008E05B2"/>
    <w:rsid w:val="008E07B3"/>
    <w:rsid w:val="008E0ABC"/>
    <w:rsid w:val="008E0B0C"/>
    <w:rsid w:val="008E0C0F"/>
    <w:rsid w:val="008E0CCF"/>
    <w:rsid w:val="008E14D8"/>
    <w:rsid w:val="008E1610"/>
    <w:rsid w:val="008E18D2"/>
    <w:rsid w:val="008E1A51"/>
    <w:rsid w:val="008E1AD5"/>
    <w:rsid w:val="008E1B47"/>
    <w:rsid w:val="008E1CA1"/>
    <w:rsid w:val="008E1E6D"/>
    <w:rsid w:val="008E1EAF"/>
    <w:rsid w:val="008E2084"/>
    <w:rsid w:val="008E209E"/>
    <w:rsid w:val="008E2853"/>
    <w:rsid w:val="008E33EB"/>
    <w:rsid w:val="008E36AE"/>
    <w:rsid w:val="008E37B7"/>
    <w:rsid w:val="008E3B97"/>
    <w:rsid w:val="008E3CE7"/>
    <w:rsid w:val="008E3F7D"/>
    <w:rsid w:val="008E40F9"/>
    <w:rsid w:val="008E444B"/>
    <w:rsid w:val="008E44CF"/>
    <w:rsid w:val="008E44E0"/>
    <w:rsid w:val="008E472F"/>
    <w:rsid w:val="008E494A"/>
    <w:rsid w:val="008E4A77"/>
    <w:rsid w:val="008E4C8C"/>
    <w:rsid w:val="008E52A9"/>
    <w:rsid w:val="008E535D"/>
    <w:rsid w:val="008E54D1"/>
    <w:rsid w:val="008E5C0D"/>
    <w:rsid w:val="008E5F4F"/>
    <w:rsid w:val="008E60AF"/>
    <w:rsid w:val="008E6879"/>
    <w:rsid w:val="008E6AD3"/>
    <w:rsid w:val="008E6CC3"/>
    <w:rsid w:val="008E6CE4"/>
    <w:rsid w:val="008E750E"/>
    <w:rsid w:val="008E77B6"/>
    <w:rsid w:val="008E7B49"/>
    <w:rsid w:val="008E7EF5"/>
    <w:rsid w:val="008E7F85"/>
    <w:rsid w:val="008F0116"/>
    <w:rsid w:val="008F02DA"/>
    <w:rsid w:val="008F0373"/>
    <w:rsid w:val="008F03D4"/>
    <w:rsid w:val="008F0510"/>
    <w:rsid w:val="008F08B7"/>
    <w:rsid w:val="008F0E34"/>
    <w:rsid w:val="008F10EC"/>
    <w:rsid w:val="008F1313"/>
    <w:rsid w:val="008F1563"/>
    <w:rsid w:val="008F15F4"/>
    <w:rsid w:val="008F17C9"/>
    <w:rsid w:val="008F1A29"/>
    <w:rsid w:val="008F1B52"/>
    <w:rsid w:val="008F1E12"/>
    <w:rsid w:val="008F1E6A"/>
    <w:rsid w:val="008F21A9"/>
    <w:rsid w:val="008F2389"/>
    <w:rsid w:val="008F256C"/>
    <w:rsid w:val="008F2795"/>
    <w:rsid w:val="008F2A8A"/>
    <w:rsid w:val="008F2E83"/>
    <w:rsid w:val="008F3125"/>
    <w:rsid w:val="008F36F5"/>
    <w:rsid w:val="008F3D5F"/>
    <w:rsid w:val="008F3F95"/>
    <w:rsid w:val="008F4273"/>
    <w:rsid w:val="008F45FE"/>
    <w:rsid w:val="008F460D"/>
    <w:rsid w:val="008F501A"/>
    <w:rsid w:val="008F56AA"/>
    <w:rsid w:val="008F5784"/>
    <w:rsid w:val="008F5D67"/>
    <w:rsid w:val="008F5FB4"/>
    <w:rsid w:val="008F613A"/>
    <w:rsid w:val="008F6181"/>
    <w:rsid w:val="008F65CD"/>
    <w:rsid w:val="008F6772"/>
    <w:rsid w:val="008F6880"/>
    <w:rsid w:val="008F69A3"/>
    <w:rsid w:val="008F6CC0"/>
    <w:rsid w:val="008F6D0F"/>
    <w:rsid w:val="008F7177"/>
    <w:rsid w:val="008F71E9"/>
    <w:rsid w:val="008F72B7"/>
    <w:rsid w:val="008F76D7"/>
    <w:rsid w:val="008F7812"/>
    <w:rsid w:val="008F7A0C"/>
    <w:rsid w:val="008F7BA1"/>
    <w:rsid w:val="008F7BF4"/>
    <w:rsid w:val="008F7DBB"/>
    <w:rsid w:val="0090024F"/>
    <w:rsid w:val="00900351"/>
    <w:rsid w:val="009004F8"/>
    <w:rsid w:val="00900534"/>
    <w:rsid w:val="00900BAC"/>
    <w:rsid w:val="00900CF0"/>
    <w:rsid w:val="009018A1"/>
    <w:rsid w:val="00901CC9"/>
    <w:rsid w:val="00902117"/>
    <w:rsid w:val="00902599"/>
    <w:rsid w:val="00902BFD"/>
    <w:rsid w:val="00902CC3"/>
    <w:rsid w:val="00902CF3"/>
    <w:rsid w:val="00902D7D"/>
    <w:rsid w:val="0090315E"/>
    <w:rsid w:val="00903374"/>
    <w:rsid w:val="009033EC"/>
    <w:rsid w:val="009036B0"/>
    <w:rsid w:val="009036EC"/>
    <w:rsid w:val="00903A89"/>
    <w:rsid w:val="00903F83"/>
    <w:rsid w:val="0090447A"/>
    <w:rsid w:val="00904498"/>
    <w:rsid w:val="00904B50"/>
    <w:rsid w:val="00905134"/>
    <w:rsid w:val="0090543F"/>
    <w:rsid w:val="00905C60"/>
    <w:rsid w:val="00905EB7"/>
    <w:rsid w:val="009064CC"/>
    <w:rsid w:val="00906793"/>
    <w:rsid w:val="0090692F"/>
    <w:rsid w:val="00906B74"/>
    <w:rsid w:val="00906EDB"/>
    <w:rsid w:val="0090710A"/>
    <w:rsid w:val="00907493"/>
    <w:rsid w:val="00907A7E"/>
    <w:rsid w:val="00907AA7"/>
    <w:rsid w:val="009100E8"/>
    <w:rsid w:val="00910349"/>
    <w:rsid w:val="0091092C"/>
    <w:rsid w:val="0091103E"/>
    <w:rsid w:val="009114EF"/>
    <w:rsid w:val="0091193B"/>
    <w:rsid w:val="00912166"/>
    <w:rsid w:val="0091226D"/>
    <w:rsid w:val="009126CC"/>
    <w:rsid w:val="00912818"/>
    <w:rsid w:val="00912DA2"/>
    <w:rsid w:val="00912EE2"/>
    <w:rsid w:val="009133AC"/>
    <w:rsid w:val="009133D0"/>
    <w:rsid w:val="00913863"/>
    <w:rsid w:val="00913D7A"/>
    <w:rsid w:val="00913E1C"/>
    <w:rsid w:val="00913F47"/>
    <w:rsid w:val="00913F5A"/>
    <w:rsid w:val="009141C1"/>
    <w:rsid w:val="00914DF1"/>
    <w:rsid w:val="00914F0A"/>
    <w:rsid w:val="009150D3"/>
    <w:rsid w:val="009152CF"/>
    <w:rsid w:val="00915319"/>
    <w:rsid w:val="00915557"/>
    <w:rsid w:val="0091563B"/>
    <w:rsid w:val="009156BB"/>
    <w:rsid w:val="00915A33"/>
    <w:rsid w:val="00915A39"/>
    <w:rsid w:val="00915AF5"/>
    <w:rsid w:val="009162F9"/>
    <w:rsid w:val="0091631E"/>
    <w:rsid w:val="0091688A"/>
    <w:rsid w:val="009168EF"/>
    <w:rsid w:val="00916A7D"/>
    <w:rsid w:val="00916DD9"/>
    <w:rsid w:val="0091716E"/>
    <w:rsid w:val="009175E6"/>
    <w:rsid w:val="00917770"/>
    <w:rsid w:val="00920349"/>
    <w:rsid w:val="009203CB"/>
    <w:rsid w:val="00920821"/>
    <w:rsid w:val="00920928"/>
    <w:rsid w:val="009209D5"/>
    <w:rsid w:val="00920C3A"/>
    <w:rsid w:val="00920DED"/>
    <w:rsid w:val="00920E89"/>
    <w:rsid w:val="00921811"/>
    <w:rsid w:val="00921E0E"/>
    <w:rsid w:val="00922226"/>
    <w:rsid w:val="0092235A"/>
    <w:rsid w:val="009226EC"/>
    <w:rsid w:val="009231A1"/>
    <w:rsid w:val="00923270"/>
    <w:rsid w:val="00923774"/>
    <w:rsid w:val="00923950"/>
    <w:rsid w:val="009248A1"/>
    <w:rsid w:val="00925835"/>
    <w:rsid w:val="009259A4"/>
    <w:rsid w:val="00925A0C"/>
    <w:rsid w:val="00925CFA"/>
    <w:rsid w:val="00925EEF"/>
    <w:rsid w:val="00925F80"/>
    <w:rsid w:val="0092609A"/>
    <w:rsid w:val="00926585"/>
    <w:rsid w:val="009265B8"/>
    <w:rsid w:val="009268FD"/>
    <w:rsid w:val="00926AF5"/>
    <w:rsid w:val="00926C35"/>
    <w:rsid w:val="00926E41"/>
    <w:rsid w:val="00926FDF"/>
    <w:rsid w:val="009278AE"/>
    <w:rsid w:val="00927CDE"/>
    <w:rsid w:val="00927DE4"/>
    <w:rsid w:val="00930C4B"/>
    <w:rsid w:val="00930C94"/>
    <w:rsid w:val="00930CF7"/>
    <w:rsid w:val="00931119"/>
    <w:rsid w:val="00931199"/>
    <w:rsid w:val="0093129B"/>
    <w:rsid w:val="009313F6"/>
    <w:rsid w:val="009314C1"/>
    <w:rsid w:val="009315AA"/>
    <w:rsid w:val="0093186D"/>
    <w:rsid w:val="00931E0A"/>
    <w:rsid w:val="00932080"/>
    <w:rsid w:val="0093211D"/>
    <w:rsid w:val="009323BA"/>
    <w:rsid w:val="00932473"/>
    <w:rsid w:val="009329DB"/>
    <w:rsid w:val="00932EDC"/>
    <w:rsid w:val="00933146"/>
    <w:rsid w:val="009335AE"/>
    <w:rsid w:val="00933A8A"/>
    <w:rsid w:val="00933B06"/>
    <w:rsid w:val="00933C64"/>
    <w:rsid w:val="00933DCC"/>
    <w:rsid w:val="00934047"/>
    <w:rsid w:val="0093411D"/>
    <w:rsid w:val="009341C9"/>
    <w:rsid w:val="009344BE"/>
    <w:rsid w:val="0093468F"/>
    <w:rsid w:val="009348A4"/>
    <w:rsid w:val="009349D9"/>
    <w:rsid w:val="00934B30"/>
    <w:rsid w:val="009350C0"/>
    <w:rsid w:val="0093531E"/>
    <w:rsid w:val="009353CA"/>
    <w:rsid w:val="009353FF"/>
    <w:rsid w:val="00935AF7"/>
    <w:rsid w:val="00936516"/>
    <w:rsid w:val="00936AA2"/>
    <w:rsid w:val="00936D97"/>
    <w:rsid w:val="00936E7A"/>
    <w:rsid w:val="0093718D"/>
    <w:rsid w:val="0093742D"/>
    <w:rsid w:val="009376B6"/>
    <w:rsid w:val="00937924"/>
    <w:rsid w:val="0093795D"/>
    <w:rsid w:val="00937DB3"/>
    <w:rsid w:val="00937F32"/>
    <w:rsid w:val="0094066D"/>
    <w:rsid w:val="009407A6"/>
    <w:rsid w:val="00940927"/>
    <w:rsid w:val="00940971"/>
    <w:rsid w:val="00940B8B"/>
    <w:rsid w:val="00940D1F"/>
    <w:rsid w:val="00940E62"/>
    <w:rsid w:val="0094124A"/>
    <w:rsid w:val="009413C5"/>
    <w:rsid w:val="00941818"/>
    <w:rsid w:val="00941ACD"/>
    <w:rsid w:val="00941B92"/>
    <w:rsid w:val="00941E8B"/>
    <w:rsid w:val="0094213F"/>
    <w:rsid w:val="0094261B"/>
    <w:rsid w:val="009427FD"/>
    <w:rsid w:val="00942AB3"/>
    <w:rsid w:val="00942C06"/>
    <w:rsid w:val="00942D9D"/>
    <w:rsid w:val="009430C7"/>
    <w:rsid w:val="009430D0"/>
    <w:rsid w:val="009432A0"/>
    <w:rsid w:val="0094340B"/>
    <w:rsid w:val="0094363B"/>
    <w:rsid w:val="009436A9"/>
    <w:rsid w:val="00943926"/>
    <w:rsid w:val="00943EE8"/>
    <w:rsid w:val="0094409B"/>
    <w:rsid w:val="009442A5"/>
    <w:rsid w:val="0094434C"/>
    <w:rsid w:val="00944567"/>
    <w:rsid w:val="0094479E"/>
    <w:rsid w:val="00944B22"/>
    <w:rsid w:val="00944CCD"/>
    <w:rsid w:val="00944E30"/>
    <w:rsid w:val="009450AA"/>
    <w:rsid w:val="0094556F"/>
    <w:rsid w:val="009457F4"/>
    <w:rsid w:val="00945BA4"/>
    <w:rsid w:val="00945F3D"/>
    <w:rsid w:val="009463F8"/>
    <w:rsid w:val="00946524"/>
    <w:rsid w:val="009466D9"/>
    <w:rsid w:val="00946CC8"/>
    <w:rsid w:val="00946E4E"/>
    <w:rsid w:val="00946FB6"/>
    <w:rsid w:val="009473AC"/>
    <w:rsid w:val="009474A9"/>
    <w:rsid w:val="00947A0A"/>
    <w:rsid w:val="00947CE1"/>
    <w:rsid w:val="00947D47"/>
    <w:rsid w:val="00947D98"/>
    <w:rsid w:val="00951207"/>
    <w:rsid w:val="0095133C"/>
    <w:rsid w:val="0095138F"/>
    <w:rsid w:val="00951E48"/>
    <w:rsid w:val="00952000"/>
    <w:rsid w:val="00952436"/>
    <w:rsid w:val="0095244C"/>
    <w:rsid w:val="00952A98"/>
    <w:rsid w:val="00952FE0"/>
    <w:rsid w:val="009530C4"/>
    <w:rsid w:val="009532A3"/>
    <w:rsid w:val="0095354A"/>
    <w:rsid w:val="009538DE"/>
    <w:rsid w:val="00953DB4"/>
    <w:rsid w:val="00953DC4"/>
    <w:rsid w:val="00954290"/>
    <w:rsid w:val="00954560"/>
    <w:rsid w:val="00955189"/>
    <w:rsid w:val="00955946"/>
    <w:rsid w:val="009560AA"/>
    <w:rsid w:val="009562E1"/>
    <w:rsid w:val="009564B3"/>
    <w:rsid w:val="0095662C"/>
    <w:rsid w:val="00956A94"/>
    <w:rsid w:val="00956CFB"/>
    <w:rsid w:val="00956F6A"/>
    <w:rsid w:val="009570B6"/>
    <w:rsid w:val="0095711B"/>
    <w:rsid w:val="009571B5"/>
    <w:rsid w:val="00957417"/>
    <w:rsid w:val="00957B4F"/>
    <w:rsid w:val="00957E7E"/>
    <w:rsid w:val="009601F6"/>
    <w:rsid w:val="0096029E"/>
    <w:rsid w:val="009602C1"/>
    <w:rsid w:val="00960DE0"/>
    <w:rsid w:val="00960E6A"/>
    <w:rsid w:val="00961119"/>
    <w:rsid w:val="009611D6"/>
    <w:rsid w:val="0096182A"/>
    <w:rsid w:val="00961C4B"/>
    <w:rsid w:val="009629B5"/>
    <w:rsid w:val="00962F00"/>
    <w:rsid w:val="009631C2"/>
    <w:rsid w:val="009634C1"/>
    <w:rsid w:val="00963AA7"/>
    <w:rsid w:val="00963FEB"/>
    <w:rsid w:val="0096470E"/>
    <w:rsid w:val="009649F3"/>
    <w:rsid w:val="00964A9A"/>
    <w:rsid w:val="00964B0E"/>
    <w:rsid w:val="00964BC5"/>
    <w:rsid w:val="00964DA6"/>
    <w:rsid w:val="009650A6"/>
    <w:rsid w:val="0096512C"/>
    <w:rsid w:val="00965EB3"/>
    <w:rsid w:val="009661E3"/>
    <w:rsid w:val="00966389"/>
    <w:rsid w:val="0096671E"/>
    <w:rsid w:val="0096673F"/>
    <w:rsid w:val="00966775"/>
    <w:rsid w:val="00966E26"/>
    <w:rsid w:val="00967107"/>
    <w:rsid w:val="0096741D"/>
    <w:rsid w:val="009674C1"/>
    <w:rsid w:val="00967C86"/>
    <w:rsid w:val="00967C8C"/>
    <w:rsid w:val="0097019C"/>
    <w:rsid w:val="00970B52"/>
    <w:rsid w:val="00970D15"/>
    <w:rsid w:val="009710D1"/>
    <w:rsid w:val="00971432"/>
    <w:rsid w:val="0097159B"/>
    <w:rsid w:val="00971E05"/>
    <w:rsid w:val="009724C5"/>
    <w:rsid w:val="0097275B"/>
    <w:rsid w:val="00972864"/>
    <w:rsid w:val="00972A18"/>
    <w:rsid w:val="00972A41"/>
    <w:rsid w:val="00972B64"/>
    <w:rsid w:val="00972F35"/>
    <w:rsid w:val="00972F8A"/>
    <w:rsid w:val="00973041"/>
    <w:rsid w:val="009730D7"/>
    <w:rsid w:val="0097366A"/>
    <w:rsid w:val="00973BCA"/>
    <w:rsid w:val="00973EF8"/>
    <w:rsid w:val="009745D7"/>
    <w:rsid w:val="00974698"/>
    <w:rsid w:val="00974B3C"/>
    <w:rsid w:val="00974BC9"/>
    <w:rsid w:val="00974C2B"/>
    <w:rsid w:val="009751B0"/>
    <w:rsid w:val="00975710"/>
    <w:rsid w:val="009757EF"/>
    <w:rsid w:val="00975A4D"/>
    <w:rsid w:val="00975B03"/>
    <w:rsid w:val="0097604D"/>
    <w:rsid w:val="00976191"/>
    <w:rsid w:val="009763BE"/>
    <w:rsid w:val="00976E27"/>
    <w:rsid w:val="009777C6"/>
    <w:rsid w:val="00977915"/>
    <w:rsid w:val="00977ABC"/>
    <w:rsid w:val="00977BB1"/>
    <w:rsid w:val="00977C7C"/>
    <w:rsid w:val="00977E86"/>
    <w:rsid w:val="00977EE2"/>
    <w:rsid w:val="00977F42"/>
    <w:rsid w:val="00977FAE"/>
    <w:rsid w:val="00980477"/>
    <w:rsid w:val="00980649"/>
    <w:rsid w:val="00980B15"/>
    <w:rsid w:val="00980BB5"/>
    <w:rsid w:val="00981011"/>
    <w:rsid w:val="009812B5"/>
    <w:rsid w:val="009815DF"/>
    <w:rsid w:val="009816B2"/>
    <w:rsid w:val="00981D59"/>
    <w:rsid w:val="00981DFD"/>
    <w:rsid w:val="00981F71"/>
    <w:rsid w:val="00981FA8"/>
    <w:rsid w:val="00982385"/>
    <w:rsid w:val="0098252C"/>
    <w:rsid w:val="00982673"/>
    <w:rsid w:val="0098269E"/>
    <w:rsid w:val="009826F3"/>
    <w:rsid w:val="00982818"/>
    <w:rsid w:val="00982A8D"/>
    <w:rsid w:val="00982E05"/>
    <w:rsid w:val="00983219"/>
    <w:rsid w:val="0098327C"/>
    <w:rsid w:val="00983E4F"/>
    <w:rsid w:val="00983EB2"/>
    <w:rsid w:val="0098401C"/>
    <w:rsid w:val="009841F9"/>
    <w:rsid w:val="009843CD"/>
    <w:rsid w:val="0098486C"/>
    <w:rsid w:val="009849E3"/>
    <w:rsid w:val="009850BB"/>
    <w:rsid w:val="0098535A"/>
    <w:rsid w:val="0098561E"/>
    <w:rsid w:val="009856C1"/>
    <w:rsid w:val="009866B3"/>
    <w:rsid w:val="00986769"/>
    <w:rsid w:val="009867DA"/>
    <w:rsid w:val="00986851"/>
    <w:rsid w:val="00986A76"/>
    <w:rsid w:val="00986E83"/>
    <w:rsid w:val="0098729F"/>
    <w:rsid w:val="0098731D"/>
    <w:rsid w:val="009874A6"/>
    <w:rsid w:val="009878E1"/>
    <w:rsid w:val="00987924"/>
    <w:rsid w:val="00987985"/>
    <w:rsid w:val="00987C77"/>
    <w:rsid w:val="00990448"/>
    <w:rsid w:val="009909E1"/>
    <w:rsid w:val="00990B66"/>
    <w:rsid w:val="00990E16"/>
    <w:rsid w:val="0099115B"/>
    <w:rsid w:val="0099172D"/>
    <w:rsid w:val="00991ACF"/>
    <w:rsid w:val="00992494"/>
    <w:rsid w:val="009924B3"/>
    <w:rsid w:val="0099258C"/>
    <w:rsid w:val="00992A4A"/>
    <w:rsid w:val="00992B06"/>
    <w:rsid w:val="00992EF1"/>
    <w:rsid w:val="00992F8D"/>
    <w:rsid w:val="00993085"/>
    <w:rsid w:val="009934D3"/>
    <w:rsid w:val="009935C5"/>
    <w:rsid w:val="00993636"/>
    <w:rsid w:val="00993D2D"/>
    <w:rsid w:val="00994244"/>
    <w:rsid w:val="0099429E"/>
    <w:rsid w:val="009944E0"/>
    <w:rsid w:val="0099465E"/>
    <w:rsid w:val="00994C31"/>
    <w:rsid w:val="0099520D"/>
    <w:rsid w:val="00995406"/>
    <w:rsid w:val="009955B2"/>
    <w:rsid w:val="00995660"/>
    <w:rsid w:val="009956BC"/>
    <w:rsid w:val="00995D10"/>
    <w:rsid w:val="00995FE4"/>
    <w:rsid w:val="00996577"/>
    <w:rsid w:val="0099692C"/>
    <w:rsid w:val="00996C84"/>
    <w:rsid w:val="00996D5F"/>
    <w:rsid w:val="00996EDA"/>
    <w:rsid w:val="0099750A"/>
    <w:rsid w:val="00997CE5"/>
    <w:rsid w:val="009A071E"/>
    <w:rsid w:val="009A09CA"/>
    <w:rsid w:val="009A0D50"/>
    <w:rsid w:val="009A0E07"/>
    <w:rsid w:val="009A14F0"/>
    <w:rsid w:val="009A1E8F"/>
    <w:rsid w:val="009A22E7"/>
    <w:rsid w:val="009A23F7"/>
    <w:rsid w:val="009A2650"/>
    <w:rsid w:val="009A266F"/>
    <w:rsid w:val="009A2783"/>
    <w:rsid w:val="009A27BF"/>
    <w:rsid w:val="009A282E"/>
    <w:rsid w:val="009A2CA1"/>
    <w:rsid w:val="009A2CAA"/>
    <w:rsid w:val="009A361E"/>
    <w:rsid w:val="009A37DE"/>
    <w:rsid w:val="009A394F"/>
    <w:rsid w:val="009A3963"/>
    <w:rsid w:val="009A3B09"/>
    <w:rsid w:val="009A3E6C"/>
    <w:rsid w:val="009A40F7"/>
    <w:rsid w:val="009A4534"/>
    <w:rsid w:val="009A4998"/>
    <w:rsid w:val="009A4AF1"/>
    <w:rsid w:val="009A4E1C"/>
    <w:rsid w:val="009A50F6"/>
    <w:rsid w:val="009A5636"/>
    <w:rsid w:val="009A575D"/>
    <w:rsid w:val="009A5E89"/>
    <w:rsid w:val="009A61C2"/>
    <w:rsid w:val="009A645F"/>
    <w:rsid w:val="009A64B7"/>
    <w:rsid w:val="009A6659"/>
    <w:rsid w:val="009A6662"/>
    <w:rsid w:val="009A6679"/>
    <w:rsid w:val="009A674C"/>
    <w:rsid w:val="009A6849"/>
    <w:rsid w:val="009A6BB6"/>
    <w:rsid w:val="009A75CC"/>
    <w:rsid w:val="009A789F"/>
    <w:rsid w:val="009B08D0"/>
    <w:rsid w:val="009B0F55"/>
    <w:rsid w:val="009B0FE2"/>
    <w:rsid w:val="009B1275"/>
    <w:rsid w:val="009B1564"/>
    <w:rsid w:val="009B1CE6"/>
    <w:rsid w:val="009B2544"/>
    <w:rsid w:val="009B2640"/>
    <w:rsid w:val="009B2737"/>
    <w:rsid w:val="009B28D6"/>
    <w:rsid w:val="009B29E8"/>
    <w:rsid w:val="009B310C"/>
    <w:rsid w:val="009B321C"/>
    <w:rsid w:val="009B38CA"/>
    <w:rsid w:val="009B39F5"/>
    <w:rsid w:val="009B3B3B"/>
    <w:rsid w:val="009B3BC2"/>
    <w:rsid w:val="009B3CE0"/>
    <w:rsid w:val="009B3D76"/>
    <w:rsid w:val="009B4162"/>
    <w:rsid w:val="009B4497"/>
    <w:rsid w:val="009B4630"/>
    <w:rsid w:val="009B4ABD"/>
    <w:rsid w:val="009B4B71"/>
    <w:rsid w:val="009B4E19"/>
    <w:rsid w:val="009B4EB4"/>
    <w:rsid w:val="009B4F63"/>
    <w:rsid w:val="009B54AA"/>
    <w:rsid w:val="009B55F7"/>
    <w:rsid w:val="009B5774"/>
    <w:rsid w:val="009B5C48"/>
    <w:rsid w:val="009B5F95"/>
    <w:rsid w:val="009B64C4"/>
    <w:rsid w:val="009B6791"/>
    <w:rsid w:val="009B6A39"/>
    <w:rsid w:val="009B6D2C"/>
    <w:rsid w:val="009B7234"/>
    <w:rsid w:val="009B7546"/>
    <w:rsid w:val="009B764A"/>
    <w:rsid w:val="009B7BB3"/>
    <w:rsid w:val="009C01B4"/>
    <w:rsid w:val="009C094D"/>
    <w:rsid w:val="009C0C1D"/>
    <w:rsid w:val="009C10AC"/>
    <w:rsid w:val="009C11D3"/>
    <w:rsid w:val="009C122F"/>
    <w:rsid w:val="009C125B"/>
    <w:rsid w:val="009C164D"/>
    <w:rsid w:val="009C1997"/>
    <w:rsid w:val="009C1E03"/>
    <w:rsid w:val="009C1EAE"/>
    <w:rsid w:val="009C1F4F"/>
    <w:rsid w:val="009C21FB"/>
    <w:rsid w:val="009C231B"/>
    <w:rsid w:val="009C27C8"/>
    <w:rsid w:val="009C27D3"/>
    <w:rsid w:val="009C2A2F"/>
    <w:rsid w:val="009C2E89"/>
    <w:rsid w:val="009C2EC8"/>
    <w:rsid w:val="009C2F1D"/>
    <w:rsid w:val="009C306A"/>
    <w:rsid w:val="009C3403"/>
    <w:rsid w:val="009C35DB"/>
    <w:rsid w:val="009C3B62"/>
    <w:rsid w:val="009C3CA0"/>
    <w:rsid w:val="009C3CFE"/>
    <w:rsid w:val="009C3E99"/>
    <w:rsid w:val="009C3FF6"/>
    <w:rsid w:val="009C4330"/>
    <w:rsid w:val="009C46B5"/>
    <w:rsid w:val="009C478A"/>
    <w:rsid w:val="009C48A7"/>
    <w:rsid w:val="009C495B"/>
    <w:rsid w:val="009C4B5F"/>
    <w:rsid w:val="009C4ECB"/>
    <w:rsid w:val="009C5603"/>
    <w:rsid w:val="009C58FB"/>
    <w:rsid w:val="009C5E7A"/>
    <w:rsid w:val="009C6E1B"/>
    <w:rsid w:val="009C6F49"/>
    <w:rsid w:val="009C79A8"/>
    <w:rsid w:val="009C7D86"/>
    <w:rsid w:val="009C7E3B"/>
    <w:rsid w:val="009D01D3"/>
    <w:rsid w:val="009D035F"/>
    <w:rsid w:val="009D03DA"/>
    <w:rsid w:val="009D0400"/>
    <w:rsid w:val="009D04F5"/>
    <w:rsid w:val="009D0AD4"/>
    <w:rsid w:val="009D0D0A"/>
    <w:rsid w:val="009D0F0C"/>
    <w:rsid w:val="009D0F59"/>
    <w:rsid w:val="009D1484"/>
    <w:rsid w:val="009D1576"/>
    <w:rsid w:val="009D18E1"/>
    <w:rsid w:val="009D196F"/>
    <w:rsid w:val="009D1DDC"/>
    <w:rsid w:val="009D1FD8"/>
    <w:rsid w:val="009D2544"/>
    <w:rsid w:val="009D2558"/>
    <w:rsid w:val="009D264F"/>
    <w:rsid w:val="009D26ED"/>
    <w:rsid w:val="009D28B7"/>
    <w:rsid w:val="009D2B4D"/>
    <w:rsid w:val="009D338A"/>
    <w:rsid w:val="009D39E3"/>
    <w:rsid w:val="009D4040"/>
    <w:rsid w:val="009D4083"/>
    <w:rsid w:val="009D41FE"/>
    <w:rsid w:val="009D4B09"/>
    <w:rsid w:val="009D4BB2"/>
    <w:rsid w:val="009D4E5F"/>
    <w:rsid w:val="009D5577"/>
    <w:rsid w:val="009D55C9"/>
    <w:rsid w:val="009D59C8"/>
    <w:rsid w:val="009D5F25"/>
    <w:rsid w:val="009D6086"/>
    <w:rsid w:val="009D7394"/>
    <w:rsid w:val="009D778E"/>
    <w:rsid w:val="009D7996"/>
    <w:rsid w:val="009D7B27"/>
    <w:rsid w:val="009D7DFD"/>
    <w:rsid w:val="009E03C6"/>
    <w:rsid w:val="009E050C"/>
    <w:rsid w:val="009E0765"/>
    <w:rsid w:val="009E0958"/>
    <w:rsid w:val="009E0BDA"/>
    <w:rsid w:val="009E0C92"/>
    <w:rsid w:val="009E0D8D"/>
    <w:rsid w:val="009E1269"/>
    <w:rsid w:val="009E1D68"/>
    <w:rsid w:val="009E1D7F"/>
    <w:rsid w:val="009E1E09"/>
    <w:rsid w:val="009E1F72"/>
    <w:rsid w:val="009E2128"/>
    <w:rsid w:val="009E2486"/>
    <w:rsid w:val="009E251F"/>
    <w:rsid w:val="009E26FB"/>
    <w:rsid w:val="009E2782"/>
    <w:rsid w:val="009E27AA"/>
    <w:rsid w:val="009E3073"/>
    <w:rsid w:val="009E33B1"/>
    <w:rsid w:val="009E39D2"/>
    <w:rsid w:val="009E3D37"/>
    <w:rsid w:val="009E3F9C"/>
    <w:rsid w:val="009E41EC"/>
    <w:rsid w:val="009E43A0"/>
    <w:rsid w:val="009E4753"/>
    <w:rsid w:val="009E48B6"/>
    <w:rsid w:val="009E4A6D"/>
    <w:rsid w:val="009E4DDF"/>
    <w:rsid w:val="009E4F70"/>
    <w:rsid w:val="009E5052"/>
    <w:rsid w:val="009E529A"/>
    <w:rsid w:val="009E5BBE"/>
    <w:rsid w:val="009E62A9"/>
    <w:rsid w:val="009E65E7"/>
    <w:rsid w:val="009E65E9"/>
    <w:rsid w:val="009E686D"/>
    <w:rsid w:val="009E6A21"/>
    <w:rsid w:val="009E6B68"/>
    <w:rsid w:val="009E7615"/>
    <w:rsid w:val="009E7907"/>
    <w:rsid w:val="009E7F68"/>
    <w:rsid w:val="009F04C0"/>
    <w:rsid w:val="009F05DE"/>
    <w:rsid w:val="009F0633"/>
    <w:rsid w:val="009F0B26"/>
    <w:rsid w:val="009F0B67"/>
    <w:rsid w:val="009F113A"/>
    <w:rsid w:val="009F1237"/>
    <w:rsid w:val="009F129A"/>
    <w:rsid w:val="009F1CF8"/>
    <w:rsid w:val="009F1FD3"/>
    <w:rsid w:val="009F29FD"/>
    <w:rsid w:val="009F2BB0"/>
    <w:rsid w:val="009F2D2D"/>
    <w:rsid w:val="009F2E6D"/>
    <w:rsid w:val="009F3025"/>
    <w:rsid w:val="009F34FE"/>
    <w:rsid w:val="009F35D9"/>
    <w:rsid w:val="009F3B95"/>
    <w:rsid w:val="009F401B"/>
    <w:rsid w:val="009F4292"/>
    <w:rsid w:val="009F42DD"/>
    <w:rsid w:val="009F4621"/>
    <w:rsid w:val="009F4876"/>
    <w:rsid w:val="009F499E"/>
    <w:rsid w:val="009F5321"/>
    <w:rsid w:val="009F5A0C"/>
    <w:rsid w:val="009F5F1D"/>
    <w:rsid w:val="009F6010"/>
    <w:rsid w:val="009F622D"/>
    <w:rsid w:val="009F6325"/>
    <w:rsid w:val="009F6A16"/>
    <w:rsid w:val="009F6A5A"/>
    <w:rsid w:val="009F6D85"/>
    <w:rsid w:val="009F6E10"/>
    <w:rsid w:val="009F705A"/>
    <w:rsid w:val="009F724B"/>
    <w:rsid w:val="009F739B"/>
    <w:rsid w:val="009F73D7"/>
    <w:rsid w:val="009F75B1"/>
    <w:rsid w:val="009F77EB"/>
    <w:rsid w:val="009F7A2B"/>
    <w:rsid w:val="009F7E5D"/>
    <w:rsid w:val="00A00E12"/>
    <w:rsid w:val="00A013FB"/>
    <w:rsid w:val="00A01819"/>
    <w:rsid w:val="00A018A6"/>
    <w:rsid w:val="00A01CDC"/>
    <w:rsid w:val="00A01F24"/>
    <w:rsid w:val="00A020F1"/>
    <w:rsid w:val="00A02294"/>
    <w:rsid w:val="00A02847"/>
    <w:rsid w:val="00A02D10"/>
    <w:rsid w:val="00A0329C"/>
    <w:rsid w:val="00A03BDE"/>
    <w:rsid w:val="00A03C29"/>
    <w:rsid w:val="00A03DF5"/>
    <w:rsid w:val="00A043B7"/>
    <w:rsid w:val="00A04503"/>
    <w:rsid w:val="00A046F7"/>
    <w:rsid w:val="00A0483B"/>
    <w:rsid w:val="00A04A4E"/>
    <w:rsid w:val="00A04BF2"/>
    <w:rsid w:val="00A04D10"/>
    <w:rsid w:val="00A04DDB"/>
    <w:rsid w:val="00A04FC6"/>
    <w:rsid w:val="00A054E8"/>
    <w:rsid w:val="00A05503"/>
    <w:rsid w:val="00A05537"/>
    <w:rsid w:val="00A0564B"/>
    <w:rsid w:val="00A05938"/>
    <w:rsid w:val="00A060CE"/>
    <w:rsid w:val="00A0663B"/>
    <w:rsid w:val="00A075BE"/>
    <w:rsid w:val="00A1007C"/>
    <w:rsid w:val="00A104FC"/>
    <w:rsid w:val="00A109C1"/>
    <w:rsid w:val="00A109D0"/>
    <w:rsid w:val="00A10B0F"/>
    <w:rsid w:val="00A10BB5"/>
    <w:rsid w:val="00A10F76"/>
    <w:rsid w:val="00A10FDB"/>
    <w:rsid w:val="00A11491"/>
    <w:rsid w:val="00A116BC"/>
    <w:rsid w:val="00A11C1E"/>
    <w:rsid w:val="00A11FA3"/>
    <w:rsid w:val="00A1208D"/>
    <w:rsid w:val="00A123D5"/>
    <w:rsid w:val="00A12A83"/>
    <w:rsid w:val="00A12AC8"/>
    <w:rsid w:val="00A12D8E"/>
    <w:rsid w:val="00A12E23"/>
    <w:rsid w:val="00A12E4B"/>
    <w:rsid w:val="00A130DE"/>
    <w:rsid w:val="00A134F0"/>
    <w:rsid w:val="00A13595"/>
    <w:rsid w:val="00A1389B"/>
    <w:rsid w:val="00A13ACA"/>
    <w:rsid w:val="00A13D02"/>
    <w:rsid w:val="00A14271"/>
    <w:rsid w:val="00A14315"/>
    <w:rsid w:val="00A14482"/>
    <w:rsid w:val="00A14488"/>
    <w:rsid w:val="00A14F69"/>
    <w:rsid w:val="00A1527E"/>
    <w:rsid w:val="00A15547"/>
    <w:rsid w:val="00A15846"/>
    <w:rsid w:val="00A15A36"/>
    <w:rsid w:val="00A15FF8"/>
    <w:rsid w:val="00A16033"/>
    <w:rsid w:val="00A16944"/>
    <w:rsid w:val="00A16D0D"/>
    <w:rsid w:val="00A16D22"/>
    <w:rsid w:val="00A16D3D"/>
    <w:rsid w:val="00A1700D"/>
    <w:rsid w:val="00A17278"/>
    <w:rsid w:val="00A17498"/>
    <w:rsid w:val="00A174AE"/>
    <w:rsid w:val="00A1764D"/>
    <w:rsid w:val="00A17B17"/>
    <w:rsid w:val="00A17B63"/>
    <w:rsid w:val="00A17DCF"/>
    <w:rsid w:val="00A17EDC"/>
    <w:rsid w:val="00A20836"/>
    <w:rsid w:val="00A21207"/>
    <w:rsid w:val="00A2150A"/>
    <w:rsid w:val="00A2184E"/>
    <w:rsid w:val="00A21978"/>
    <w:rsid w:val="00A21A35"/>
    <w:rsid w:val="00A21A3E"/>
    <w:rsid w:val="00A2241A"/>
    <w:rsid w:val="00A229C2"/>
    <w:rsid w:val="00A22B9E"/>
    <w:rsid w:val="00A22FF9"/>
    <w:rsid w:val="00A230FB"/>
    <w:rsid w:val="00A23238"/>
    <w:rsid w:val="00A23528"/>
    <w:rsid w:val="00A237AC"/>
    <w:rsid w:val="00A23814"/>
    <w:rsid w:val="00A23C27"/>
    <w:rsid w:val="00A2413B"/>
    <w:rsid w:val="00A24307"/>
    <w:rsid w:val="00A24348"/>
    <w:rsid w:val="00A243FB"/>
    <w:rsid w:val="00A247F8"/>
    <w:rsid w:val="00A248E9"/>
    <w:rsid w:val="00A24FF2"/>
    <w:rsid w:val="00A25087"/>
    <w:rsid w:val="00A250A6"/>
    <w:rsid w:val="00A25199"/>
    <w:rsid w:val="00A25228"/>
    <w:rsid w:val="00A25253"/>
    <w:rsid w:val="00A253E1"/>
    <w:rsid w:val="00A256E0"/>
    <w:rsid w:val="00A260E5"/>
    <w:rsid w:val="00A2612B"/>
    <w:rsid w:val="00A26189"/>
    <w:rsid w:val="00A261A8"/>
    <w:rsid w:val="00A263D1"/>
    <w:rsid w:val="00A26768"/>
    <w:rsid w:val="00A2687A"/>
    <w:rsid w:val="00A268A6"/>
    <w:rsid w:val="00A26952"/>
    <w:rsid w:val="00A26A27"/>
    <w:rsid w:val="00A26D1F"/>
    <w:rsid w:val="00A2719D"/>
    <w:rsid w:val="00A27384"/>
    <w:rsid w:val="00A27892"/>
    <w:rsid w:val="00A27EC6"/>
    <w:rsid w:val="00A27F78"/>
    <w:rsid w:val="00A306AA"/>
    <w:rsid w:val="00A3082F"/>
    <w:rsid w:val="00A30AF3"/>
    <w:rsid w:val="00A30DA6"/>
    <w:rsid w:val="00A30F0C"/>
    <w:rsid w:val="00A30F66"/>
    <w:rsid w:val="00A3102A"/>
    <w:rsid w:val="00A311F5"/>
    <w:rsid w:val="00A31588"/>
    <w:rsid w:val="00A31A3B"/>
    <w:rsid w:val="00A31E5A"/>
    <w:rsid w:val="00A32220"/>
    <w:rsid w:val="00A322F3"/>
    <w:rsid w:val="00A324CF"/>
    <w:rsid w:val="00A32503"/>
    <w:rsid w:val="00A32BE6"/>
    <w:rsid w:val="00A32CCE"/>
    <w:rsid w:val="00A32D43"/>
    <w:rsid w:val="00A33665"/>
    <w:rsid w:val="00A33A54"/>
    <w:rsid w:val="00A33EBC"/>
    <w:rsid w:val="00A34102"/>
    <w:rsid w:val="00A3465F"/>
    <w:rsid w:val="00A34A11"/>
    <w:rsid w:val="00A34CCF"/>
    <w:rsid w:val="00A35135"/>
    <w:rsid w:val="00A3516C"/>
    <w:rsid w:val="00A359DC"/>
    <w:rsid w:val="00A36456"/>
    <w:rsid w:val="00A36610"/>
    <w:rsid w:val="00A36796"/>
    <w:rsid w:val="00A3693B"/>
    <w:rsid w:val="00A37094"/>
    <w:rsid w:val="00A37A8C"/>
    <w:rsid w:val="00A37F7C"/>
    <w:rsid w:val="00A40043"/>
    <w:rsid w:val="00A4037F"/>
    <w:rsid w:val="00A405F8"/>
    <w:rsid w:val="00A40849"/>
    <w:rsid w:val="00A40B77"/>
    <w:rsid w:val="00A41041"/>
    <w:rsid w:val="00A41076"/>
    <w:rsid w:val="00A41202"/>
    <w:rsid w:val="00A41874"/>
    <w:rsid w:val="00A41985"/>
    <w:rsid w:val="00A41EAB"/>
    <w:rsid w:val="00A41EAC"/>
    <w:rsid w:val="00A41F0C"/>
    <w:rsid w:val="00A4226D"/>
    <w:rsid w:val="00A425A0"/>
    <w:rsid w:val="00A425FC"/>
    <w:rsid w:val="00A4278B"/>
    <w:rsid w:val="00A42B01"/>
    <w:rsid w:val="00A42B31"/>
    <w:rsid w:val="00A42C1B"/>
    <w:rsid w:val="00A42E35"/>
    <w:rsid w:val="00A42EEA"/>
    <w:rsid w:val="00A4312F"/>
    <w:rsid w:val="00A43403"/>
    <w:rsid w:val="00A4367C"/>
    <w:rsid w:val="00A4394A"/>
    <w:rsid w:val="00A43D60"/>
    <w:rsid w:val="00A43E9C"/>
    <w:rsid w:val="00A44187"/>
    <w:rsid w:val="00A4423B"/>
    <w:rsid w:val="00A44EFF"/>
    <w:rsid w:val="00A4545B"/>
    <w:rsid w:val="00A454B1"/>
    <w:rsid w:val="00A457F6"/>
    <w:rsid w:val="00A45C9D"/>
    <w:rsid w:val="00A45E23"/>
    <w:rsid w:val="00A46341"/>
    <w:rsid w:val="00A4641B"/>
    <w:rsid w:val="00A47559"/>
    <w:rsid w:val="00A47A21"/>
    <w:rsid w:val="00A47DB5"/>
    <w:rsid w:val="00A50624"/>
    <w:rsid w:val="00A506C3"/>
    <w:rsid w:val="00A50754"/>
    <w:rsid w:val="00A508AC"/>
    <w:rsid w:val="00A50AF5"/>
    <w:rsid w:val="00A50CDB"/>
    <w:rsid w:val="00A50EC4"/>
    <w:rsid w:val="00A518B0"/>
    <w:rsid w:val="00A51B1F"/>
    <w:rsid w:val="00A51B85"/>
    <w:rsid w:val="00A51C00"/>
    <w:rsid w:val="00A51DB3"/>
    <w:rsid w:val="00A522DA"/>
    <w:rsid w:val="00A52377"/>
    <w:rsid w:val="00A524F4"/>
    <w:rsid w:val="00A5307D"/>
    <w:rsid w:val="00A534C6"/>
    <w:rsid w:val="00A53B37"/>
    <w:rsid w:val="00A53C79"/>
    <w:rsid w:val="00A542EB"/>
    <w:rsid w:val="00A54522"/>
    <w:rsid w:val="00A54C6B"/>
    <w:rsid w:val="00A54DBE"/>
    <w:rsid w:val="00A550C1"/>
    <w:rsid w:val="00A55A98"/>
    <w:rsid w:val="00A55E51"/>
    <w:rsid w:val="00A560E8"/>
    <w:rsid w:val="00A561BC"/>
    <w:rsid w:val="00A562B1"/>
    <w:rsid w:val="00A56490"/>
    <w:rsid w:val="00A565D6"/>
    <w:rsid w:val="00A5678E"/>
    <w:rsid w:val="00A56F2F"/>
    <w:rsid w:val="00A571CB"/>
    <w:rsid w:val="00A57453"/>
    <w:rsid w:val="00A57775"/>
    <w:rsid w:val="00A57FFE"/>
    <w:rsid w:val="00A60138"/>
    <w:rsid w:val="00A604F2"/>
    <w:rsid w:val="00A6121D"/>
    <w:rsid w:val="00A618F5"/>
    <w:rsid w:val="00A6190C"/>
    <w:rsid w:val="00A619B7"/>
    <w:rsid w:val="00A61F24"/>
    <w:rsid w:val="00A6214D"/>
    <w:rsid w:val="00A623DD"/>
    <w:rsid w:val="00A62408"/>
    <w:rsid w:val="00A6257E"/>
    <w:rsid w:val="00A62682"/>
    <w:rsid w:val="00A6288C"/>
    <w:rsid w:val="00A62F5A"/>
    <w:rsid w:val="00A630CD"/>
    <w:rsid w:val="00A63116"/>
    <w:rsid w:val="00A63302"/>
    <w:rsid w:val="00A63457"/>
    <w:rsid w:val="00A63674"/>
    <w:rsid w:val="00A63ABD"/>
    <w:rsid w:val="00A63AD2"/>
    <w:rsid w:val="00A63D80"/>
    <w:rsid w:val="00A6404B"/>
    <w:rsid w:val="00A64115"/>
    <w:rsid w:val="00A642E3"/>
    <w:rsid w:val="00A64611"/>
    <w:rsid w:val="00A64D45"/>
    <w:rsid w:val="00A64F94"/>
    <w:rsid w:val="00A6506C"/>
    <w:rsid w:val="00A6522D"/>
    <w:rsid w:val="00A6540A"/>
    <w:rsid w:val="00A656F7"/>
    <w:rsid w:val="00A65D74"/>
    <w:rsid w:val="00A66095"/>
    <w:rsid w:val="00A660DF"/>
    <w:rsid w:val="00A6636C"/>
    <w:rsid w:val="00A66946"/>
    <w:rsid w:val="00A6694F"/>
    <w:rsid w:val="00A669F2"/>
    <w:rsid w:val="00A67178"/>
    <w:rsid w:val="00A67266"/>
    <w:rsid w:val="00A67277"/>
    <w:rsid w:val="00A672F1"/>
    <w:rsid w:val="00A675D0"/>
    <w:rsid w:val="00A6771D"/>
    <w:rsid w:val="00A67DF2"/>
    <w:rsid w:val="00A67EA1"/>
    <w:rsid w:val="00A67F0D"/>
    <w:rsid w:val="00A70282"/>
    <w:rsid w:val="00A70651"/>
    <w:rsid w:val="00A707BF"/>
    <w:rsid w:val="00A70A89"/>
    <w:rsid w:val="00A7177E"/>
    <w:rsid w:val="00A71AC8"/>
    <w:rsid w:val="00A71ACA"/>
    <w:rsid w:val="00A71C1E"/>
    <w:rsid w:val="00A72073"/>
    <w:rsid w:val="00A720F9"/>
    <w:rsid w:val="00A72719"/>
    <w:rsid w:val="00A72A4E"/>
    <w:rsid w:val="00A72EA8"/>
    <w:rsid w:val="00A731C7"/>
    <w:rsid w:val="00A734EA"/>
    <w:rsid w:val="00A73C8A"/>
    <w:rsid w:val="00A73D8D"/>
    <w:rsid w:val="00A73D92"/>
    <w:rsid w:val="00A73DC5"/>
    <w:rsid w:val="00A740F2"/>
    <w:rsid w:val="00A743CF"/>
    <w:rsid w:val="00A745C1"/>
    <w:rsid w:val="00A74F0A"/>
    <w:rsid w:val="00A74FC2"/>
    <w:rsid w:val="00A75491"/>
    <w:rsid w:val="00A75492"/>
    <w:rsid w:val="00A75AED"/>
    <w:rsid w:val="00A75CBB"/>
    <w:rsid w:val="00A7611D"/>
    <w:rsid w:val="00A761F8"/>
    <w:rsid w:val="00A764D2"/>
    <w:rsid w:val="00A76859"/>
    <w:rsid w:val="00A769E7"/>
    <w:rsid w:val="00A76D5E"/>
    <w:rsid w:val="00A76E92"/>
    <w:rsid w:val="00A77A86"/>
    <w:rsid w:val="00A77C97"/>
    <w:rsid w:val="00A7D8B8"/>
    <w:rsid w:val="00A80359"/>
    <w:rsid w:val="00A80942"/>
    <w:rsid w:val="00A809E4"/>
    <w:rsid w:val="00A80E9F"/>
    <w:rsid w:val="00A8149A"/>
    <w:rsid w:val="00A81791"/>
    <w:rsid w:val="00A81A8D"/>
    <w:rsid w:val="00A81F59"/>
    <w:rsid w:val="00A82485"/>
    <w:rsid w:val="00A824C1"/>
    <w:rsid w:val="00A8250D"/>
    <w:rsid w:val="00A8256E"/>
    <w:rsid w:val="00A828AA"/>
    <w:rsid w:val="00A829E2"/>
    <w:rsid w:val="00A82F20"/>
    <w:rsid w:val="00A83C57"/>
    <w:rsid w:val="00A83DC7"/>
    <w:rsid w:val="00A83E34"/>
    <w:rsid w:val="00A83F61"/>
    <w:rsid w:val="00A840BB"/>
    <w:rsid w:val="00A84133"/>
    <w:rsid w:val="00A844E2"/>
    <w:rsid w:val="00A8455C"/>
    <w:rsid w:val="00A8463B"/>
    <w:rsid w:val="00A84909"/>
    <w:rsid w:val="00A84928"/>
    <w:rsid w:val="00A84A89"/>
    <w:rsid w:val="00A84D62"/>
    <w:rsid w:val="00A84E9D"/>
    <w:rsid w:val="00A8502B"/>
    <w:rsid w:val="00A8502C"/>
    <w:rsid w:val="00A85067"/>
    <w:rsid w:val="00A85520"/>
    <w:rsid w:val="00A855B4"/>
    <w:rsid w:val="00A85951"/>
    <w:rsid w:val="00A859F2"/>
    <w:rsid w:val="00A85A51"/>
    <w:rsid w:val="00A85EBA"/>
    <w:rsid w:val="00A85F13"/>
    <w:rsid w:val="00A861D9"/>
    <w:rsid w:val="00A86A08"/>
    <w:rsid w:val="00A86D1C"/>
    <w:rsid w:val="00A878DD"/>
    <w:rsid w:val="00A87AEA"/>
    <w:rsid w:val="00A90754"/>
    <w:rsid w:val="00A9081D"/>
    <w:rsid w:val="00A910BE"/>
    <w:rsid w:val="00A914D4"/>
    <w:rsid w:val="00A9163F"/>
    <w:rsid w:val="00A917C1"/>
    <w:rsid w:val="00A91CB4"/>
    <w:rsid w:val="00A91CD6"/>
    <w:rsid w:val="00A91CF9"/>
    <w:rsid w:val="00A91E23"/>
    <w:rsid w:val="00A92085"/>
    <w:rsid w:val="00A920A7"/>
    <w:rsid w:val="00A922D5"/>
    <w:rsid w:val="00A92B3D"/>
    <w:rsid w:val="00A92B98"/>
    <w:rsid w:val="00A93097"/>
    <w:rsid w:val="00A93458"/>
    <w:rsid w:val="00A93465"/>
    <w:rsid w:val="00A93559"/>
    <w:rsid w:val="00A9363B"/>
    <w:rsid w:val="00A93BC0"/>
    <w:rsid w:val="00A9458F"/>
    <w:rsid w:val="00A945F8"/>
    <w:rsid w:val="00A946FB"/>
    <w:rsid w:val="00A94753"/>
    <w:rsid w:val="00A95243"/>
    <w:rsid w:val="00A95A03"/>
    <w:rsid w:val="00A95BED"/>
    <w:rsid w:val="00A96359"/>
    <w:rsid w:val="00A96498"/>
    <w:rsid w:val="00A96824"/>
    <w:rsid w:val="00A96AC6"/>
    <w:rsid w:val="00A96B25"/>
    <w:rsid w:val="00A96C7A"/>
    <w:rsid w:val="00A96CB5"/>
    <w:rsid w:val="00A96D9C"/>
    <w:rsid w:val="00A971EA"/>
    <w:rsid w:val="00A972D7"/>
    <w:rsid w:val="00A97863"/>
    <w:rsid w:val="00A97D1F"/>
    <w:rsid w:val="00AA0032"/>
    <w:rsid w:val="00AA0819"/>
    <w:rsid w:val="00AA10EB"/>
    <w:rsid w:val="00AA130A"/>
    <w:rsid w:val="00AA1455"/>
    <w:rsid w:val="00AA1D19"/>
    <w:rsid w:val="00AA20FC"/>
    <w:rsid w:val="00AA238A"/>
    <w:rsid w:val="00AA270A"/>
    <w:rsid w:val="00AA29CA"/>
    <w:rsid w:val="00AA29E0"/>
    <w:rsid w:val="00AA2C9C"/>
    <w:rsid w:val="00AA2D84"/>
    <w:rsid w:val="00AA2E62"/>
    <w:rsid w:val="00AA2F20"/>
    <w:rsid w:val="00AA3339"/>
    <w:rsid w:val="00AA3454"/>
    <w:rsid w:val="00AA353F"/>
    <w:rsid w:val="00AA3A04"/>
    <w:rsid w:val="00AA3B42"/>
    <w:rsid w:val="00AA3B4F"/>
    <w:rsid w:val="00AA3D6B"/>
    <w:rsid w:val="00AA3D93"/>
    <w:rsid w:val="00AA42A7"/>
    <w:rsid w:val="00AA434A"/>
    <w:rsid w:val="00AA4731"/>
    <w:rsid w:val="00AA4EEC"/>
    <w:rsid w:val="00AA564C"/>
    <w:rsid w:val="00AA56C9"/>
    <w:rsid w:val="00AA596C"/>
    <w:rsid w:val="00AA5BC5"/>
    <w:rsid w:val="00AA5F0C"/>
    <w:rsid w:val="00AA5FD2"/>
    <w:rsid w:val="00AA6F57"/>
    <w:rsid w:val="00AA6FBC"/>
    <w:rsid w:val="00AA7184"/>
    <w:rsid w:val="00AA7249"/>
    <w:rsid w:val="00AA73BA"/>
    <w:rsid w:val="00AB00F4"/>
    <w:rsid w:val="00AB01B4"/>
    <w:rsid w:val="00AB07A7"/>
    <w:rsid w:val="00AB098C"/>
    <w:rsid w:val="00AB09C4"/>
    <w:rsid w:val="00AB0B68"/>
    <w:rsid w:val="00AB0C81"/>
    <w:rsid w:val="00AB0FF4"/>
    <w:rsid w:val="00AB1139"/>
    <w:rsid w:val="00AB129E"/>
    <w:rsid w:val="00AB14EF"/>
    <w:rsid w:val="00AB17F3"/>
    <w:rsid w:val="00AB1C60"/>
    <w:rsid w:val="00AB1CE3"/>
    <w:rsid w:val="00AB2775"/>
    <w:rsid w:val="00AB2850"/>
    <w:rsid w:val="00AB294E"/>
    <w:rsid w:val="00AB2BE2"/>
    <w:rsid w:val="00AB2CDC"/>
    <w:rsid w:val="00AB2EF4"/>
    <w:rsid w:val="00AB2FDC"/>
    <w:rsid w:val="00AB3253"/>
    <w:rsid w:val="00AB3326"/>
    <w:rsid w:val="00AB33E3"/>
    <w:rsid w:val="00AB36C0"/>
    <w:rsid w:val="00AB36FA"/>
    <w:rsid w:val="00AB3720"/>
    <w:rsid w:val="00AB378A"/>
    <w:rsid w:val="00AB3A0D"/>
    <w:rsid w:val="00AB3A28"/>
    <w:rsid w:val="00AB3EA1"/>
    <w:rsid w:val="00AB3ECC"/>
    <w:rsid w:val="00AB3FF8"/>
    <w:rsid w:val="00AB42B4"/>
    <w:rsid w:val="00AB45E9"/>
    <w:rsid w:val="00AB4A45"/>
    <w:rsid w:val="00AB4B26"/>
    <w:rsid w:val="00AB4CD3"/>
    <w:rsid w:val="00AB4D1C"/>
    <w:rsid w:val="00AB50EC"/>
    <w:rsid w:val="00AB5607"/>
    <w:rsid w:val="00AB5850"/>
    <w:rsid w:val="00AB5EBE"/>
    <w:rsid w:val="00AB5F01"/>
    <w:rsid w:val="00AB6151"/>
    <w:rsid w:val="00AB6261"/>
    <w:rsid w:val="00AB6313"/>
    <w:rsid w:val="00AB651D"/>
    <w:rsid w:val="00AB6757"/>
    <w:rsid w:val="00AB6851"/>
    <w:rsid w:val="00AB6B3C"/>
    <w:rsid w:val="00AB6D21"/>
    <w:rsid w:val="00AB70F6"/>
    <w:rsid w:val="00AB73EA"/>
    <w:rsid w:val="00AB7736"/>
    <w:rsid w:val="00AB785D"/>
    <w:rsid w:val="00AB7A41"/>
    <w:rsid w:val="00AB7B2A"/>
    <w:rsid w:val="00AB7B30"/>
    <w:rsid w:val="00AC045B"/>
    <w:rsid w:val="00AC054E"/>
    <w:rsid w:val="00AC077C"/>
    <w:rsid w:val="00AC0936"/>
    <w:rsid w:val="00AC098C"/>
    <w:rsid w:val="00AC0BE9"/>
    <w:rsid w:val="00AC14F8"/>
    <w:rsid w:val="00AC16FD"/>
    <w:rsid w:val="00AC1872"/>
    <w:rsid w:val="00AC1C8A"/>
    <w:rsid w:val="00AC1FB2"/>
    <w:rsid w:val="00AC1FED"/>
    <w:rsid w:val="00AC2137"/>
    <w:rsid w:val="00AC2521"/>
    <w:rsid w:val="00AC2524"/>
    <w:rsid w:val="00AC2885"/>
    <w:rsid w:val="00AC2A42"/>
    <w:rsid w:val="00AC2A4D"/>
    <w:rsid w:val="00AC2EEF"/>
    <w:rsid w:val="00AC37C5"/>
    <w:rsid w:val="00AC3875"/>
    <w:rsid w:val="00AC3885"/>
    <w:rsid w:val="00AC3E12"/>
    <w:rsid w:val="00AC3F3E"/>
    <w:rsid w:val="00AC403B"/>
    <w:rsid w:val="00AC41FB"/>
    <w:rsid w:val="00AC4723"/>
    <w:rsid w:val="00AC524C"/>
    <w:rsid w:val="00AC5765"/>
    <w:rsid w:val="00AC59E6"/>
    <w:rsid w:val="00AC5C7F"/>
    <w:rsid w:val="00AC5DA4"/>
    <w:rsid w:val="00AC61EC"/>
    <w:rsid w:val="00AC6428"/>
    <w:rsid w:val="00AC64CC"/>
    <w:rsid w:val="00AC6908"/>
    <w:rsid w:val="00AC73F7"/>
    <w:rsid w:val="00AC74EE"/>
    <w:rsid w:val="00AC787F"/>
    <w:rsid w:val="00AC79B5"/>
    <w:rsid w:val="00AC7B51"/>
    <w:rsid w:val="00AC7FB4"/>
    <w:rsid w:val="00AD01F5"/>
    <w:rsid w:val="00AD038F"/>
    <w:rsid w:val="00AD0785"/>
    <w:rsid w:val="00AD087C"/>
    <w:rsid w:val="00AD09CF"/>
    <w:rsid w:val="00AD0AA6"/>
    <w:rsid w:val="00AD102B"/>
    <w:rsid w:val="00AD112A"/>
    <w:rsid w:val="00AD17D3"/>
    <w:rsid w:val="00AD19F4"/>
    <w:rsid w:val="00AD1A2D"/>
    <w:rsid w:val="00AD1FDA"/>
    <w:rsid w:val="00AD2803"/>
    <w:rsid w:val="00AD2E16"/>
    <w:rsid w:val="00AD3359"/>
    <w:rsid w:val="00AD3396"/>
    <w:rsid w:val="00AD3603"/>
    <w:rsid w:val="00AD38F1"/>
    <w:rsid w:val="00AD3ACA"/>
    <w:rsid w:val="00AD404F"/>
    <w:rsid w:val="00AD4453"/>
    <w:rsid w:val="00AD4898"/>
    <w:rsid w:val="00AD4ADC"/>
    <w:rsid w:val="00AD50CC"/>
    <w:rsid w:val="00AD5242"/>
    <w:rsid w:val="00AD542D"/>
    <w:rsid w:val="00AD547D"/>
    <w:rsid w:val="00AD55B4"/>
    <w:rsid w:val="00AD568E"/>
    <w:rsid w:val="00AD5821"/>
    <w:rsid w:val="00AD5BEC"/>
    <w:rsid w:val="00AD5C34"/>
    <w:rsid w:val="00AD5F38"/>
    <w:rsid w:val="00AD63AB"/>
    <w:rsid w:val="00AD683B"/>
    <w:rsid w:val="00AD6DA3"/>
    <w:rsid w:val="00AD6F05"/>
    <w:rsid w:val="00AD77AC"/>
    <w:rsid w:val="00AD77C4"/>
    <w:rsid w:val="00AD793F"/>
    <w:rsid w:val="00AD79C0"/>
    <w:rsid w:val="00AD7F68"/>
    <w:rsid w:val="00AE059D"/>
    <w:rsid w:val="00AE062A"/>
    <w:rsid w:val="00AE07EF"/>
    <w:rsid w:val="00AE091D"/>
    <w:rsid w:val="00AE0B03"/>
    <w:rsid w:val="00AE0C7A"/>
    <w:rsid w:val="00AE0E6E"/>
    <w:rsid w:val="00AE18C2"/>
    <w:rsid w:val="00AE1933"/>
    <w:rsid w:val="00AE1A89"/>
    <w:rsid w:val="00AE1BDC"/>
    <w:rsid w:val="00AE1FE3"/>
    <w:rsid w:val="00AE206C"/>
    <w:rsid w:val="00AE21C2"/>
    <w:rsid w:val="00AE249B"/>
    <w:rsid w:val="00AE35CE"/>
    <w:rsid w:val="00AE371B"/>
    <w:rsid w:val="00AE379C"/>
    <w:rsid w:val="00AE3B49"/>
    <w:rsid w:val="00AE3C0A"/>
    <w:rsid w:val="00AE3CEA"/>
    <w:rsid w:val="00AE3EAB"/>
    <w:rsid w:val="00AE3ECD"/>
    <w:rsid w:val="00AE4083"/>
    <w:rsid w:val="00AE41E0"/>
    <w:rsid w:val="00AE4E4A"/>
    <w:rsid w:val="00AE4F4F"/>
    <w:rsid w:val="00AE5BDE"/>
    <w:rsid w:val="00AE5EE2"/>
    <w:rsid w:val="00AE6126"/>
    <w:rsid w:val="00AE636D"/>
    <w:rsid w:val="00AE6874"/>
    <w:rsid w:val="00AE74DD"/>
    <w:rsid w:val="00AE76C3"/>
    <w:rsid w:val="00AE77C6"/>
    <w:rsid w:val="00AE782F"/>
    <w:rsid w:val="00AF0298"/>
    <w:rsid w:val="00AF05ED"/>
    <w:rsid w:val="00AF06E8"/>
    <w:rsid w:val="00AF0774"/>
    <w:rsid w:val="00AF07AD"/>
    <w:rsid w:val="00AF085D"/>
    <w:rsid w:val="00AF0E00"/>
    <w:rsid w:val="00AF0EF4"/>
    <w:rsid w:val="00AF0F4A"/>
    <w:rsid w:val="00AF11A8"/>
    <w:rsid w:val="00AF1638"/>
    <w:rsid w:val="00AF1696"/>
    <w:rsid w:val="00AF169A"/>
    <w:rsid w:val="00AF1DA5"/>
    <w:rsid w:val="00AF1EDC"/>
    <w:rsid w:val="00AF21A6"/>
    <w:rsid w:val="00AF233B"/>
    <w:rsid w:val="00AF2914"/>
    <w:rsid w:val="00AF2956"/>
    <w:rsid w:val="00AF2AB1"/>
    <w:rsid w:val="00AF2F97"/>
    <w:rsid w:val="00AF306A"/>
    <w:rsid w:val="00AF347E"/>
    <w:rsid w:val="00AF353C"/>
    <w:rsid w:val="00AF36FE"/>
    <w:rsid w:val="00AF3755"/>
    <w:rsid w:val="00AF46CD"/>
    <w:rsid w:val="00AF49CD"/>
    <w:rsid w:val="00AF4BA1"/>
    <w:rsid w:val="00AF4DE3"/>
    <w:rsid w:val="00AF4F3A"/>
    <w:rsid w:val="00AF503F"/>
    <w:rsid w:val="00AF52C1"/>
    <w:rsid w:val="00AF5501"/>
    <w:rsid w:val="00AF5C3F"/>
    <w:rsid w:val="00AF5CA2"/>
    <w:rsid w:val="00AF5D23"/>
    <w:rsid w:val="00AF5F52"/>
    <w:rsid w:val="00AF6289"/>
    <w:rsid w:val="00AF62A4"/>
    <w:rsid w:val="00AF65A6"/>
    <w:rsid w:val="00AF664D"/>
    <w:rsid w:val="00AF6F64"/>
    <w:rsid w:val="00AF7182"/>
    <w:rsid w:val="00AF7273"/>
    <w:rsid w:val="00AF7B91"/>
    <w:rsid w:val="00AF7C66"/>
    <w:rsid w:val="00AF7E5E"/>
    <w:rsid w:val="00AF7FF9"/>
    <w:rsid w:val="00B0142F"/>
    <w:rsid w:val="00B01A47"/>
    <w:rsid w:val="00B01C2C"/>
    <w:rsid w:val="00B01D8B"/>
    <w:rsid w:val="00B020CD"/>
    <w:rsid w:val="00B02290"/>
    <w:rsid w:val="00B02AAE"/>
    <w:rsid w:val="00B02D9E"/>
    <w:rsid w:val="00B02DFC"/>
    <w:rsid w:val="00B032D4"/>
    <w:rsid w:val="00B035BA"/>
    <w:rsid w:val="00B03724"/>
    <w:rsid w:val="00B03878"/>
    <w:rsid w:val="00B03D84"/>
    <w:rsid w:val="00B043D6"/>
    <w:rsid w:val="00B044FE"/>
    <w:rsid w:val="00B04B5F"/>
    <w:rsid w:val="00B05158"/>
    <w:rsid w:val="00B0519F"/>
    <w:rsid w:val="00B0529A"/>
    <w:rsid w:val="00B05453"/>
    <w:rsid w:val="00B0590A"/>
    <w:rsid w:val="00B05A72"/>
    <w:rsid w:val="00B05A86"/>
    <w:rsid w:val="00B05C2B"/>
    <w:rsid w:val="00B0604C"/>
    <w:rsid w:val="00B061B5"/>
    <w:rsid w:val="00B061E7"/>
    <w:rsid w:val="00B0646C"/>
    <w:rsid w:val="00B06815"/>
    <w:rsid w:val="00B06F2C"/>
    <w:rsid w:val="00B06F48"/>
    <w:rsid w:val="00B071F2"/>
    <w:rsid w:val="00B075E5"/>
    <w:rsid w:val="00B078AC"/>
    <w:rsid w:val="00B07A8E"/>
    <w:rsid w:val="00B07AD8"/>
    <w:rsid w:val="00B07D6B"/>
    <w:rsid w:val="00B102FB"/>
    <w:rsid w:val="00B1068C"/>
    <w:rsid w:val="00B107EF"/>
    <w:rsid w:val="00B10C5A"/>
    <w:rsid w:val="00B11C79"/>
    <w:rsid w:val="00B1204C"/>
    <w:rsid w:val="00B1237B"/>
    <w:rsid w:val="00B124A5"/>
    <w:rsid w:val="00B12500"/>
    <w:rsid w:val="00B12AC5"/>
    <w:rsid w:val="00B12CE5"/>
    <w:rsid w:val="00B13116"/>
    <w:rsid w:val="00B1372B"/>
    <w:rsid w:val="00B139E1"/>
    <w:rsid w:val="00B13D9B"/>
    <w:rsid w:val="00B13DB2"/>
    <w:rsid w:val="00B13FA5"/>
    <w:rsid w:val="00B1414A"/>
    <w:rsid w:val="00B14443"/>
    <w:rsid w:val="00B147A9"/>
    <w:rsid w:val="00B1482E"/>
    <w:rsid w:val="00B14875"/>
    <w:rsid w:val="00B14964"/>
    <w:rsid w:val="00B156DE"/>
    <w:rsid w:val="00B1627C"/>
    <w:rsid w:val="00B16410"/>
    <w:rsid w:val="00B164FC"/>
    <w:rsid w:val="00B1670B"/>
    <w:rsid w:val="00B16B0F"/>
    <w:rsid w:val="00B16B72"/>
    <w:rsid w:val="00B16D61"/>
    <w:rsid w:val="00B16EFB"/>
    <w:rsid w:val="00B17138"/>
    <w:rsid w:val="00B17C07"/>
    <w:rsid w:val="00B17E80"/>
    <w:rsid w:val="00B20187"/>
    <w:rsid w:val="00B20717"/>
    <w:rsid w:val="00B2075C"/>
    <w:rsid w:val="00B2078C"/>
    <w:rsid w:val="00B207BB"/>
    <w:rsid w:val="00B208A5"/>
    <w:rsid w:val="00B20A40"/>
    <w:rsid w:val="00B20FA6"/>
    <w:rsid w:val="00B2114C"/>
    <w:rsid w:val="00B21400"/>
    <w:rsid w:val="00B2182D"/>
    <w:rsid w:val="00B219E5"/>
    <w:rsid w:val="00B21B18"/>
    <w:rsid w:val="00B21F2C"/>
    <w:rsid w:val="00B22154"/>
    <w:rsid w:val="00B22182"/>
    <w:rsid w:val="00B228E4"/>
    <w:rsid w:val="00B229FE"/>
    <w:rsid w:val="00B22A97"/>
    <w:rsid w:val="00B232D4"/>
    <w:rsid w:val="00B233B5"/>
    <w:rsid w:val="00B23680"/>
    <w:rsid w:val="00B23831"/>
    <w:rsid w:val="00B23954"/>
    <w:rsid w:val="00B2471F"/>
    <w:rsid w:val="00B24746"/>
    <w:rsid w:val="00B24BA1"/>
    <w:rsid w:val="00B2524D"/>
    <w:rsid w:val="00B252BC"/>
    <w:rsid w:val="00B254FC"/>
    <w:rsid w:val="00B25847"/>
    <w:rsid w:val="00B25892"/>
    <w:rsid w:val="00B2629A"/>
    <w:rsid w:val="00B26355"/>
    <w:rsid w:val="00B26554"/>
    <w:rsid w:val="00B268B9"/>
    <w:rsid w:val="00B269C5"/>
    <w:rsid w:val="00B26C07"/>
    <w:rsid w:val="00B26C2A"/>
    <w:rsid w:val="00B26CE8"/>
    <w:rsid w:val="00B26DA3"/>
    <w:rsid w:val="00B274AD"/>
    <w:rsid w:val="00B276A9"/>
    <w:rsid w:val="00B277AD"/>
    <w:rsid w:val="00B279B9"/>
    <w:rsid w:val="00B27BDE"/>
    <w:rsid w:val="00B27C08"/>
    <w:rsid w:val="00B27FA1"/>
    <w:rsid w:val="00B30344"/>
    <w:rsid w:val="00B304F9"/>
    <w:rsid w:val="00B3081D"/>
    <w:rsid w:val="00B30956"/>
    <w:rsid w:val="00B30EC1"/>
    <w:rsid w:val="00B310CA"/>
    <w:rsid w:val="00B310DE"/>
    <w:rsid w:val="00B31293"/>
    <w:rsid w:val="00B3129A"/>
    <w:rsid w:val="00B317AA"/>
    <w:rsid w:val="00B31860"/>
    <w:rsid w:val="00B32121"/>
    <w:rsid w:val="00B3219D"/>
    <w:rsid w:val="00B32341"/>
    <w:rsid w:val="00B327B3"/>
    <w:rsid w:val="00B32AC8"/>
    <w:rsid w:val="00B3319F"/>
    <w:rsid w:val="00B33233"/>
    <w:rsid w:val="00B332C3"/>
    <w:rsid w:val="00B33355"/>
    <w:rsid w:val="00B33436"/>
    <w:rsid w:val="00B34009"/>
    <w:rsid w:val="00B34267"/>
    <w:rsid w:val="00B34301"/>
    <w:rsid w:val="00B34457"/>
    <w:rsid w:val="00B34580"/>
    <w:rsid w:val="00B345DD"/>
    <w:rsid w:val="00B3461D"/>
    <w:rsid w:val="00B34769"/>
    <w:rsid w:val="00B347D1"/>
    <w:rsid w:val="00B34C09"/>
    <w:rsid w:val="00B3542E"/>
    <w:rsid w:val="00B355FE"/>
    <w:rsid w:val="00B365BF"/>
    <w:rsid w:val="00B365F1"/>
    <w:rsid w:val="00B3665C"/>
    <w:rsid w:val="00B366DB"/>
    <w:rsid w:val="00B36840"/>
    <w:rsid w:val="00B36AF9"/>
    <w:rsid w:val="00B36CB2"/>
    <w:rsid w:val="00B370E8"/>
    <w:rsid w:val="00B370FA"/>
    <w:rsid w:val="00B37309"/>
    <w:rsid w:val="00B37501"/>
    <w:rsid w:val="00B37D22"/>
    <w:rsid w:val="00B403F2"/>
    <w:rsid w:val="00B4058D"/>
    <w:rsid w:val="00B40699"/>
    <w:rsid w:val="00B406F0"/>
    <w:rsid w:val="00B408C3"/>
    <w:rsid w:val="00B408CC"/>
    <w:rsid w:val="00B40D01"/>
    <w:rsid w:val="00B40E3F"/>
    <w:rsid w:val="00B412AE"/>
    <w:rsid w:val="00B41E02"/>
    <w:rsid w:val="00B42139"/>
    <w:rsid w:val="00B424FC"/>
    <w:rsid w:val="00B4273D"/>
    <w:rsid w:val="00B42AE6"/>
    <w:rsid w:val="00B42D3D"/>
    <w:rsid w:val="00B43646"/>
    <w:rsid w:val="00B436D2"/>
    <w:rsid w:val="00B43964"/>
    <w:rsid w:val="00B43A1C"/>
    <w:rsid w:val="00B43A7B"/>
    <w:rsid w:val="00B43E0F"/>
    <w:rsid w:val="00B43ECD"/>
    <w:rsid w:val="00B44028"/>
    <w:rsid w:val="00B44032"/>
    <w:rsid w:val="00B44340"/>
    <w:rsid w:val="00B4466A"/>
    <w:rsid w:val="00B44AD5"/>
    <w:rsid w:val="00B44C6D"/>
    <w:rsid w:val="00B4577A"/>
    <w:rsid w:val="00B459C3"/>
    <w:rsid w:val="00B45EBD"/>
    <w:rsid w:val="00B461B9"/>
    <w:rsid w:val="00B46281"/>
    <w:rsid w:val="00B46696"/>
    <w:rsid w:val="00B467F6"/>
    <w:rsid w:val="00B468A9"/>
    <w:rsid w:val="00B469BE"/>
    <w:rsid w:val="00B4700A"/>
    <w:rsid w:val="00B4724F"/>
    <w:rsid w:val="00B474C1"/>
    <w:rsid w:val="00B477A8"/>
    <w:rsid w:val="00B47807"/>
    <w:rsid w:val="00B478A1"/>
    <w:rsid w:val="00B479A1"/>
    <w:rsid w:val="00B47C13"/>
    <w:rsid w:val="00B50134"/>
    <w:rsid w:val="00B50292"/>
    <w:rsid w:val="00B50554"/>
    <w:rsid w:val="00B511D2"/>
    <w:rsid w:val="00B51A88"/>
    <w:rsid w:val="00B51DAA"/>
    <w:rsid w:val="00B520C9"/>
    <w:rsid w:val="00B523AB"/>
    <w:rsid w:val="00B52608"/>
    <w:rsid w:val="00B5297E"/>
    <w:rsid w:val="00B529B2"/>
    <w:rsid w:val="00B52B2E"/>
    <w:rsid w:val="00B52BC0"/>
    <w:rsid w:val="00B52BDF"/>
    <w:rsid w:val="00B52D76"/>
    <w:rsid w:val="00B52EB0"/>
    <w:rsid w:val="00B53164"/>
    <w:rsid w:val="00B53466"/>
    <w:rsid w:val="00B544DD"/>
    <w:rsid w:val="00B545B4"/>
    <w:rsid w:val="00B545E7"/>
    <w:rsid w:val="00B549CF"/>
    <w:rsid w:val="00B55A90"/>
    <w:rsid w:val="00B55B44"/>
    <w:rsid w:val="00B55D3F"/>
    <w:rsid w:val="00B5603C"/>
    <w:rsid w:val="00B5626D"/>
    <w:rsid w:val="00B57725"/>
    <w:rsid w:val="00B57BD4"/>
    <w:rsid w:val="00B57E6D"/>
    <w:rsid w:val="00B60413"/>
    <w:rsid w:val="00B606A0"/>
    <w:rsid w:val="00B60D20"/>
    <w:rsid w:val="00B6126F"/>
    <w:rsid w:val="00B6142F"/>
    <w:rsid w:val="00B61889"/>
    <w:rsid w:val="00B61DFA"/>
    <w:rsid w:val="00B61E9F"/>
    <w:rsid w:val="00B622A2"/>
    <w:rsid w:val="00B6256F"/>
    <w:rsid w:val="00B628B8"/>
    <w:rsid w:val="00B62CBB"/>
    <w:rsid w:val="00B62FEB"/>
    <w:rsid w:val="00B63133"/>
    <w:rsid w:val="00B63267"/>
    <w:rsid w:val="00B63552"/>
    <w:rsid w:val="00B63570"/>
    <w:rsid w:val="00B635C1"/>
    <w:rsid w:val="00B63619"/>
    <w:rsid w:val="00B638BC"/>
    <w:rsid w:val="00B63F86"/>
    <w:rsid w:val="00B641A3"/>
    <w:rsid w:val="00B6434E"/>
    <w:rsid w:val="00B644F8"/>
    <w:rsid w:val="00B64801"/>
    <w:rsid w:val="00B649A8"/>
    <w:rsid w:val="00B64B0F"/>
    <w:rsid w:val="00B64B6A"/>
    <w:rsid w:val="00B65115"/>
    <w:rsid w:val="00B655B9"/>
    <w:rsid w:val="00B65774"/>
    <w:rsid w:val="00B6581B"/>
    <w:rsid w:val="00B65E1C"/>
    <w:rsid w:val="00B6607B"/>
    <w:rsid w:val="00B6614D"/>
    <w:rsid w:val="00B663C8"/>
    <w:rsid w:val="00B66A73"/>
    <w:rsid w:val="00B66E03"/>
    <w:rsid w:val="00B67086"/>
    <w:rsid w:val="00B6747C"/>
    <w:rsid w:val="00B67A15"/>
    <w:rsid w:val="00B67D71"/>
    <w:rsid w:val="00B67E15"/>
    <w:rsid w:val="00B67E2D"/>
    <w:rsid w:val="00B700BE"/>
    <w:rsid w:val="00B7040D"/>
    <w:rsid w:val="00B71067"/>
    <w:rsid w:val="00B717F0"/>
    <w:rsid w:val="00B71F38"/>
    <w:rsid w:val="00B71F72"/>
    <w:rsid w:val="00B721C5"/>
    <w:rsid w:val="00B72332"/>
    <w:rsid w:val="00B72622"/>
    <w:rsid w:val="00B727B6"/>
    <w:rsid w:val="00B72914"/>
    <w:rsid w:val="00B729EC"/>
    <w:rsid w:val="00B72CD5"/>
    <w:rsid w:val="00B72F0B"/>
    <w:rsid w:val="00B730B3"/>
    <w:rsid w:val="00B7316C"/>
    <w:rsid w:val="00B7396F"/>
    <w:rsid w:val="00B73A77"/>
    <w:rsid w:val="00B73A85"/>
    <w:rsid w:val="00B7489D"/>
    <w:rsid w:val="00B749E1"/>
    <w:rsid w:val="00B75218"/>
    <w:rsid w:val="00B75857"/>
    <w:rsid w:val="00B75A59"/>
    <w:rsid w:val="00B75ABB"/>
    <w:rsid w:val="00B75EBE"/>
    <w:rsid w:val="00B76001"/>
    <w:rsid w:val="00B7648E"/>
    <w:rsid w:val="00B765E7"/>
    <w:rsid w:val="00B76915"/>
    <w:rsid w:val="00B76A01"/>
    <w:rsid w:val="00B76A49"/>
    <w:rsid w:val="00B76B66"/>
    <w:rsid w:val="00B76BF5"/>
    <w:rsid w:val="00B772C8"/>
    <w:rsid w:val="00B77633"/>
    <w:rsid w:val="00B77746"/>
    <w:rsid w:val="00B7777C"/>
    <w:rsid w:val="00B77A58"/>
    <w:rsid w:val="00B77DE3"/>
    <w:rsid w:val="00B77E45"/>
    <w:rsid w:val="00B77E7C"/>
    <w:rsid w:val="00B77FB9"/>
    <w:rsid w:val="00B80852"/>
    <w:rsid w:val="00B80A2B"/>
    <w:rsid w:val="00B80DD9"/>
    <w:rsid w:val="00B80F17"/>
    <w:rsid w:val="00B80FCE"/>
    <w:rsid w:val="00B81106"/>
    <w:rsid w:val="00B81178"/>
    <w:rsid w:val="00B8138B"/>
    <w:rsid w:val="00B819AE"/>
    <w:rsid w:val="00B81A8E"/>
    <w:rsid w:val="00B82278"/>
    <w:rsid w:val="00B8252B"/>
    <w:rsid w:val="00B8267C"/>
    <w:rsid w:val="00B83708"/>
    <w:rsid w:val="00B83A4A"/>
    <w:rsid w:val="00B83AA9"/>
    <w:rsid w:val="00B83ADA"/>
    <w:rsid w:val="00B83C81"/>
    <w:rsid w:val="00B840B9"/>
    <w:rsid w:val="00B84107"/>
    <w:rsid w:val="00B8472F"/>
    <w:rsid w:val="00B84BC9"/>
    <w:rsid w:val="00B84E69"/>
    <w:rsid w:val="00B84F69"/>
    <w:rsid w:val="00B85454"/>
    <w:rsid w:val="00B857F4"/>
    <w:rsid w:val="00B85AA2"/>
    <w:rsid w:val="00B85ADA"/>
    <w:rsid w:val="00B85CEB"/>
    <w:rsid w:val="00B85E33"/>
    <w:rsid w:val="00B85EA3"/>
    <w:rsid w:val="00B864B6"/>
    <w:rsid w:val="00B865D7"/>
    <w:rsid w:val="00B86AE6"/>
    <w:rsid w:val="00B86B3B"/>
    <w:rsid w:val="00B87705"/>
    <w:rsid w:val="00B87899"/>
    <w:rsid w:val="00B87A1E"/>
    <w:rsid w:val="00B87EF4"/>
    <w:rsid w:val="00B90122"/>
    <w:rsid w:val="00B9079A"/>
    <w:rsid w:val="00B908B4"/>
    <w:rsid w:val="00B90A5B"/>
    <w:rsid w:val="00B90E38"/>
    <w:rsid w:val="00B90E51"/>
    <w:rsid w:val="00B90F3B"/>
    <w:rsid w:val="00B90F78"/>
    <w:rsid w:val="00B91183"/>
    <w:rsid w:val="00B9137C"/>
    <w:rsid w:val="00B91431"/>
    <w:rsid w:val="00B91434"/>
    <w:rsid w:val="00B91458"/>
    <w:rsid w:val="00B91909"/>
    <w:rsid w:val="00B91D93"/>
    <w:rsid w:val="00B92285"/>
    <w:rsid w:val="00B92294"/>
    <w:rsid w:val="00B92356"/>
    <w:rsid w:val="00B9239B"/>
    <w:rsid w:val="00B92A1C"/>
    <w:rsid w:val="00B92BA4"/>
    <w:rsid w:val="00B92BFA"/>
    <w:rsid w:val="00B931F4"/>
    <w:rsid w:val="00B93293"/>
    <w:rsid w:val="00B93361"/>
    <w:rsid w:val="00B9351A"/>
    <w:rsid w:val="00B935A3"/>
    <w:rsid w:val="00B93B92"/>
    <w:rsid w:val="00B93D8A"/>
    <w:rsid w:val="00B93EC0"/>
    <w:rsid w:val="00B93F5F"/>
    <w:rsid w:val="00B9406A"/>
    <w:rsid w:val="00B940CA"/>
    <w:rsid w:val="00B940F2"/>
    <w:rsid w:val="00B94371"/>
    <w:rsid w:val="00B94805"/>
    <w:rsid w:val="00B94A12"/>
    <w:rsid w:val="00B94C8A"/>
    <w:rsid w:val="00B95276"/>
    <w:rsid w:val="00B95A18"/>
    <w:rsid w:val="00B95E0F"/>
    <w:rsid w:val="00B95E36"/>
    <w:rsid w:val="00B961A6"/>
    <w:rsid w:val="00B9683A"/>
    <w:rsid w:val="00B9690F"/>
    <w:rsid w:val="00B970F2"/>
    <w:rsid w:val="00B9784E"/>
    <w:rsid w:val="00B979D3"/>
    <w:rsid w:val="00B97CA6"/>
    <w:rsid w:val="00B97F5A"/>
    <w:rsid w:val="00BA04A4"/>
    <w:rsid w:val="00BA050B"/>
    <w:rsid w:val="00BA0CC3"/>
    <w:rsid w:val="00BA10B6"/>
    <w:rsid w:val="00BA110C"/>
    <w:rsid w:val="00BA139B"/>
    <w:rsid w:val="00BA1493"/>
    <w:rsid w:val="00BA15FB"/>
    <w:rsid w:val="00BA1A19"/>
    <w:rsid w:val="00BA1B5C"/>
    <w:rsid w:val="00BA1BEA"/>
    <w:rsid w:val="00BA1FC3"/>
    <w:rsid w:val="00BA2430"/>
    <w:rsid w:val="00BA24C2"/>
    <w:rsid w:val="00BA24CD"/>
    <w:rsid w:val="00BA262B"/>
    <w:rsid w:val="00BA2DA1"/>
    <w:rsid w:val="00BA30E0"/>
    <w:rsid w:val="00BA3FA7"/>
    <w:rsid w:val="00BA4736"/>
    <w:rsid w:val="00BA49C7"/>
    <w:rsid w:val="00BA4FDA"/>
    <w:rsid w:val="00BA5231"/>
    <w:rsid w:val="00BA529B"/>
    <w:rsid w:val="00BA53F7"/>
    <w:rsid w:val="00BA580A"/>
    <w:rsid w:val="00BA58C2"/>
    <w:rsid w:val="00BA5B9B"/>
    <w:rsid w:val="00BA5E87"/>
    <w:rsid w:val="00BA6233"/>
    <w:rsid w:val="00BA62AA"/>
    <w:rsid w:val="00BA6B92"/>
    <w:rsid w:val="00BA6BD8"/>
    <w:rsid w:val="00BA6CA2"/>
    <w:rsid w:val="00BA6DFA"/>
    <w:rsid w:val="00BA6F4A"/>
    <w:rsid w:val="00BA6FD8"/>
    <w:rsid w:val="00BA72DD"/>
    <w:rsid w:val="00BA783C"/>
    <w:rsid w:val="00BA7D17"/>
    <w:rsid w:val="00BA7DE2"/>
    <w:rsid w:val="00BA7E1B"/>
    <w:rsid w:val="00BB0008"/>
    <w:rsid w:val="00BB04C5"/>
    <w:rsid w:val="00BB0713"/>
    <w:rsid w:val="00BB09E5"/>
    <w:rsid w:val="00BB162D"/>
    <w:rsid w:val="00BB1750"/>
    <w:rsid w:val="00BB231B"/>
    <w:rsid w:val="00BB26CB"/>
    <w:rsid w:val="00BB26E0"/>
    <w:rsid w:val="00BB27C2"/>
    <w:rsid w:val="00BB29E9"/>
    <w:rsid w:val="00BB2F0E"/>
    <w:rsid w:val="00BB2F78"/>
    <w:rsid w:val="00BB3125"/>
    <w:rsid w:val="00BB31C4"/>
    <w:rsid w:val="00BB3437"/>
    <w:rsid w:val="00BB3825"/>
    <w:rsid w:val="00BB3CAF"/>
    <w:rsid w:val="00BB3EDA"/>
    <w:rsid w:val="00BB4D14"/>
    <w:rsid w:val="00BB54DB"/>
    <w:rsid w:val="00BB56E7"/>
    <w:rsid w:val="00BB57CB"/>
    <w:rsid w:val="00BB5C8D"/>
    <w:rsid w:val="00BB5D76"/>
    <w:rsid w:val="00BB5DDF"/>
    <w:rsid w:val="00BB5E1E"/>
    <w:rsid w:val="00BB627C"/>
    <w:rsid w:val="00BB693F"/>
    <w:rsid w:val="00BB6964"/>
    <w:rsid w:val="00BB6BB8"/>
    <w:rsid w:val="00BB6D90"/>
    <w:rsid w:val="00BB7160"/>
    <w:rsid w:val="00BB76B7"/>
    <w:rsid w:val="00BB7D3F"/>
    <w:rsid w:val="00BC0038"/>
    <w:rsid w:val="00BC008B"/>
    <w:rsid w:val="00BC021F"/>
    <w:rsid w:val="00BC066D"/>
    <w:rsid w:val="00BC070E"/>
    <w:rsid w:val="00BC09AD"/>
    <w:rsid w:val="00BC0AB8"/>
    <w:rsid w:val="00BC19E4"/>
    <w:rsid w:val="00BC1AD3"/>
    <w:rsid w:val="00BC21EA"/>
    <w:rsid w:val="00BC24AB"/>
    <w:rsid w:val="00BC26D8"/>
    <w:rsid w:val="00BC28C0"/>
    <w:rsid w:val="00BC2AC9"/>
    <w:rsid w:val="00BC2FA0"/>
    <w:rsid w:val="00BC303C"/>
    <w:rsid w:val="00BC3198"/>
    <w:rsid w:val="00BC31D2"/>
    <w:rsid w:val="00BC3289"/>
    <w:rsid w:val="00BC32E8"/>
    <w:rsid w:val="00BC3550"/>
    <w:rsid w:val="00BC378E"/>
    <w:rsid w:val="00BC3878"/>
    <w:rsid w:val="00BC42AF"/>
    <w:rsid w:val="00BC46D6"/>
    <w:rsid w:val="00BC47FC"/>
    <w:rsid w:val="00BC4AC0"/>
    <w:rsid w:val="00BC4D18"/>
    <w:rsid w:val="00BC4DAD"/>
    <w:rsid w:val="00BC55E9"/>
    <w:rsid w:val="00BC566A"/>
    <w:rsid w:val="00BC57F2"/>
    <w:rsid w:val="00BC5F39"/>
    <w:rsid w:val="00BC6399"/>
    <w:rsid w:val="00BC63BD"/>
    <w:rsid w:val="00BC648C"/>
    <w:rsid w:val="00BC6945"/>
    <w:rsid w:val="00BC6D49"/>
    <w:rsid w:val="00BC7557"/>
    <w:rsid w:val="00BC755A"/>
    <w:rsid w:val="00BC7632"/>
    <w:rsid w:val="00BC76C9"/>
    <w:rsid w:val="00BD0054"/>
    <w:rsid w:val="00BD0281"/>
    <w:rsid w:val="00BD03A0"/>
    <w:rsid w:val="00BD0A23"/>
    <w:rsid w:val="00BD0D0A"/>
    <w:rsid w:val="00BD0F59"/>
    <w:rsid w:val="00BD10F6"/>
    <w:rsid w:val="00BD12A5"/>
    <w:rsid w:val="00BD1D10"/>
    <w:rsid w:val="00BD1DF5"/>
    <w:rsid w:val="00BD20DC"/>
    <w:rsid w:val="00BD22A1"/>
    <w:rsid w:val="00BD26F3"/>
    <w:rsid w:val="00BD2952"/>
    <w:rsid w:val="00BD2DA7"/>
    <w:rsid w:val="00BD344C"/>
    <w:rsid w:val="00BD3890"/>
    <w:rsid w:val="00BD38B5"/>
    <w:rsid w:val="00BD3F42"/>
    <w:rsid w:val="00BD3F88"/>
    <w:rsid w:val="00BD4172"/>
    <w:rsid w:val="00BD4E05"/>
    <w:rsid w:val="00BD52F9"/>
    <w:rsid w:val="00BD5329"/>
    <w:rsid w:val="00BD5369"/>
    <w:rsid w:val="00BD544D"/>
    <w:rsid w:val="00BD55D6"/>
    <w:rsid w:val="00BD5813"/>
    <w:rsid w:val="00BD59BD"/>
    <w:rsid w:val="00BD5ED4"/>
    <w:rsid w:val="00BD5F68"/>
    <w:rsid w:val="00BD6086"/>
    <w:rsid w:val="00BD6504"/>
    <w:rsid w:val="00BD6821"/>
    <w:rsid w:val="00BD6D07"/>
    <w:rsid w:val="00BD7251"/>
    <w:rsid w:val="00BD74AB"/>
    <w:rsid w:val="00BD7617"/>
    <w:rsid w:val="00BD791F"/>
    <w:rsid w:val="00BD7C38"/>
    <w:rsid w:val="00BE019B"/>
    <w:rsid w:val="00BE0609"/>
    <w:rsid w:val="00BE0A52"/>
    <w:rsid w:val="00BE0C28"/>
    <w:rsid w:val="00BE0C97"/>
    <w:rsid w:val="00BE0D54"/>
    <w:rsid w:val="00BE111B"/>
    <w:rsid w:val="00BE176B"/>
    <w:rsid w:val="00BE18A5"/>
    <w:rsid w:val="00BE1984"/>
    <w:rsid w:val="00BE1BAE"/>
    <w:rsid w:val="00BE1D38"/>
    <w:rsid w:val="00BE1D87"/>
    <w:rsid w:val="00BE2085"/>
    <w:rsid w:val="00BE2472"/>
    <w:rsid w:val="00BE24BC"/>
    <w:rsid w:val="00BE2502"/>
    <w:rsid w:val="00BE25C8"/>
    <w:rsid w:val="00BE296B"/>
    <w:rsid w:val="00BE2E5B"/>
    <w:rsid w:val="00BE2EE5"/>
    <w:rsid w:val="00BE34E7"/>
    <w:rsid w:val="00BE37D3"/>
    <w:rsid w:val="00BE3E49"/>
    <w:rsid w:val="00BE41DD"/>
    <w:rsid w:val="00BE429A"/>
    <w:rsid w:val="00BE43B0"/>
    <w:rsid w:val="00BE4663"/>
    <w:rsid w:val="00BE4A7F"/>
    <w:rsid w:val="00BE5614"/>
    <w:rsid w:val="00BE5770"/>
    <w:rsid w:val="00BE5856"/>
    <w:rsid w:val="00BE585F"/>
    <w:rsid w:val="00BE62F3"/>
    <w:rsid w:val="00BE63D0"/>
    <w:rsid w:val="00BE64D4"/>
    <w:rsid w:val="00BE64DB"/>
    <w:rsid w:val="00BE6505"/>
    <w:rsid w:val="00BE650E"/>
    <w:rsid w:val="00BE673A"/>
    <w:rsid w:val="00BE674E"/>
    <w:rsid w:val="00BE6854"/>
    <w:rsid w:val="00BE6873"/>
    <w:rsid w:val="00BE6A1C"/>
    <w:rsid w:val="00BE6E91"/>
    <w:rsid w:val="00BE726A"/>
    <w:rsid w:val="00BE7665"/>
    <w:rsid w:val="00BE766C"/>
    <w:rsid w:val="00BE7B47"/>
    <w:rsid w:val="00BE7C91"/>
    <w:rsid w:val="00BE7E73"/>
    <w:rsid w:val="00BF041D"/>
    <w:rsid w:val="00BF044B"/>
    <w:rsid w:val="00BF0525"/>
    <w:rsid w:val="00BF0AB7"/>
    <w:rsid w:val="00BF12BA"/>
    <w:rsid w:val="00BF12E7"/>
    <w:rsid w:val="00BF12E9"/>
    <w:rsid w:val="00BF135D"/>
    <w:rsid w:val="00BF1420"/>
    <w:rsid w:val="00BF1646"/>
    <w:rsid w:val="00BF194A"/>
    <w:rsid w:val="00BF195B"/>
    <w:rsid w:val="00BF1EBB"/>
    <w:rsid w:val="00BF22B6"/>
    <w:rsid w:val="00BF26FD"/>
    <w:rsid w:val="00BF2739"/>
    <w:rsid w:val="00BF2A90"/>
    <w:rsid w:val="00BF3159"/>
    <w:rsid w:val="00BF3179"/>
    <w:rsid w:val="00BF31EA"/>
    <w:rsid w:val="00BF3460"/>
    <w:rsid w:val="00BF3524"/>
    <w:rsid w:val="00BF3613"/>
    <w:rsid w:val="00BF3B01"/>
    <w:rsid w:val="00BF3B2A"/>
    <w:rsid w:val="00BF3EC4"/>
    <w:rsid w:val="00BF455C"/>
    <w:rsid w:val="00BF459B"/>
    <w:rsid w:val="00BF4D21"/>
    <w:rsid w:val="00BF53D1"/>
    <w:rsid w:val="00BF5D9F"/>
    <w:rsid w:val="00BF5E4A"/>
    <w:rsid w:val="00BF6829"/>
    <w:rsid w:val="00BF6879"/>
    <w:rsid w:val="00BF6F04"/>
    <w:rsid w:val="00BF70A8"/>
    <w:rsid w:val="00BF718F"/>
    <w:rsid w:val="00BF731D"/>
    <w:rsid w:val="00BF7337"/>
    <w:rsid w:val="00BF7A89"/>
    <w:rsid w:val="00BF7B34"/>
    <w:rsid w:val="00BF7CBD"/>
    <w:rsid w:val="00C004E2"/>
    <w:rsid w:val="00C00C3B"/>
    <w:rsid w:val="00C018DC"/>
    <w:rsid w:val="00C01AEF"/>
    <w:rsid w:val="00C01D5F"/>
    <w:rsid w:val="00C0205A"/>
    <w:rsid w:val="00C026A2"/>
    <w:rsid w:val="00C02878"/>
    <w:rsid w:val="00C02C84"/>
    <w:rsid w:val="00C02E12"/>
    <w:rsid w:val="00C0362F"/>
    <w:rsid w:val="00C037FB"/>
    <w:rsid w:val="00C03C25"/>
    <w:rsid w:val="00C0409D"/>
    <w:rsid w:val="00C043CD"/>
    <w:rsid w:val="00C044FF"/>
    <w:rsid w:val="00C04F87"/>
    <w:rsid w:val="00C0537B"/>
    <w:rsid w:val="00C059D0"/>
    <w:rsid w:val="00C05B33"/>
    <w:rsid w:val="00C05C97"/>
    <w:rsid w:val="00C060D1"/>
    <w:rsid w:val="00C068C2"/>
    <w:rsid w:val="00C068D7"/>
    <w:rsid w:val="00C06FDE"/>
    <w:rsid w:val="00C075F5"/>
    <w:rsid w:val="00C07741"/>
    <w:rsid w:val="00C07757"/>
    <w:rsid w:val="00C10448"/>
    <w:rsid w:val="00C10849"/>
    <w:rsid w:val="00C10B50"/>
    <w:rsid w:val="00C10EEC"/>
    <w:rsid w:val="00C10F12"/>
    <w:rsid w:val="00C112CC"/>
    <w:rsid w:val="00C113F6"/>
    <w:rsid w:val="00C117EA"/>
    <w:rsid w:val="00C11901"/>
    <w:rsid w:val="00C1213C"/>
    <w:rsid w:val="00C124C1"/>
    <w:rsid w:val="00C12530"/>
    <w:rsid w:val="00C127B8"/>
    <w:rsid w:val="00C12949"/>
    <w:rsid w:val="00C12B35"/>
    <w:rsid w:val="00C12C13"/>
    <w:rsid w:val="00C12D04"/>
    <w:rsid w:val="00C12D0F"/>
    <w:rsid w:val="00C132E4"/>
    <w:rsid w:val="00C1352B"/>
    <w:rsid w:val="00C13771"/>
    <w:rsid w:val="00C143EE"/>
    <w:rsid w:val="00C1481E"/>
    <w:rsid w:val="00C14DF9"/>
    <w:rsid w:val="00C14F27"/>
    <w:rsid w:val="00C15190"/>
    <w:rsid w:val="00C15F67"/>
    <w:rsid w:val="00C16065"/>
    <w:rsid w:val="00C16287"/>
    <w:rsid w:val="00C162AF"/>
    <w:rsid w:val="00C162EF"/>
    <w:rsid w:val="00C16393"/>
    <w:rsid w:val="00C16467"/>
    <w:rsid w:val="00C167BE"/>
    <w:rsid w:val="00C16C0C"/>
    <w:rsid w:val="00C16D6B"/>
    <w:rsid w:val="00C171E8"/>
    <w:rsid w:val="00C177ED"/>
    <w:rsid w:val="00C17B34"/>
    <w:rsid w:val="00C17B95"/>
    <w:rsid w:val="00C17BD0"/>
    <w:rsid w:val="00C200FF"/>
    <w:rsid w:val="00C20D14"/>
    <w:rsid w:val="00C2116E"/>
    <w:rsid w:val="00C21538"/>
    <w:rsid w:val="00C218B4"/>
    <w:rsid w:val="00C21A7D"/>
    <w:rsid w:val="00C21A9B"/>
    <w:rsid w:val="00C21B24"/>
    <w:rsid w:val="00C21D39"/>
    <w:rsid w:val="00C225D1"/>
    <w:rsid w:val="00C22605"/>
    <w:rsid w:val="00C2279A"/>
    <w:rsid w:val="00C2304D"/>
    <w:rsid w:val="00C2312F"/>
    <w:rsid w:val="00C23370"/>
    <w:rsid w:val="00C23572"/>
    <w:rsid w:val="00C23631"/>
    <w:rsid w:val="00C236C6"/>
    <w:rsid w:val="00C23A7C"/>
    <w:rsid w:val="00C2487D"/>
    <w:rsid w:val="00C24B0F"/>
    <w:rsid w:val="00C24D1C"/>
    <w:rsid w:val="00C24E52"/>
    <w:rsid w:val="00C251E1"/>
    <w:rsid w:val="00C25466"/>
    <w:rsid w:val="00C255CC"/>
    <w:rsid w:val="00C264F5"/>
    <w:rsid w:val="00C2660F"/>
    <w:rsid w:val="00C26671"/>
    <w:rsid w:val="00C26AC4"/>
    <w:rsid w:val="00C26DE6"/>
    <w:rsid w:val="00C272B6"/>
    <w:rsid w:val="00C27591"/>
    <w:rsid w:val="00C30360"/>
    <w:rsid w:val="00C30379"/>
    <w:rsid w:val="00C304C8"/>
    <w:rsid w:val="00C304ED"/>
    <w:rsid w:val="00C306EA"/>
    <w:rsid w:val="00C30783"/>
    <w:rsid w:val="00C30A7E"/>
    <w:rsid w:val="00C311E0"/>
    <w:rsid w:val="00C3126E"/>
    <w:rsid w:val="00C315FC"/>
    <w:rsid w:val="00C31738"/>
    <w:rsid w:val="00C31741"/>
    <w:rsid w:val="00C317DE"/>
    <w:rsid w:val="00C31926"/>
    <w:rsid w:val="00C31B22"/>
    <w:rsid w:val="00C31BC7"/>
    <w:rsid w:val="00C31F91"/>
    <w:rsid w:val="00C3245A"/>
    <w:rsid w:val="00C32462"/>
    <w:rsid w:val="00C3324E"/>
    <w:rsid w:val="00C33451"/>
    <w:rsid w:val="00C33649"/>
    <w:rsid w:val="00C33A6E"/>
    <w:rsid w:val="00C34507"/>
    <w:rsid w:val="00C350A6"/>
    <w:rsid w:val="00C3517D"/>
    <w:rsid w:val="00C351AC"/>
    <w:rsid w:val="00C355C4"/>
    <w:rsid w:val="00C3597F"/>
    <w:rsid w:val="00C35C69"/>
    <w:rsid w:val="00C36910"/>
    <w:rsid w:val="00C36BD2"/>
    <w:rsid w:val="00C36CB4"/>
    <w:rsid w:val="00C375E6"/>
    <w:rsid w:val="00C376F7"/>
    <w:rsid w:val="00C377FB"/>
    <w:rsid w:val="00C37803"/>
    <w:rsid w:val="00C378D2"/>
    <w:rsid w:val="00C40313"/>
    <w:rsid w:val="00C405DE"/>
    <w:rsid w:val="00C4119B"/>
    <w:rsid w:val="00C41241"/>
    <w:rsid w:val="00C4145D"/>
    <w:rsid w:val="00C418AE"/>
    <w:rsid w:val="00C41E37"/>
    <w:rsid w:val="00C422D4"/>
    <w:rsid w:val="00C423E5"/>
    <w:rsid w:val="00C4240E"/>
    <w:rsid w:val="00C42AD2"/>
    <w:rsid w:val="00C43062"/>
    <w:rsid w:val="00C431E7"/>
    <w:rsid w:val="00C43303"/>
    <w:rsid w:val="00C43356"/>
    <w:rsid w:val="00C436CE"/>
    <w:rsid w:val="00C43718"/>
    <w:rsid w:val="00C4384F"/>
    <w:rsid w:val="00C43BD3"/>
    <w:rsid w:val="00C44103"/>
    <w:rsid w:val="00C44236"/>
    <w:rsid w:val="00C4450B"/>
    <w:rsid w:val="00C44616"/>
    <w:rsid w:val="00C447F0"/>
    <w:rsid w:val="00C44819"/>
    <w:rsid w:val="00C44BD6"/>
    <w:rsid w:val="00C457E0"/>
    <w:rsid w:val="00C459A4"/>
    <w:rsid w:val="00C464F9"/>
    <w:rsid w:val="00C46575"/>
    <w:rsid w:val="00C465ED"/>
    <w:rsid w:val="00C466C7"/>
    <w:rsid w:val="00C468E5"/>
    <w:rsid w:val="00C46A86"/>
    <w:rsid w:val="00C46A8C"/>
    <w:rsid w:val="00C46E52"/>
    <w:rsid w:val="00C46F63"/>
    <w:rsid w:val="00C473A1"/>
    <w:rsid w:val="00C473ED"/>
    <w:rsid w:val="00C47642"/>
    <w:rsid w:val="00C47A4E"/>
    <w:rsid w:val="00C5001A"/>
    <w:rsid w:val="00C50825"/>
    <w:rsid w:val="00C50AFD"/>
    <w:rsid w:val="00C51004"/>
    <w:rsid w:val="00C5107A"/>
    <w:rsid w:val="00C511FC"/>
    <w:rsid w:val="00C5132F"/>
    <w:rsid w:val="00C513BE"/>
    <w:rsid w:val="00C51437"/>
    <w:rsid w:val="00C51956"/>
    <w:rsid w:val="00C51E14"/>
    <w:rsid w:val="00C51F26"/>
    <w:rsid w:val="00C523E7"/>
    <w:rsid w:val="00C52451"/>
    <w:rsid w:val="00C52B63"/>
    <w:rsid w:val="00C5309C"/>
    <w:rsid w:val="00C5315B"/>
    <w:rsid w:val="00C5326D"/>
    <w:rsid w:val="00C53421"/>
    <w:rsid w:val="00C53B85"/>
    <w:rsid w:val="00C53B9C"/>
    <w:rsid w:val="00C53DB6"/>
    <w:rsid w:val="00C53F51"/>
    <w:rsid w:val="00C5485C"/>
    <w:rsid w:val="00C549D2"/>
    <w:rsid w:val="00C54BBF"/>
    <w:rsid w:val="00C54F18"/>
    <w:rsid w:val="00C54F68"/>
    <w:rsid w:val="00C55173"/>
    <w:rsid w:val="00C5536B"/>
    <w:rsid w:val="00C555DB"/>
    <w:rsid w:val="00C55819"/>
    <w:rsid w:val="00C5581E"/>
    <w:rsid w:val="00C55E85"/>
    <w:rsid w:val="00C55F1E"/>
    <w:rsid w:val="00C56398"/>
    <w:rsid w:val="00C56AEA"/>
    <w:rsid w:val="00C571BA"/>
    <w:rsid w:val="00C57425"/>
    <w:rsid w:val="00C57F3A"/>
    <w:rsid w:val="00C6044C"/>
    <w:rsid w:val="00C60804"/>
    <w:rsid w:val="00C6083F"/>
    <w:rsid w:val="00C60870"/>
    <w:rsid w:val="00C60DE8"/>
    <w:rsid w:val="00C61277"/>
    <w:rsid w:val="00C613E9"/>
    <w:rsid w:val="00C6165C"/>
    <w:rsid w:val="00C617C8"/>
    <w:rsid w:val="00C6182D"/>
    <w:rsid w:val="00C618BB"/>
    <w:rsid w:val="00C61DF2"/>
    <w:rsid w:val="00C62017"/>
    <w:rsid w:val="00C620E5"/>
    <w:rsid w:val="00C62106"/>
    <w:rsid w:val="00C6283F"/>
    <w:rsid w:val="00C62B6A"/>
    <w:rsid w:val="00C62F8D"/>
    <w:rsid w:val="00C63019"/>
    <w:rsid w:val="00C639B2"/>
    <w:rsid w:val="00C640D2"/>
    <w:rsid w:val="00C643F1"/>
    <w:rsid w:val="00C64429"/>
    <w:rsid w:val="00C651B4"/>
    <w:rsid w:val="00C655E9"/>
    <w:rsid w:val="00C6578F"/>
    <w:rsid w:val="00C658ED"/>
    <w:rsid w:val="00C6677D"/>
    <w:rsid w:val="00C66AE0"/>
    <w:rsid w:val="00C66AEE"/>
    <w:rsid w:val="00C66E51"/>
    <w:rsid w:val="00C66FF1"/>
    <w:rsid w:val="00C67482"/>
    <w:rsid w:val="00C679A8"/>
    <w:rsid w:val="00C67AC2"/>
    <w:rsid w:val="00C67B36"/>
    <w:rsid w:val="00C67D37"/>
    <w:rsid w:val="00C700B4"/>
    <w:rsid w:val="00C7010A"/>
    <w:rsid w:val="00C70748"/>
    <w:rsid w:val="00C707DE"/>
    <w:rsid w:val="00C70898"/>
    <w:rsid w:val="00C70C75"/>
    <w:rsid w:val="00C71265"/>
    <w:rsid w:val="00C71335"/>
    <w:rsid w:val="00C71452"/>
    <w:rsid w:val="00C715C7"/>
    <w:rsid w:val="00C7169E"/>
    <w:rsid w:val="00C718D8"/>
    <w:rsid w:val="00C7202D"/>
    <w:rsid w:val="00C725DA"/>
    <w:rsid w:val="00C72A00"/>
    <w:rsid w:val="00C72A7D"/>
    <w:rsid w:val="00C72B55"/>
    <w:rsid w:val="00C72ED7"/>
    <w:rsid w:val="00C72FF9"/>
    <w:rsid w:val="00C73402"/>
    <w:rsid w:val="00C7390D"/>
    <w:rsid w:val="00C73B54"/>
    <w:rsid w:val="00C73BDB"/>
    <w:rsid w:val="00C73C89"/>
    <w:rsid w:val="00C73EF8"/>
    <w:rsid w:val="00C74097"/>
    <w:rsid w:val="00C74778"/>
    <w:rsid w:val="00C74817"/>
    <w:rsid w:val="00C74E8F"/>
    <w:rsid w:val="00C75690"/>
    <w:rsid w:val="00C763B2"/>
    <w:rsid w:val="00C76990"/>
    <w:rsid w:val="00C76FCB"/>
    <w:rsid w:val="00C7786E"/>
    <w:rsid w:val="00C77E39"/>
    <w:rsid w:val="00C77F0A"/>
    <w:rsid w:val="00C801CB"/>
    <w:rsid w:val="00C8081D"/>
    <w:rsid w:val="00C80C85"/>
    <w:rsid w:val="00C812E8"/>
    <w:rsid w:val="00C816D2"/>
    <w:rsid w:val="00C81891"/>
    <w:rsid w:val="00C81B75"/>
    <w:rsid w:val="00C81D63"/>
    <w:rsid w:val="00C82441"/>
    <w:rsid w:val="00C824FB"/>
    <w:rsid w:val="00C82CDE"/>
    <w:rsid w:val="00C82CE3"/>
    <w:rsid w:val="00C83026"/>
    <w:rsid w:val="00C830F1"/>
    <w:rsid w:val="00C83969"/>
    <w:rsid w:val="00C839BF"/>
    <w:rsid w:val="00C83A4E"/>
    <w:rsid w:val="00C83C25"/>
    <w:rsid w:val="00C83E5F"/>
    <w:rsid w:val="00C83EAF"/>
    <w:rsid w:val="00C849E4"/>
    <w:rsid w:val="00C84AE9"/>
    <w:rsid w:val="00C84AF3"/>
    <w:rsid w:val="00C84B17"/>
    <w:rsid w:val="00C84ECA"/>
    <w:rsid w:val="00C85747"/>
    <w:rsid w:val="00C859B7"/>
    <w:rsid w:val="00C85BB8"/>
    <w:rsid w:val="00C85C91"/>
    <w:rsid w:val="00C85DB3"/>
    <w:rsid w:val="00C861CC"/>
    <w:rsid w:val="00C862E4"/>
    <w:rsid w:val="00C86384"/>
    <w:rsid w:val="00C865EC"/>
    <w:rsid w:val="00C866B2"/>
    <w:rsid w:val="00C866D5"/>
    <w:rsid w:val="00C86783"/>
    <w:rsid w:val="00C8684E"/>
    <w:rsid w:val="00C868D7"/>
    <w:rsid w:val="00C86C0B"/>
    <w:rsid w:val="00C86EEE"/>
    <w:rsid w:val="00C86F52"/>
    <w:rsid w:val="00C873A0"/>
    <w:rsid w:val="00C87416"/>
    <w:rsid w:val="00C877EA"/>
    <w:rsid w:val="00C879B0"/>
    <w:rsid w:val="00C87A05"/>
    <w:rsid w:val="00C87A99"/>
    <w:rsid w:val="00C87E31"/>
    <w:rsid w:val="00C90172"/>
    <w:rsid w:val="00C90551"/>
    <w:rsid w:val="00C905B2"/>
    <w:rsid w:val="00C90BB6"/>
    <w:rsid w:val="00C91135"/>
    <w:rsid w:val="00C917CD"/>
    <w:rsid w:val="00C91B00"/>
    <w:rsid w:val="00C92347"/>
    <w:rsid w:val="00C926CF"/>
    <w:rsid w:val="00C93462"/>
    <w:rsid w:val="00C9378E"/>
    <w:rsid w:val="00C9390F"/>
    <w:rsid w:val="00C93A87"/>
    <w:rsid w:val="00C93CA9"/>
    <w:rsid w:val="00C93F94"/>
    <w:rsid w:val="00C942C6"/>
    <w:rsid w:val="00C94E2D"/>
    <w:rsid w:val="00C9509D"/>
    <w:rsid w:val="00C951C5"/>
    <w:rsid w:val="00C955C3"/>
    <w:rsid w:val="00C956E0"/>
    <w:rsid w:val="00C95858"/>
    <w:rsid w:val="00C95AAF"/>
    <w:rsid w:val="00C95CBB"/>
    <w:rsid w:val="00C96012"/>
    <w:rsid w:val="00C96190"/>
    <w:rsid w:val="00C962BA"/>
    <w:rsid w:val="00C96346"/>
    <w:rsid w:val="00C96C8B"/>
    <w:rsid w:val="00C96E2B"/>
    <w:rsid w:val="00C970C4"/>
    <w:rsid w:val="00C970FA"/>
    <w:rsid w:val="00C977A5"/>
    <w:rsid w:val="00C97D6C"/>
    <w:rsid w:val="00CA0482"/>
    <w:rsid w:val="00CA06B3"/>
    <w:rsid w:val="00CA0841"/>
    <w:rsid w:val="00CA085D"/>
    <w:rsid w:val="00CA0D0F"/>
    <w:rsid w:val="00CA0D9E"/>
    <w:rsid w:val="00CA0EA9"/>
    <w:rsid w:val="00CA12D9"/>
    <w:rsid w:val="00CA12FB"/>
    <w:rsid w:val="00CA169D"/>
    <w:rsid w:val="00CA1768"/>
    <w:rsid w:val="00CA19C9"/>
    <w:rsid w:val="00CA1E07"/>
    <w:rsid w:val="00CA214A"/>
    <w:rsid w:val="00CA275E"/>
    <w:rsid w:val="00CA287E"/>
    <w:rsid w:val="00CA2AF5"/>
    <w:rsid w:val="00CA2B42"/>
    <w:rsid w:val="00CA2BE9"/>
    <w:rsid w:val="00CA2D93"/>
    <w:rsid w:val="00CA370E"/>
    <w:rsid w:val="00CA3837"/>
    <w:rsid w:val="00CA3865"/>
    <w:rsid w:val="00CA3D5D"/>
    <w:rsid w:val="00CA44C2"/>
    <w:rsid w:val="00CA46CB"/>
    <w:rsid w:val="00CA482B"/>
    <w:rsid w:val="00CA4B9D"/>
    <w:rsid w:val="00CA4BBD"/>
    <w:rsid w:val="00CA4CB7"/>
    <w:rsid w:val="00CA4E86"/>
    <w:rsid w:val="00CA537C"/>
    <w:rsid w:val="00CA55FD"/>
    <w:rsid w:val="00CA571F"/>
    <w:rsid w:val="00CA5A32"/>
    <w:rsid w:val="00CA5B26"/>
    <w:rsid w:val="00CA5B98"/>
    <w:rsid w:val="00CA5CE7"/>
    <w:rsid w:val="00CA5E05"/>
    <w:rsid w:val="00CA5EF0"/>
    <w:rsid w:val="00CA6613"/>
    <w:rsid w:val="00CA680E"/>
    <w:rsid w:val="00CA6871"/>
    <w:rsid w:val="00CA6AE8"/>
    <w:rsid w:val="00CA6BE6"/>
    <w:rsid w:val="00CA6C01"/>
    <w:rsid w:val="00CA710E"/>
    <w:rsid w:val="00CA71E0"/>
    <w:rsid w:val="00CA7210"/>
    <w:rsid w:val="00CA73EE"/>
    <w:rsid w:val="00CA7543"/>
    <w:rsid w:val="00CA760F"/>
    <w:rsid w:val="00CB0085"/>
    <w:rsid w:val="00CB06DC"/>
    <w:rsid w:val="00CB0842"/>
    <w:rsid w:val="00CB0892"/>
    <w:rsid w:val="00CB09C6"/>
    <w:rsid w:val="00CB0C26"/>
    <w:rsid w:val="00CB0DF5"/>
    <w:rsid w:val="00CB0FB0"/>
    <w:rsid w:val="00CB0FC6"/>
    <w:rsid w:val="00CB16F3"/>
    <w:rsid w:val="00CB177B"/>
    <w:rsid w:val="00CB17C2"/>
    <w:rsid w:val="00CB17F8"/>
    <w:rsid w:val="00CB1953"/>
    <w:rsid w:val="00CB1AC3"/>
    <w:rsid w:val="00CB1C10"/>
    <w:rsid w:val="00CB1ED3"/>
    <w:rsid w:val="00CB1FC5"/>
    <w:rsid w:val="00CB236E"/>
    <w:rsid w:val="00CB2E31"/>
    <w:rsid w:val="00CB2F93"/>
    <w:rsid w:val="00CB3161"/>
    <w:rsid w:val="00CB3B63"/>
    <w:rsid w:val="00CB3D3D"/>
    <w:rsid w:val="00CB4282"/>
    <w:rsid w:val="00CB42DE"/>
    <w:rsid w:val="00CB458B"/>
    <w:rsid w:val="00CB4DAB"/>
    <w:rsid w:val="00CB521F"/>
    <w:rsid w:val="00CB5589"/>
    <w:rsid w:val="00CB56FF"/>
    <w:rsid w:val="00CB59D5"/>
    <w:rsid w:val="00CB5AB5"/>
    <w:rsid w:val="00CB5D7D"/>
    <w:rsid w:val="00CB5FA4"/>
    <w:rsid w:val="00CB63F1"/>
    <w:rsid w:val="00CB6601"/>
    <w:rsid w:val="00CB6C45"/>
    <w:rsid w:val="00CB6C64"/>
    <w:rsid w:val="00CB73CC"/>
    <w:rsid w:val="00CB771B"/>
    <w:rsid w:val="00CC0198"/>
    <w:rsid w:val="00CC02B6"/>
    <w:rsid w:val="00CC031A"/>
    <w:rsid w:val="00CC0354"/>
    <w:rsid w:val="00CC0510"/>
    <w:rsid w:val="00CC06A6"/>
    <w:rsid w:val="00CC0FE7"/>
    <w:rsid w:val="00CC10D0"/>
    <w:rsid w:val="00CC1322"/>
    <w:rsid w:val="00CC170C"/>
    <w:rsid w:val="00CC172C"/>
    <w:rsid w:val="00CC1921"/>
    <w:rsid w:val="00CC1FCD"/>
    <w:rsid w:val="00CC239E"/>
    <w:rsid w:val="00CC24A6"/>
    <w:rsid w:val="00CC25F3"/>
    <w:rsid w:val="00CC32B1"/>
    <w:rsid w:val="00CC33C5"/>
    <w:rsid w:val="00CC3714"/>
    <w:rsid w:val="00CC38BA"/>
    <w:rsid w:val="00CC398E"/>
    <w:rsid w:val="00CC39D5"/>
    <w:rsid w:val="00CC3EE8"/>
    <w:rsid w:val="00CC3FC8"/>
    <w:rsid w:val="00CC400E"/>
    <w:rsid w:val="00CC40D6"/>
    <w:rsid w:val="00CC4197"/>
    <w:rsid w:val="00CC4646"/>
    <w:rsid w:val="00CC50DC"/>
    <w:rsid w:val="00CC50EF"/>
    <w:rsid w:val="00CC5532"/>
    <w:rsid w:val="00CC57F7"/>
    <w:rsid w:val="00CC5D99"/>
    <w:rsid w:val="00CC5F66"/>
    <w:rsid w:val="00CC5FAA"/>
    <w:rsid w:val="00CC623E"/>
    <w:rsid w:val="00CC6584"/>
    <w:rsid w:val="00CC65B8"/>
    <w:rsid w:val="00CC7478"/>
    <w:rsid w:val="00CC756C"/>
    <w:rsid w:val="00CC7901"/>
    <w:rsid w:val="00CC7B0F"/>
    <w:rsid w:val="00CC7CE8"/>
    <w:rsid w:val="00CC7D25"/>
    <w:rsid w:val="00CC7D47"/>
    <w:rsid w:val="00CC7DAB"/>
    <w:rsid w:val="00CD02DF"/>
    <w:rsid w:val="00CD034A"/>
    <w:rsid w:val="00CD1189"/>
    <w:rsid w:val="00CD12C0"/>
    <w:rsid w:val="00CD1578"/>
    <w:rsid w:val="00CD157B"/>
    <w:rsid w:val="00CD15CA"/>
    <w:rsid w:val="00CD16B1"/>
    <w:rsid w:val="00CD1752"/>
    <w:rsid w:val="00CD20DF"/>
    <w:rsid w:val="00CD215E"/>
    <w:rsid w:val="00CD2357"/>
    <w:rsid w:val="00CD23B6"/>
    <w:rsid w:val="00CD2B56"/>
    <w:rsid w:val="00CD2D04"/>
    <w:rsid w:val="00CD3533"/>
    <w:rsid w:val="00CD3801"/>
    <w:rsid w:val="00CD3803"/>
    <w:rsid w:val="00CD3889"/>
    <w:rsid w:val="00CD38D8"/>
    <w:rsid w:val="00CD4539"/>
    <w:rsid w:val="00CD4560"/>
    <w:rsid w:val="00CD4C7D"/>
    <w:rsid w:val="00CD4C87"/>
    <w:rsid w:val="00CD57CD"/>
    <w:rsid w:val="00CD58F5"/>
    <w:rsid w:val="00CD5B70"/>
    <w:rsid w:val="00CD5CAA"/>
    <w:rsid w:val="00CD5E1E"/>
    <w:rsid w:val="00CD5ED7"/>
    <w:rsid w:val="00CD5EED"/>
    <w:rsid w:val="00CD5FFD"/>
    <w:rsid w:val="00CD6267"/>
    <w:rsid w:val="00CD6489"/>
    <w:rsid w:val="00CD66E7"/>
    <w:rsid w:val="00CD684A"/>
    <w:rsid w:val="00CD6905"/>
    <w:rsid w:val="00CD6CE6"/>
    <w:rsid w:val="00CD706D"/>
    <w:rsid w:val="00CD71BB"/>
    <w:rsid w:val="00CD7272"/>
    <w:rsid w:val="00CD7505"/>
    <w:rsid w:val="00CD7989"/>
    <w:rsid w:val="00CD798E"/>
    <w:rsid w:val="00CD7DCD"/>
    <w:rsid w:val="00CD7DEB"/>
    <w:rsid w:val="00CE004C"/>
    <w:rsid w:val="00CE07A7"/>
    <w:rsid w:val="00CE0AA7"/>
    <w:rsid w:val="00CE0B23"/>
    <w:rsid w:val="00CE0E04"/>
    <w:rsid w:val="00CE117D"/>
    <w:rsid w:val="00CE11CF"/>
    <w:rsid w:val="00CE11F2"/>
    <w:rsid w:val="00CE1373"/>
    <w:rsid w:val="00CE191C"/>
    <w:rsid w:val="00CE1B08"/>
    <w:rsid w:val="00CE1BE0"/>
    <w:rsid w:val="00CE1E5A"/>
    <w:rsid w:val="00CE1E75"/>
    <w:rsid w:val="00CE22E1"/>
    <w:rsid w:val="00CE239A"/>
    <w:rsid w:val="00CE2493"/>
    <w:rsid w:val="00CE2535"/>
    <w:rsid w:val="00CE27DA"/>
    <w:rsid w:val="00CE2881"/>
    <w:rsid w:val="00CE2FFA"/>
    <w:rsid w:val="00CE31CD"/>
    <w:rsid w:val="00CE35F4"/>
    <w:rsid w:val="00CE36C8"/>
    <w:rsid w:val="00CE3CB2"/>
    <w:rsid w:val="00CE3CEE"/>
    <w:rsid w:val="00CE3E07"/>
    <w:rsid w:val="00CE40F9"/>
    <w:rsid w:val="00CE4226"/>
    <w:rsid w:val="00CE4903"/>
    <w:rsid w:val="00CE49F1"/>
    <w:rsid w:val="00CE4B89"/>
    <w:rsid w:val="00CE4C31"/>
    <w:rsid w:val="00CE4E5F"/>
    <w:rsid w:val="00CE52E8"/>
    <w:rsid w:val="00CE5423"/>
    <w:rsid w:val="00CE54B4"/>
    <w:rsid w:val="00CE5615"/>
    <w:rsid w:val="00CE595F"/>
    <w:rsid w:val="00CE5E3C"/>
    <w:rsid w:val="00CE6361"/>
    <w:rsid w:val="00CE6726"/>
    <w:rsid w:val="00CE6C1C"/>
    <w:rsid w:val="00CE6F1D"/>
    <w:rsid w:val="00CE71DA"/>
    <w:rsid w:val="00CE7A31"/>
    <w:rsid w:val="00CE7DF3"/>
    <w:rsid w:val="00CE7F5E"/>
    <w:rsid w:val="00CF068E"/>
    <w:rsid w:val="00CF0710"/>
    <w:rsid w:val="00CF098D"/>
    <w:rsid w:val="00CF0990"/>
    <w:rsid w:val="00CF0D9B"/>
    <w:rsid w:val="00CF10D5"/>
    <w:rsid w:val="00CF1338"/>
    <w:rsid w:val="00CF1760"/>
    <w:rsid w:val="00CF1969"/>
    <w:rsid w:val="00CF1BDA"/>
    <w:rsid w:val="00CF1D04"/>
    <w:rsid w:val="00CF2326"/>
    <w:rsid w:val="00CF25C8"/>
    <w:rsid w:val="00CF2B56"/>
    <w:rsid w:val="00CF2C9A"/>
    <w:rsid w:val="00CF2E4E"/>
    <w:rsid w:val="00CF2E6B"/>
    <w:rsid w:val="00CF2E88"/>
    <w:rsid w:val="00CF3189"/>
    <w:rsid w:val="00CF4097"/>
    <w:rsid w:val="00CF40DD"/>
    <w:rsid w:val="00CF42AF"/>
    <w:rsid w:val="00CF42BE"/>
    <w:rsid w:val="00CF48E0"/>
    <w:rsid w:val="00CF4C85"/>
    <w:rsid w:val="00CF4E65"/>
    <w:rsid w:val="00CF58D6"/>
    <w:rsid w:val="00CF68B8"/>
    <w:rsid w:val="00CF69ED"/>
    <w:rsid w:val="00CF6E0D"/>
    <w:rsid w:val="00CF7190"/>
    <w:rsid w:val="00CF7366"/>
    <w:rsid w:val="00CF7385"/>
    <w:rsid w:val="00CF7708"/>
    <w:rsid w:val="00CF7897"/>
    <w:rsid w:val="00D00066"/>
    <w:rsid w:val="00D00221"/>
    <w:rsid w:val="00D006CF"/>
    <w:rsid w:val="00D00A38"/>
    <w:rsid w:val="00D00BEA"/>
    <w:rsid w:val="00D00C30"/>
    <w:rsid w:val="00D00E0F"/>
    <w:rsid w:val="00D011A1"/>
    <w:rsid w:val="00D014D4"/>
    <w:rsid w:val="00D016BF"/>
    <w:rsid w:val="00D01719"/>
    <w:rsid w:val="00D019BE"/>
    <w:rsid w:val="00D019BF"/>
    <w:rsid w:val="00D01A48"/>
    <w:rsid w:val="00D01BA9"/>
    <w:rsid w:val="00D02036"/>
    <w:rsid w:val="00D02353"/>
    <w:rsid w:val="00D023D9"/>
    <w:rsid w:val="00D02406"/>
    <w:rsid w:val="00D0258A"/>
    <w:rsid w:val="00D029CD"/>
    <w:rsid w:val="00D02A83"/>
    <w:rsid w:val="00D02BB7"/>
    <w:rsid w:val="00D02DDE"/>
    <w:rsid w:val="00D03271"/>
    <w:rsid w:val="00D03439"/>
    <w:rsid w:val="00D03598"/>
    <w:rsid w:val="00D03D28"/>
    <w:rsid w:val="00D03E7C"/>
    <w:rsid w:val="00D03FF9"/>
    <w:rsid w:val="00D046A5"/>
    <w:rsid w:val="00D04954"/>
    <w:rsid w:val="00D04D13"/>
    <w:rsid w:val="00D04DD0"/>
    <w:rsid w:val="00D0514A"/>
    <w:rsid w:val="00D05438"/>
    <w:rsid w:val="00D05702"/>
    <w:rsid w:val="00D057CC"/>
    <w:rsid w:val="00D05A1D"/>
    <w:rsid w:val="00D05DBA"/>
    <w:rsid w:val="00D0616B"/>
    <w:rsid w:val="00D065A5"/>
    <w:rsid w:val="00D06AAB"/>
    <w:rsid w:val="00D06D28"/>
    <w:rsid w:val="00D0701D"/>
    <w:rsid w:val="00D0702F"/>
    <w:rsid w:val="00D07117"/>
    <w:rsid w:val="00D07161"/>
    <w:rsid w:val="00D07572"/>
    <w:rsid w:val="00D07718"/>
    <w:rsid w:val="00D07828"/>
    <w:rsid w:val="00D07A3D"/>
    <w:rsid w:val="00D07A97"/>
    <w:rsid w:val="00D07D12"/>
    <w:rsid w:val="00D07E3F"/>
    <w:rsid w:val="00D07EA4"/>
    <w:rsid w:val="00D07F0C"/>
    <w:rsid w:val="00D101E9"/>
    <w:rsid w:val="00D1029B"/>
    <w:rsid w:val="00D1076C"/>
    <w:rsid w:val="00D10E7C"/>
    <w:rsid w:val="00D11456"/>
    <w:rsid w:val="00D116EC"/>
    <w:rsid w:val="00D11DAD"/>
    <w:rsid w:val="00D12795"/>
    <w:rsid w:val="00D13288"/>
    <w:rsid w:val="00D1361B"/>
    <w:rsid w:val="00D13835"/>
    <w:rsid w:val="00D13AA9"/>
    <w:rsid w:val="00D146B6"/>
    <w:rsid w:val="00D1478B"/>
    <w:rsid w:val="00D148F1"/>
    <w:rsid w:val="00D1498B"/>
    <w:rsid w:val="00D14AF9"/>
    <w:rsid w:val="00D14CD0"/>
    <w:rsid w:val="00D152F4"/>
    <w:rsid w:val="00D15570"/>
    <w:rsid w:val="00D155B1"/>
    <w:rsid w:val="00D157D6"/>
    <w:rsid w:val="00D1583F"/>
    <w:rsid w:val="00D15DE8"/>
    <w:rsid w:val="00D15E25"/>
    <w:rsid w:val="00D16362"/>
    <w:rsid w:val="00D1670E"/>
    <w:rsid w:val="00D16783"/>
    <w:rsid w:val="00D16CE2"/>
    <w:rsid w:val="00D1734A"/>
    <w:rsid w:val="00D17811"/>
    <w:rsid w:val="00D17A6A"/>
    <w:rsid w:val="00D17C66"/>
    <w:rsid w:val="00D203D5"/>
    <w:rsid w:val="00D203DE"/>
    <w:rsid w:val="00D205EB"/>
    <w:rsid w:val="00D207DD"/>
    <w:rsid w:val="00D20C88"/>
    <w:rsid w:val="00D20D27"/>
    <w:rsid w:val="00D20D3E"/>
    <w:rsid w:val="00D20E44"/>
    <w:rsid w:val="00D20FB5"/>
    <w:rsid w:val="00D210A6"/>
    <w:rsid w:val="00D21C71"/>
    <w:rsid w:val="00D21E5F"/>
    <w:rsid w:val="00D21F89"/>
    <w:rsid w:val="00D225CB"/>
    <w:rsid w:val="00D22708"/>
    <w:rsid w:val="00D22B30"/>
    <w:rsid w:val="00D2333D"/>
    <w:rsid w:val="00D23796"/>
    <w:rsid w:val="00D23834"/>
    <w:rsid w:val="00D23C5D"/>
    <w:rsid w:val="00D23D63"/>
    <w:rsid w:val="00D2415C"/>
    <w:rsid w:val="00D242CA"/>
    <w:rsid w:val="00D245BE"/>
    <w:rsid w:val="00D24FDF"/>
    <w:rsid w:val="00D255A2"/>
    <w:rsid w:val="00D25D77"/>
    <w:rsid w:val="00D25D8E"/>
    <w:rsid w:val="00D25FBD"/>
    <w:rsid w:val="00D26A9E"/>
    <w:rsid w:val="00D26D58"/>
    <w:rsid w:val="00D26F9E"/>
    <w:rsid w:val="00D2754A"/>
    <w:rsid w:val="00D276A3"/>
    <w:rsid w:val="00D27999"/>
    <w:rsid w:val="00D279F1"/>
    <w:rsid w:val="00D307AD"/>
    <w:rsid w:val="00D3082B"/>
    <w:rsid w:val="00D3090C"/>
    <w:rsid w:val="00D30FE7"/>
    <w:rsid w:val="00D31075"/>
    <w:rsid w:val="00D31287"/>
    <w:rsid w:val="00D3143E"/>
    <w:rsid w:val="00D315B3"/>
    <w:rsid w:val="00D3168A"/>
    <w:rsid w:val="00D317DE"/>
    <w:rsid w:val="00D31BBE"/>
    <w:rsid w:val="00D31FCC"/>
    <w:rsid w:val="00D3202F"/>
    <w:rsid w:val="00D32097"/>
    <w:rsid w:val="00D32110"/>
    <w:rsid w:val="00D3222B"/>
    <w:rsid w:val="00D322BB"/>
    <w:rsid w:val="00D326EA"/>
    <w:rsid w:val="00D327B5"/>
    <w:rsid w:val="00D32B64"/>
    <w:rsid w:val="00D32D74"/>
    <w:rsid w:val="00D32F34"/>
    <w:rsid w:val="00D33168"/>
    <w:rsid w:val="00D333FA"/>
    <w:rsid w:val="00D33721"/>
    <w:rsid w:val="00D33A7A"/>
    <w:rsid w:val="00D33E14"/>
    <w:rsid w:val="00D33F13"/>
    <w:rsid w:val="00D3434D"/>
    <w:rsid w:val="00D348E5"/>
    <w:rsid w:val="00D34FAA"/>
    <w:rsid w:val="00D35084"/>
    <w:rsid w:val="00D35167"/>
    <w:rsid w:val="00D353FA"/>
    <w:rsid w:val="00D35B97"/>
    <w:rsid w:val="00D365B6"/>
    <w:rsid w:val="00D367E6"/>
    <w:rsid w:val="00D372E2"/>
    <w:rsid w:val="00D37CC3"/>
    <w:rsid w:val="00D40096"/>
    <w:rsid w:val="00D400EA"/>
    <w:rsid w:val="00D40143"/>
    <w:rsid w:val="00D401B7"/>
    <w:rsid w:val="00D403BD"/>
    <w:rsid w:val="00D4059B"/>
    <w:rsid w:val="00D405F9"/>
    <w:rsid w:val="00D408DD"/>
    <w:rsid w:val="00D40C64"/>
    <w:rsid w:val="00D40E3D"/>
    <w:rsid w:val="00D40F0A"/>
    <w:rsid w:val="00D40FF7"/>
    <w:rsid w:val="00D4101F"/>
    <w:rsid w:val="00D411F7"/>
    <w:rsid w:val="00D416A0"/>
    <w:rsid w:val="00D416E0"/>
    <w:rsid w:val="00D41CE1"/>
    <w:rsid w:val="00D42675"/>
    <w:rsid w:val="00D42D37"/>
    <w:rsid w:val="00D42F26"/>
    <w:rsid w:val="00D42FE3"/>
    <w:rsid w:val="00D43350"/>
    <w:rsid w:val="00D4348A"/>
    <w:rsid w:val="00D436F5"/>
    <w:rsid w:val="00D439C1"/>
    <w:rsid w:val="00D43B13"/>
    <w:rsid w:val="00D43CC3"/>
    <w:rsid w:val="00D43CDA"/>
    <w:rsid w:val="00D43F3C"/>
    <w:rsid w:val="00D44B43"/>
    <w:rsid w:val="00D44CF4"/>
    <w:rsid w:val="00D44DD5"/>
    <w:rsid w:val="00D451DE"/>
    <w:rsid w:val="00D454F6"/>
    <w:rsid w:val="00D455F9"/>
    <w:rsid w:val="00D45B40"/>
    <w:rsid w:val="00D45C39"/>
    <w:rsid w:val="00D45E85"/>
    <w:rsid w:val="00D45E8B"/>
    <w:rsid w:val="00D45E8D"/>
    <w:rsid w:val="00D461BC"/>
    <w:rsid w:val="00D462D0"/>
    <w:rsid w:val="00D46503"/>
    <w:rsid w:val="00D4651D"/>
    <w:rsid w:val="00D46FA6"/>
    <w:rsid w:val="00D47152"/>
    <w:rsid w:val="00D47220"/>
    <w:rsid w:val="00D47350"/>
    <w:rsid w:val="00D4738F"/>
    <w:rsid w:val="00D474CB"/>
    <w:rsid w:val="00D476C2"/>
    <w:rsid w:val="00D47B06"/>
    <w:rsid w:val="00D47BCB"/>
    <w:rsid w:val="00D47C16"/>
    <w:rsid w:val="00D47ECD"/>
    <w:rsid w:val="00D500AB"/>
    <w:rsid w:val="00D5012D"/>
    <w:rsid w:val="00D50174"/>
    <w:rsid w:val="00D5019B"/>
    <w:rsid w:val="00D501FE"/>
    <w:rsid w:val="00D50280"/>
    <w:rsid w:val="00D506A5"/>
    <w:rsid w:val="00D50B6E"/>
    <w:rsid w:val="00D50FE0"/>
    <w:rsid w:val="00D51319"/>
    <w:rsid w:val="00D51705"/>
    <w:rsid w:val="00D51D8A"/>
    <w:rsid w:val="00D51FF1"/>
    <w:rsid w:val="00D52492"/>
    <w:rsid w:val="00D5264D"/>
    <w:rsid w:val="00D52A06"/>
    <w:rsid w:val="00D52B8A"/>
    <w:rsid w:val="00D52D9D"/>
    <w:rsid w:val="00D52E0E"/>
    <w:rsid w:val="00D5375F"/>
    <w:rsid w:val="00D53852"/>
    <w:rsid w:val="00D5399B"/>
    <w:rsid w:val="00D53AE6"/>
    <w:rsid w:val="00D53E66"/>
    <w:rsid w:val="00D540C3"/>
    <w:rsid w:val="00D5455F"/>
    <w:rsid w:val="00D54938"/>
    <w:rsid w:val="00D54B23"/>
    <w:rsid w:val="00D54D20"/>
    <w:rsid w:val="00D555DB"/>
    <w:rsid w:val="00D555F2"/>
    <w:rsid w:val="00D55775"/>
    <w:rsid w:val="00D55FBB"/>
    <w:rsid w:val="00D5677D"/>
    <w:rsid w:val="00D56A1D"/>
    <w:rsid w:val="00D56CC8"/>
    <w:rsid w:val="00D56E08"/>
    <w:rsid w:val="00D5729B"/>
    <w:rsid w:val="00D57527"/>
    <w:rsid w:val="00D57834"/>
    <w:rsid w:val="00D57D72"/>
    <w:rsid w:val="00D601B5"/>
    <w:rsid w:val="00D601C0"/>
    <w:rsid w:val="00D60211"/>
    <w:rsid w:val="00D6027D"/>
    <w:rsid w:val="00D60626"/>
    <w:rsid w:val="00D606B3"/>
    <w:rsid w:val="00D60782"/>
    <w:rsid w:val="00D60D0F"/>
    <w:rsid w:val="00D60EE8"/>
    <w:rsid w:val="00D61190"/>
    <w:rsid w:val="00D611C7"/>
    <w:rsid w:val="00D6144F"/>
    <w:rsid w:val="00D61D3A"/>
    <w:rsid w:val="00D6212E"/>
    <w:rsid w:val="00D62220"/>
    <w:rsid w:val="00D622CC"/>
    <w:rsid w:val="00D62AE0"/>
    <w:rsid w:val="00D631F3"/>
    <w:rsid w:val="00D6349B"/>
    <w:rsid w:val="00D6377E"/>
    <w:rsid w:val="00D64052"/>
    <w:rsid w:val="00D64456"/>
    <w:rsid w:val="00D64668"/>
    <w:rsid w:val="00D647A8"/>
    <w:rsid w:val="00D64FEC"/>
    <w:rsid w:val="00D65232"/>
    <w:rsid w:val="00D65465"/>
    <w:rsid w:val="00D65484"/>
    <w:rsid w:val="00D65787"/>
    <w:rsid w:val="00D6592B"/>
    <w:rsid w:val="00D659D3"/>
    <w:rsid w:val="00D66CB8"/>
    <w:rsid w:val="00D66F0B"/>
    <w:rsid w:val="00D66F83"/>
    <w:rsid w:val="00D66FD0"/>
    <w:rsid w:val="00D672F8"/>
    <w:rsid w:val="00D67591"/>
    <w:rsid w:val="00D677C6"/>
    <w:rsid w:val="00D67CB7"/>
    <w:rsid w:val="00D67D84"/>
    <w:rsid w:val="00D67D9D"/>
    <w:rsid w:val="00D67FAA"/>
    <w:rsid w:val="00D700BA"/>
    <w:rsid w:val="00D700FF"/>
    <w:rsid w:val="00D701F0"/>
    <w:rsid w:val="00D702C9"/>
    <w:rsid w:val="00D7052A"/>
    <w:rsid w:val="00D70544"/>
    <w:rsid w:val="00D70550"/>
    <w:rsid w:val="00D705BE"/>
    <w:rsid w:val="00D70A75"/>
    <w:rsid w:val="00D70E1C"/>
    <w:rsid w:val="00D70F3A"/>
    <w:rsid w:val="00D70F6E"/>
    <w:rsid w:val="00D71353"/>
    <w:rsid w:val="00D713B9"/>
    <w:rsid w:val="00D715BD"/>
    <w:rsid w:val="00D719BD"/>
    <w:rsid w:val="00D71A51"/>
    <w:rsid w:val="00D71B65"/>
    <w:rsid w:val="00D7242C"/>
    <w:rsid w:val="00D72962"/>
    <w:rsid w:val="00D72C8B"/>
    <w:rsid w:val="00D72DF3"/>
    <w:rsid w:val="00D732AF"/>
    <w:rsid w:val="00D73593"/>
    <w:rsid w:val="00D7374B"/>
    <w:rsid w:val="00D7387F"/>
    <w:rsid w:val="00D7394D"/>
    <w:rsid w:val="00D739B0"/>
    <w:rsid w:val="00D73C33"/>
    <w:rsid w:val="00D73DD0"/>
    <w:rsid w:val="00D73F2E"/>
    <w:rsid w:val="00D741D7"/>
    <w:rsid w:val="00D745B5"/>
    <w:rsid w:val="00D746C5"/>
    <w:rsid w:val="00D74B9C"/>
    <w:rsid w:val="00D74CF7"/>
    <w:rsid w:val="00D74E90"/>
    <w:rsid w:val="00D75129"/>
    <w:rsid w:val="00D75185"/>
    <w:rsid w:val="00D75408"/>
    <w:rsid w:val="00D75947"/>
    <w:rsid w:val="00D75F38"/>
    <w:rsid w:val="00D76219"/>
    <w:rsid w:val="00D766E1"/>
    <w:rsid w:val="00D76B81"/>
    <w:rsid w:val="00D76C0C"/>
    <w:rsid w:val="00D76DE9"/>
    <w:rsid w:val="00D76FCF"/>
    <w:rsid w:val="00D76FD6"/>
    <w:rsid w:val="00D7722D"/>
    <w:rsid w:val="00D77722"/>
    <w:rsid w:val="00D779D4"/>
    <w:rsid w:val="00D77A0B"/>
    <w:rsid w:val="00D77A99"/>
    <w:rsid w:val="00D77D5B"/>
    <w:rsid w:val="00D801D3"/>
    <w:rsid w:val="00D8063D"/>
    <w:rsid w:val="00D80C3B"/>
    <w:rsid w:val="00D80E7A"/>
    <w:rsid w:val="00D8137E"/>
    <w:rsid w:val="00D813D4"/>
    <w:rsid w:val="00D8148F"/>
    <w:rsid w:val="00D814B4"/>
    <w:rsid w:val="00D81831"/>
    <w:rsid w:val="00D81893"/>
    <w:rsid w:val="00D819AE"/>
    <w:rsid w:val="00D82321"/>
    <w:rsid w:val="00D8242D"/>
    <w:rsid w:val="00D828F8"/>
    <w:rsid w:val="00D8393F"/>
    <w:rsid w:val="00D83C87"/>
    <w:rsid w:val="00D83D42"/>
    <w:rsid w:val="00D83E57"/>
    <w:rsid w:val="00D83EAA"/>
    <w:rsid w:val="00D83FE7"/>
    <w:rsid w:val="00D84086"/>
    <w:rsid w:val="00D844C0"/>
    <w:rsid w:val="00D84A9E"/>
    <w:rsid w:val="00D84BBB"/>
    <w:rsid w:val="00D84BCF"/>
    <w:rsid w:val="00D84C3D"/>
    <w:rsid w:val="00D855FD"/>
    <w:rsid w:val="00D856AC"/>
    <w:rsid w:val="00D8589E"/>
    <w:rsid w:val="00D85CA1"/>
    <w:rsid w:val="00D85D8A"/>
    <w:rsid w:val="00D86376"/>
    <w:rsid w:val="00D86753"/>
    <w:rsid w:val="00D8707A"/>
    <w:rsid w:val="00D871C8"/>
    <w:rsid w:val="00D8726C"/>
    <w:rsid w:val="00D872BC"/>
    <w:rsid w:val="00D872D0"/>
    <w:rsid w:val="00D874F4"/>
    <w:rsid w:val="00D87564"/>
    <w:rsid w:val="00D87770"/>
    <w:rsid w:val="00D8785C"/>
    <w:rsid w:val="00D878AA"/>
    <w:rsid w:val="00D87A83"/>
    <w:rsid w:val="00D90678"/>
    <w:rsid w:val="00D9077E"/>
    <w:rsid w:val="00D90E00"/>
    <w:rsid w:val="00D90E16"/>
    <w:rsid w:val="00D90FFA"/>
    <w:rsid w:val="00D912DD"/>
    <w:rsid w:val="00D91638"/>
    <w:rsid w:val="00D91801"/>
    <w:rsid w:val="00D91869"/>
    <w:rsid w:val="00D91EA4"/>
    <w:rsid w:val="00D92407"/>
    <w:rsid w:val="00D924C5"/>
    <w:rsid w:val="00D92A3F"/>
    <w:rsid w:val="00D92EE7"/>
    <w:rsid w:val="00D93486"/>
    <w:rsid w:val="00D93511"/>
    <w:rsid w:val="00D93BE2"/>
    <w:rsid w:val="00D93C44"/>
    <w:rsid w:val="00D944F4"/>
    <w:rsid w:val="00D94A5E"/>
    <w:rsid w:val="00D94E49"/>
    <w:rsid w:val="00D956A6"/>
    <w:rsid w:val="00D95990"/>
    <w:rsid w:val="00D95CD7"/>
    <w:rsid w:val="00D95EA0"/>
    <w:rsid w:val="00D961CA"/>
    <w:rsid w:val="00D96561"/>
    <w:rsid w:val="00D96679"/>
    <w:rsid w:val="00D9677F"/>
    <w:rsid w:val="00D96F1A"/>
    <w:rsid w:val="00D97047"/>
    <w:rsid w:val="00D973AB"/>
    <w:rsid w:val="00D974E4"/>
    <w:rsid w:val="00D9E7C5"/>
    <w:rsid w:val="00DA0208"/>
    <w:rsid w:val="00DA0475"/>
    <w:rsid w:val="00DA0494"/>
    <w:rsid w:val="00DA0627"/>
    <w:rsid w:val="00DA07B8"/>
    <w:rsid w:val="00DA1092"/>
    <w:rsid w:val="00DA173B"/>
    <w:rsid w:val="00DA1833"/>
    <w:rsid w:val="00DA19D7"/>
    <w:rsid w:val="00DA1C22"/>
    <w:rsid w:val="00DA1E9A"/>
    <w:rsid w:val="00DA2045"/>
    <w:rsid w:val="00DA21C5"/>
    <w:rsid w:val="00DA2735"/>
    <w:rsid w:val="00DA28C3"/>
    <w:rsid w:val="00DA2E66"/>
    <w:rsid w:val="00DA2EFC"/>
    <w:rsid w:val="00DA3291"/>
    <w:rsid w:val="00DA3555"/>
    <w:rsid w:val="00DA35CF"/>
    <w:rsid w:val="00DA37E0"/>
    <w:rsid w:val="00DA3DB9"/>
    <w:rsid w:val="00DA413D"/>
    <w:rsid w:val="00DA4278"/>
    <w:rsid w:val="00DA42B2"/>
    <w:rsid w:val="00DA4556"/>
    <w:rsid w:val="00DA48ED"/>
    <w:rsid w:val="00DA4BAD"/>
    <w:rsid w:val="00DA4CDE"/>
    <w:rsid w:val="00DA4D77"/>
    <w:rsid w:val="00DA4DDD"/>
    <w:rsid w:val="00DA4F63"/>
    <w:rsid w:val="00DA5768"/>
    <w:rsid w:val="00DA585C"/>
    <w:rsid w:val="00DA5A1D"/>
    <w:rsid w:val="00DA5C67"/>
    <w:rsid w:val="00DA6160"/>
    <w:rsid w:val="00DA630C"/>
    <w:rsid w:val="00DA634E"/>
    <w:rsid w:val="00DA6488"/>
    <w:rsid w:val="00DA6906"/>
    <w:rsid w:val="00DA7181"/>
    <w:rsid w:val="00DA765D"/>
    <w:rsid w:val="00DA78CD"/>
    <w:rsid w:val="00DA7A1B"/>
    <w:rsid w:val="00DA7BA5"/>
    <w:rsid w:val="00DA7E83"/>
    <w:rsid w:val="00DA7F08"/>
    <w:rsid w:val="00DB00D8"/>
    <w:rsid w:val="00DB066F"/>
    <w:rsid w:val="00DB1136"/>
    <w:rsid w:val="00DB1587"/>
    <w:rsid w:val="00DB1C68"/>
    <w:rsid w:val="00DB1E87"/>
    <w:rsid w:val="00DB219E"/>
    <w:rsid w:val="00DB21D3"/>
    <w:rsid w:val="00DB2682"/>
    <w:rsid w:val="00DB2AF4"/>
    <w:rsid w:val="00DB2CA2"/>
    <w:rsid w:val="00DB2D50"/>
    <w:rsid w:val="00DB38B0"/>
    <w:rsid w:val="00DB3D51"/>
    <w:rsid w:val="00DB3E19"/>
    <w:rsid w:val="00DB42C6"/>
    <w:rsid w:val="00DB4503"/>
    <w:rsid w:val="00DB458C"/>
    <w:rsid w:val="00DB46F2"/>
    <w:rsid w:val="00DB471D"/>
    <w:rsid w:val="00DB480C"/>
    <w:rsid w:val="00DB4898"/>
    <w:rsid w:val="00DB4BD4"/>
    <w:rsid w:val="00DB4C97"/>
    <w:rsid w:val="00DB4E17"/>
    <w:rsid w:val="00DB4F7E"/>
    <w:rsid w:val="00DB4FF3"/>
    <w:rsid w:val="00DB5189"/>
    <w:rsid w:val="00DB55EB"/>
    <w:rsid w:val="00DB5765"/>
    <w:rsid w:val="00DB58CD"/>
    <w:rsid w:val="00DB59A1"/>
    <w:rsid w:val="00DB5B3B"/>
    <w:rsid w:val="00DB5D14"/>
    <w:rsid w:val="00DB5D53"/>
    <w:rsid w:val="00DB5FD6"/>
    <w:rsid w:val="00DB63F1"/>
    <w:rsid w:val="00DB63FE"/>
    <w:rsid w:val="00DB64CF"/>
    <w:rsid w:val="00DB650B"/>
    <w:rsid w:val="00DB68B3"/>
    <w:rsid w:val="00DB699E"/>
    <w:rsid w:val="00DB6A15"/>
    <w:rsid w:val="00DB6AA1"/>
    <w:rsid w:val="00DB6F16"/>
    <w:rsid w:val="00DB6FD7"/>
    <w:rsid w:val="00DB7779"/>
    <w:rsid w:val="00DB789E"/>
    <w:rsid w:val="00DB79AF"/>
    <w:rsid w:val="00DB7C27"/>
    <w:rsid w:val="00DC0265"/>
    <w:rsid w:val="00DC0715"/>
    <w:rsid w:val="00DC0EA4"/>
    <w:rsid w:val="00DC0EC4"/>
    <w:rsid w:val="00DC14CF"/>
    <w:rsid w:val="00DC1732"/>
    <w:rsid w:val="00DC191A"/>
    <w:rsid w:val="00DC1ABA"/>
    <w:rsid w:val="00DC1C8C"/>
    <w:rsid w:val="00DC1E92"/>
    <w:rsid w:val="00DC20DC"/>
    <w:rsid w:val="00DC2505"/>
    <w:rsid w:val="00DC27AC"/>
    <w:rsid w:val="00DC2CD3"/>
    <w:rsid w:val="00DC2E61"/>
    <w:rsid w:val="00DC2F8A"/>
    <w:rsid w:val="00DC2F92"/>
    <w:rsid w:val="00DC2FF0"/>
    <w:rsid w:val="00DC32B8"/>
    <w:rsid w:val="00DC340A"/>
    <w:rsid w:val="00DC393A"/>
    <w:rsid w:val="00DC39BC"/>
    <w:rsid w:val="00DC40EA"/>
    <w:rsid w:val="00DC463D"/>
    <w:rsid w:val="00DC4877"/>
    <w:rsid w:val="00DC49D2"/>
    <w:rsid w:val="00DC4A0D"/>
    <w:rsid w:val="00DC4B05"/>
    <w:rsid w:val="00DC4B36"/>
    <w:rsid w:val="00DC4B74"/>
    <w:rsid w:val="00DC4CE4"/>
    <w:rsid w:val="00DC552F"/>
    <w:rsid w:val="00DC555F"/>
    <w:rsid w:val="00DC562A"/>
    <w:rsid w:val="00DC5918"/>
    <w:rsid w:val="00DC5D4E"/>
    <w:rsid w:val="00DC5E38"/>
    <w:rsid w:val="00DC5EE6"/>
    <w:rsid w:val="00DC5F26"/>
    <w:rsid w:val="00DC6321"/>
    <w:rsid w:val="00DC6AF3"/>
    <w:rsid w:val="00DC7144"/>
    <w:rsid w:val="00DC7199"/>
    <w:rsid w:val="00DC73B5"/>
    <w:rsid w:val="00DC7747"/>
    <w:rsid w:val="00DC79A5"/>
    <w:rsid w:val="00DD050E"/>
    <w:rsid w:val="00DD0654"/>
    <w:rsid w:val="00DD0F21"/>
    <w:rsid w:val="00DD11DB"/>
    <w:rsid w:val="00DD11DC"/>
    <w:rsid w:val="00DD12F2"/>
    <w:rsid w:val="00DD14DA"/>
    <w:rsid w:val="00DD15B9"/>
    <w:rsid w:val="00DD1F7C"/>
    <w:rsid w:val="00DD1FDB"/>
    <w:rsid w:val="00DD2040"/>
    <w:rsid w:val="00DD2080"/>
    <w:rsid w:val="00DD2095"/>
    <w:rsid w:val="00DD2AFB"/>
    <w:rsid w:val="00DD2CB3"/>
    <w:rsid w:val="00DD2D40"/>
    <w:rsid w:val="00DD312B"/>
    <w:rsid w:val="00DD318C"/>
    <w:rsid w:val="00DD353F"/>
    <w:rsid w:val="00DD378E"/>
    <w:rsid w:val="00DD3A77"/>
    <w:rsid w:val="00DD3B8F"/>
    <w:rsid w:val="00DD3EC5"/>
    <w:rsid w:val="00DD4461"/>
    <w:rsid w:val="00DD480C"/>
    <w:rsid w:val="00DD4BDD"/>
    <w:rsid w:val="00DD4DF4"/>
    <w:rsid w:val="00DD512C"/>
    <w:rsid w:val="00DD5295"/>
    <w:rsid w:val="00DD53B8"/>
    <w:rsid w:val="00DD5DCA"/>
    <w:rsid w:val="00DD61AC"/>
    <w:rsid w:val="00DD61BD"/>
    <w:rsid w:val="00DD6582"/>
    <w:rsid w:val="00DD69D8"/>
    <w:rsid w:val="00DD6AF7"/>
    <w:rsid w:val="00DD75C4"/>
    <w:rsid w:val="00DD7699"/>
    <w:rsid w:val="00DD7891"/>
    <w:rsid w:val="00DE0704"/>
    <w:rsid w:val="00DE0728"/>
    <w:rsid w:val="00DE0A33"/>
    <w:rsid w:val="00DE0D07"/>
    <w:rsid w:val="00DE1F99"/>
    <w:rsid w:val="00DE21ED"/>
    <w:rsid w:val="00DE23E0"/>
    <w:rsid w:val="00DE2636"/>
    <w:rsid w:val="00DE2E29"/>
    <w:rsid w:val="00DE2EFA"/>
    <w:rsid w:val="00DE2FD7"/>
    <w:rsid w:val="00DE30BF"/>
    <w:rsid w:val="00DE332E"/>
    <w:rsid w:val="00DE3747"/>
    <w:rsid w:val="00DE397C"/>
    <w:rsid w:val="00DE3C4B"/>
    <w:rsid w:val="00DE44D5"/>
    <w:rsid w:val="00DE4769"/>
    <w:rsid w:val="00DE4988"/>
    <w:rsid w:val="00DE4C28"/>
    <w:rsid w:val="00DE4C88"/>
    <w:rsid w:val="00DE4CAD"/>
    <w:rsid w:val="00DE4E64"/>
    <w:rsid w:val="00DE505D"/>
    <w:rsid w:val="00DE506F"/>
    <w:rsid w:val="00DE525C"/>
    <w:rsid w:val="00DE5337"/>
    <w:rsid w:val="00DE55B9"/>
    <w:rsid w:val="00DE56BE"/>
    <w:rsid w:val="00DE5A1F"/>
    <w:rsid w:val="00DE60AA"/>
    <w:rsid w:val="00DE652C"/>
    <w:rsid w:val="00DE65D8"/>
    <w:rsid w:val="00DE667C"/>
    <w:rsid w:val="00DE6868"/>
    <w:rsid w:val="00DE69D7"/>
    <w:rsid w:val="00DE6DCA"/>
    <w:rsid w:val="00DE700F"/>
    <w:rsid w:val="00DE7418"/>
    <w:rsid w:val="00DE7970"/>
    <w:rsid w:val="00DF0211"/>
    <w:rsid w:val="00DF0258"/>
    <w:rsid w:val="00DF0391"/>
    <w:rsid w:val="00DF07CF"/>
    <w:rsid w:val="00DF084C"/>
    <w:rsid w:val="00DF101C"/>
    <w:rsid w:val="00DF1A06"/>
    <w:rsid w:val="00DF1A4D"/>
    <w:rsid w:val="00DF2088"/>
    <w:rsid w:val="00DF2234"/>
    <w:rsid w:val="00DF2314"/>
    <w:rsid w:val="00DF2474"/>
    <w:rsid w:val="00DF2A7F"/>
    <w:rsid w:val="00DF2E57"/>
    <w:rsid w:val="00DF35F5"/>
    <w:rsid w:val="00DF3B72"/>
    <w:rsid w:val="00DF3C2B"/>
    <w:rsid w:val="00DF3E6B"/>
    <w:rsid w:val="00DF4051"/>
    <w:rsid w:val="00DF40D1"/>
    <w:rsid w:val="00DF4116"/>
    <w:rsid w:val="00DF4242"/>
    <w:rsid w:val="00DF43B5"/>
    <w:rsid w:val="00DF45EF"/>
    <w:rsid w:val="00DF4677"/>
    <w:rsid w:val="00DF530B"/>
    <w:rsid w:val="00DF53A4"/>
    <w:rsid w:val="00DF5461"/>
    <w:rsid w:val="00DF57F8"/>
    <w:rsid w:val="00DF5CC1"/>
    <w:rsid w:val="00DF5CCB"/>
    <w:rsid w:val="00DF6134"/>
    <w:rsid w:val="00DF6224"/>
    <w:rsid w:val="00DF65C3"/>
    <w:rsid w:val="00DF66E4"/>
    <w:rsid w:val="00DF6AF4"/>
    <w:rsid w:val="00DF6F1C"/>
    <w:rsid w:val="00DF74A3"/>
    <w:rsid w:val="00DF7531"/>
    <w:rsid w:val="00DF7CA9"/>
    <w:rsid w:val="00DF7D8A"/>
    <w:rsid w:val="00E00286"/>
    <w:rsid w:val="00E0028F"/>
    <w:rsid w:val="00E00681"/>
    <w:rsid w:val="00E00912"/>
    <w:rsid w:val="00E00973"/>
    <w:rsid w:val="00E00CAC"/>
    <w:rsid w:val="00E014E7"/>
    <w:rsid w:val="00E015EA"/>
    <w:rsid w:val="00E016F0"/>
    <w:rsid w:val="00E01B66"/>
    <w:rsid w:val="00E01B72"/>
    <w:rsid w:val="00E01D49"/>
    <w:rsid w:val="00E01EA6"/>
    <w:rsid w:val="00E0212F"/>
    <w:rsid w:val="00E028DF"/>
    <w:rsid w:val="00E02A63"/>
    <w:rsid w:val="00E03065"/>
    <w:rsid w:val="00E0310D"/>
    <w:rsid w:val="00E035CA"/>
    <w:rsid w:val="00E0369F"/>
    <w:rsid w:val="00E036DD"/>
    <w:rsid w:val="00E039D1"/>
    <w:rsid w:val="00E03A62"/>
    <w:rsid w:val="00E03A6A"/>
    <w:rsid w:val="00E03BE5"/>
    <w:rsid w:val="00E055AC"/>
    <w:rsid w:val="00E05694"/>
    <w:rsid w:val="00E05940"/>
    <w:rsid w:val="00E05F92"/>
    <w:rsid w:val="00E06122"/>
    <w:rsid w:val="00E06183"/>
    <w:rsid w:val="00E06211"/>
    <w:rsid w:val="00E064E4"/>
    <w:rsid w:val="00E06ACA"/>
    <w:rsid w:val="00E07A43"/>
    <w:rsid w:val="00E07BB7"/>
    <w:rsid w:val="00E07E8A"/>
    <w:rsid w:val="00E1069A"/>
    <w:rsid w:val="00E109B9"/>
    <w:rsid w:val="00E109FD"/>
    <w:rsid w:val="00E10F66"/>
    <w:rsid w:val="00E114EB"/>
    <w:rsid w:val="00E117F6"/>
    <w:rsid w:val="00E11821"/>
    <w:rsid w:val="00E11C1F"/>
    <w:rsid w:val="00E11DE4"/>
    <w:rsid w:val="00E120E9"/>
    <w:rsid w:val="00E1219A"/>
    <w:rsid w:val="00E12484"/>
    <w:rsid w:val="00E12CF1"/>
    <w:rsid w:val="00E131CD"/>
    <w:rsid w:val="00E135B5"/>
    <w:rsid w:val="00E137D1"/>
    <w:rsid w:val="00E14029"/>
    <w:rsid w:val="00E1412C"/>
    <w:rsid w:val="00E142FA"/>
    <w:rsid w:val="00E14640"/>
    <w:rsid w:val="00E149EC"/>
    <w:rsid w:val="00E14A29"/>
    <w:rsid w:val="00E14A92"/>
    <w:rsid w:val="00E14A9E"/>
    <w:rsid w:val="00E14BA1"/>
    <w:rsid w:val="00E14CE4"/>
    <w:rsid w:val="00E15068"/>
    <w:rsid w:val="00E15378"/>
    <w:rsid w:val="00E1541F"/>
    <w:rsid w:val="00E15734"/>
    <w:rsid w:val="00E158F5"/>
    <w:rsid w:val="00E15C65"/>
    <w:rsid w:val="00E16068"/>
    <w:rsid w:val="00E165A3"/>
    <w:rsid w:val="00E16724"/>
    <w:rsid w:val="00E16861"/>
    <w:rsid w:val="00E16FAE"/>
    <w:rsid w:val="00E17D85"/>
    <w:rsid w:val="00E17FF4"/>
    <w:rsid w:val="00E20033"/>
    <w:rsid w:val="00E2016F"/>
    <w:rsid w:val="00E203CA"/>
    <w:rsid w:val="00E20537"/>
    <w:rsid w:val="00E20705"/>
    <w:rsid w:val="00E2174E"/>
    <w:rsid w:val="00E21AF8"/>
    <w:rsid w:val="00E21DB8"/>
    <w:rsid w:val="00E21E00"/>
    <w:rsid w:val="00E21E17"/>
    <w:rsid w:val="00E21F37"/>
    <w:rsid w:val="00E22220"/>
    <w:rsid w:val="00E22426"/>
    <w:rsid w:val="00E22D4E"/>
    <w:rsid w:val="00E23100"/>
    <w:rsid w:val="00E2317F"/>
    <w:rsid w:val="00E2339C"/>
    <w:rsid w:val="00E233EB"/>
    <w:rsid w:val="00E23473"/>
    <w:rsid w:val="00E240D2"/>
    <w:rsid w:val="00E241DF"/>
    <w:rsid w:val="00E245D4"/>
    <w:rsid w:val="00E24898"/>
    <w:rsid w:val="00E24FF8"/>
    <w:rsid w:val="00E250AA"/>
    <w:rsid w:val="00E25729"/>
    <w:rsid w:val="00E2587A"/>
    <w:rsid w:val="00E25953"/>
    <w:rsid w:val="00E25AB5"/>
    <w:rsid w:val="00E25AFA"/>
    <w:rsid w:val="00E25DA0"/>
    <w:rsid w:val="00E2602B"/>
    <w:rsid w:val="00E2608D"/>
    <w:rsid w:val="00E260A6"/>
    <w:rsid w:val="00E272C5"/>
    <w:rsid w:val="00E272E7"/>
    <w:rsid w:val="00E27309"/>
    <w:rsid w:val="00E27310"/>
    <w:rsid w:val="00E27912"/>
    <w:rsid w:val="00E27C64"/>
    <w:rsid w:val="00E30668"/>
    <w:rsid w:val="00E308CE"/>
    <w:rsid w:val="00E3092D"/>
    <w:rsid w:val="00E30B52"/>
    <w:rsid w:val="00E30DA0"/>
    <w:rsid w:val="00E30F8C"/>
    <w:rsid w:val="00E31464"/>
    <w:rsid w:val="00E316BA"/>
    <w:rsid w:val="00E32132"/>
    <w:rsid w:val="00E325EA"/>
    <w:rsid w:val="00E32852"/>
    <w:rsid w:val="00E32BCC"/>
    <w:rsid w:val="00E32ED0"/>
    <w:rsid w:val="00E32FD6"/>
    <w:rsid w:val="00E33568"/>
    <w:rsid w:val="00E3378A"/>
    <w:rsid w:val="00E337BE"/>
    <w:rsid w:val="00E33B68"/>
    <w:rsid w:val="00E33B6E"/>
    <w:rsid w:val="00E33F63"/>
    <w:rsid w:val="00E34D0A"/>
    <w:rsid w:val="00E34FB4"/>
    <w:rsid w:val="00E35014"/>
    <w:rsid w:val="00E350EC"/>
    <w:rsid w:val="00E352D0"/>
    <w:rsid w:val="00E3549C"/>
    <w:rsid w:val="00E35B12"/>
    <w:rsid w:val="00E35CC9"/>
    <w:rsid w:val="00E360DC"/>
    <w:rsid w:val="00E364E8"/>
    <w:rsid w:val="00E36667"/>
    <w:rsid w:val="00E368BD"/>
    <w:rsid w:val="00E369EB"/>
    <w:rsid w:val="00E36EDC"/>
    <w:rsid w:val="00E4021E"/>
    <w:rsid w:val="00E40568"/>
    <w:rsid w:val="00E40587"/>
    <w:rsid w:val="00E4061C"/>
    <w:rsid w:val="00E4068E"/>
    <w:rsid w:val="00E4083F"/>
    <w:rsid w:val="00E40863"/>
    <w:rsid w:val="00E40932"/>
    <w:rsid w:val="00E40AE2"/>
    <w:rsid w:val="00E40E2E"/>
    <w:rsid w:val="00E41040"/>
    <w:rsid w:val="00E412E4"/>
    <w:rsid w:val="00E41595"/>
    <w:rsid w:val="00E415FB"/>
    <w:rsid w:val="00E416DA"/>
    <w:rsid w:val="00E41BCF"/>
    <w:rsid w:val="00E41EEC"/>
    <w:rsid w:val="00E42321"/>
    <w:rsid w:val="00E42BEB"/>
    <w:rsid w:val="00E42EFF"/>
    <w:rsid w:val="00E42FB2"/>
    <w:rsid w:val="00E43196"/>
    <w:rsid w:val="00E4349B"/>
    <w:rsid w:val="00E43622"/>
    <w:rsid w:val="00E438C2"/>
    <w:rsid w:val="00E43BA4"/>
    <w:rsid w:val="00E43BF9"/>
    <w:rsid w:val="00E440A5"/>
    <w:rsid w:val="00E440EF"/>
    <w:rsid w:val="00E447E2"/>
    <w:rsid w:val="00E4491B"/>
    <w:rsid w:val="00E453B4"/>
    <w:rsid w:val="00E458CF"/>
    <w:rsid w:val="00E45910"/>
    <w:rsid w:val="00E45EFF"/>
    <w:rsid w:val="00E46034"/>
    <w:rsid w:val="00E461C7"/>
    <w:rsid w:val="00E4626D"/>
    <w:rsid w:val="00E4635A"/>
    <w:rsid w:val="00E46363"/>
    <w:rsid w:val="00E4660D"/>
    <w:rsid w:val="00E469BB"/>
    <w:rsid w:val="00E46B06"/>
    <w:rsid w:val="00E46F5D"/>
    <w:rsid w:val="00E47008"/>
    <w:rsid w:val="00E4707D"/>
    <w:rsid w:val="00E476F1"/>
    <w:rsid w:val="00E47909"/>
    <w:rsid w:val="00E479A5"/>
    <w:rsid w:val="00E47A21"/>
    <w:rsid w:val="00E47AA2"/>
    <w:rsid w:val="00E5019D"/>
    <w:rsid w:val="00E50580"/>
    <w:rsid w:val="00E508FC"/>
    <w:rsid w:val="00E510CD"/>
    <w:rsid w:val="00E5120B"/>
    <w:rsid w:val="00E512B7"/>
    <w:rsid w:val="00E512FB"/>
    <w:rsid w:val="00E5143E"/>
    <w:rsid w:val="00E516DB"/>
    <w:rsid w:val="00E51931"/>
    <w:rsid w:val="00E52268"/>
    <w:rsid w:val="00E5240B"/>
    <w:rsid w:val="00E526FB"/>
    <w:rsid w:val="00E52772"/>
    <w:rsid w:val="00E52973"/>
    <w:rsid w:val="00E52D43"/>
    <w:rsid w:val="00E52FB3"/>
    <w:rsid w:val="00E5391B"/>
    <w:rsid w:val="00E53D77"/>
    <w:rsid w:val="00E54508"/>
    <w:rsid w:val="00E54762"/>
    <w:rsid w:val="00E54A58"/>
    <w:rsid w:val="00E54F90"/>
    <w:rsid w:val="00E55218"/>
    <w:rsid w:val="00E5563B"/>
    <w:rsid w:val="00E556AF"/>
    <w:rsid w:val="00E55798"/>
    <w:rsid w:val="00E55819"/>
    <w:rsid w:val="00E55882"/>
    <w:rsid w:val="00E558BA"/>
    <w:rsid w:val="00E55A56"/>
    <w:rsid w:val="00E55A70"/>
    <w:rsid w:val="00E55FB5"/>
    <w:rsid w:val="00E56447"/>
    <w:rsid w:val="00E56612"/>
    <w:rsid w:val="00E568D2"/>
    <w:rsid w:val="00E56B59"/>
    <w:rsid w:val="00E5715C"/>
    <w:rsid w:val="00E57689"/>
    <w:rsid w:val="00E57B42"/>
    <w:rsid w:val="00E57CC7"/>
    <w:rsid w:val="00E57F49"/>
    <w:rsid w:val="00E60003"/>
    <w:rsid w:val="00E60176"/>
    <w:rsid w:val="00E6044D"/>
    <w:rsid w:val="00E60710"/>
    <w:rsid w:val="00E60867"/>
    <w:rsid w:val="00E61181"/>
    <w:rsid w:val="00E6124D"/>
    <w:rsid w:val="00E612DB"/>
    <w:rsid w:val="00E613B2"/>
    <w:rsid w:val="00E61524"/>
    <w:rsid w:val="00E621C0"/>
    <w:rsid w:val="00E62758"/>
    <w:rsid w:val="00E62B48"/>
    <w:rsid w:val="00E62CB9"/>
    <w:rsid w:val="00E62FAE"/>
    <w:rsid w:val="00E62FCC"/>
    <w:rsid w:val="00E6308A"/>
    <w:rsid w:val="00E632E7"/>
    <w:rsid w:val="00E636CB"/>
    <w:rsid w:val="00E637A7"/>
    <w:rsid w:val="00E637F4"/>
    <w:rsid w:val="00E6391E"/>
    <w:rsid w:val="00E63C96"/>
    <w:rsid w:val="00E63E62"/>
    <w:rsid w:val="00E63F2F"/>
    <w:rsid w:val="00E6415C"/>
    <w:rsid w:val="00E64606"/>
    <w:rsid w:val="00E650C0"/>
    <w:rsid w:val="00E650F0"/>
    <w:rsid w:val="00E65990"/>
    <w:rsid w:val="00E65A6E"/>
    <w:rsid w:val="00E66304"/>
    <w:rsid w:val="00E668E3"/>
    <w:rsid w:val="00E6691D"/>
    <w:rsid w:val="00E66CCC"/>
    <w:rsid w:val="00E66EBF"/>
    <w:rsid w:val="00E67090"/>
    <w:rsid w:val="00E674AB"/>
    <w:rsid w:val="00E67D11"/>
    <w:rsid w:val="00E67E42"/>
    <w:rsid w:val="00E67F66"/>
    <w:rsid w:val="00E706E3"/>
    <w:rsid w:val="00E70B83"/>
    <w:rsid w:val="00E70D9D"/>
    <w:rsid w:val="00E70F8E"/>
    <w:rsid w:val="00E71107"/>
    <w:rsid w:val="00E712DC"/>
    <w:rsid w:val="00E714FF"/>
    <w:rsid w:val="00E71550"/>
    <w:rsid w:val="00E715FC"/>
    <w:rsid w:val="00E71891"/>
    <w:rsid w:val="00E7193C"/>
    <w:rsid w:val="00E71948"/>
    <w:rsid w:val="00E71A96"/>
    <w:rsid w:val="00E71BF1"/>
    <w:rsid w:val="00E71CD5"/>
    <w:rsid w:val="00E71E1D"/>
    <w:rsid w:val="00E72399"/>
    <w:rsid w:val="00E727AB"/>
    <w:rsid w:val="00E72976"/>
    <w:rsid w:val="00E72F93"/>
    <w:rsid w:val="00E7384A"/>
    <w:rsid w:val="00E739A4"/>
    <w:rsid w:val="00E739DD"/>
    <w:rsid w:val="00E73A06"/>
    <w:rsid w:val="00E73F9E"/>
    <w:rsid w:val="00E7427B"/>
    <w:rsid w:val="00E744AE"/>
    <w:rsid w:val="00E74A7E"/>
    <w:rsid w:val="00E74F54"/>
    <w:rsid w:val="00E750DF"/>
    <w:rsid w:val="00E751FA"/>
    <w:rsid w:val="00E7540A"/>
    <w:rsid w:val="00E75613"/>
    <w:rsid w:val="00E75747"/>
    <w:rsid w:val="00E7585F"/>
    <w:rsid w:val="00E75DDF"/>
    <w:rsid w:val="00E76335"/>
    <w:rsid w:val="00E76649"/>
    <w:rsid w:val="00E767FB"/>
    <w:rsid w:val="00E76831"/>
    <w:rsid w:val="00E76CED"/>
    <w:rsid w:val="00E77036"/>
    <w:rsid w:val="00E774E1"/>
    <w:rsid w:val="00E774E6"/>
    <w:rsid w:val="00E77809"/>
    <w:rsid w:val="00E77AD6"/>
    <w:rsid w:val="00E77DB2"/>
    <w:rsid w:val="00E801C7"/>
    <w:rsid w:val="00E8042E"/>
    <w:rsid w:val="00E80442"/>
    <w:rsid w:val="00E80C45"/>
    <w:rsid w:val="00E80FEF"/>
    <w:rsid w:val="00E8157A"/>
    <w:rsid w:val="00E8169D"/>
    <w:rsid w:val="00E8170F"/>
    <w:rsid w:val="00E8195B"/>
    <w:rsid w:val="00E81C97"/>
    <w:rsid w:val="00E81EC3"/>
    <w:rsid w:val="00E81EF4"/>
    <w:rsid w:val="00E81F13"/>
    <w:rsid w:val="00E8203C"/>
    <w:rsid w:val="00E822DB"/>
    <w:rsid w:val="00E826CA"/>
    <w:rsid w:val="00E82D06"/>
    <w:rsid w:val="00E82EF3"/>
    <w:rsid w:val="00E835A0"/>
    <w:rsid w:val="00E83A0B"/>
    <w:rsid w:val="00E83ECF"/>
    <w:rsid w:val="00E83FBF"/>
    <w:rsid w:val="00E84015"/>
    <w:rsid w:val="00E8432E"/>
    <w:rsid w:val="00E84428"/>
    <w:rsid w:val="00E84B46"/>
    <w:rsid w:val="00E84D62"/>
    <w:rsid w:val="00E8516B"/>
    <w:rsid w:val="00E85B5F"/>
    <w:rsid w:val="00E85B71"/>
    <w:rsid w:val="00E8632B"/>
    <w:rsid w:val="00E863D5"/>
    <w:rsid w:val="00E8656F"/>
    <w:rsid w:val="00E86600"/>
    <w:rsid w:val="00E86B69"/>
    <w:rsid w:val="00E86CE2"/>
    <w:rsid w:val="00E86DF0"/>
    <w:rsid w:val="00E86FEF"/>
    <w:rsid w:val="00E87106"/>
    <w:rsid w:val="00E8757A"/>
    <w:rsid w:val="00E879BF"/>
    <w:rsid w:val="00E900FB"/>
    <w:rsid w:val="00E9049C"/>
    <w:rsid w:val="00E9053F"/>
    <w:rsid w:val="00E90641"/>
    <w:rsid w:val="00E90674"/>
    <w:rsid w:val="00E906A0"/>
    <w:rsid w:val="00E9083F"/>
    <w:rsid w:val="00E90BB5"/>
    <w:rsid w:val="00E910AD"/>
    <w:rsid w:val="00E91588"/>
    <w:rsid w:val="00E92365"/>
    <w:rsid w:val="00E92670"/>
    <w:rsid w:val="00E92878"/>
    <w:rsid w:val="00E92B0A"/>
    <w:rsid w:val="00E92B9C"/>
    <w:rsid w:val="00E9318A"/>
    <w:rsid w:val="00E9338D"/>
    <w:rsid w:val="00E934C2"/>
    <w:rsid w:val="00E939B0"/>
    <w:rsid w:val="00E93C96"/>
    <w:rsid w:val="00E93E01"/>
    <w:rsid w:val="00E93E30"/>
    <w:rsid w:val="00E93E80"/>
    <w:rsid w:val="00E93FDC"/>
    <w:rsid w:val="00E94449"/>
    <w:rsid w:val="00E95295"/>
    <w:rsid w:val="00E95311"/>
    <w:rsid w:val="00E954C0"/>
    <w:rsid w:val="00E95506"/>
    <w:rsid w:val="00E956BC"/>
    <w:rsid w:val="00E95C71"/>
    <w:rsid w:val="00E95D21"/>
    <w:rsid w:val="00E9619F"/>
    <w:rsid w:val="00E961F4"/>
    <w:rsid w:val="00E9638B"/>
    <w:rsid w:val="00E9685D"/>
    <w:rsid w:val="00E96CE6"/>
    <w:rsid w:val="00E96DDA"/>
    <w:rsid w:val="00E975B2"/>
    <w:rsid w:val="00E977FC"/>
    <w:rsid w:val="00E97C23"/>
    <w:rsid w:val="00E97D8B"/>
    <w:rsid w:val="00E97EBF"/>
    <w:rsid w:val="00EA0061"/>
    <w:rsid w:val="00EA028E"/>
    <w:rsid w:val="00EA089F"/>
    <w:rsid w:val="00EA08E5"/>
    <w:rsid w:val="00EA09BC"/>
    <w:rsid w:val="00EA18CA"/>
    <w:rsid w:val="00EA19F4"/>
    <w:rsid w:val="00EA1BEB"/>
    <w:rsid w:val="00EA1D13"/>
    <w:rsid w:val="00EA1E6F"/>
    <w:rsid w:val="00EA20BB"/>
    <w:rsid w:val="00EA22B0"/>
    <w:rsid w:val="00EA23DB"/>
    <w:rsid w:val="00EA2B1E"/>
    <w:rsid w:val="00EA2C6B"/>
    <w:rsid w:val="00EA2CDA"/>
    <w:rsid w:val="00EA2E29"/>
    <w:rsid w:val="00EA2EB2"/>
    <w:rsid w:val="00EA2EF8"/>
    <w:rsid w:val="00EA316D"/>
    <w:rsid w:val="00EA31E3"/>
    <w:rsid w:val="00EA33AA"/>
    <w:rsid w:val="00EA3421"/>
    <w:rsid w:val="00EA351A"/>
    <w:rsid w:val="00EA4800"/>
    <w:rsid w:val="00EA4908"/>
    <w:rsid w:val="00EA50A9"/>
    <w:rsid w:val="00EA5243"/>
    <w:rsid w:val="00EA5731"/>
    <w:rsid w:val="00EA61F9"/>
    <w:rsid w:val="00EA632C"/>
    <w:rsid w:val="00EA664F"/>
    <w:rsid w:val="00EA66D0"/>
    <w:rsid w:val="00EA67AE"/>
    <w:rsid w:val="00EA682E"/>
    <w:rsid w:val="00EA70BB"/>
    <w:rsid w:val="00EA7261"/>
    <w:rsid w:val="00EA7731"/>
    <w:rsid w:val="00EB00E6"/>
    <w:rsid w:val="00EB054A"/>
    <w:rsid w:val="00EB0709"/>
    <w:rsid w:val="00EB08B4"/>
    <w:rsid w:val="00EB08FC"/>
    <w:rsid w:val="00EB0984"/>
    <w:rsid w:val="00EB09DA"/>
    <w:rsid w:val="00EB1463"/>
    <w:rsid w:val="00EB1D04"/>
    <w:rsid w:val="00EB1EC7"/>
    <w:rsid w:val="00EB2059"/>
    <w:rsid w:val="00EB20B3"/>
    <w:rsid w:val="00EB218B"/>
    <w:rsid w:val="00EB21F4"/>
    <w:rsid w:val="00EB2399"/>
    <w:rsid w:val="00EB26B5"/>
    <w:rsid w:val="00EB2781"/>
    <w:rsid w:val="00EB293C"/>
    <w:rsid w:val="00EB3065"/>
    <w:rsid w:val="00EB307A"/>
    <w:rsid w:val="00EB339E"/>
    <w:rsid w:val="00EB347C"/>
    <w:rsid w:val="00EB35B7"/>
    <w:rsid w:val="00EB35D1"/>
    <w:rsid w:val="00EB36F2"/>
    <w:rsid w:val="00EB39C2"/>
    <w:rsid w:val="00EB39ED"/>
    <w:rsid w:val="00EB3A73"/>
    <w:rsid w:val="00EB4314"/>
    <w:rsid w:val="00EB4748"/>
    <w:rsid w:val="00EB48CD"/>
    <w:rsid w:val="00EB49CB"/>
    <w:rsid w:val="00EB49D5"/>
    <w:rsid w:val="00EB4A46"/>
    <w:rsid w:val="00EB4A6E"/>
    <w:rsid w:val="00EB4B0F"/>
    <w:rsid w:val="00EB4B50"/>
    <w:rsid w:val="00EB4F5E"/>
    <w:rsid w:val="00EB4FCF"/>
    <w:rsid w:val="00EB54AB"/>
    <w:rsid w:val="00EB573E"/>
    <w:rsid w:val="00EB5B59"/>
    <w:rsid w:val="00EB5C13"/>
    <w:rsid w:val="00EB5E21"/>
    <w:rsid w:val="00EB64EB"/>
    <w:rsid w:val="00EB6675"/>
    <w:rsid w:val="00EB670C"/>
    <w:rsid w:val="00EB72C8"/>
    <w:rsid w:val="00EB7731"/>
    <w:rsid w:val="00EB7963"/>
    <w:rsid w:val="00EB7D73"/>
    <w:rsid w:val="00EB7E36"/>
    <w:rsid w:val="00EB7E62"/>
    <w:rsid w:val="00EB7F20"/>
    <w:rsid w:val="00EB7F7D"/>
    <w:rsid w:val="00EB7F93"/>
    <w:rsid w:val="00EC0047"/>
    <w:rsid w:val="00EC076D"/>
    <w:rsid w:val="00EC0A55"/>
    <w:rsid w:val="00EC0A5F"/>
    <w:rsid w:val="00EC1428"/>
    <w:rsid w:val="00EC14CC"/>
    <w:rsid w:val="00EC18B6"/>
    <w:rsid w:val="00EC1A51"/>
    <w:rsid w:val="00EC240E"/>
    <w:rsid w:val="00EC259D"/>
    <w:rsid w:val="00EC26D1"/>
    <w:rsid w:val="00EC2B61"/>
    <w:rsid w:val="00EC2D22"/>
    <w:rsid w:val="00EC2F41"/>
    <w:rsid w:val="00EC370B"/>
    <w:rsid w:val="00EC3931"/>
    <w:rsid w:val="00EC4297"/>
    <w:rsid w:val="00EC433C"/>
    <w:rsid w:val="00EC4572"/>
    <w:rsid w:val="00EC46E7"/>
    <w:rsid w:val="00EC476D"/>
    <w:rsid w:val="00EC4B7C"/>
    <w:rsid w:val="00EC4F9D"/>
    <w:rsid w:val="00EC5263"/>
    <w:rsid w:val="00EC55C4"/>
    <w:rsid w:val="00EC55EF"/>
    <w:rsid w:val="00EC595A"/>
    <w:rsid w:val="00EC595E"/>
    <w:rsid w:val="00EC5C1C"/>
    <w:rsid w:val="00EC5C31"/>
    <w:rsid w:val="00EC5E05"/>
    <w:rsid w:val="00EC5EAE"/>
    <w:rsid w:val="00EC5ED7"/>
    <w:rsid w:val="00EC5FBA"/>
    <w:rsid w:val="00EC6363"/>
    <w:rsid w:val="00EC6908"/>
    <w:rsid w:val="00EC6921"/>
    <w:rsid w:val="00EC6A0F"/>
    <w:rsid w:val="00EC6AC0"/>
    <w:rsid w:val="00EC6BAD"/>
    <w:rsid w:val="00EC6BE5"/>
    <w:rsid w:val="00EC6CA6"/>
    <w:rsid w:val="00EC6CE0"/>
    <w:rsid w:val="00EC6D99"/>
    <w:rsid w:val="00EC6F1B"/>
    <w:rsid w:val="00EC7356"/>
    <w:rsid w:val="00EC744F"/>
    <w:rsid w:val="00EC789D"/>
    <w:rsid w:val="00EC7C8F"/>
    <w:rsid w:val="00EC7CB2"/>
    <w:rsid w:val="00EC7D5B"/>
    <w:rsid w:val="00ED00E2"/>
    <w:rsid w:val="00ED013F"/>
    <w:rsid w:val="00ED041F"/>
    <w:rsid w:val="00ED0753"/>
    <w:rsid w:val="00ED07F3"/>
    <w:rsid w:val="00ED0C00"/>
    <w:rsid w:val="00ED106D"/>
    <w:rsid w:val="00ED1151"/>
    <w:rsid w:val="00ED11C4"/>
    <w:rsid w:val="00ED1275"/>
    <w:rsid w:val="00ED134B"/>
    <w:rsid w:val="00ED1762"/>
    <w:rsid w:val="00ED18DD"/>
    <w:rsid w:val="00ED20A3"/>
    <w:rsid w:val="00ED2152"/>
    <w:rsid w:val="00ED24E9"/>
    <w:rsid w:val="00ED2BE6"/>
    <w:rsid w:val="00ED2C17"/>
    <w:rsid w:val="00ED2C8D"/>
    <w:rsid w:val="00ED2CB5"/>
    <w:rsid w:val="00ED2CD9"/>
    <w:rsid w:val="00ED2FF7"/>
    <w:rsid w:val="00ED3100"/>
    <w:rsid w:val="00ED31EA"/>
    <w:rsid w:val="00ED34E4"/>
    <w:rsid w:val="00ED379E"/>
    <w:rsid w:val="00ED3859"/>
    <w:rsid w:val="00ED3A71"/>
    <w:rsid w:val="00ED3D54"/>
    <w:rsid w:val="00ED472C"/>
    <w:rsid w:val="00ED4995"/>
    <w:rsid w:val="00ED4C94"/>
    <w:rsid w:val="00ED4EAC"/>
    <w:rsid w:val="00ED4ED3"/>
    <w:rsid w:val="00ED5303"/>
    <w:rsid w:val="00ED59E7"/>
    <w:rsid w:val="00ED62AA"/>
    <w:rsid w:val="00ED62EC"/>
    <w:rsid w:val="00ED688E"/>
    <w:rsid w:val="00ED6CA9"/>
    <w:rsid w:val="00ED6E75"/>
    <w:rsid w:val="00ED7535"/>
    <w:rsid w:val="00ED77EA"/>
    <w:rsid w:val="00ED7852"/>
    <w:rsid w:val="00ED7E52"/>
    <w:rsid w:val="00EE012D"/>
    <w:rsid w:val="00EE05F0"/>
    <w:rsid w:val="00EE06F8"/>
    <w:rsid w:val="00EE085F"/>
    <w:rsid w:val="00EE0860"/>
    <w:rsid w:val="00EE0879"/>
    <w:rsid w:val="00EE0A91"/>
    <w:rsid w:val="00EE0C65"/>
    <w:rsid w:val="00EE0EE6"/>
    <w:rsid w:val="00EE0F5B"/>
    <w:rsid w:val="00EE1262"/>
    <w:rsid w:val="00EE14D1"/>
    <w:rsid w:val="00EE15CF"/>
    <w:rsid w:val="00EE1FE6"/>
    <w:rsid w:val="00EE260C"/>
    <w:rsid w:val="00EE2746"/>
    <w:rsid w:val="00EE341E"/>
    <w:rsid w:val="00EE368F"/>
    <w:rsid w:val="00EE3723"/>
    <w:rsid w:val="00EE382F"/>
    <w:rsid w:val="00EE394D"/>
    <w:rsid w:val="00EE39AF"/>
    <w:rsid w:val="00EE3AF4"/>
    <w:rsid w:val="00EE3BF4"/>
    <w:rsid w:val="00EE3C61"/>
    <w:rsid w:val="00EE3CE6"/>
    <w:rsid w:val="00EE41EB"/>
    <w:rsid w:val="00EE4868"/>
    <w:rsid w:val="00EE5068"/>
    <w:rsid w:val="00EE5088"/>
    <w:rsid w:val="00EE518E"/>
    <w:rsid w:val="00EE5947"/>
    <w:rsid w:val="00EE5BB7"/>
    <w:rsid w:val="00EE5C85"/>
    <w:rsid w:val="00EE5DF3"/>
    <w:rsid w:val="00EE5F77"/>
    <w:rsid w:val="00EE620B"/>
    <w:rsid w:val="00EE66AE"/>
    <w:rsid w:val="00EE6985"/>
    <w:rsid w:val="00EE6AB4"/>
    <w:rsid w:val="00EE6BD9"/>
    <w:rsid w:val="00EE723E"/>
    <w:rsid w:val="00EE7646"/>
    <w:rsid w:val="00EE7796"/>
    <w:rsid w:val="00EE7BCB"/>
    <w:rsid w:val="00EE7EC4"/>
    <w:rsid w:val="00EE7EFE"/>
    <w:rsid w:val="00EF0209"/>
    <w:rsid w:val="00EF02F1"/>
    <w:rsid w:val="00EF03D3"/>
    <w:rsid w:val="00EF0426"/>
    <w:rsid w:val="00EF0FD5"/>
    <w:rsid w:val="00EF1286"/>
    <w:rsid w:val="00EF1750"/>
    <w:rsid w:val="00EF273B"/>
    <w:rsid w:val="00EF2DD5"/>
    <w:rsid w:val="00EF2F63"/>
    <w:rsid w:val="00EF3EDB"/>
    <w:rsid w:val="00EF49D3"/>
    <w:rsid w:val="00EF4B8D"/>
    <w:rsid w:val="00EF50F2"/>
    <w:rsid w:val="00EF50F4"/>
    <w:rsid w:val="00EF51A4"/>
    <w:rsid w:val="00EF5947"/>
    <w:rsid w:val="00EF5957"/>
    <w:rsid w:val="00EF5ADC"/>
    <w:rsid w:val="00EF65C6"/>
    <w:rsid w:val="00EF6667"/>
    <w:rsid w:val="00EF6B02"/>
    <w:rsid w:val="00EF6BDB"/>
    <w:rsid w:val="00EF6F99"/>
    <w:rsid w:val="00EF6FA9"/>
    <w:rsid w:val="00EF702C"/>
    <w:rsid w:val="00EF7909"/>
    <w:rsid w:val="00EF7BF2"/>
    <w:rsid w:val="00EF7C8F"/>
    <w:rsid w:val="00EF7E18"/>
    <w:rsid w:val="00F00203"/>
    <w:rsid w:val="00F003F7"/>
    <w:rsid w:val="00F00712"/>
    <w:rsid w:val="00F007FA"/>
    <w:rsid w:val="00F00CDD"/>
    <w:rsid w:val="00F00DE0"/>
    <w:rsid w:val="00F0136F"/>
    <w:rsid w:val="00F01BAF"/>
    <w:rsid w:val="00F02052"/>
    <w:rsid w:val="00F02152"/>
    <w:rsid w:val="00F023DA"/>
    <w:rsid w:val="00F02E61"/>
    <w:rsid w:val="00F03321"/>
    <w:rsid w:val="00F034AC"/>
    <w:rsid w:val="00F034EF"/>
    <w:rsid w:val="00F03B4F"/>
    <w:rsid w:val="00F0418D"/>
    <w:rsid w:val="00F04273"/>
    <w:rsid w:val="00F04442"/>
    <w:rsid w:val="00F045D5"/>
    <w:rsid w:val="00F0462C"/>
    <w:rsid w:val="00F04B8E"/>
    <w:rsid w:val="00F05100"/>
    <w:rsid w:val="00F054B9"/>
    <w:rsid w:val="00F05548"/>
    <w:rsid w:val="00F055D6"/>
    <w:rsid w:val="00F05F58"/>
    <w:rsid w:val="00F0661C"/>
    <w:rsid w:val="00F06837"/>
    <w:rsid w:val="00F0691D"/>
    <w:rsid w:val="00F069EE"/>
    <w:rsid w:val="00F0718A"/>
    <w:rsid w:val="00F071AD"/>
    <w:rsid w:val="00F072AF"/>
    <w:rsid w:val="00F07711"/>
    <w:rsid w:val="00F07BAF"/>
    <w:rsid w:val="00F07EE0"/>
    <w:rsid w:val="00F1009E"/>
    <w:rsid w:val="00F10204"/>
    <w:rsid w:val="00F1083F"/>
    <w:rsid w:val="00F10B47"/>
    <w:rsid w:val="00F10BD2"/>
    <w:rsid w:val="00F10D68"/>
    <w:rsid w:val="00F10DB7"/>
    <w:rsid w:val="00F10DC7"/>
    <w:rsid w:val="00F10F8A"/>
    <w:rsid w:val="00F1100F"/>
    <w:rsid w:val="00F111B2"/>
    <w:rsid w:val="00F11443"/>
    <w:rsid w:val="00F11ADF"/>
    <w:rsid w:val="00F11C87"/>
    <w:rsid w:val="00F11CA1"/>
    <w:rsid w:val="00F11EDF"/>
    <w:rsid w:val="00F120F6"/>
    <w:rsid w:val="00F12469"/>
    <w:rsid w:val="00F12F84"/>
    <w:rsid w:val="00F13209"/>
    <w:rsid w:val="00F133A1"/>
    <w:rsid w:val="00F134AA"/>
    <w:rsid w:val="00F134B9"/>
    <w:rsid w:val="00F13723"/>
    <w:rsid w:val="00F13863"/>
    <w:rsid w:val="00F13F51"/>
    <w:rsid w:val="00F141B5"/>
    <w:rsid w:val="00F14620"/>
    <w:rsid w:val="00F14855"/>
    <w:rsid w:val="00F149FD"/>
    <w:rsid w:val="00F14AA6"/>
    <w:rsid w:val="00F14C65"/>
    <w:rsid w:val="00F14F99"/>
    <w:rsid w:val="00F15117"/>
    <w:rsid w:val="00F15137"/>
    <w:rsid w:val="00F15164"/>
    <w:rsid w:val="00F1525B"/>
    <w:rsid w:val="00F15796"/>
    <w:rsid w:val="00F1590A"/>
    <w:rsid w:val="00F15C46"/>
    <w:rsid w:val="00F15FBE"/>
    <w:rsid w:val="00F1604D"/>
    <w:rsid w:val="00F1615E"/>
    <w:rsid w:val="00F1626C"/>
    <w:rsid w:val="00F16799"/>
    <w:rsid w:val="00F167EA"/>
    <w:rsid w:val="00F16ABD"/>
    <w:rsid w:val="00F16C05"/>
    <w:rsid w:val="00F170A5"/>
    <w:rsid w:val="00F17112"/>
    <w:rsid w:val="00F171D5"/>
    <w:rsid w:val="00F1730C"/>
    <w:rsid w:val="00F17698"/>
    <w:rsid w:val="00F17B8F"/>
    <w:rsid w:val="00F20246"/>
    <w:rsid w:val="00F20995"/>
    <w:rsid w:val="00F20ADE"/>
    <w:rsid w:val="00F21092"/>
    <w:rsid w:val="00F2115E"/>
    <w:rsid w:val="00F21D1D"/>
    <w:rsid w:val="00F21EF3"/>
    <w:rsid w:val="00F226FA"/>
    <w:rsid w:val="00F22BB7"/>
    <w:rsid w:val="00F22DBA"/>
    <w:rsid w:val="00F231BF"/>
    <w:rsid w:val="00F23434"/>
    <w:rsid w:val="00F235C1"/>
    <w:rsid w:val="00F237E8"/>
    <w:rsid w:val="00F23CEB"/>
    <w:rsid w:val="00F23EDB"/>
    <w:rsid w:val="00F24179"/>
    <w:rsid w:val="00F244BF"/>
    <w:rsid w:val="00F24935"/>
    <w:rsid w:val="00F24BA9"/>
    <w:rsid w:val="00F24C39"/>
    <w:rsid w:val="00F25143"/>
    <w:rsid w:val="00F251FA"/>
    <w:rsid w:val="00F25718"/>
    <w:rsid w:val="00F25736"/>
    <w:rsid w:val="00F2592A"/>
    <w:rsid w:val="00F25B5E"/>
    <w:rsid w:val="00F25CCA"/>
    <w:rsid w:val="00F25EE4"/>
    <w:rsid w:val="00F26237"/>
    <w:rsid w:val="00F262F9"/>
    <w:rsid w:val="00F2634D"/>
    <w:rsid w:val="00F26986"/>
    <w:rsid w:val="00F26E15"/>
    <w:rsid w:val="00F27953"/>
    <w:rsid w:val="00F27A54"/>
    <w:rsid w:val="00F27C43"/>
    <w:rsid w:val="00F3060F"/>
    <w:rsid w:val="00F30918"/>
    <w:rsid w:val="00F30979"/>
    <w:rsid w:val="00F30EB1"/>
    <w:rsid w:val="00F3150A"/>
    <w:rsid w:val="00F316C7"/>
    <w:rsid w:val="00F3172F"/>
    <w:rsid w:val="00F3182B"/>
    <w:rsid w:val="00F318DA"/>
    <w:rsid w:val="00F31BBD"/>
    <w:rsid w:val="00F31BEE"/>
    <w:rsid w:val="00F31F4E"/>
    <w:rsid w:val="00F3262C"/>
    <w:rsid w:val="00F326DC"/>
    <w:rsid w:val="00F332BE"/>
    <w:rsid w:val="00F335F8"/>
    <w:rsid w:val="00F33FC1"/>
    <w:rsid w:val="00F3426A"/>
    <w:rsid w:val="00F3469A"/>
    <w:rsid w:val="00F347F7"/>
    <w:rsid w:val="00F349FF"/>
    <w:rsid w:val="00F34AF9"/>
    <w:rsid w:val="00F35A23"/>
    <w:rsid w:val="00F35A76"/>
    <w:rsid w:val="00F35C8D"/>
    <w:rsid w:val="00F361A8"/>
    <w:rsid w:val="00F36219"/>
    <w:rsid w:val="00F36852"/>
    <w:rsid w:val="00F36F87"/>
    <w:rsid w:val="00F37212"/>
    <w:rsid w:val="00F372CD"/>
    <w:rsid w:val="00F37425"/>
    <w:rsid w:val="00F377AD"/>
    <w:rsid w:val="00F37824"/>
    <w:rsid w:val="00F378B2"/>
    <w:rsid w:val="00F3794F"/>
    <w:rsid w:val="00F37A06"/>
    <w:rsid w:val="00F40365"/>
    <w:rsid w:val="00F409CC"/>
    <w:rsid w:val="00F40CEB"/>
    <w:rsid w:val="00F40CF6"/>
    <w:rsid w:val="00F40EEF"/>
    <w:rsid w:val="00F40F0E"/>
    <w:rsid w:val="00F4163F"/>
    <w:rsid w:val="00F4169D"/>
    <w:rsid w:val="00F41725"/>
    <w:rsid w:val="00F41C38"/>
    <w:rsid w:val="00F41FC0"/>
    <w:rsid w:val="00F42395"/>
    <w:rsid w:val="00F42423"/>
    <w:rsid w:val="00F4259E"/>
    <w:rsid w:val="00F42687"/>
    <w:rsid w:val="00F426EB"/>
    <w:rsid w:val="00F42B5D"/>
    <w:rsid w:val="00F42C85"/>
    <w:rsid w:val="00F43156"/>
    <w:rsid w:val="00F434AA"/>
    <w:rsid w:val="00F43504"/>
    <w:rsid w:val="00F43832"/>
    <w:rsid w:val="00F438BE"/>
    <w:rsid w:val="00F439E3"/>
    <w:rsid w:val="00F43A4B"/>
    <w:rsid w:val="00F43C99"/>
    <w:rsid w:val="00F43EF7"/>
    <w:rsid w:val="00F43FBC"/>
    <w:rsid w:val="00F44135"/>
    <w:rsid w:val="00F441E0"/>
    <w:rsid w:val="00F442E9"/>
    <w:rsid w:val="00F445AB"/>
    <w:rsid w:val="00F446C0"/>
    <w:rsid w:val="00F449D0"/>
    <w:rsid w:val="00F44C1D"/>
    <w:rsid w:val="00F44D5F"/>
    <w:rsid w:val="00F44D82"/>
    <w:rsid w:val="00F44F46"/>
    <w:rsid w:val="00F45F28"/>
    <w:rsid w:val="00F46024"/>
    <w:rsid w:val="00F46517"/>
    <w:rsid w:val="00F4688B"/>
    <w:rsid w:val="00F469D7"/>
    <w:rsid w:val="00F46BA7"/>
    <w:rsid w:val="00F470C1"/>
    <w:rsid w:val="00F472D5"/>
    <w:rsid w:val="00F47587"/>
    <w:rsid w:val="00F4769C"/>
    <w:rsid w:val="00F4773F"/>
    <w:rsid w:val="00F477C4"/>
    <w:rsid w:val="00F47A02"/>
    <w:rsid w:val="00F47E35"/>
    <w:rsid w:val="00F50107"/>
    <w:rsid w:val="00F50333"/>
    <w:rsid w:val="00F505BE"/>
    <w:rsid w:val="00F507ED"/>
    <w:rsid w:val="00F5114E"/>
    <w:rsid w:val="00F51491"/>
    <w:rsid w:val="00F51B13"/>
    <w:rsid w:val="00F51FA9"/>
    <w:rsid w:val="00F51FC5"/>
    <w:rsid w:val="00F521BE"/>
    <w:rsid w:val="00F5251C"/>
    <w:rsid w:val="00F52591"/>
    <w:rsid w:val="00F52771"/>
    <w:rsid w:val="00F52947"/>
    <w:rsid w:val="00F52AC2"/>
    <w:rsid w:val="00F52ACE"/>
    <w:rsid w:val="00F52D60"/>
    <w:rsid w:val="00F53088"/>
    <w:rsid w:val="00F531FF"/>
    <w:rsid w:val="00F5340C"/>
    <w:rsid w:val="00F5356F"/>
    <w:rsid w:val="00F53884"/>
    <w:rsid w:val="00F5394C"/>
    <w:rsid w:val="00F5398A"/>
    <w:rsid w:val="00F53BF1"/>
    <w:rsid w:val="00F53D68"/>
    <w:rsid w:val="00F53FF2"/>
    <w:rsid w:val="00F542B4"/>
    <w:rsid w:val="00F54344"/>
    <w:rsid w:val="00F54556"/>
    <w:rsid w:val="00F5483C"/>
    <w:rsid w:val="00F5512B"/>
    <w:rsid w:val="00F55194"/>
    <w:rsid w:val="00F551A4"/>
    <w:rsid w:val="00F55670"/>
    <w:rsid w:val="00F559C5"/>
    <w:rsid w:val="00F55AE6"/>
    <w:rsid w:val="00F55B81"/>
    <w:rsid w:val="00F55BD5"/>
    <w:rsid w:val="00F562AB"/>
    <w:rsid w:val="00F56358"/>
    <w:rsid w:val="00F5696B"/>
    <w:rsid w:val="00F56A4A"/>
    <w:rsid w:val="00F56B56"/>
    <w:rsid w:val="00F56C07"/>
    <w:rsid w:val="00F56D75"/>
    <w:rsid w:val="00F572DF"/>
    <w:rsid w:val="00F5745F"/>
    <w:rsid w:val="00F57760"/>
    <w:rsid w:val="00F577B9"/>
    <w:rsid w:val="00F578AD"/>
    <w:rsid w:val="00F57A6E"/>
    <w:rsid w:val="00F57DD6"/>
    <w:rsid w:val="00F6008D"/>
    <w:rsid w:val="00F600A9"/>
    <w:rsid w:val="00F601A0"/>
    <w:rsid w:val="00F602C4"/>
    <w:rsid w:val="00F60383"/>
    <w:rsid w:val="00F6081E"/>
    <w:rsid w:val="00F609E2"/>
    <w:rsid w:val="00F60A9D"/>
    <w:rsid w:val="00F60C77"/>
    <w:rsid w:val="00F60CA2"/>
    <w:rsid w:val="00F60E11"/>
    <w:rsid w:val="00F611C4"/>
    <w:rsid w:val="00F61986"/>
    <w:rsid w:val="00F61A25"/>
    <w:rsid w:val="00F61A50"/>
    <w:rsid w:val="00F61B86"/>
    <w:rsid w:val="00F6215C"/>
    <w:rsid w:val="00F6252B"/>
    <w:rsid w:val="00F62DC5"/>
    <w:rsid w:val="00F62F9E"/>
    <w:rsid w:val="00F63177"/>
    <w:rsid w:val="00F633D5"/>
    <w:rsid w:val="00F638DA"/>
    <w:rsid w:val="00F63C52"/>
    <w:rsid w:val="00F64885"/>
    <w:rsid w:val="00F64966"/>
    <w:rsid w:val="00F649CF"/>
    <w:rsid w:val="00F64D11"/>
    <w:rsid w:val="00F64DC3"/>
    <w:rsid w:val="00F6531B"/>
    <w:rsid w:val="00F6549B"/>
    <w:rsid w:val="00F656FE"/>
    <w:rsid w:val="00F65974"/>
    <w:rsid w:val="00F659E4"/>
    <w:rsid w:val="00F659EA"/>
    <w:rsid w:val="00F65A0B"/>
    <w:rsid w:val="00F66665"/>
    <w:rsid w:val="00F667F7"/>
    <w:rsid w:val="00F66BC5"/>
    <w:rsid w:val="00F66D30"/>
    <w:rsid w:val="00F66FB4"/>
    <w:rsid w:val="00F67255"/>
    <w:rsid w:val="00F67269"/>
    <w:rsid w:val="00F672B8"/>
    <w:rsid w:val="00F67583"/>
    <w:rsid w:val="00F676CD"/>
    <w:rsid w:val="00F67C73"/>
    <w:rsid w:val="00F67D52"/>
    <w:rsid w:val="00F67EAA"/>
    <w:rsid w:val="00F70062"/>
    <w:rsid w:val="00F702A8"/>
    <w:rsid w:val="00F705FD"/>
    <w:rsid w:val="00F709C5"/>
    <w:rsid w:val="00F709EB"/>
    <w:rsid w:val="00F70B0D"/>
    <w:rsid w:val="00F70D89"/>
    <w:rsid w:val="00F7157F"/>
    <w:rsid w:val="00F7166B"/>
    <w:rsid w:val="00F71791"/>
    <w:rsid w:val="00F71AAA"/>
    <w:rsid w:val="00F71DC7"/>
    <w:rsid w:val="00F71FCD"/>
    <w:rsid w:val="00F72260"/>
    <w:rsid w:val="00F724A1"/>
    <w:rsid w:val="00F724CE"/>
    <w:rsid w:val="00F72630"/>
    <w:rsid w:val="00F729E1"/>
    <w:rsid w:val="00F72B1F"/>
    <w:rsid w:val="00F72D96"/>
    <w:rsid w:val="00F72E9D"/>
    <w:rsid w:val="00F73069"/>
    <w:rsid w:val="00F737D5"/>
    <w:rsid w:val="00F738A8"/>
    <w:rsid w:val="00F738C8"/>
    <w:rsid w:val="00F739DD"/>
    <w:rsid w:val="00F73C88"/>
    <w:rsid w:val="00F73FC1"/>
    <w:rsid w:val="00F74706"/>
    <w:rsid w:val="00F74887"/>
    <w:rsid w:val="00F74C7B"/>
    <w:rsid w:val="00F74DEF"/>
    <w:rsid w:val="00F753F7"/>
    <w:rsid w:val="00F75527"/>
    <w:rsid w:val="00F757A3"/>
    <w:rsid w:val="00F7616A"/>
    <w:rsid w:val="00F766BA"/>
    <w:rsid w:val="00F76C96"/>
    <w:rsid w:val="00F770A0"/>
    <w:rsid w:val="00F770B3"/>
    <w:rsid w:val="00F771EE"/>
    <w:rsid w:val="00F77226"/>
    <w:rsid w:val="00F772A9"/>
    <w:rsid w:val="00F77624"/>
    <w:rsid w:val="00F802D4"/>
    <w:rsid w:val="00F80757"/>
    <w:rsid w:val="00F80968"/>
    <w:rsid w:val="00F80AD5"/>
    <w:rsid w:val="00F814BE"/>
    <w:rsid w:val="00F814EA"/>
    <w:rsid w:val="00F81A6F"/>
    <w:rsid w:val="00F81B48"/>
    <w:rsid w:val="00F81B8D"/>
    <w:rsid w:val="00F81EB4"/>
    <w:rsid w:val="00F81FF3"/>
    <w:rsid w:val="00F8223A"/>
    <w:rsid w:val="00F82586"/>
    <w:rsid w:val="00F8263E"/>
    <w:rsid w:val="00F82645"/>
    <w:rsid w:val="00F827AB"/>
    <w:rsid w:val="00F8290F"/>
    <w:rsid w:val="00F82AD8"/>
    <w:rsid w:val="00F82CCF"/>
    <w:rsid w:val="00F82ED8"/>
    <w:rsid w:val="00F8342C"/>
    <w:rsid w:val="00F835CA"/>
    <w:rsid w:val="00F8368B"/>
    <w:rsid w:val="00F83948"/>
    <w:rsid w:val="00F8412D"/>
    <w:rsid w:val="00F8494D"/>
    <w:rsid w:val="00F84A98"/>
    <w:rsid w:val="00F84BCE"/>
    <w:rsid w:val="00F84DB1"/>
    <w:rsid w:val="00F84E8B"/>
    <w:rsid w:val="00F85135"/>
    <w:rsid w:val="00F851E3"/>
    <w:rsid w:val="00F852F6"/>
    <w:rsid w:val="00F85CC9"/>
    <w:rsid w:val="00F868D8"/>
    <w:rsid w:val="00F868F0"/>
    <w:rsid w:val="00F8695C"/>
    <w:rsid w:val="00F86AE5"/>
    <w:rsid w:val="00F86E62"/>
    <w:rsid w:val="00F86E7A"/>
    <w:rsid w:val="00F86F10"/>
    <w:rsid w:val="00F871C7"/>
    <w:rsid w:val="00F873DA"/>
    <w:rsid w:val="00F87CA9"/>
    <w:rsid w:val="00F87D52"/>
    <w:rsid w:val="00F90065"/>
    <w:rsid w:val="00F9018D"/>
    <w:rsid w:val="00F903FC"/>
    <w:rsid w:val="00F9053F"/>
    <w:rsid w:val="00F908E4"/>
    <w:rsid w:val="00F9099C"/>
    <w:rsid w:val="00F90BDB"/>
    <w:rsid w:val="00F90E4F"/>
    <w:rsid w:val="00F912DD"/>
    <w:rsid w:val="00F91978"/>
    <w:rsid w:val="00F9199E"/>
    <w:rsid w:val="00F91B77"/>
    <w:rsid w:val="00F91F47"/>
    <w:rsid w:val="00F92127"/>
    <w:rsid w:val="00F924AD"/>
    <w:rsid w:val="00F92605"/>
    <w:rsid w:val="00F927C8"/>
    <w:rsid w:val="00F92A3D"/>
    <w:rsid w:val="00F92B40"/>
    <w:rsid w:val="00F92D16"/>
    <w:rsid w:val="00F92FEB"/>
    <w:rsid w:val="00F93837"/>
    <w:rsid w:val="00F9412E"/>
    <w:rsid w:val="00F943E9"/>
    <w:rsid w:val="00F9480A"/>
    <w:rsid w:val="00F94917"/>
    <w:rsid w:val="00F94A4C"/>
    <w:rsid w:val="00F94A64"/>
    <w:rsid w:val="00F94C00"/>
    <w:rsid w:val="00F95049"/>
    <w:rsid w:val="00F951DF"/>
    <w:rsid w:val="00F9570D"/>
    <w:rsid w:val="00F95D58"/>
    <w:rsid w:val="00F96082"/>
    <w:rsid w:val="00F96566"/>
    <w:rsid w:val="00F969B6"/>
    <w:rsid w:val="00F96AA5"/>
    <w:rsid w:val="00F97118"/>
    <w:rsid w:val="00F9725E"/>
    <w:rsid w:val="00F9745A"/>
    <w:rsid w:val="00F976BC"/>
    <w:rsid w:val="00F976ED"/>
    <w:rsid w:val="00F979E4"/>
    <w:rsid w:val="00F97A2F"/>
    <w:rsid w:val="00F97AB9"/>
    <w:rsid w:val="00F97AEE"/>
    <w:rsid w:val="00F97FDE"/>
    <w:rsid w:val="00FA01E6"/>
    <w:rsid w:val="00FA0398"/>
    <w:rsid w:val="00FA0B69"/>
    <w:rsid w:val="00FA0D70"/>
    <w:rsid w:val="00FA0DEE"/>
    <w:rsid w:val="00FA0F83"/>
    <w:rsid w:val="00FA12FD"/>
    <w:rsid w:val="00FA151F"/>
    <w:rsid w:val="00FA160D"/>
    <w:rsid w:val="00FA173E"/>
    <w:rsid w:val="00FA1745"/>
    <w:rsid w:val="00FA176B"/>
    <w:rsid w:val="00FA179D"/>
    <w:rsid w:val="00FA186A"/>
    <w:rsid w:val="00FA1CF6"/>
    <w:rsid w:val="00FA26E8"/>
    <w:rsid w:val="00FA276B"/>
    <w:rsid w:val="00FA2A2C"/>
    <w:rsid w:val="00FA32D2"/>
    <w:rsid w:val="00FA33B2"/>
    <w:rsid w:val="00FA370F"/>
    <w:rsid w:val="00FA376D"/>
    <w:rsid w:val="00FA3805"/>
    <w:rsid w:val="00FA3D41"/>
    <w:rsid w:val="00FA4883"/>
    <w:rsid w:val="00FA48C2"/>
    <w:rsid w:val="00FA5236"/>
    <w:rsid w:val="00FA526B"/>
    <w:rsid w:val="00FA552B"/>
    <w:rsid w:val="00FA58B9"/>
    <w:rsid w:val="00FA5B72"/>
    <w:rsid w:val="00FA5BB4"/>
    <w:rsid w:val="00FA5E06"/>
    <w:rsid w:val="00FA60FC"/>
    <w:rsid w:val="00FA6233"/>
    <w:rsid w:val="00FA67EB"/>
    <w:rsid w:val="00FA6D93"/>
    <w:rsid w:val="00FA7319"/>
    <w:rsid w:val="00FA7699"/>
    <w:rsid w:val="00FA7809"/>
    <w:rsid w:val="00FA789A"/>
    <w:rsid w:val="00FB02FE"/>
    <w:rsid w:val="00FB0586"/>
    <w:rsid w:val="00FB069D"/>
    <w:rsid w:val="00FB0A08"/>
    <w:rsid w:val="00FB0A46"/>
    <w:rsid w:val="00FB11D7"/>
    <w:rsid w:val="00FB11F2"/>
    <w:rsid w:val="00FB1500"/>
    <w:rsid w:val="00FB155D"/>
    <w:rsid w:val="00FB16C3"/>
    <w:rsid w:val="00FB239C"/>
    <w:rsid w:val="00FB2415"/>
    <w:rsid w:val="00FB2485"/>
    <w:rsid w:val="00FB24BA"/>
    <w:rsid w:val="00FB2638"/>
    <w:rsid w:val="00FB26BC"/>
    <w:rsid w:val="00FB3424"/>
    <w:rsid w:val="00FB39DE"/>
    <w:rsid w:val="00FB3E66"/>
    <w:rsid w:val="00FB41E0"/>
    <w:rsid w:val="00FB443F"/>
    <w:rsid w:val="00FB4786"/>
    <w:rsid w:val="00FB4AD7"/>
    <w:rsid w:val="00FB4DC0"/>
    <w:rsid w:val="00FB503F"/>
    <w:rsid w:val="00FB50A7"/>
    <w:rsid w:val="00FB59D8"/>
    <w:rsid w:val="00FB5AB4"/>
    <w:rsid w:val="00FB5ADC"/>
    <w:rsid w:val="00FB5FCA"/>
    <w:rsid w:val="00FB614C"/>
    <w:rsid w:val="00FB6814"/>
    <w:rsid w:val="00FB6C0B"/>
    <w:rsid w:val="00FB6C38"/>
    <w:rsid w:val="00FB6E55"/>
    <w:rsid w:val="00FB6F14"/>
    <w:rsid w:val="00FB720A"/>
    <w:rsid w:val="00FB7813"/>
    <w:rsid w:val="00FB79EC"/>
    <w:rsid w:val="00FB7D98"/>
    <w:rsid w:val="00FB7F2B"/>
    <w:rsid w:val="00FC0003"/>
    <w:rsid w:val="00FC0586"/>
    <w:rsid w:val="00FC0755"/>
    <w:rsid w:val="00FC0A68"/>
    <w:rsid w:val="00FC0B26"/>
    <w:rsid w:val="00FC1154"/>
    <w:rsid w:val="00FC120C"/>
    <w:rsid w:val="00FC1398"/>
    <w:rsid w:val="00FC165D"/>
    <w:rsid w:val="00FC173A"/>
    <w:rsid w:val="00FC1E99"/>
    <w:rsid w:val="00FC1EB7"/>
    <w:rsid w:val="00FC2149"/>
    <w:rsid w:val="00FC217E"/>
    <w:rsid w:val="00FC2261"/>
    <w:rsid w:val="00FC2690"/>
    <w:rsid w:val="00FC2694"/>
    <w:rsid w:val="00FC2A1F"/>
    <w:rsid w:val="00FC2C38"/>
    <w:rsid w:val="00FC2CDC"/>
    <w:rsid w:val="00FC316C"/>
    <w:rsid w:val="00FC318A"/>
    <w:rsid w:val="00FC3230"/>
    <w:rsid w:val="00FC3267"/>
    <w:rsid w:val="00FC332A"/>
    <w:rsid w:val="00FC3782"/>
    <w:rsid w:val="00FC3B46"/>
    <w:rsid w:val="00FC3CF8"/>
    <w:rsid w:val="00FC3F62"/>
    <w:rsid w:val="00FC416F"/>
    <w:rsid w:val="00FC4333"/>
    <w:rsid w:val="00FC4954"/>
    <w:rsid w:val="00FC4C00"/>
    <w:rsid w:val="00FC4EC5"/>
    <w:rsid w:val="00FC57EE"/>
    <w:rsid w:val="00FC58B5"/>
    <w:rsid w:val="00FC596E"/>
    <w:rsid w:val="00FC5E25"/>
    <w:rsid w:val="00FC5F41"/>
    <w:rsid w:val="00FC6141"/>
    <w:rsid w:val="00FC6244"/>
    <w:rsid w:val="00FC6B69"/>
    <w:rsid w:val="00FC6D51"/>
    <w:rsid w:val="00FC71C9"/>
    <w:rsid w:val="00FC72FA"/>
    <w:rsid w:val="00FC751A"/>
    <w:rsid w:val="00FC759B"/>
    <w:rsid w:val="00FC791C"/>
    <w:rsid w:val="00FC7ED2"/>
    <w:rsid w:val="00FC7F3E"/>
    <w:rsid w:val="00FD1B47"/>
    <w:rsid w:val="00FD1C84"/>
    <w:rsid w:val="00FD1C8B"/>
    <w:rsid w:val="00FD2390"/>
    <w:rsid w:val="00FD2722"/>
    <w:rsid w:val="00FD29E4"/>
    <w:rsid w:val="00FD2B32"/>
    <w:rsid w:val="00FD2C49"/>
    <w:rsid w:val="00FD3A51"/>
    <w:rsid w:val="00FD42D7"/>
    <w:rsid w:val="00FD45C3"/>
    <w:rsid w:val="00FD4C5B"/>
    <w:rsid w:val="00FD506B"/>
    <w:rsid w:val="00FD534C"/>
    <w:rsid w:val="00FD5413"/>
    <w:rsid w:val="00FD558D"/>
    <w:rsid w:val="00FD589B"/>
    <w:rsid w:val="00FD5C62"/>
    <w:rsid w:val="00FD5CB5"/>
    <w:rsid w:val="00FD5D1B"/>
    <w:rsid w:val="00FD5EAE"/>
    <w:rsid w:val="00FD6709"/>
    <w:rsid w:val="00FD6E10"/>
    <w:rsid w:val="00FD6FFC"/>
    <w:rsid w:val="00FD7067"/>
    <w:rsid w:val="00FD7131"/>
    <w:rsid w:val="00FD7414"/>
    <w:rsid w:val="00FD75F2"/>
    <w:rsid w:val="00FD764E"/>
    <w:rsid w:val="00FD7701"/>
    <w:rsid w:val="00FD77CA"/>
    <w:rsid w:val="00FD7A9E"/>
    <w:rsid w:val="00FD7AE8"/>
    <w:rsid w:val="00FE0157"/>
    <w:rsid w:val="00FE0461"/>
    <w:rsid w:val="00FE050A"/>
    <w:rsid w:val="00FE07F1"/>
    <w:rsid w:val="00FE082E"/>
    <w:rsid w:val="00FE0C02"/>
    <w:rsid w:val="00FE0D73"/>
    <w:rsid w:val="00FE1059"/>
    <w:rsid w:val="00FE14B9"/>
    <w:rsid w:val="00FE1529"/>
    <w:rsid w:val="00FE1A2C"/>
    <w:rsid w:val="00FE1C3A"/>
    <w:rsid w:val="00FE24AB"/>
    <w:rsid w:val="00FE2608"/>
    <w:rsid w:val="00FE2C00"/>
    <w:rsid w:val="00FE2C15"/>
    <w:rsid w:val="00FE3816"/>
    <w:rsid w:val="00FE3FD5"/>
    <w:rsid w:val="00FE41F8"/>
    <w:rsid w:val="00FE47BD"/>
    <w:rsid w:val="00FE47D9"/>
    <w:rsid w:val="00FE4BCD"/>
    <w:rsid w:val="00FE4D2C"/>
    <w:rsid w:val="00FE4E7E"/>
    <w:rsid w:val="00FE4EB7"/>
    <w:rsid w:val="00FE4FA7"/>
    <w:rsid w:val="00FE4FF5"/>
    <w:rsid w:val="00FE51AA"/>
    <w:rsid w:val="00FE53AE"/>
    <w:rsid w:val="00FE56DB"/>
    <w:rsid w:val="00FE58E2"/>
    <w:rsid w:val="00FE5959"/>
    <w:rsid w:val="00FE5D4B"/>
    <w:rsid w:val="00FE62C2"/>
    <w:rsid w:val="00FE6543"/>
    <w:rsid w:val="00FE68CA"/>
    <w:rsid w:val="00FE6B97"/>
    <w:rsid w:val="00FE7189"/>
    <w:rsid w:val="00FE72CC"/>
    <w:rsid w:val="00FE7343"/>
    <w:rsid w:val="00FE73E4"/>
    <w:rsid w:val="00FE74D1"/>
    <w:rsid w:val="00FE770C"/>
    <w:rsid w:val="00FE7A85"/>
    <w:rsid w:val="00FE7AA6"/>
    <w:rsid w:val="00FE7B43"/>
    <w:rsid w:val="00FE7CE1"/>
    <w:rsid w:val="00FE7CF0"/>
    <w:rsid w:val="00FE7F8C"/>
    <w:rsid w:val="00FF021E"/>
    <w:rsid w:val="00FF0389"/>
    <w:rsid w:val="00FF038C"/>
    <w:rsid w:val="00FF063C"/>
    <w:rsid w:val="00FF0841"/>
    <w:rsid w:val="00FF0942"/>
    <w:rsid w:val="00FF0AAC"/>
    <w:rsid w:val="00FF0ABE"/>
    <w:rsid w:val="00FF18CE"/>
    <w:rsid w:val="00FF1F78"/>
    <w:rsid w:val="00FF209C"/>
    <w:rsid w:val="00FF26D0"/>
    <w:rsid w:val="00FF2B59"/>
    <w:rsid w:val="00FF2BAF"/>
    <w:rsid w:val="00FF34BF"/>
    <w:rsid w:val="00FF3B74"/>
    <w:rsid w:val="00FF3CE1"/>
    <w:rsid w:val="00FF3D01"/>
    <w:rsid w:val="00FF3D64"/>
    <w:rsid w:val="00FF3D84"/>
    <w:rsid w:val="00FF4008"/>
    <w:rsid w:val="00FF427C"/>
    <w:rsid w:val="00FF45CF"/>
    <w:rsid w:val="00FF482E"/>
    <w:rsid w:val="00FF4D48"/>
    <w:rsid w:val="00FF4EFB"/>
    <w:rsid w:val="00FF5982"/>
    <w:rsid w:val="00FF5D92"/>
    <w:rsid w:val="00FF6085"/>
    <w:rsid w:val="00FF6495"/>
    <w:rsid w:val="00FF6763"/>
    <w:rsid w:val="00FF6F82"/>
    <w:rsid w:val="00FF757C"/>
    <w:rsid w:val="00FF75C2"/>
    <w:rsid w:val="00FF75F0"/>
    <w:rsid w:val="00FF7954"/>
    <w:rsid w:val="00FF7A64"/>
    <w:rsid w:val="00FF7BFD"/>
    <w:rsid w:val="00FF7F4D"/>
    <w:rsid w:val="0108C310"/>
    <w:rsid w:val="011585A9"/>
    <w:rsid w:val="0134686E"/>
    <w:rsid w:val="0148054D"/>
    <w:rsid w:val="0152EE47"/>
    <w:rsid w:val="01663E05"/>
    <w:rsid w:val="016E8366"/>
    <w:rsid w:val="01734420"/>
    <w:rsid w:val="01C35C49"/>
    <w:rsid w:val="01E3B0F7"/>
    <w:rsid w:val="02058605"/>
    <w:rsid w:val="02113B9F"/>
    <w:rsid w:val="02143FC0"/>
    <w:rsid w:val="02144588"/>
    <w:rsid w:val="021CEB89"/>
    <w:rsid w:val="0222CDC8"/>
    <w:rsid w:val="023E15A1"/>
    <w:rsid w:val="023FAF73"/>
    <w:rsid w:val="02867910"/>
    <w:rsid w:val="02A04BE1"/>
    <w:rsid w:val="02B54DF4"/>
    <w:rsid w:val="02BD6D50"/>
    <w:rsid w:val="02C407E3"/>
    <w:rsid w:val="02CF3507"/>
    <w:rsid w:val="02D46006"/>
    <w:rsid w:val="02F36F5B"/>
    <w:rsid w:val="030CCC19"/>
    <w:rsid w:val="030D9268"/>
    <w:rsid w:val="03252883"/>
    <w:rsid w:val="032890DF"/>
    <w:rsid w:val="034DB8B1"/>
    <w:rsid w:val="03741724"/>
    <w:rsid w:val="037BA0E3"/>
    <w:rsid w:val="03940423"/>
    <w:rsid w:val="03CFAC80"/>
    <w:rsid w:val="040F3CCB"/>
    <w:rsid w:val="04253D54"/>
    <w:rsid w:val="042FA116"/>
    <w:rsid w:val="0434E5F0"/>
    <w:rsid w:val="048E0A1A"/>
    <w:rsid w:val="04A3D8DC"/>
    <w:rsid w:val="04B60FD2"/>
    <w:rsid w:val="04E0B6F8"/>
    <w:rsid w:val="04E3CCA9"/>
    <w:rsid w:val="04EE658D"/>
    <w:rsid w:val="04F0679F"/>
    <w:rsid w:val="04F8766C"/>
    <w:rsid w:val="0504CB63"/>
    <w:rsid w:val="05056916"/>
    <w:rsid w:val="050D16DD"/>
    <w:rsid w:val="051049D4"/>
    <w:rsid w:val="05227B9D"/>
    <w:rsid w:val="052B0F27"/>
    <w:rsid w:val="0533A671"/>
    <w:rsid w:val="058B4310"/>
    <w:rsid w:val="05AD58E8"/>
    <w:rsid w:val="05C91231"/>
    <w:rsid w:val="05D0351A"/>
    <w:rsid w:val="05ED0C25"/>
    <w:rsid w:val="05EDAD6C"/>
    <w:rsid w:val="0602B27C"/>
    <w:rsid w:val="0630F627"/>
    <w:rsid w:val="066D9D16"/>
    <w:rsid w:val="06790D25"/>
    <w:rsid w:val="067D6872"/>
    <w:rsid w:val="06880F9B"/>
    <w:rsid w:val="06992968"/>
    <w:rsid w:val="06D45FEC"/>
    <w:rsid w:val="06D9CCC6"/>
    <w:rsid w:val="06DC1AE4"/>
    <w:rsid w:val="06E73858"/>
    <w:rsid w:val="06E7B6AB"/>
    <w:rsid w:val="07167B6B"/>
    <w:rsid w:val="071FF3B6"/>
    <w:rsid w:val="072CFC05"/>
    <w:rsid w:val="075D6A1E"/>
    <w:rsid w:val="077AFE76"/>
    <w:rsid w:val="078886C3"/>
    <w:rsid w:val="0791C12C"/>
    <w:rsid w:val="079AA463"/>
    <w:rsid w:val="07A45B1E"/>
    <w:rsid w:val="07B23F1F"/>
    <w:rsid w:val="07CB1805"/>
    <w:rsid w:val="07CF4CAA"/>
    <w:rsid w:val="07D2B23D"/>
    <w:rsid w:val="07F738B2"/>
    <w:rsid w:val="08538E6F"/>
    <w:rsid w:val="08547F7E"/>
    <w:rsid w:val="086FEC96"/>
    <w:rsid w:val="087311CA"/>
    <w:rsid w:val="087363EE"/>
    <w:rsid w:val="088092AF"/>
    <w:rsid w:val="0883870C"/>
    <w:rsid w:val="08D9834C"/>
    <w:rsid w:val="08D9F47C"/>
    <w:rsid w:val="08EA99F6"/>
    <w:rsid w:val="0905C30E"/>
    <w:rsid w:val="09063563"/>
    <w:rsid w:val="09111300"/>
    <w:rsid w:val="0965C520"/>
    <w:rsid w:val="096E8AA4"/>
    <w:rsid w:val="097FD8B5"/>
    <w:rsid w:val="09B6E2B3"/>
    <w:rsid w:val="09BD24C4"/>
    <w:rsid w:val="09D4CC0B"/>
    <w:rsid w:val="09D63673"/>
    <w:rsid w:val="0A071794"/>
    <w:rsid w:val="0A0C33C2"/>
    <w:rsid w:val="0A16E35A"/>
    <w:rsid w:val="0A1C31AE"/>
    <w:rsid w:val="0A2E86F2"/>
    <w:rsid w:val="0A2F166A"/>
    <w:rsid w:val="0A2F2BB6"/>
    <w:rsid w:val="0A3A9DC1"/>
    <w:rsid w:val="0A52AEDE"/>
    <w:rsid w:val="0A606A37"/>
    <w:rsid w:val="0A6DEC94"/>
    <w:rsid w:val="0A72B070"/>
    <w:rsid w:val="0AA537D9"/>
    <w:rsid w:val="0AA76798"/>
    <w:rsid w:val="0AC80DA0"/>
    <w:rsid w:val="0AE09D53"/>
    <w:rsid w:val="0AEAD0D9"/>
    <w:rsid w:val="0B0E8FB2"/>
    <w:rsid w:val="0B464601"/>
    <w:rsid w:val="0B58FC9B"/>
    <w:rsid w:val="0B5B64A1"/>
    <w:rsid w:val="0B63C0DD"/>
    <w:rsid w:val="0B78C5ED"/>
    <w:rsid w:val="0B78C84E"/>
    <w:rsid w:val="0B872EA9"/>
    <w:rsid w:val="0B8BD4CA"/>
    <w:rsid w:val="0B96B836"/>
    <w:rsid w:val="0B96EB8A"/>
    <w:rsid w:val="0B9963AA"/>
    <w:rsid w:val="0B99F436"/>
    <w:rsid w:val="0B9F03BC"/>
    <w:rsid w:val="0BB4A2C7"/>
    <w:rsid w:val="0BB773DC"/>
    <w:rsid w:val="0BBB27CE"/>
    <w:rsid w:val="0BD3E5BC"/>
    <w:rsid w:val="0BDFC250"/>
    <w:rsid w:val="0BE4DE70"/>
    <w:rsid w:val="0BE735E4"/>
    <w:rsid w:val="0BF228C9"/>
    <w:rsid w:val="0C191449"/>
    <w:rsid w:val="0C1C7E68"/>
    <w:rsid w:val="0C472E27"/>
    <w:rsid w:val="0C74E0FD"/>
    <w:rsid w:val="0C7E628A"/>
    <w:rsid w:val="0C95C264"/>
    <w:rsid w:val="0C9F42E2"/>
    <w:rsid w:val="0CDEAE83"/>
    <w:rsid w:val="0CF04B61"/>
    <w:rsid w:val="0CFFD3FC"/>
    <w:rsid w:val="0D160578"/>
    <w:rsid w:val="0D2BA6ED"/>
    <w:rsid w:val="0D655FAC"/>
    <w:rsid w:val="0D6E872D"/>
    <w:rsid w:val="0D7150CC"/>
    <w:rsid w:val="0D75B2FD"/>
    <w:rsid w:val="0D77DF9E"/>
    <w:rsid w:val="0D80C848"/>
    <w:rsid w:val="0D843903"/>
    <w:rsid w:val="0D99378B"/>
    <w:rsid w:val="0DBDE8D7"/>
    <w:rsid w:val="0DC67276"/>
    <w:rsid w:val="0DFC7A79"/>
    <w:rsid w:val="0E007037"/>
    <w:rsid w:val="0E019A28"/>
    <w:rsid w:val="0E168990"/>
    <w:rsid w:val="0E19C0F2"/>
    <w:rsid w:val="0E653D44"/>
    <w:rsid w:val="0E6E3E44"/>
    <w:rsid w:val="0E79D11F"/>
    <w:rsid w:val="0E7DE6C3"/>
    <w:rsid w:val="0E7FF912"/>
    <w:rsid w:val="0E9095E7"/>
    <w:rsid w:val="0E92CC5C"/>
    <w:rsid w:val="0E930563"/>
    <w:rsid w:val="0E9CD98B"/>
    <w:rsid w:val="0EA6D285"/>
    <w:rsid w:val="0EFBEB0C"/>
    <w:rsid w:val="0F0D820D"/>
    <w:rsid w:val="0F23E733"/>
    <w:rsid w:val="0F2DFA61"/>
    <w:rsid w:val="0F606524"/>
    <w:rsid w:val="0F76F580"/>
    <w:rsid w:val="0F8FDB56"/>
    <w:rsid w:val="0FA0776D"/>
    <w:rsid w:val="0FA1895F"/>
    <w:rsid w:val="0FA5A703"/>
    <w:rsid w:val="0FE8B0DF"/>
    <w:rsid w:val="0FF27B34"/>
    <w:rsid w:val="0FFFF13D"/>
    <w:rsid w:val="10052B3D"/>
    <w:rsid w:val="100EB494"/>
    <w:rsid w:val="1010CA92"/>
    <w:rsid w:val="1017CF2F"/>
    <w:rsid w:val="102EC9DD"/>
    <w:rsid w:val="103D146F"/>
    <w:rsid w:val="10549594"/>
    <w:rsid w:val="10614C54"/>
    <w:rsid w:val="10717E59"/>
    <w:rsid w:val="108FFF0F"/>
    <w:rsid w:val="10951EEE"/>
    <w:rsid w:val="1098706D"/>
    <w:rsid w:val="1098F886"/>
    <w:rsid w:val="10A30A8B"/>
    <w:rsid w:val="10B0CF8D"/>
    <w:rsid w:val="10C78EFD"/>
    <w:rsid w:val="10D35D0F"/>
    <w:rsid w:val="10DC210B"/>
    <w:rsid w:val="10DC99C2"/>
    <w:rsid w:val="10E32587"/>
    <w:rsid w:val="10E8E027"/>
    <w:rsid w:val="1115873B"/>
    <w:rsid w:val="1122821F"/>
    <w:rsid w:val="11247C1C"/>
    <w:rsid w:val="112F514C"/>
    <w:rsid w:val="11373DF2"/>
    <w:rsid w:val="11471063"/>
    <w:rsid w:val="114E1B3B"/>
    <w:rsid w:val="11527A65"/>
    <w:rsid w:val="11927B6E"/>
    <w:rsid w:val="11B4C9DE"/>
    <w:rsid w:val="11EBCE6D"/>
    <w:rsid w:val="11FF87CB"/>
    <w:rsid w:val="1203BADF"/>
    <w:rsid w:val="1221607F"/>
    <w:rsid w:val="1274DF14"/>
    <w:rsid w:val="12786A23"/>
    <w:rsid w:val="127ABEB5"/>
    <w:rsid w:val="128528D7"/>
    <w:rsid w:val="12ABD359"/>
    <w:rsid w:val="12C77367"/>
    <w:rsid w:val="12E3E4C4"/>
    <w:rsid w:val="13021A7F"/>
    <w:rsid w:val="1308BDC1"/>
    <w:rsid w:val="131386A6"/>
    <w:rsid w:val="132E4BCF"/>
    <w:rsid w:val="1334F0FA"/>
    <w:rsid w:val="1334F4B9"/>
    <w:rsid w:val="133E67D0"/>
    <w:rsid w:val="133FDFE6"/>
    <w:rsid w:val="13509A3F"/>
    <w:rsid w:val="1378081B"/>
    <w:rsid w:val="138BF232"/>
    <w:rsid w:val="139B8697"/>
    <w:rsid w:val="13ACBDAC"/>
    <w:rsid w:val="13AE73F3"/>
    <w:rsid w:val="13B17410"/>
    <w:rsid w:val="13C45248"/>
    <w:rsid w:val="13C7540D"/>
    <w:rsid w:val="13DC964D"/>
    <w:rsid w:val="13EDE4F8"/>
    <w:rsid w:val="14143A84"/>
    <w:rsid w:val="143D5923"/>
    <w:rsid w:val="144ADCB8"/>
    <w:rsid w:val="145F9733"/>
    <w:rsid w:val="146FAFA0"/>
    <w:rsid w:val="1473C0C2"/>
    <w:rsid w:val="147B04EA"/>
    <w:rsid w:val="14831398"/>
    <w:rsid w:val="14B0316A"/>
    <w:rsid w:val="14DC1F5C"/>
    <w:rsid w:val="14E09B6C"/>
    <w:rsid w:val="14E56691"/>
    <w:rsid w:val="14EAC347"/>
    <w:rsid w:val="14F54B96"/>
    <w:rsid w:val="1501293C"/>
    <w:rsid w:val="15097C72"/>
    <w:rsid w:val="1518FFC8"/>
    <w:rsid w:val="1522C3CE"/>
    <w:rsid w:val="1557A07B"/>
    <w:rsid w:val="156AF3B9"/>
    <w:rsid w:val="156E9C53"/>
    <w:rsid w:val="15731BEE"/>
    <w:rsid w:val="159ECD11"/>
    <w:rsid w:val="15BADD85"/>
    <w:rsid w:val="15BF0349"/>
    <w:rsid w:val="15C00828"/>
    <w:rsid w:val="15CDFB24"/>
    <w:rsid w:val="15DB8464"/>
    <w:rsid w:val="15EBFF4F"/>
    <w:rsid w:val="15FAD1D0"/>
    <w:rsid w:val="1600E4B9"/>
    <w:rsid w:val="1601CD67"/>
    <w:rsid w:val="1629F4C4"/>
    <w:rsid w:val="163CA4AA"/>
    <w:rsid w:val="1653C2FB"/>
    <w:rsid w:val="1656C926"/>
    <w:rsid w:val="165A03FE"/>
    <w:rsid w:val="166FF183"/>
    <w:rsid w:val="16947DAA"/>
    <w:rsid w:val="169C6D1F"/>
    <w:rsid w:val="16B3CC2A"/>
    <w:rsid w:val="16DC3E05"/>
    <w:rsid w:val="16EB2C44"/>
    <w:rsid w:val="16EDD5A5"/>
    <w:rsid w:val="16F4D1A2"/>
    <w:rsid w:val="16F79429"/>
    <w:rsid w:val="17011352"/>
    <w:rsid w:val="1708C4F2"/>
    <w:rsid w:val="17146BDA"/>
    <w:rsid w:val="173F8259"/>
    <w:rsid w:val="175890AE"/>
    <w:rsid w:val="1763273B"/>
    <w:rsid w:val="177FD600"/>
    <w:rsid w:val="1780FF7B"/>
    <w:rsid w:val="1785B1E8"/>
    <w:rsid w:val="179914D9"/>
    <w:rsid w:val="17BDA443"/>
    <w:rsid w:val="17D1ED60"/>
    <w:rsid w:val="17E2BC9A"/>
    <w:rsid w:val="17EF7970"/>
    <w:rsid w:val="17F0256B"/>
    <w:rsid w:val="17F36CA9"/>
    <w:rsid w:val="181DD9AC"/>
    <w:rsid w:val="1824124A"/>
    <w:rsid w:val="183250E1"/>
    <w:rsid w:val="1833DCC4"/>
    <w:rsid w:val="183B6022"/>
    <w:rsid w:val="18574657"/>
    <w:rsid w:val="187509B4"/>
    <w:rsid w:val="1884E533"/>
    <w:rsid w:val="1886FCA5"/>
    <w:rsid w:val="18988F89"/>
    <w:rsid w:val="189A3267"/>
    <w:rsid w:val="18A89254"/>
    <w:rsid w:val="18BFE4F5"/>
    <w:rsid w:val="18EC7861"/>
    <w:rsid w:val="18FCCF03"/>
    <w:rsid w:val="190D7FB1"/>
    <w:rsid w:val="19209920"/>
    <w:rsid w:val="192869CB"/>
    <w:rsid w:val="193C5F49"/>
    <w:rsid w:val="195D3006"/>
    <w:rsid w:val="1974456C"/>
    <w:rsid w:val="1987F0CB"/>
    <w:rsid w:val="19B2F60F"/>
    <w:rsid w:val="19BFC7BD"/>
    <w:rsid w:val="19C34661"/>
    <w:rsid w:val="19CEA0CD"/>
    <w:rsid w:val="19D3488E"/>
    <w:rsid w:val="19DB3614"/>
    <w:rsid w:val="1A6E4395"/>
    <w:rsid w:val="1A79618A"/>
    <w:rsid w:val="1AA6A316"/>
    <w:rsid w:val="1AE01D30"/>
    <w:rsid w:val="1AE0741F"/>
    <w:rsid w:val="1AE9C6C4"/>
    <w:rsid w:val="1AF7D5F4"/>
    <w:rsid w:val="1B1E6C37"/>
    <w:rsid w:val="1B26909E"/>
    <w:rsid w:val="1B54F072"/>
    <w:rsid w:val="1B6C808C"/>
    <w:rsid w:val="1B7C06DD"/>
    <w:rsid w:val="1B8615B7"/>
    <w:rsid w:val="1BD8DC55"/>
    <w:rsid w:val="1BE50849"/>
    <w:rsid w:val="1C02C8BB"/>
    <w:rsid w:val="1C061B8C"/>
    <w:rsid w:val="1C14A928"/>
    <w:rsid w:val="1C46FF0B"/>
    <w:rsid w:val="1C653F77"/>
    <w:rsid w:val="1C67D522"/>
    <w:rsid w:val="1C9DBC49"/>
    <w:rsid w:val="1CB659C8"/>
    <w:rsid w:val="1CE5F5FA"/>
    <w:rsid w:val="1CE6E4F9"/>
    <w:rsid w:val="1D087144"/>
    <w:rsid w:val="1D0AE950"/>
    <w:rsid w:val="1D465B6A"/>
    <w:rsid w:val="1D54DC20"/>
    <w:rsid w:val="1D585656"/>
    <w:rsid w:val="1D67D9AC"/>
    <w:rsid w:val="1D6C9DA6"/>
    <w:rsid w:val="1D6DE3C1"/>
    <w:rsid w:val="1D87F492"/>
    <w:rsid w:val="1D9E79CE"/>
    <w:rsid w:val="1DA8670C"/>
    <w:rsid w:val="1DB93EFE"/>
    <w:rsid w:val="1DBA084C"/>
    <w:rsid w:val="1DD6937E"/>
    <w:rsid w:val="1DF25F72"/>
    <w:rsid w:val="1DF5E2A3"/>
    <w:rsid w:val="1DF984F7"/>
    <w:rsid w:val="1E05B2F3"/>
    <w:rsid w:val="1E123C21"/>
    <w:rsid w:val="1E1A69F2"/>
    <w:rsid w:val="1E1DC464"/>
    <w:rsid w:val="1E43FBB6"/>
    <w:rsid w:val="1E44C232"/>
    <w:rsid w:val="1E4A4BFD"/>
    <w:rsid w:val="1E6939F2"/>
    <w:rsid w:val="1E6E5DD1"/>
    <w:rsid w:val="1E6F1421"/>
    <w:rsid w:val="1E8FE76D"/>
    <w:rsid w:val="1EACB574"/>
    <w:rsid w:val="1EAD647D"/>
    <w:rsid w:val="1EB54D04"/>
    <w:rsid w:val="1EBD6A02"/>
    <w:rsid w:val="1ECA64E6"/>
    <w:rsid w:val="1EE25059"/>
    <w:rsid w:val="1F303139"/>
    <w:rsid w:val="1F347480"/>
    <w:rsid w:val="1F3FCE5C"/>
    <w:rsid w:val="1F41087D"/>
    <w:rsid w:val="1F55FCC6"/>
    <w:rsid w:val="1F6BB7B0"/>
    <w:rsid w:val="1F83B7DC"/>
    <w:rsid w:val="1F9E84B9"/>
    <w:rsid w:val="1FADEA57"/>
    <w:rsid w:val="1FD27D30"/>
    <w:rsid w:val="1FD9766D"/>
    <w:rsid w:val="1FDA78A0"/>
    <w:rsid w:val="1FEB7476"/>
    <w:rsid w:val="2003354A"/>
    <w:rsid w:val="20080EC6"/>
    <w:rsid w:val="20130F5B"/>
    <w:rsid w:val="201C07C8"/>
    <w:rsid w:val="202953C9"/>
    <w:rsid w:val="203D62C6"/>
    <w:rsid w:val="20544723"/>
    <w:rsid w:val="20915C6D"/>
    <w:rsid w:val="20958BB1"/>
    <w:rsid w:val="20A292B7"/>
    <w:rsid w:val="20A5726A"/>
    <w:rsid w:val="20B40A48"/>
    <w:rsid w:val="20BF0A0A"/>
    <w:rsid w:val="20EAC98B"/>
    <w:rsid w:val="20EEE99D"/>
    <w:rsid w:val="20F7D247"/>
    <w:rsid w:val="20F7F6CD"/>
    <w:rsid w:val="2106AC5C"/>
    <w:rsid w:val="211A702E"/>
    <w:rsid w:val="211C2488"/>
    <w:rsid w:val="21245A66"/>
    <w:rsid w:val="214B5E2C"/>
    <w:rsid w:val="214CFD56"/>
    <w:rsid w:val="2173D65B"/>
    <w:rsid w:val="2190780F"/>
    <w:rsid w:val="21AEED51"/>
    <w:rsid w:val="21B1FAC5"/>
    <w:rsid w:val="21B2A143"/>
    <w:rsid w:val="21F0BB61"/>
    <w:rsid w:val="21FB5920"/>
    <w:rsid w:val="22047DCF"/>
    <w:rsid w:val="2206459B"/>
    <w:rsid w:val="2226F4D0"/>
    <w:rsid w:val="2238D2C3"/>
    <w:rsid w:val="2263E744"/>
    <w:rsid w:val="226D92EE"/>
    <w:rsid w:val="2279916F"/>
    <w:rsid w:val="227A324A"/>
    <w:rsid w:val="228D8C19"/>
    <w:rsid w:val="228E5567"/>
    <w:rsid w:val="22DF84DA"/>
    <w:rsid w:val="22F1A26A"/>
    <w:rsid w:val="22F40E60"/>
    <w:rsid w:val="23166915"/>
    <w:rsid w:val="23231538"/>
    <w:rsid w:val="23299F84"/>
    <w:rsid w:val="23428544"/>
    <w:rsid w:val="237CF10E"/>
    <w:rsid w:val="238D0EC4"/>
    <w:rsid w:val="23B895D4"/>
    <w:rsid w:val="23C49D9F"/>
    <w:rsid w:val="240D1C0B"/>
    <w:rsid w:val="242775C2"/>
    <w:rsid w:val="24593704"/>
    <w:rsid w:val="2459CAAA"/>
    <w:rsid w:val="24747109"/>
    <w:rsid w:val="2475DB4D"/>
    <w:rsid w:val="247A0935"/>
    <w:rsid w:val="248D72CB"/>
    <w:rsid w:val="248DBBF1"/>
    <w:rsid w:val="249EB83A"/>
    <w:rsid w:val="24B80519"/>
    <w:rsid w:val="24DED46A"/>
    <w:rsid w:val="24DF9012"/>
    <w:rsid w:val="24F52B9F"/>
    <w:rsid w:val="24FCD6DD"/>
    <w:rsid w:val="2505EE80"/>
    <w:rsid w:val="250633D8"/>
    <w:rsid w:val="2516BBD4"/>
    <w:rsid w:val="251DE8BB"/>
    <w:rsid w:val="2523FB4C"/>
    <w:rsid w:val="2533449D"/>
    <w:rsid w:val="253428BC"/>
    <w:rsid w:val="253F9AB7"/>
    <w:rsid w:val="254A3FDE"/>
    <w:rsid w:val="254A9A7C"/>
    <w:rsid w:val="2550ED0B"/>
    <w:rsid w:val="25893DE0"/>
    <w:rsid w:val="2590E0F2"/>
    <w:rsid w:val="25A28A72"/>
    <w:rsid w:val="25A8C4C1"/>
    <w:rsid w:val="25A8F7F6"/>
    <w:rsid w:val="25C0F50C"/>
    <w:rsid w:val="25E89292"/>
    <w:rsid w:val="260FD305"/>
    <w:rsid w:val="261F1A0A"/>
    <w:rsid w:val="2623C124"/>
    <w:rsid w:val="26485EDB"/>
    <w:rsid w:val="264DB6A8"/>
    <w:rsid w:val="2651AADF"/>
    <w:rsid w:val="2652B7A1"/>
    <w:rsid w:val="26B28430"/>
    <w:rsid w:val="26B79AE0"/>
    <w:rsid w:val="26B87163"/>
    <w:rsid w:val="26D0AC96"/>
    <w:rsid w:val="26D576CB"/>
    <w:rsid w:val="26EFC940"/>
    <w:rsid w:val="2729172C"/>
    <w:rsid w:val="2732ED70"/>
    <w:rsid w:val="273F8665"/>
    <w:rsid w:val="274DA36D"/>
    <w:rsid w:val="275B250A"/>
    <w:rsid w:val="278695F5"/>
    <w:rsid w:val="2789CF88"/>
    <w:rsid w:val="27DCAEFA"/>
    <w:rsid w:val="27EB2FB4"/>
    <w:rsid w:val="27EE9726"/>
    <w:rsid w:val="2824E25E"/>
    <w:rsid w:val="284DDBFC"/>
    <w:rsid w:val="28581ECF"/>
    <w:rsid w:val="2877E556"/>
    <w:rsid w:val="2880D41E"/>
    <w:rsid w:val="289F0149"/>
    <w:rsid w:val="28A2EA9A"/>
    <w:rsid w:val="28B0C080"/>
    <w:rsid w:val="28BF9DBD"/>
    <w:rsid w:val="28E973CE"/>
    <w:rsid w:val="291B46F8"/>
    <w:rsid w:val="29203B3C"/>
    <w:rsid w:val="29218BDD"/>
    <w:rsid w:val="2932BE64"/>
    <w:rsid w:val="293F222C"/>
    <w:rsid w:val="2953C5D2"/>
    <w:rsid w:val="2958E201"/>
    <w:rsid w:val="29694A12"/>
    <w:rsid w:val="2975CEAC"/>
    <w:rsid w:val="297B578E"/>
    <w:rsid w:val="2981A4A1"/>
    <w:rsid w:val="298E93DA"/>
    <w:rsid w:val="29D0D79D"/>
    <w:rsid w:val="29E0B167"/>
    <w:rsid w:val="29F159DE"/>
    <w:rsid w:val="29FE629A"/>
    <w:rsid w:val="2A12BEDF"/>
    <w:rsid w:val="2A374D5C"/>
    <w:rsid w:val="2A40DE56"/>
    <w:rsid w:val="2A4ED7DE"/>
    <w:rsid w:val="2A64BC0B"/>
    <w:rsid w:val="2A6A152E"/>
    <w:rsid w:val="2A721997"/>
    <w:rsid w:val="2A72A135"/>
    <w:rsid w:val="2A82A76A"/>
    <w:rsid w:val="2A91D788"/>
    <w:rsid w:val="2AA33662"/>
    <w:rsid w:val="2AA44056"/>
    <w:rsid w:val="2AAE4C0C"/>
    <w:rsid w:val="2AB87247"/>
    <w:rsid w:val="2AC66A83"/>
    <w:rsid w:val="2ADFF585"/>
    <w:rsid w:val="2B1F9F8A"/>
    <w:rsid w:val="2B29C5D4"/>
    <w:rsid w:val="2B48A93F"/>
    <w:rsid w:val="2B545897"/>
    <w:rsid w:val="2B6A82D2"/>
    <w:rsid w:val="2B895DC4"/>
    <w:rsid w:val="2B9E4E68"/>
    <w:rsid w:val="2BA3657E"/>
    <w:rsid w:val="2BC1727C"/>
    <w:rsid w:val="2BC99C06"/>
    <w:rsid w:val="2BD9FBCD"/>
    <w:rsid w:val="2BDBE13B"/>
    <w:rsid w:val="2C17BEAA"/>
    <w:rsid w:val="2C2988B6"/>
    <w:rsid w:val="2C3AE94F"/>
    <w:rsid w:val="2C3BDD7A"/>
    <w:rsid w:val="2C41B02B"/>
    <w:rsid w:val="2C518FDE"/>
    <w:rsid w:val="2C553AA7"/>
    <w:rsid w:val="2C56D87A"/>
    <w:rsid w:val="2C689824"/>
    <w:rsid w:val="2C75B82E"/>
    <w:rsid w:val="2C78FFAC"/>
    <w:rsid w:val="2C902E66"/>
    <w:rsid w:val="2C92115B"/>
    <w:rsid w:val="2C95FE59"/>
    <w:rsid w:val="2CB51E3E"/>
    <w:rsid w:val="2CC8C6C8"/>
    <w:rsid w:val="2CD95664"/>
    <w:rsid w:val="2CF8B5A0"/>
    <w:rsid w:val="2D1A4C46"/>
    <w:rsid w:val="2D1A9DFB"/>
    <w:rsid w:val="2D1C3EE4"/>
    <w:rsid w:val="2D2F0386"/>
    <w:rsid w:val="2D37BD6B"/>
    <w:rsid w:val="2D48F842"/>
    <w:rsid w:val="2D53BB64"/>
    <w:rsid w:val="2D7995A9"/>
    <w:rsid w:val="2D97A1D4"/>
    <w:rsid w:val="2DD3507D"/>
    <w:rsid w:val="2DD4F489"/>
    <w:rsid w:val="2DDA5082"/>
    <w:rsid w:val="2DE0F70F"/>
    <w:rsid w:val="2DE8D945"/>
    <w:rsid w:val="2DED6A6A"/>
    <w:rsid w:val="2DEE22A6"/>
    <w:rsid w:val="2E1B7AD9"/>
    <w:rsid w:val="2E298225"/>
    <w:rsid w:val="2E2A3B6F"/>
    <w:rsid w:val="2E45D314"/>
    <w:rsid w:val="2E809CA1"/>
    <w:rsid w:val="2EA18C1C"/>
    <w:rsid w:val="2EA4F7CC"/>
    <w:rsid w:val="2EB65839"/>
    <w:rsid w:val="2EB7A7E4"/>
    <w:rsid w:val="2ED257C5"/>
    <w:rsid w:val="2EE162BD"/>
    <w:rsid w:val="2EE5170B"/>
    <w:rsid w:val="2F087C52"/>
    <w:rsid w:val="2F0D5FB1"/>
    <w:rsid w:val="2F1BE32E"/>
    <w:rsid w:val="2F24D6F8"/>
    <w:rsid w:val="2F2CFCEB"/>
    <w:rsid w:val="2F2F0C01"/>
    <w:rsid w:val="2F3FF62E"/>
    <w:rsid w:val="2F881C50"/>
    <w:rsid w:val="2F88DE58"/>
    <w:rsid w:val="2F89407E"/>
    <w:rsid w:val="2F977C7C"/>
    <w:rsid w:val="2FAB238C"/>
    <w:rsid w:val="2FAE1A0C"/>
    <w:rsid w:val="2FAE2862"/>
    <w:rsid w:val="2FD09E10"/>
    <w:rsid w:val="2FEBC81D"/>
    <w:rsid w:val="3034063A"/>
    <w:rsid w:val="30439FDC"/>
    <w:rsid w:val="3063754B"/>
    <w:rsid w:val="30659BCA"/>
    <w:rsid w:val="306A509F"/>
    <w:rsid w:val="306A7798"/>
    <w:rsid w:val="3070F524"/>
    <w:rsid w:val="30878864"/>
    <w:rsid w:val="3092E40A"/>
    <w:rsid w:val="30A6CA6E"/>
    <w:rsid w:val="30AAE2CD"/>
    <w:rsid w:val="30AC56BE"/>
    <w:rsid w:val="30B5878A"/>
    <w:rsid w:val="30EC998B"/>
    <w:rsid w:val="3106B34A"/>
    <w:rsid w:val="3115C97D"/>
    <w:rsid w:val="31305F88"/>
    <w:rsid w:val="31476FC8"/>
    <w:rsid w:val="3168979B"/>
    <w:rsid w:val="316AF671"/>
    <w:rsid w:val="31701C04"/>
    <w:rsid w:val="3191DFC5"/>
    <w:rsid w:val="31DDE691"/>
    <w:rsid w:val="31E3357A"/>
    <w:rsid w:val="31E4C7A0"/>
    <w:rsid w:val="31E67CA2"/>
    <w:rsid w:val="31F2CB51"/>
    <w:rsid w:val="323EC052"/>
    <w:rsid w:val="328CAE45"/>
    <w:rsid w:val="32B513B7"/>
    <w:rsid w:val="32C08BF0"/>
    <w:rsid w:val="32C945A8"/>
    <w:rsid w:val="32D8F0A4"/>
    <w:rsid w:val="32D9473D"/>
    <w:rsid w:val="32E70091"/>
    <w:rsid w:val="32E73D31"/>
    <w:rsid w:val="32EBC12F"/>
    <w:rsid w:val="33103ACA"/>
    <w:rsid w:val="333A3DFA"/>
    <w:rsid w:val="334DEF41"/>
    <w:rsid w:val="3364A2ED"/>
    <w:rsid w:val="3367A5DF"/>
    <w:rsid w:val="336D965C"/>
    <w:rsid w:val="337C4AA2"/>
    <w:rsid w:val="33AD8A58"/>
    <w:rsid w:val="33B839C6"/>
    <w:rsid w:val="33C76F09"/>
    <w:rsid w:val="33D19E91"/>
    <w:rsid w:val="33DE739F"/>
    <w:rsid w:val="33FADC4D"/>
    <w:rsid w:val="33FE8591"/>
    <w:rsid w:val="3400DBC3"/>
    <w:rsid w:val="34092A4E"/>
    <w:rsid w:val="34101002"/>
    <w:rsid w:val="3438BB76"/>
    <w:rsid w:val="3441ABC3"/>
    <w:rsid w:val="346850AC"/>
    <w:rsid w:val="34A1103E"/>
    <w:rsid w:val="34A53CA7"/>
    <w:rsid w:val="34B241A6"/>
    <w:rsid w:val="34CB2083"/>
    <w:rsid w:val="34E90356"/>
    <w:rsid w:val="34FD4A61"/>
    <w:rsid w:val="34FED97C"/>
    <w:rsid w:val="35130A1E"/>
    <w:rsid w:val="351D53A4"/>
    <w:rsid w:val="352C809E"/>
    <w:rsid w:val="3530400A"/>
    <w:rsid w:val="35615B25"/>
    <w:rsid w:val="35707E4C"/>
    <w:rsid w:val="3576D085"/>
    <w:rsid w:val="35932EE9"/>
    <w:rsid w:val="35935B85"/>
    <w:rsid w:val="35A08263"/>
    <w:rsid w:val="35A2F9EF"/>
    <w:rsid w:val="35C61A2F"/>
    <w:rsid w:val="35C88FA0"/>
    <w:rsid w:val="3618C1DE"/>
    <w:rsid w:val="361EB090"/>
    <w:rsid w:val="363ED666"/>
    <w:rsid w:val="363F718E"/>
    <w:rsid w:val="36438D27"/>
    <w:rsid w:val="3647CD1A"/>
    <w:rsid w:val="364F458E"/>
    <w:rsid w:val="3667D0F1"/>
    <w:rsid w:val="366895C8"/>
    <w:rsid w:val="3669D4C2"/>
    <w:rsid w:val="366EEB7F"/>
    <w:rsid w:val="367C9789"/>
    <w:rsid w:val="3680F94E"/>
    <w:rsid w:val="36831B52"/>
    <w:rsid w:val="36AB4F9D"/>
    <w:rsid w:val="36AE4307"/>
    <w:rsid w:val="36CFC638"/>
    <w:rsid w:val="36ED42B2"/>
    <w:rsid w:val="3706E929"/>
    <w:rsid w:val="371D6273"/>
    <w:rsid w:val="371EE673"/>
    <w:rsid w:val="372267B0"/>
    <w:rsid w:val="3778B50D"/>
    <w:rsid w:val="37933A83"/>
    <w:rsid w:val="37A087E0"/>
    <w:rsid w:val="37BB170D"/>
    <w:rsid w:val="37BF0379"/>
    <w:rsid w:val="37C5FA2B"/>
    <w:rsid w:val="37C70840"/>
    <w:rsid w:val="37D7FE1B"/>
    <w:rsid w:val="37EEC544"/>
    <w:rsid w:val="37F5B915"/>
    <w:rsid w:val="3805A523"/>
    <w:rsid w:val="38099E91"/>
    <w:rsid w:val="380CAA25"/>
    <w:rsid w:val="381100F6"/>
    <w:rsid w:val="3814D25A"/>
    <w:rsid w:val="382B6864"/>
    <w:rsid w:val="38332CA3"/>
    <w:rsid w:val="383593C4"/>
    <w:rsid w:val="383FF19C"/>
    <w:rsid w:val="38471FFE"/>
    <w:rsid w:val="386B958A"/>
    <w:rsid w:val="3874D9D5"/>
    <w:rsid w:val="3898F4A3"/>
    <w:rsid w:val="38CC9A08"/>
    <w:rsid w:val="38E45B52"/>
    <w:rsid w:val="38F08D3F"/>
    <w:rsid w:val="3915A0BE"/>
    <w:rsid w:val="3917E995"/>
    <w:rsid w:val="392431DA"/>
    <w:rsid w:val="392D3201"/>
    <w:rsid w:val="3931759E"/>
    <w:rsid w:val="39526A2D"/>
    <w:rsid w:val="3967FED8"/>
    <w:rsid w:val="396B550E"/>
    <w:rsid w:val="3978175A"/>
    <w:rsid w:val="39A3220E"/>
    <w:rsid w:val="39BABC14"/>
    <w:rsid w:val="3A16A39E"/>
    <w:rsid w:val="3A2FDFAF"/>
    <w:rsid w:val="3A586FB2"/>
    <w:rsid w:val="3A5D0BE0"/>
    <w:rsid w:val="3A6A3952"/>
    <w:rsid w:val="3A72B383"/>
    <w:rsid w:val="3A7AA943"/>
    <w:rsid w:val="3A7C101A"/>
    <w:rsid w:val="3AAB3E2D"/>
    <w:rsid w:val="3AEB4F00"/>
    <w:rsid w:val="3B03AB22"/>
    <w:rsid w:val="3B0A403B"/>
    <w:rsid w:val="3B0F10C4"/>
    <w:rsid w:val="3B22B6B1"/>
    <w:rsid w:val="3B3D2F7B"/>
    <w:rsid w:val="3B4799A8"/>
    <w:rsid w:val="3B5AEB6C"/>
    <w:rsid w:val="3B6D591F"/>
    <w:rsid w:val="3B6F6D84"/>
    <w:rsid w:val="3B8A7523"/>
    <w:rsid w:val="3B90408A"/>
    <w:rsid w:val="3B99C413"/>
    <w:rsid w:val="3BA84E71"/>
    <w:rsid w:val="3BBE390B"/>
    <w:rsid w:val="3BBEC33C"/>
    <w:rsid w:val="3BC8C65F"/>
    <w:rsid w:val="3BD22943"/>
    <w:rsid w:val="3BD5DB31"/>
    <w:rsid w:val="3BDCAC28"/>
    <w:rsid w:val="3C0356DC"/>
    <w:rsid w:val="3C063322"/>
    <w:rsid w:val="3C25FD83"/>
    <w:rsid w:val="3C40098F"/>
    <w:rsid w:val="3C74E472"/>
    <w:rsid w:val="3C87CCD7"/>
    <w:rsid w:val="3C8B1115"/>
    <w:rsid w:val="3C9104F0"/>
    <w:rsid w:val="3CA035ED"/>
    <w:rsid w:val="3CC199F0"/>
    <w:rsid w:val="3CC1B09E"/>
    <w:rsid w:val="3CD720D0"/>
    <w:rsid w:val="3CE77B4F"/>
    <w:rsid w:val="3CF3377F"/>
    <w:rsid w:val="3CFD86A5"/>
    <w:rsid w:val="3D006A29"/>
    <w:rsid w:val="3D03658F"/>
    <w:rsid w:val="3D080D19"/>
    <w:rsid w:val="3D0BA36E"/>
    <w:rsid w:val="3D0F2612"/>
    <w:rsid w:val="3D225AA4"/>
    <w:rsid w:val="3D3097A2"/>
    <w:rsid w:val="3D4B7676"/>
    <w:rsid w:val="3D52F944"/>
    <w:rsid w:val="3D6080AF"/>
    <w:rsid w:val="3D777A20"/>
    <w:rsid w:val="3D77C006"/>
    <w:rsid w:val="3D7880D7"/>
    <w:rsid w:val="3D7BCCF5"/>
    <w:rsid w:val="3D823D42"/>
    <w:rsid w:val="3D9F64BA"/>
    <w:rsid w:val="3DA14782"/>
    <w:rsid w:val="3DA9C877"/>
    <w:rsid w:val="3DB3B0DC"/>
    <w:rsid w:val="3DC9D21E"/>
    <w:rsid w:val="3DD4BD2B"/>
    <w:rsid w:val="3DDEE97B"/>
    <w:rsid w:val="3E11B670"/>
    <w:rsid w:val="3E195711"/>
    <w:rsid w:val="3E3D8C20"/>
    <w:rsid w:val="3E5A5773"/>
    <w:rsid w:val="3E91E13F"/>
    <w:rsid w:val="3EA51F4B"/>
    <w:rsid w:val="3EB3AB51"/>
    <w:rsid w:val="3ECAF3E1"/>
    <w:rsid w:val="3ED88BFF"/>
    <w:rsid w:val="3EF38312"/>
    <w:rsid w:val="3F341226"/>
    <w:rsid w:val="3F3E4666"/>
    <w:rsid w:val="3F43D457"/>
    <w:rsid w:val="3F447AE4"/>
    <w:rsid w:val="3F70AABB"/>
    <w:rsid w:val="3F8C34CD"/>
    <w:rsid w:val="3F967A0C"/>
    <w:rsid w:val="3FAA940D"/>
    <w:rsid w:val="3FAE7A24"/>
    <w:rsid w:val="3FB572B3"/>
    <w:rsid w:val="3FC31813"/>
    <w:rsid w:val="3FC98A72"/>
    <w:rsid w:val="3FCE0532"/>
    <w:rsid w:val="400853C8"/>
    <w:rsid w:val="4012630F"/>
    <w:rsid w:val="40177A25"/>
    <w:rsid w:val="402BFDD2"/>
    <w:rsid w:val="402CE7B6"/>
    <w:rsid w:val="404E475C"/>
    <w:rsid w:val="4066A971"/>
    <w:rsid w:val="4067E320"/>
    <w:rsid w:val="40747B50"/>
    <w:rsid w:val="4081CBCE"/>
    <w:rsid w:val="40B02199"/>
    <w:rsid w:val="40C5ACF2"/>
    <w:rsid w:val="40FF4270"/>
    <w:rsid w:val="410C7B1C"/>
    <w:rsid w:val="411F2A5C"/>
    <w:rsid w:val="41289CA6"/>
    <w:rsid w:val="413A94FA"/>
    <w:rsid w:val="415BFE23"/>
    <w:rsid w:val="415CF0AD"/>
    <w:rsid w:val="417E5248"/>
    <w:rsid w:val="41806620"/>
    <w:rsid w:val="418B4108"/>
    <w:rsid w:val="41A0A3F7"/>
    <w:rsid w:val="41BF0B3E"/>
    <w:rsid w:val="41C3A4EE"/>
    <w:rsid w:val="41D6DE11"/>
    <w:rsid w:val="41F85089"/>
    <w:rsid w:val="421F7D7B"/>
    <w:rsid w:val="422CBADB"/>
    <w:rsid w:val="42375C04"/>
    <w:rsid w:val="42447795"/>
    <w:rsid w:val="424DA037"/>
    <w:rsid w:val="425540E5"/>
    <w:rsid w:val="425A8CE7"/>
    <w:rsid w:val="4261685A"/>
    <w:rsid w:val="426E0359"/>
    <w:rsid w:val="428FF996"/>
    <w:rsid w:val="429C3A95"/>
    <w:rsid w:val="42AA0573"/>
    <w:rsid w:val="42AEAF65"/>
    <w:rsid w:val="42C70D1D"/>
    <w:rsid w:val="42CB5D73"/>
    <w:rsid w:val="42E5C511"/>
    <w:rsid w:val="42F9321D"/>
    <w:rsid w:val="43069000"/>
    <w:rsid w:val="432E0E14"/>
    <w:rsid w:val="43371CF3"/>
    <w:rsid w:val="43555C0D"/>
    <w:rsid w:val="43606874"/>
    <w:rsid w:val="4369EAFF"/>
    <w:rsid w:val="436B150D"/>
    <w:rsid w:val="436DA9BC"/>
    <w:rsid w:val="4370D148"/>
    <w:rsid w:val="43756BCF"/>
    <w:rsid w:val="438339E7"/>
    <w:rsid w:val="43B0CB37"/>
    <w:rsid w:val="43D8A94D"/>
    <w:rsid w:val="43FE9650"/>
    <w:rsid w:val="4406E87D"/>
    <w:rsid w:val="4409CA03"/>
    <w:rsid w:val="440FFF7C"/>
    <w:rsid w:val="4413CD8B"/>
    <w:rsid w:val="441D18F7"/>
    <w:rsid w:val="443AF96C"/>
    <w:rsid w:val="44557810"/>
    <w:rsid w:val="4461CCE2"/>
    <w:rsid w:val="446ED207"/>
    <w:rsid w:val="449AAC10"/>
    <w:rsid w:val="449E5666"/>
    <w:rsid w:val="44BB675C"/>
    <w:rsid w:val="44BDE090"/>
    <w:rsid w:val="44D6678A"/>
    <w:rsid w:val="44E74130"/>
    <w:rsid w:val="44EC4787"/>
    <w:rsid w:val="44ECC025"/>
    <w:rsid w:val="44FEDAC9"/>
    <w:rsid w:val="45020083"/>
    <w:rsid w:val="450E50A5"/>
    <w:rsid w:val="4534F39E"/>
    <w:rsid w:val="453B64F4"/>
    <w:rsid w:val="453DBE20"/>
    <w:rsid w:val="454A19A1"/>
    <w:rsid w:val="45547D72"/>
    <w:rsid w:val="457479AE"/>
    <w:rsid w:val="45A0D8CA"/>
    <w:rsid w:val="45AA5F80"/>
    <w:rsid w:val="45AE71FB"/>
    <w:rsid w:val="45BB5283"/>
    <w:rsid w:val="45CC2FFA"/>
    <w:rsid w:val="45CC45B0"/>
    <w:rsid w:val="45D11227"/>
    <w:rsid w:val="45F4A856"/>
    <w:rsid w:val="45FD6F8A"/>
    <w:rsid w:val="45FD9D43"/>
    <w:rsid w:val="4603DD9E"/>
    <w:rsid w:val="4613E306"/>
    <w:rsid w:val="461E6574"/>
    <w:rsid w:val="463CEF43"/>
    <w:rsid w:val="46626BFD"/>
    <w:rsid w:val="46687C9E"/>
    <w:rsid w:val="4673CF6A"/>
    <w:rsid w:val="4675C2B7"/>
    <w:rsid w:val="4677B2E8"/>
    <w:rsid w:val="467A7BB8"/>
    <w:rsid w:val="469A79DF"/>
    <w:rsid w:val="469BE39D"/>
    <w:rsid w:val="46B085FD"/>
    <w:rsid w:val="46BB9D7C"/>
    <w:rsid w:val="46C97F52"/>
    <w:rsid w:val="46E1CE95"/>
    <w:rsid w:val="46F9DB8A"/>
    <w:rsid w:val="4730D433"/>
    <w:rsid w:val="476FD02D"/>
    <w:rsid w:val="47702064"/>
    <w:rsid w:val="477098D8"/>
    <w:rsid w:val="47807C35"/>
    <w:rsid w:val="47C74612"/>
    <w:rsid w:val="47E578E6"/>
    <w:rsid w:val="480B0BB0"/>
    <w:rsid w:val="48346C73"/>
    <w:rsid w:val="483CFD03"/>
    <w:rsid w:val="485186E5"/>
    <w:rsid w:val="486CF7BB"/>
    <w:rsid w:val="487F5905"/>
    <w:rsid w:val="48893832"/>
    <w:rsid w:val="48AC1A70"/>
    <w:rsid w:val="48B4478B"/>
    <w:rsid w:val="48E3301E"/>
    <w:rsid w:val="4905B644"/>
    <w:rsid w:val="490A7D18"/>
    <w:rsid w:val="491113E4"/>
    <w:rsid w:val="491AB918"/>
    <w:rsid w:val="494D0215"/>
    <w:rsid w:val="49561400"/>
    <w:rsid w:val="495EDB23"/>
    <w:rsid w:val="49765479"/>
    <w:rsid w:val="4976A136"/>
    <w:rsid w:val="497C6949"/>
    <w:rsid w:val="49879491"/>
    <w:rsid w:val="49960DB1"/>
    <w:rsid w:val="49986990"/>
    <w:rsid w:val="4999F5FE"/>
    <w:rsid w:val="49A4F7A0"/>
    <w:rsid w:val="49BD4BB9"/>
    <w:rsid w:val="49BDF203"/>
    <w:rsid w:val="49D442B6"/>
    <w:rsid w:val="49FA73FC"/>
    <w:rsid w:val="49FCE951"/>
    <w:rsid w:val="4A168773"/>
    <w:rsid w:val="4A2180C3"/>
    <w:rsid w:val="4A2F6B2E"/>
    <w:rsid w:val="4A4EEBE0"/>
    <w:rsid w:val="4A577E8D"/>
    <w:rsid w:val="4A658A7C"/>
    <w:rsid w:val="4A83CA62"/>
    <w:rsid w:val="4AA8109D"/>
    <w:rsid w:val="4AAFBFBF"/>
    <w:rsid w:val="4AB99F08"/>
    <w:rsid w:val="4AC4A2D1"/>
    <w:rsid w:val="4ADFAB12"/>
    <w:rsid w:val="4AF6564B"/>
    <w:rsid w:val="4B02AEC1"/>
    <w:rsid w:val="4B13F9B7"/>
    <w:rsid w:val="4B259558"/>
    <w:rsid w:val="4B25B179"/>
    <w:rsid w:val="4B4260AE"/>
    <w:rsid w:val="4B4E38AC"/>
    <w:rsid w:val="4B57BC1A"/>
    <w:rsid w:val="4B61791F"/>
    <w:rsid w:val="4B68DC0D"/>
    <w:rsid w:val="4B6B8866"/>
    <w:rsid w:val="4BAC6BE5"/>
    <w:rsid w:val="4BAEBC5D"/>
    <w:rsid w:val="4BB30090"/>
    <w:rsid w:val="4BC8349E"/>
    <w:rsid w:val="4BE3EE89"/>
    <w:rsid w:val="4C011022"/>
    <w:rsid w:val="4C0E5FD9"/>
    <w:rsid w:val="4C14DBE8"/>
    <w:rsid w:val="4C24DE0B"/>
    <w:rsid w:val="4C5430E5"/>
    <w:rsid w:val="4C7FE94C"/>
    <w:rsid w:val="4CAD95C3"/>
    <w:rsid w:val="4CC10FA0"/>
    <w:rsid w:val="4CC8F275"/>
    <w:rsid w:val="4CD07E30"/>
    <w:rsid w:val="4CE63B09"/>
    <w:rsid w:val="4D0022BB"/>
    <w:rsid w:val="4D167E91"/>
    <w:rsid w:val="4D29D132"/>
    <w:rsid w:val="4D498555"/>
    <w:rsid w:val="4D5FA9B8"/>
    <w:rsid w:val="4D71862C"/>
    <w:rsid w:val="4D7B5F32"/>
    <w:rsid w:val="4D807924"/>
    <w:rsid w:val="4D98F385"/>
    <w:rsid w:val="4D9F7172"/>
    <w:rsid w:val="4DB0AC49"/>
    <w:rsid w:val="4DB0B895"/>
    <w:rsid w:val="4DB2F4C7"/>
    <w:rsid w:val="4DC9D4A6"/>
    <w:rsid w:val="4DD1D5C7"/>
    <w:rsid w:val="4DDC976D"/>
    <w:rsid w:val="4DE48507"/>
    <w:rsid w:val="4DECA488"/>
    <w:rsid w:val="4DEEA04B"/>
    <w:rsid w:val="4DF8373A"/>
    <w:rsid w:val="4E021399"/>
    <w:rsid w:val="4E14F57B"/>
    <w:rsid w:val="4E5AD419"/>
    <w:rsid w:val="4E5F4066"/>
    <w:rsid w:val="4E64C2D6"/>
    <w:rsid w:val="4E7A0170"/>
    <w:rsid w:val="4E7C5AD7"/>
    <w:rsid w:val="4E93E423"/>
    <w:rsid w:val="4EC2BC47"/>
    <w:rsid w:val="4EDC5264"/>
    <w:rsid w:val="4EDDFFA7"/>
    <w:rsid w:val="4EFFD560"/>
    <w:rsid w:val="4F07C83D"/>
    <w:rsid w:val="4F0B542A"/>
    <w:rsid w:val="4F225D03"/>
    <w:rsid w:val="4F2E76C3"/>
    <w:rsid w:val="4F610327"/>
    <w:rsid w:val="4F66228D"/>
    <w:rsid w:val="4F72629B"/>
    <w:rsid w:val="4F7BAABD"/>
    <w:rsid w:val="4F88D872"/>
    <w:rsid w:val="4FA2DDD6"/>
    <w:rsid w:val="4FABBA61"/>
    <w:rsid w:val="4FB103B8"/>
    <w:rsid w:val="4FB16E27"/>
    <w:rsid w:val="4FD257F7"/>
    <w:rsid w:val="4FDEFBE0"/>
    <w:rsid w:val="4FFE28A4"/>
    <w:rsid w:val="50159C64"/>
    <w:rsid w:val="50159FFB"/>
    <w:rsid w:val="50240504"/>
    <w:rsid w:val="504ACBA7"/>
    <w:rsid w:val="5057DA75"/>
    <w:rsid w:val="506271D6"/>
    <w:rsid w:val="5075A0A2"/>
    <w:rsid w:val="5088F894"/>
    <w:rsid w:val="50BCC018"/>
    <w:rsid w:val="50C164D4"/>
    <w:rsid w:val="50D2C04C"/>
    <w:rsid w:val="50EAAC9D"/>
    <w:rsid w:val="50EEC4A9"/>
    <w:rsid w:val="50FA785A"/>
    <w:rsid w:val="50FF7197"/>
    <w:rsid w:val="510FA4E5"/>
    <w:rsid w:val="511F2136"/>
    <w:rsid w:val="51229EE6"/>
    <w:rsid w:val="5129845E"/>
    <w:rsid w:val="512D52C8"/>
    <w:rsid w:val="512E3E73"/>
    <w:rsid w:val="51472B0D"/>
    <w:rsid w:val="514C4269"/>
    <w:rsid w:val="51569392"/>
    <w:rsid w:val="515EEA8C"/>
    <w:rsid w:val="516829A5"/>
    <w:rsid w:val="5169ED08"/>
    <w:rsid w:val="51764057"/>
    <w:rsid w:val="51808F3B"/>
    <w:rsid w:val="5198C7FA"/>
    <w:rsid w:val="519A907D"/>
    <w:rsid w:val="519D153F"/>
    <w:rsid w:val="51A81549"/>
    <w:rsid w:val="51B1A232"/>
    <w:rsid w:val="51B50428"/>
    <w:rsid w:val="51D71518"/>
    <w:rsid w:val="51FA2CA7"/>
    <w:rsid w:val="5205F929"/>
    <w:rsid w:val="5214D620"/>
    <w:rsid w:val="52273481"/>
    <w:rsid w:val="522920ED"/>
    <w:rsid w:val="523650AA"/>
    <w:rsid w:val="524E6661"/>
    <w:rsid w:val="525174CC"/>
    <w:rsid w:val="526215C4"/>
    <w:rsid w:val="527C34D8"/>
    <w:rsid w:val="52B2A3A7"/>
    <w:rsid w:val="52BE2F94"/>
    <w:rsid w:val="52D0870F"/>
    <w:rsid w:val="52D7A23C"/>
    <w:rsid w:val="531B713C"/>
    <w:rsid w:val="531F0B9C"/>
    <w:rsid w:val="534034AD"/>
    <w:rsid w:val="534611ED"/>
    <w:rsid w:val="535288FA"/>
    <w:rsid w:val="536E3FDC"/>
    <w:rsid w:val="5371FAE0"/>
    <w:rsid w:val="5372E579"/>
    <w:rsid w:val="538ADD61"/>
    <w:rsid w:val="538DC865"/>
    <w:rsid w:val="539B6505"/>
    <w:rsid w:val="53BBAFEF"/>
    <w:rsid w:val="53C723BB"/>
    <w:rsid w:val="53D822A7"/>
    <w:rsid w:val="53E057FF"/>
    <w:rsid w:val="53F34465"/>
    <w:rsid w:val="53FAF756"/>
    <w:rsid w:val="54401B2C"/>
    <w:rsid w:val="545A3FA8"/>
    <w:rsid w:val="54649546"/>
    <w:rsid w:val="5465A372"/>
    <w:rsid w:val="546778BE"/>
    <w:rsid w:val="546BA352"/>
    <w:rsid w:val="54A46974"/>
    <w:rsid w:val="54AC71A5"/>
    <w:rsid w:val="54B64499"/>
    <w:rsid w:val="54BA2D18"/>
    <w:rsid w:val="54C1B813"/>
    <w:rsid w:val="54C36A58"/>
    <w:rsid w:val="54E1CFA6"/>
    <w:rsid w:val="54FE3FA6"/>
    <w:rsid w:val="5509AFDD"/>
    <w:rsid w:val="551BC33C"/>
    <w:rsid w:val="55251AB5"/>
    <w:rsid w:val="55904DC5"/>
    <w:rsid w:val="55B400C4"/>
    <w:rsid w:val="55C0FDF5"/>
    <w:rsid w:val="55C5B66A"/>
    <w:rsid w:val="55D46C82"/>
    <w:rsid w:val="55D6036D"/>
    <w:rsid w:val="55F74BD2"/>
    <w:rsid w:val="55F779B7"/>
    <w:rsid w:val="55FD016B"/>
    <w:rsid w:val="56079DD5"/>
    <w:rsid w:val="562435CE"/>
    <w:rsid w:val="563EDB2A"/>
    <w:rsid w:val="5649B17A"/>
    <w:rsid w:val="565A80DB"/>
    <w:rsid w:val="566D442C"/>
    <w:rsid w:val="567B19F3"/>
    <w:rsid w:val="5687DDD3"/>
    <w:rsid w:val="568F32C9"/>
    <w:rsid w:val="569822EF"/>
    <w:rsid w:val="56A01505"/>
    <w:rsid w:val="56F036E4"/>
    <w:rsid w:val="56F37342"/>
    <w:rsid w:val="56FB7389"/>
    <w:rsid w:val="56FEC47D"/>
    <w:rsid w:val="57281DFD"/>
    <w:rsid w:val="576962EF"/>
    <w:rsid w:val="57743CB5"/>
    <w:rsid w:val="57785C3F"/>
    <w:rsid w:val="57AEEB68"/>
    <w:rsid w:val="57C1A26F"/>
    <w:rsid w:val="57CA949D"/>
    <w:rsid w:val="57D6E032"/>
    <w:rsid w:val="57F4E7D5"/>
    <w:rsid w:val="580B03B9"/>
    <w:rsid w:val="580D9CB2"/>
    <w:rsid w:val="58194670"/>
    <w:rsid w:val="58374C9D"/>
    <w:rsid w:val="5852875F"/>
    <w:rsid w:val="587A6D45"/>
    <w:rsid w:val="588F9A1B"/>
    <w:rsid w:val="589B5233"/>
    <w:rsid w:val="58A350A0"/>
    <w:rsid w:val="58BE1304"/>
    <w:rsid w:val="58CC820E"/>
    <w:rsid w:val="58F5500A"/>
    <w:rsid w:val="59081A0B"/>
    <w:rsid w:val="5921F7C2"/>
    <w:rsid w:val="593A06E5"/>
    <w:rsid w:val="59720218"/>
    <w:rsid w:val="59A56D76"/>
    <w:rsid w:val="59A7105E"/>
    <w:rsid w:val="59A7A9B1"/>
    <w:rsid w:val="59BC8241"/>
    <w:rsid w:val="59D8E8D9"/>
    <w:rsid w:val="5A09C923"/>
    <w:rsid w:val="5A4783EF"/>
    <w:rsid w:val="5A4802BB"/>
    <w:rsid w:val="5A69B6FB"/>
    <w:rsid w:val="5A7248D6"/>
    <w:rsid w:val="5A73FA14"/>
    <w:rsid w:val="5AB19098"/>
    <w:rsid w:val="5ABD91E5"/>
    <w:rsid w:val="5AC9C22C"/>
    <w:rsid w:val="5AD4FF57"/>
    <w:rsid w:val="5AE5E802"/>
    <w:rsid w:val="5B022A3B"/>
    <w:rsid w:val="5B34E936"/>
    <w:rsid w:val="5B3D1EC6"/>
    <w:rsid w:val="5B521123"/>
    <w:rsid w:val="5B801899"/>
    <w:rsid w:val="5B80D714"/>
    <w:rsid w:val="5B85860A"/>
    <w:rsid w:val="5BA613D2"/>
    <w:rsid w:val="5BB56131"/>
    <w:rsid w:val="5BC781EB"/>
    <w:rsid w:val="5BCB48B4"/>
    <w:rsid w:val="5BED39DD"/>
    <w:rsid w:val="5BF7BD33"/>
    <w:rsid w:val="5C076DEB"/>
    <w:rsid w:val="5C0FD77C"/>
    <w:rsid w:val="5C4AFB4E"/>
    <w:rsid w:val="5C73198D"/>
    <w:rsid w:val="5C76B537"/>
    <w:rsid w:val="5C76DF59"/>
    <w:rsid w:val="5C822047"/>
    <w:rsid w:val="5C8A388C"/>
    <w:rsid w:val="5C9B8274"/>
    <w:rsid w:val="5C9DFA9C"/>
    <w:rsid w:val="5CA4E1D9"/>
    <w:rsid w:val="5CC6047A"/>
    <w:rsid w:val="5CE1DEFE"/>
    <w:rsid w:val="5CF1CE82"/>
    <w:rsid w:val="5D0C20F7"/>
    <w:rsid w:val="5D0E6BB1"/>
    <w:rsid w:val="5D21C8E3"/>
    <w:rsid w:val="5D4415B3"/>
    <w:rsid w:val="5D46500B"/>
    <w:rsid w:val="5D5D6F4E"/>
    <w:rsid w:val="5D8B053B"/>
    <w:rsid w:val="5DCA5A74"/>
    <w:rsid w:val="5E0EA634"/>
    <w:rsid w:val="5E168EFE"/>
    <w:rsid w:val="5E371199"/>
    <w:rsid w:val="5E50DB60"/>
    <w:rsid w:val="5E6DF1DF"/>
    <w:rsid w:val="5EA34CBE"/>
    <w:rsid w:val="5EA3B327"/>
    <w:rsid w:val="5EC8864C"/>
    <w:rsid w:val="5F1C8B0B"/>
    <w:rsid w:val="5F25E895"/>
    <w:rsid w:val="5F2745F6"/>
    <w:rsid w:val="5F2888B0"/>
    <w:rsid w:val="5F39ACD9"/>
    <w:rsid w:val="5F51659D"/>
    <w:rsid w:val="5F692723"/>
    <w:rsid w:val="5F7325F4"/>
    <w:rsid w:val="5F7D74D8"/>
    <w:rsid w:val="5F990F09"/>
    <w:rsid w:val="5FB06BA6"/>
    <w:rsid w:val="5FB780DB"/>
    <w:rsid w:val="5FC141D6"/>
    <w:rsid w:val="5FCE26D7"/>
    <w:rsid w:val="5FDD5CBB"/>
    <w:rsid w:val="5FE1897E"/>
    <w:rsid w:val="60452890"/>
    <w:rsid w:val="6055BD10"/>
    <w:rsid w:val="6059DD9D"/>
    <w:rsid w:val="606E8BF2"/>
    <w:rsid w:val="6074A281"/>
    <w:rsid w:val="607946C4"/>
    <w:rsid w:val="60A1BB24"/>
    <w:rsid w:val="60B04852"/>
    <w:rsid w:val="60C68617"/>
    <w:rsid w:val="60CC7989"/>
    <w:rsid w:val="60E923B0"/>
    <w:rsid w:val="60EED863"/>
    <w:rsid w:val="61080A62"/>
    <w:rsid w:val="610D635D"/>
    <w:rsid w:val="610E8C85"/>
    <w:rsid w:val="61106C3B"/>
    <w:rsid w:val="61133ECD"/>
    <w:rsid w:val="611476A2"/>
    <w:rsid w:val="611B7921"/>
    <w:rsid w:val="611D82E7"/>
    <w:rsid w:val="61204988"/>
    <w:rsid w:val="613513FA"/>
    <w:rsid w:val="613CC3D3"/>
    <w:rsid w:val="6142EDB6"/>
    <w:rsid w:val="6143E9DA"/>
    <w:rsid w:val="615937DD"/>
    <w:rsid w:val="616C667F"/>
    <w:rsid w:val="61797749"/>
    <w:rsid w:val="6181C261"/>
    <w:rsid w:val="61B6354C"/>
    <w:rsid w:val="61B6CCC4"/>
    <w:rsid w:val="61BD9C54"/>
    <w:rsid w:val="61D87B81"/>
    <w:rsid w:val="61E993B0"/>
    <w:rsid w:val="61F4FD3B"/>
    <w:rsid w:val="620A9D92"/>
    <w:rsid w:val="62169623"/>
    <w:rsid w:val="624C98A7"/>
    <w:rsid w:val="62663A65"/>
    <w:rsid w:val="626D0B96"/>
    <w:rsid w:val="6278E18B"/>
    <w:rsid w:val="628656AF"/>
    <w:rsid w:val="628D21F8"/>
    <w:rsid w:val="62A17341"/>
    <w:rsid w:val="62BCC2F6"/>
    <w:rsid w:val="62CE1031"/>
    <w:rsid w:val="62F84B20"/>
    <w:rsid w:val="6309692F"/>
    <w:rsid w:val="631071EB"/>
    <w:rsid w:val="6330AF3F"/>
    <w:rsid w:val="6336D327"/>
    <w:rsid w:val="633CD388"/>
    <w:rsid w:val="635AC1AA"/>
    <w:rsid w:val="63604021"/>
    <w:rsid w:val="6365108E"/>
    <w:rsid w:val="636EB8FA"/>
    <w:rsid w:val="638AEFD2"/>
    <w:rsid w:val="6395780F"/>
    <w:rsid w:val="6398D99A"/>
    <w:rsid w:val="63A3916B"/>
    <w:rsid w:val="63D1B235"/>
    <w:rsid w:val="63D68E07"/>
    <w:rsid w:val="63DAE5FD"/>
    <w:rsid w:val="63DC19A1"/>
    <w:rsid w:val="63E72794"/>
    <w:rsid w:val="6402CF18"/>
    <w:rsid w:val="640ABC9E"/>
    <w:rsid w:val="640B5C93"/>
    <w:rsid w:val="6418D8C4"/>
    <w:rsid w:val="6432770D"/>
    <w:rsid w:val="64395422"/>
    <w:rsid w:val="644A0559"/>
    <w:rsid w:val="64536A41"/>
    <w:rsid w:val="645CB9E8"/>
    <w:rsid w:val="645FBF74"/>
    <w:rsid w:val="646A0E58"/>
    <w:rsid w:val="646F1B73"/>
    <w:rsid w:val="64927B73"/>
    <w:rsid w:val="649DA78D"/>
    <w:rsid w:val="64A40741"/>
    <w:rsid w:val="64A676BD"/>
    <w:rsid w:val="64AA62D4"/>
    <w:rsid w:val="64C70BD4"/>
    <w:rsid w:val="64D4DE5A"/>
    <w:rsid w:val="64EE7A0C"/>
    <w:rsid w:val="64EFA618"/>
    <w:rsid w:val="65008922"/>
    <w:rsid w:val="6500E0EF"/>
    <w:rsid w:val="6518CF49"/>
    <w:rsid w:val="652B3E9F"/>
    <w:rsid w:val="6531C210"/>
    <w:rsid w:val="6551B2B9"/>
    <w:rsid w:val="6592A2E8"/>
    <w:rsid w:val="659BB399"/>
    <w:rsid w:val="65C894A7"/>
    <w:rsid w:val="65D1E1F8"/>
    <w:rsid w:val="65FB56A2"/>
    <w:rsid w:val="660C3E6B"/>
    <w:rsid w:val="6615716C"/>
    <w:rsid w:val="661F4384"/>
    <w:rsid w:val="6623CCF6"/>
    <w:rsid w:val="6658A607"/>
    <w:rsid w:val="665B9551"/>
    <w:rsid w:val="6662337B"/>
    <w:rsid w:val="66807426"/>
    <w:rsid w:val="66835F70"/>
    <w:rsid w:val="66C9B590"/>
    <w:rsid w:val="66D01585"/>
    <w:rsid w:val="670B5A90"/>
    <w:rsid w:val="671CD5CD"/>
    <w:rsid w:val="67209176"/>
    <w:rsid w:val="672181EE"/>
    <w:rsid w:val="67293503"/>
    <w:rsid w:val="672E7349"/>
    <w:rsid w:val="6756AEBF"/>
    <w:rsid w:val="676F1ECB"/>
    <w:rsid w:val="6782634E"/>
    <w:rsid w:val="678322CE"/>
    <w:rsid w:val="6794FA0F"/>
    <w:rsid w:val="679A240F"/>
    <w:rsid w:val="67AB42AD"/>
    <w:rsid w:val="67C3CFB8"/>
    <w:rsid w:val="67F8AB03"/>
    <w:rsid w:val="680C1622"/>
    <w:rsid w:val="68162908"/>
    <w:rsid w:val="681819CA"/>
    <w:rsid w:val="6838DCB3"/>
    <w:rsid w:val="683A4446"/>
    <w:rsid w:val="68427495"/>
    <w:rsid w:val="686E84D0"/>
    <w:rsid w:val="68793EE5"/>
    <w:rsid w:val="68941E21"/>
    <w:rsid w:val="689D0A94"/>
    <w:rsid w:val="68CBACE8"/>
    <w:rsid w:val="68D961CD"/>
    <w:rsid w:val="68F2EED1"/>
    <w:rsid w:val="692DB33F"/>
    <w:rsid w:val="6934BB40"/>
    <w:rsid w:val="6963932A"/>
    <w:rsid w:val="696A93AB"/>
    <w:rsid w:val="69725118"/>
    <w:rsid w:val="69744051"/>
    <w:rsid w:val="69A80A3C"/>
    <w:rsid w:val="69AEDA94"/>
    <w:rsid w:val="69C1EB2F"/>
    <w:rsid w:val="69E6EDB9"/>
    <w:rsid w:val="6A1B6D40"/>
    <w:rsid w:val="6A35E2D2"/>
    <w:rsid w:val="6A469286"/>
    <w:rsid w:val="6A604603"/>
    <w:rsid w:val="6A6D0C6E"/>
    <w:rsid w:val="6A804C7E"/>
    <w:rsid w:val="6A817696"/>
    <w:rsid w:val="6A989DF0"/>
    <w:rsid w:val="6A9C05CA"/>
    <w:rsid w:val="6AAD40A1"/>
    <w:rsid w:val="6AB16993"/>
    <w:rsid w:val="6AB77CC1"/>
    <w:rsid w:val="6ABBA5AA"/>
    <w:rsid w:val="6AC0277F"/>
    <w:rsid w:val="6AFC8FE4"/>
    <w:rsid w:val="6B070E56"/>
    <w:rsid w:val="6B185374"/>
    <w:rsid w:val="6B1D24FB"/>
    <w:rsid w:val="6B30F1FF"/>
    <w:rsid w:val="6B37B81C"/>
    <w:rsid w:val="6B4F6757"/>
    <w:rsid w:val="6B597459"/>
    <w:rsid w:val="6B6B11D5"/>
    <w:rsid w:val="6B72DA72"/>
    <w:rsid w:val="6B791109"/>
    <w:rsid w:val="6B84094A"/>
    <w:rsid w:val="6B9F9CBD"/>
    <w:rsid w:val="6BA2D145"/>
    <w:rsid w:val="6BA9271F"/>
    <w:rsid w:val="6BA9C936"/>
    <w:rsid w:val="6BA9DB2B"/>
    <w:rsid w:val="6BB0DFA7"/>
    <w:rsid w:val="6BB856F1"/>
    <w:rsid w:val="6BCBCD58"/>
    <w:rsid w:val="6BD571D6"/>
    <w:rsid w:val="6BE52C87"/>
    <w:rsid w:val="6BF523E6"/>
    <w:rsid w:val="6C1402F2"/>
    <w:rsid w:val="6C36223B"/>
    <w:rsid w:val="6C42D482"/>
    <w:rsid w:val="6C48AF58"/>
    <w:rsid w:val="6C491102"/>
    <w:rsid w:val="6C4942D8"/>
    <w:rsid w:val="6C57CAF1"/>
    <w:rsid w:val="6C6A6C94"/>
    <w:rsid w:val="6C7C9699"/>
    <w:rsid w:val="6C8637DA"/>
    <w:rsid w:val="6C8CD901"/>
    <w:rsid w:val="6CCAD6D5"/>
    <w:rsid w:val="6CE6A6B6"/>
    <w:rsid w:val="6CE739E0"/>
    <w:rsid w:val="6CE7E1B7"/>
    <w:rsid w:val="6CF2E125"/>
    <w:rsid w:val="6D219360"/>
    <w:rsid w:val="6D2658BD"/>
    <w:rsid w:val="6D27C731"/>
    <w:rsid w:val="6D35280E"/>
    <w:rsid w:val="6D4C0AFB"/>
    <w:rsid w:val="6D4CB008"/>
    <w:rsid w:val="6D5CA21F"/>
    <w:rsid w:val="6D76F107"/>
    <w:rsid w:val="6D8694BA"/>
    <w:rsid w:val="6D8A0499"/>
    <w:rsid w:val="6DCE98FC"/>
    <w:rsid w:val="6E0137D6"/>
    <w:rsid w:val="6E4D5903"/>
    <w:rsid w:val="6E56A6C6"/>
    <w:rsid w:val="6E621C5E"/>
    <w:rsid w:val="6E627479"/>
    <w:rsid w:val="6E85A88C"/>
    <w:rsid w:val="6EBB9F18"/>
    <w:rsid w:val="6EC88212"/>
    <w:rsid w:val="6EDDBB13"/>
    <w:rsid w:val="6EE76BEB"/>
    <w:rsid w:val="6EF4DCFE"/>
    <w:rsid w:val="6F37E90C"/>
    <w:rsid w:val="6F3B33E9"/>
    <w:rsid w:val="6F418F5A"/>
    <w:rsid w:val="6F438706"/>
    <w:rsid w:val="6F81C653"/>
    <w:rsid w:val="6FAF0550"/>
    <w:rsid w:val="6FC7F749"/>
    <w:rsid w:val="6FF3A6BD"/>
    <w:rsid w:val="6FFE9722"/>
    <w:rsid w:val="7001D8A1"/>
    <w:rsid w:val="700462CE"/>
    <w:rsid w:val="701790D4"/>
    <w:rsid w:val="701BB68C"/>
    <w:rsid w:val="702809DB"/>
    <w:rsid w:val="70312CB3"/>
    <w:rsid w:val="70424819"/>
    <w:rsid w:val="70476E40"/>
    <w:rsid w:val="70484B6F"/>
    <w:rsid w:val="706B4C19"/>
    <w:rsid w:val="707D3A59"/>
    <w:rsid w:val="7092B3D1"/>
    <w:rsid w:val="709B7A1D"/>
    <w:rsid w:val="70A2F06E"/>
    <w:rsid w:val="70B5CB8F"/>
    <w:rsid w:val="70D93A21"/>
    <w:rsid w:val="70E15220"/>
    <w:rsid w:val="70E8B0AB"/>
    <w:rsid w:val="70F63A8A"/>
    <w:rsid w:val="70F7F344"/>
    <w:rsid w:val="70FCD8B4"/>
    <w:rsid w:val="70FE7631"/>
    <w:rsid w:val="7101F2F1"/>
    <w:rsid w:val="7113DF48"/>
    <w:rsid w:val="712AE72E"/>
    <w:rsid w:val="7133A6B1"/>
    <w:rsid w:val="713AE0DD"/>
    <w:rsid w:val="713E557F"/>
    <w:rsid w:val="71478FBC"/>
    <w:rsid w:val="71490383"/>
    <w:rsid w:val="714F953D"/>
    <w:rsid w:val="716C831B"/>
    <w:rsid w:val="717FEE3A"/>
    <w:rsid w:val="718B8B61"/>
    <w:rsid w:val="7190E458"/>
    <w:rsid w:val="71B4B5DD"/>
    <w:rsid w:val="71BBF7AA"/>
    <w:rsid w:val="71C54E49"/>
    <w:rsid w:val="71CD4074"/>
    <w:rsid w:val="72080A0D"/>
    <w:rsid w:val="7209C2AF"/>
    <w:rsid w:val="722A324A"/>
    <w:rsid w:val="725313C0"/>
    <w:rsid w:val="72746C61"/>
    <w:rsid w:val="727C584D"/>
    <w:rsid w:val="72ADF0F7"/>
    <w:rsid w:val="72C68AB5"/>
    <w:rsid w:val="72CAFC7E"/>
    <w:rsid w:val="72EBC9BF"/>
    <w:rsid w:val="730AF1F9"/>
    <w:rsid w:val="7312203B"/>
    <w:rsid w:val="73149608"/>
    <w:rsid w:val="734A4C1D"/>
    <w:rsid w:val="734FA518"/>
    <w:rsid w:val="7353574E"/>
    <w:rsid w:val="7367EDF2"/>
    <w:rsid w:val="73993116"/>
    <w:rsid w:val="73B31A7B"/>
    <w:rsid w:val="73BD10F3"/>
    <w:rsid w:val="73D35606"/>
    <w:rsid w:val="73D6DF3D"/>
    <w:rsid w:val="73E5F513"/>
    <w:rsid w:val="73F02CBD"/>
    <w:rsid w:val="73F3CDF4"/>
    <w:rsid w:val="7401B814"/>
    <w:rsid w:val="74133163"/>
    <w:rsid w:val="741BB23D"/>
    <w:rsid w:val="742A9CBD"/>
    <w:rsid w:val="743CA691"/>
    <w:rsid w:val="744BBA7B"/>
    <w:rsid w:val="745422E7"/>
    <w:rsid w:val="74591874"/>
    <w:rsid w:val="745F7EBA"/>
    <w:rsid w:val="749C7092"/>
    <w:rsid w:val="74A5865B"/>
    <w:rsid w:val="74B8F620"/>
    <w:rsid w:val="74C376C4"/>
    <w:rsid w:val="74D71D8C"/>
    <w:rsid w:val="74D9C1E8"/>
    <w:rsid w:val="74E257CA"/>
    <w:rsid w:val="751C1BCF"/>
    <w:rsid w:val="756F2667"/>
    <w:rsid w:val="7585B30E"/>
    <w:rsid w:val="7592AEC7"/>
    <w:rsid w:val="75A822AE"/>
    <w:rsid w:val="75AB75F2"/>
    <w:rsid w:val="75B4C343"/>
    <w:rsid w:val="75E65BEC"/>
    <w:rsid w:val="75EDA436"/>
    <w:rsid w:val="75F3779C"/>
    <w:rsid w:val="76148CD2"/>
    <w:rsid w:val="7624634C"/>
    <w:rsid w:val="76779EF3"/>
    <w:rsid w:val="76A0F844"/>
    <w:rsid w:val="76A38801"/>
    <w:rsid w:val="76AA79D6"/>
    <w:rsid w:val="76C6B0FD"/>
    <w:rsid w:val="76ED8CBC"/>
    <w:rsid w:val="76F9BBF1"/>
    <w:rsid w:val="76FD42DB"/>
    <w:rsid w:val="76FE8E55"/>
    <w:rsid w:val="7713D79B"/>
    <w:rsid w:val="77421FF1"/>
    <w:rsid w:val="77499738"/>
    <w:rsid w:val="77878938"/>
    <w:rsid w:val="778C825F"/>
    <w:rsid w:val="77A8D1B8"/>
    <w:rsid w:val="77A9CA56"/>
    <w:rsid w:val="77B5FD86"/>
    <w:rsid w:val="77B865E0"/>
    <w:rsid w:val="77CAAFBB"/>
    <w:rsid w:val="77E49E8B"/>
    <w:rsid w:val="77E9ABAB"/>
    <w:rsid w:val="78102E4E"/>
    <w:rsid w:val="7862815E"/>
    <w:rsid w:val="78958C52"/>
    <w:rsid w:val="789BBF44"/>
    <w:rsid w:val="78AEF8E3"/>
    <w:rsid w:val="78E43FF9"/>
    <w:rsid w:val="78EC6405"/>
    <w:rsid w:val="78FADCF4"/>
    <w:rsid w:val="78FBC9FF"/>
    <w:rsid w:val="7902D353"/>
    <w:rsid w:val="791F4749"/>
    <w:rsid w:val="79242F73"/>
    <w:rsid w:val="7927940A"/>
    <w:rsid w:val="792BEC11"/>
    <w:rsid w:val="7970D868"/>
    <w:rsid w:val="79900B21"/>
    <w:rsid w:val="79ABAA46"/>
    <w:rsid w:val="79B1EAA3"/>
    <w:rsid w:val="79CE7DE4"/>
    <w:rsid w:val="79E98CB9"/>
    <w:rsid w:val="7A086419"/>
    <w:rsid w:val="7A225BFF"/>
    <w:rsid w:val="7A6828D8"/>
    <w:rsid w:val="7A6AA640"/>
    <w:rsid w:val="7AA5A297"/>
    <w:rsid w:val="7AB4637C"/>
    <w:rsid w:val="7AC6B028"/>
    <w:rsid w:val="7B052899"/>
    <w:rsid w:val="7B07EB20"/>
    <w:rsid w:val="7B1ABED0"/>
    <w:rsid w:val="7B2D590A"/>
    <w:rsid w:val="7B828FEA"/>
    <w:rsid w:val="7B8965E1"/>
    <w:rsid w:val="7B9FAB08"/>
    <w:rsid w:val="7BA50403"/>
    <w:rsid w:val="7BB5C087"/>
    <w:rsid w:val="7BBDCA84"/>
    <w:rsid w:val="7BCE4BBD"/>
    <w:rsid w:val="7BD41BC1"/>
    <w:rsid w:val="7C163542"/>
    <w:rsid w:val="7C38ED31"/>
    <w:rsid w:val="7C3B7C1D"/>
    <w:rsid w:val="7C4C6EB1"/>
    <w:rsid w:val="7C65C84E"/>
    <w:rsid w:val="7C6CE850"/>
    <w:rsid w:val="7C8699EF"/>
    <w:rsid w:val="7C9664CA"/>
    <w:rsid w:val="7C9F2FDA"/>
    <w:rsid w:val="7CA21C2D"/>
    <w:rsid w:val="7CA52361"/>
    <w:rsid w:val="7CA8C873"/>
    <w:rsid w:val="7CAAC64E"/>
    <w:rsid w:val="7CB9716F"/>
    <w:rsid w:val="7CBC9C9A"/>
    <w:rsid w:val="7CBDFD10"/>
    <w:rsid w:val="7CC0F007"/>
    <w:rsid w:val="7CC7146B"/>
    <w:rsid w:val="7CCF8A13"/>
    <w:rsid w:val="7CE50617"/>
    <w:rsid w:val="7CF07935"/>
    <w:rsid w:val="7CF4A08C"/>
    <w:rsid w:val="7CFDA8C4"/>
    <w:rsid w:val="7D0FEE76"/>
    <w:rsid w:val="7D2ECA04"/>
    <w:rsid w:val="7D5CACC1"/>
    <w:rsid w:val="7D6A06E7"/>
    <w:rsid w:val="7D6DA820"/>
    <w:rsid w:val="7D83CCDA"/>
    <w:rsid w:val="7D8618AF"/>
    <w:rsid w:val="7D9239CC"/>
    <w:rsid w:val="7D9B3C84"/>
    <w:rsid w:val="7DA9A4F4"/>
    <w:rsid w:val="7DBB6F5F"/>
    <w:rsid w:val="7DBB9535"/>
    <w:rsid w:val="7DCAE252"/>
    <w:rsid w:val="7DD541EE"/>
    <w:rsid w:val="7DD6541A"/>
    <w:rsid w:val="7DF0A841"/>
    <w:rsid w:val="7DF3FF5F"/>
    <w:rsid w:val="7E03D42B"/>
    <w:rsid w:val="7E06E710"/>
    <w:rsid w:val="7E0CCA27"/>
    <w:rsid w:val="7E15FAD7"/>
    <w:rsid w:val="7E1F2B5B"/>
    <w:rsid w:val="7E200896"/>
    <w:rsid w:val="7E6AE699"/>
    <w:rsid w:val="7E962156"/>
    <w:rsid w:val="7EB42EE2"/>
    <w:rsid w:val="7EEB2D05"/>
    <w:rsid w:val="7EF3DEDD"/>
    <w:rsid w:val="7F0D45C1"/>
    <w:rsid w:val="7F0FD066"/>
    <w:rsid w:val="7F100B2B"/>
    <w:rsid w:val="7F217F6A"/>
    <w:rsid w:val="7F223F59"/>
    <w:rsid w:val="7F48D1F2"/>
    <w:rsid w:val="7F5DF99A"/>
    <w:rsid w:val="7F5EAC7A"/>
    <w:rsid w:val="7F654769"/>
    <w:rsid w:val="7F80C1B7"/>
    <w:rsid w:val="7F87C4D0"/>
    <w:rsid w:val="7F93B51E"/>
    <w:rsid w:val="7FDF931A"/>
    <w:rsid w:val="7FE0FA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37900"/>
  <w15:chartTrackingRefBased/>
  <w15:docId w15:val="{1F7757EA-161C-4D44-9AB5-3C1383E4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 w:unhideWhenUsed="1"/>
    <w:lsdException w:name="List Bullet" w:semiHidden="1" w:unhideWhenUsed="1"/>
    <w:lsdException w:name="List Number" w:semiHidden="1" w:uiPriority="8" w:unhideWhenUsed="1"/>
    <w:lsdException w:name="List 2" w:semiHidden="1" w:uiPriority="9" w:unhideWhenUsed="1"/>
    <w:lsdException w:name="List 3" w:semiHidden="1" w:uiPriority="9" w:unhideWhenUsed="1"/>
    <w:lsdException w:name="List 4" w:semiHidden="1" w:uiPriority="9" w:unhideWhenUsed="1"/>
    <w:lsdException w:name="List 5" w:semiHidden="1" w:uiPriority="9" w:unhideWhenUsed="1"/>
    <w:lsdException w:name="List Bullet 2" w:semiHidden="1" w:uiPriority="8" w:unhideWhenUsed="1"/>
    <w:lsdException w:name="List Bullet 3" w:semiHidden="1" w:unhideWhenUsed="1"/>
    <w:lsdException w:name="List Bullet 4" w:semiHidden="1" w:uiPriority="8" w:unhideWhenUsed="1"/>
    <w:lsdException w:name="List Bullet 5" w:semiHidden="1" w:uiPriority="8" w:unhideWhenUsed="1"/>
    <w:lsdException w:name="List Number 2" w:semiHidden="1" w:uiPriority="8" w:unhideWhenUsed="1"/>
    <w:lsdException w:name="List Number 3" w:semiHidden="1" w:uiPriority="8" w:unhideWhenUsed="1"/>
    <w:lsdException w:name="List Number 4" w:semiHidden="1" w:uiPriority="8" w:unhideWhenUsed="1"/>
    <w:lsdException w:name="List Number 5" w:semiHidden="1" w:uiPriority="8"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2" w:qFormat="1"/>
    <w:lsdException w:name="Intense Quote" w:uiPriority="12"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4FF"/>
    <w:pPr>
      <w:spacing w:before="0" w:after="200"/>
    </w:pPr>
  </w:style>
  <w:style w:type="paragraph" w:styleId="Heading1">
    <w:name w:val="heading 1"/>
    <w:next w:val="Normal"/>
    <w:link w:val="Heading1Char"/>
    <w:qFormat/>
    <w:rsid w:val="003813AA"/>
    <w:pPr>
      <w:numPr>
        <w:numId w:val="16"/>
      </w:numPr>
      <w:spacing w:line="259" w:lineRule="auto"/>
      <w:outlineLvl w:val="0"/>
    </w:pPr>
    <w:rPr>
      <w:rFonts w:ascii="Arial" w:eastAsia="Times New Roman" w:hAnsi="Arial" w:cs="Times New Roman"/>
      <w:kern w:val="36"/>
      <w:sz w:val="40"/>
      <w:szCs w:val="40"/>
    </w:rPr>
  </w:style>
  <w:style w:type="paragraph" w:styleId="Heading2">
    <w:name w:val="heading 2"/>
    <w:basedOn w:val="Heading1"/>
    <w:next w:val="Normal"/>
    <w:link w:val="Heading2Char"/>
    <w:uiPriority w:val="9"/>
    <w:qFormat/>
    <w:rsid w:val="003813AA"/>
    <w:pPr>
      <w:numPr>
        <w:ilvl w:val="1"/>
      </w:numPr>
      <w:outlineLvl w:val="1"/>
    </w:pPr>
    <w:rPr>
      <w:szCs w:val="32"/>
    </w:rPr>
  </w:style>
  <w:style w:type="paragraph" w:styleId="Heading3">
    <w:name w:val="heading 3"/>
    <w:basedOn w:val="Heading2"/>
    <w:next w:val="Normal"/>
    <w:link w:val="Heading3Char"/>
    <w:uiPriority w:val="9"/>
    <w:qFormat/>
    <w:rsid w:val="00EF02F1"/>
    <w:pPr>
      <w:numPr>
        <w:ilvl w:val="2"/>
      </w:numPr>
      <w:outlineLvl w:val="2"/>
    </w:pPr>
    <w:rPr>
      <w:b/>
      <w:bCs/>
      <w:sz w:val="24"/>
      <w:szCs w:val="27"/>
    </w:rPr>
  </w:style>
  <w:style w:type="paragraph" w:styleId="Heading4">
    <w:name w:val="heading 4"/>
    <w:aliases w:val="Attachment Heading 2"/>
    <w:basedOn w:val="Heading3"/>
    <w:next w:val="Normal"/>
    <w:link w:val="Heading4Char"/>
    <w:uiPriority w:val="9"/>
    <w:qFormat/>
    <w:rsid w:val="00290907"/>
    <w:pPr>
      <w:numPr>
        <w:ilvl w:val="3"/>
      </w:numPr>
      <w:outlineLvl w:val="3"/>
    </w:pPr>
    <w:rPr>
      <w:bCs w:val="0"/>
      <w:szCs w:val="24"/>
    </w:rPr>
  </w:style>
  <w:style w:type="paragraph" w:styleId="Heading5">
    <w:name w:val="heading 5"/>
    <w:basedOn w:val="Heading4"/>
    <w:next w:val="Normal"/>
    <w:link w:val="Heading5Char"/>
    <w:uiPriority w:val="9"/>
    <w:qFormat/>
    <w:rsid w:val="00833253"/>
    <w:pPr>
      <w:outlineLvl w:val="4"/>
    </w:pPr>
    <w:rPr>
      <w:bCs/>
      <w:color w:val="005385" w:themeColor="accent1" w:themeTint="E6"/>
      <w:szCs w:val="20"/>
    </w:rPr>
  </w:style>
  <w:style w:type="paragraph" w:styleId="Heading6">
    <w:name w:val="heading 6"/>
    <w:basedOn w:val="Heading5"/>
    <w:next w:val="Normal"/>
    <w:link w:val="Heading6Char"/>
    <w:uiPriority w:val="9"/>
    <w:unhideWhenUsed/>
    <w:qFormat/>
    <w:rsid w:val="003E2D62"/>
    <w:pPr>
      <w:keepNext/>
      <w:keepLines/>
      <w:outlineLvl w:val="5"/>
    </w:pPr>
    <w:rPr>
      <w:rFonts w:eastAsiaTheme="majorEastAsia" w:cstheme="majorBidi"/>
      <w:i/>
    </w:rPr>
  </w:style>
  <w:style w:type="paragraph" w:styleId="Heading7">
    <w:name w:val="heading 7"/>
    <w:basedOn w:val="Heading6"/>
    <w:next w:val="Normal"/>
    <w:link w:val="Heading7Char"/>
    <w:uiPriority w:val="9"/>
    <w:unhideWhenUsed/>
    <w:qFormat/>
    <w:rsid w:val="000543D4"/>
    <w:pPr>
      <w:spacing w:before="40" w:after="40"/>
      <w:outlineLvl w:val="6"/>
    </w:pPr>
    <w:rPr>
      <w:iCs/>
      <w:color w:val="001C2E" w:themeColor="accent1" w:themeShade="7F"/>
      <w:sz w:val="20"/>
    </w:rPr>
  </w:style>
  <w:style w:type="paragraph" w:styleId="Heading8">
    <w:name w:val="heading 8"/>
    <w:basedOn w:val="Heading7"/>
    <w:next w:val="Normal"/>
    <w:link w:val="Heading8Char"/>
    <w:uiPriority w:val="9"/>
    <w:unhideWhenUsed/>
    <w:qFormat/>
    <w:rsid w:val="00633348"/>
    <w:pPr>
      <w:outlineLvl w:val="7"/>
    </w:pPr>
    <w:rPr>
      <w:color w:val="272727" w:themeColor="text1" w:themeTint="D8"/>
      <w:szCs w:val="21"/>
    </w:rPr>
  </w:style>
  <w:style w:type="paragraph" w:styleId="Heading9">
    <w:name w:val="heading 9"/>
    <w:basedOn w:val="Heading8"/>
    <w:next w:val="Normal"/>
    <w:link w:val="Heading9Char"/>
    <w:uiPriority w:val="9"/>
    <w:semiHidden/>
    <w:unhideWhenUsed/>
    <w:qFormat/>
    <w:rsid w:val="003E2D62"/>
    <w:pPr>
      <w:spacing w:before="160" w:after="160"/>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s">
    <w:name w:val="Notes"/>
    <w:autoRedefine/>
    <w:uiPriority w:val="12"/>
    <w:qFormat/>
    <w:rsid w:val="003E2D62"/>
    <w:pPr>
      <w:widowControl w:val="0"/>
      <w:autoSpaceDE w:val="0"/>
      <w:autoSpaceDN w:val="0"/>
      <w:spacing w:after="0" w:line="240" w:lineRule="auto"/>
    </w:pPr>
    <w:rPr>
      <w:rFonts w:ascii="Comic Sans MS" w:eastAsia="Times New Roman" w:hAnsi="Comic Sans MS" w:cs="Times New Roman"/>
      <w:bCs/>
      <w:color w:val="E04403" w:themeColor="accent6"/>
      <w:sz w:val="28"/>
      <w:szCs w:val="28"/>
      <w:lang w:bidi="en-US"/>
    </w:rPr>
  </w:style>
  <w:style w:type="character" w:customStyle="1" w:styleId="Heading1Char">
    <w:name w:val="Heading 1 Char"/>
    <w:basedOn w:val="DefaultParagraphFont"/>
    <w:link w:val="Heading1"/>
    <w:rsid w:val="003813AA"/>
    <w:rPr>
      <w:rFonts w:ascii="Arial" w:eastAsia="Times New Roman" w:hAnsi="Arial" w:cs="Times New Roman"/>
      <w:kern w:val="36"/>
      <w:sz w:val="40"/>
      <w:szCs w:val="40"/>
    </w:rPr>
  </w:style>
  <w:style w:type="character" w:customStyle="1" w:styleId="Heading2Char">
    <w:name w:val="Heading 2 Char"/>
    <w:basedOn w:val="DefaultParagraphFont"/>
    <w:link w:val="Heading2"/>
    <w:uiPriority w:val="9"/>
    <w:rsid w:val="003813AA"/>
    <w:rPr>
      <w:rFonts w:ascii="Arial" w:eastAsia="Times New Roman" w:hAnsi="Arial" w:cs="Times New Roman"/>
      <w:kern w:val="36"/>
      <w:sz w:val="40"/>
      <w:szCs w:val="32"/>
    </w:rPr>
  </w:style>
  <w:style w:type="character" w:customStyle="1" w:styleId="Heading3Char">
    <w:name w:val="Heading 3 Char"/>
    <w:basedOn w:val="DefaultParagraphFont"/>
    <w:link w:val="Heading3"/>
    <w:uiPriority w:val="9"/>
    <w:rsid w:val="00F14AA6"/>
    <w:rPr>
      <w:rFonts w:ascii="Arial" w:eastAsia="Times New Roman" w:hAnsi="Arial" w:cs="Times New Roman"/>
      <w:b/>
      <w:bCs/>
      <w:kern w:val="36"/>
      <w:sz w:val="24"/>
      <w:szCs w:val="27"/>
    </w:rPr>
  </w:style>
  <w:style w:type="character" w:customStyle="1" w:styleId="Heading4Char">
    <w:name w:val="Heading 4 Char"/>
    <w:aliases w:val="Attachment Heading 2 Char"/>
    <w:basedOn w:val="DefaultParagraphFont"/>
    <w:link w:val="Heading4"/>
    <w:uiPriority w:val="9"/>
    <w:rsid w:val="00290907"/>
    <w:rPr>
      <w:rFonts w:ascii="Arial" w:eastAsia="Times New Roman" w:hAnsi="Arial" w:cs="Times New Roman"/>
      <w:b/>
      <w:kern w:val="36"/>
      <w:sz w:val="24"/>
      <w:szCs w:val="24"/>
    </w:rPr>
  </w:style>
  <w:style w:type="character" w:customStyle="1" w:styleId="Heading5Char">
    <w:name w:val="Heading 5 Char"/>
    <w:basedOn w:val="DefaultParagraphFont"/>
    <w:link w:val="Heading5"/>
    <w:uiPriority w:val="9"/>
    <w:rsid w:val="00833253"/>
    <w:rPr>
      <w:rFonts w:ascii="Arial" w:eastAsia="Times New Roman" w:hAnsi="Arial" w:cs="Times New Roman"/>
      <w:b/>
      <w:bCs/>
      <w:color w:val="005385" w:themeColor="accent1" w:themeTint="E6"/>
      <w:kern w:val="36"/>
      <w:sz w:val="24"/>
      <w:szCs w:val="20"/>
    </w:rPr>
  </w:style>
  <w:style w:type="paragraph" w:styleId="NormalWeb">
    <w:name w:val="Normal (Web)"/>
    <w:basedOn w:val="Normal"/>
    <w:uiPriority w:val="99"/>
    <w:unhideWhenUsed/>
    <w:rsid w:val="00FC0755"/>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232D4"/>
    <w:rPr>
      <w:color w:val="007BC5" w:themeColor="accent1" w:themeTint="BF"/>
      <w:u w:val="single"/>
    </w:rPr>
  </w:style>
  <w:style w:type="character" w:styleId="HTMLDefinition">
    <w:name w:val="HTML Definition"/>
    <w:basedOn w:val="DefaultParagraphFont"/>
    <w:uiPriority w:val="99"/>
    <w:semiHidden/>
    <w:unhideWhenUsed/>
    <w:rsid w:val="00FC0755"/>
    <w:rPr>
      <w:i/>
      <w:iCs/>
    </w:rPr>
  </w:style>
  <w:style w:type="paragraph" w:styleId="ListParagraph">
    <w:name w:val="List Paragraph"/>
    <w:aliases w:val="Alpha List Paragraph,P3Numbered List,CRP Numbered List,List Paragraph1,Clean Titles By G,Keystone Numbered List,List1,Equipment,Figure_name,Numbered Indented Text,List Paragraph Char Char Char,lp1,TOC style,Numbered,BD List Paragraph,L1"/>
    <w:basedOn w:val="Normal"/>
    <w:link w:val="ListParagraphChar"/>
    <w:uiPriority w:val="34"/>
    <w:qFormat/>
    <w:rsid w:val="003E2D62"/>
    <w:pPr>
      <w:ind w:left="720"/>
      <w:contextualSpacing/>
    </w:pPr>
  </w:style>
  <w:style w:type="character" w:customStyle="1" w:styleId="Heading6Char">
    <w:name w:val="Heading 6 Char"/>
    <w:basedOn w:val="DefaultParagraphFont"/>
    <w:link w:val="Heading6"/>
    <w:uiPriority w:val="9"/>
    <w:rsid w:val="003E2D62"/>
    <w:rPr>
      <w:rFonts w:ascii="Arial" w:eastAsiaTheme="majorEastAsia" w:hAnsi="Arial" w:cstheme="majorBidi"/>
      <w:b/>
      <w:bCs/>
      <w:i/>
      <w:color w:val="005385" w:themeColor="accent1" w:themeTint="E6"/>
      <w:kern w:val="36"/>
      <w:sz w:val="24"/>
      <w:szCs w:val="20"/>
    </w:rPr>
  </w:style>
  <w:style w:type="character" w:customStyle="1" w:styleId="Heading7Char">
    <w:name w:val="Heading 7 Char"/>
    <w:basedOn w:val="DefaultParagraphFont"/>
    <w:link w:val="Heading7"/>
    <w:uiPriority w:val="9"/>
    <w:rsid w:val="000543D4"/>
    <w:rPr>
      <w:rFonts w:ascii="Arial" w:eastAsiaTheme="majorEastAsia" w:hAnsi="Arial" w:cstheme="majorBidi"/>
      <w:b/>
      <w:bCs/>
      <w:i/>
      <w:iCs/>
      <w:color w:val="001C2E" w:themeColor="accent1" w:themeShade="7F"/>
      <w:kern w:val="36"/>
      <w:sz w:val="20"/>
      <w:szCs w:val="20"/>
    </w:rPr>
  </w:style>
  <w:style w:type="character" w:styleId="Strong">
    <w:name w:val="Strong"/>
    <w:basedOn w:val="DefaultParagraphFont"/>
    <w:uiPriority w:val="22"/>
    <w:qFormat/>
    <w:rsid w:val="003E2D62"/>
    <w:rPr>
      <w:b/>
      <w:bCs/>
    </w:rPr>
  </w:style>
  <w:style w:type="paragraph" w:styleId="Title">
    <w:name w:val="Title"/>
    <w:next w:val="Normal"/>
    <w:link w:val="TitleChar"/>
    <w:qFormat/>
    <w:rsid w:val="003E2D62"/>
    <w:pPr>
      <w:spacing w:line="259" w:lineRule="auto"/>
      <w:contextualSpacing/>
    </w:pPr>
    <w:rPr>
      <w:rFonts w:asciiTheme="majorHAnsi" w:eastAsiaTheme="majorEastAsia" w:hAnsiTheme="majorHAnsi" w:cstheme="majorBidi"/>
      <w:color w:val="003A5D" w:themeColor="accent1"/>
      <w:spacing w:val="-10"/>
      <w:kern w:val="28"/>
      <w:sz w:val="56"/>
      <w:szCs w:val="56"/>
    </w:rPr>
  </w:style>
  <w:style w:type="character" w:customStyle="1" w:styleId="TitleChar">
    <w:name w:val="Title Char"/>
    <w:basedOn w:val="DefaultParagraphFont"/>
    <w:link w:val="Title"/>
    <w:rsid w:val="003E2D62"/>
    <w:rPr>
      <w:rFonts w:asciiTheme="majorHAnsi" w:eastAsiaTheme="majorEastAsia" w:hAnsiTheme="majorHAnsi" w:cstheme="majorBidi"/>
      <w:color w:val="003A5D" w:themeColor="accent1"/>
      <w:spacing w:val="-10"/>
      <w:kern w:val="28"/>
      <w:sz w:val="56"/>
      <w:szCs w:val="56"/>
    </w:rPr>
  </w:style>
  <w:style w:type="character" w:customStyle="1" w:styleId="Heading8Char">
    <w:name w:val="Heading 8 Char"/>
    <w:basedOn w:val="DefaultParagraphFont"/>
    <w:link w:val="Heading8"/>
    <w:uiPriority w:val="9"/>
    <w:rsid w:val="00633348"/>
    <w:rPr>
      <w:rFonts w:ascii="Arial" w:eastAsiaTheme="majorEastAsia" w:hAnsi="Arial" w:cstheme="majorBidi"/>
      <w:b/>
      <w:bCs/>
      <w:i/>
      <w:iCs/>
      <w:color w:val="272727" w:themeColor="text1" w:themeTint="D8"/>
      <w:kern w:val="36"/>
      <w:sz w:val="20"/>
      <w:szCs w:val="21"/>
    </w:rPr>
  </w:style>
  <w:style w:type="paragraph" w:styleId="Quote">
    <w:name w:val="Quote"/>
    <w:basedOn w:val="Normal"/>
    <w:next w:val="Normal"/>
    <w:link w:val="QuoteChar"/>
    <w:uiPriority w:val="12"/>
    <w:qFormat/>
    <w:rsid w:val="003E2D62"/>
    <w:pPr>
      <w:spacing w:before="200"/>
      <w:ind w:left="864" w:right="864"/>
      <w:jc w:val="center"/>
    </w:pPr>
    <w:rPr>
      <w:rFonts w:cstheme="minorHAnsi"/>
      <w:i/>
      <w:iCs/>
    </w:rPr>
  </w:style>
  <w:style w:type="character" w:customStyle="1" w:styleId="QuoteChar">
    <w:name w:val="Quote Char"/>
    <w:basedOn w:val="DefaultParagraphFont"/>
    <w:link w:val="Quote"/>
    <w:uiPriority w:val="12"/>
    <w:rsid w:val="003E2D62"/>
    <w:rPr>
      <w:rFonts w:cstheme="minorHAnsi"/>
      <w:i/>
      <w:iCs/>
    </w:rPr>
  </w:style>
  <w:style w:type="paragraph" w:styleId="IntenseQuote">
    <w:name w:val="Intense Quote"/>
    <w:basedOn w:val="Normal"/>
    <w:next w:val="Normal"/>
    <w:link w:val="IntenseQuoteChar"/>
    <w:uiPriority w:val="12"/>
    <w:qFormat/>
    <w:rsid w:val="003E2D62"/>
    <w:pPr>
      <w:pBdr>
        <w:top w:val="single" w:sz="4" w:space="10" w:color="A1D038" w:themeColor="accent2"/>
        <w:bottom w:val="single" w:sz="4" w:space="10" w:color="A1D038" w:themeColor="accent2"/>
      </w:pBdr>
      <w:spacing w:before="360" w:after="360"/>
      <w:ind w:left="864" w:right="864"/>
      <w:jc w:val="center"/>
    </w:pPr>
    <w:rPr>
      <w:rFonts w:cstheme="minorHAnsi"/>
      <w:b/>
      <w:i/>
      <w:iCs/>
      <w:color w:val="003A5D" w:themeColor="accent1"/>
    </w:rPr>
  </w:style>
  <w:style w:type="character" w:customStyle="1" w:styleId="IntenseQuoteChar">
    <w:name w:val="Intense Quote Char"/>
    <w:basedOn w:val="DefaultParagraphFont"/>
    <w:link w:val="IntenseQuote"/>
    <w:uiPriority w:val="12"/>
    <w:rsid w:val="003E2D62"/>
    <w:rPr>
      <w:rFonts w:cstheme="minorHAnsi"/>
      <w:b/>
      <w:i/>
      <w:iCs/>
      <w:color w:val="003A5D" w:themeColor="accent1"/>
    </w:rPr>
  </w:style>
  <w:style w:type="character" w:styleId="SubtleReference">
    <w:name w:val="Subtle Reference"/>
    <w:basedOn w:val="DefaultParagraphFont"/>
    <w:uiPriority w:val="31"/>
    <w:unhideWhenUsed/>
    <w:qFormat/>
    <w:rsid w:val="003E2D62"/>
    <w:rPr>
      <w:caps/>
      <w:color w:val="5A5A5A" w:themeColor="text1" w:themeTint="A5"/>
    </w:rPr>
  </w:style>
  <w:style w:type="character" w:styleId="IntenseReference">
    <w:name w:val="Intense Reference"/>
    <w:basedOn w:val="DefaultParagraphFont"/>
    <w:uiPriority w:val="32"/>
    <w:unhideWhenUsed/>
    <w:qFormat/>
    <w:rsid w:val="003E2D62"/>
    <w:rPr>
      <w:b/>
      <w:bCs/>
      <w:caps/>
      <w:smallCaps w:val="0"/>
      <w:color w:val="003A5D" w:themeColor="accent1"/>
      <w:spacing w:val="5"/>
    </w:rPr>
  </w:style>
  <w:style w:type="character" w:styleId="SubtleEmphasis">
    <w:name w:val="Subtle Emphasis"/>
    <w:basedOn w:val="DefaultParagraphFont"/>
    <w:uiPriority w:val="19"/>
    <w:qFormat/>
    <w:rsid w:val="003E2D62"/>
    <w:rPr>
      <w:i/>
      <w:iCs/>
      <w:color w:val="404040" w:themeColor="text1" w:themeTint="BF"/>
    </w:rPr>
  </w:style>
  <w:style w:type="character" w:styleId="Emphasis">
    <w:name w:val="Emphasis"/>
    <w:basedOn w:val="DefaultParagraphFont"/>
    <w:uiPriority w:val="20"/>
    <w:qFormat/>
    <w:rsid w:val="003E2D62"/>
    <w:rPr>
      <w:i/>
      <w:iCs/>
    </w:rPr>
  </w:style>
  <w:style w:type="character" w:styleId="IntenseEmphasis">
    <w:name w:val="Intense Emphasis"/>
    <w:basedOn w:val="DefaultParagraphFont"/>
    <w:uiPriority w:val="21"/>
    <w:qFormat/>
    <w:rsid w:val="003E2D62"/>
    <w:rPr>
      <w:b/>
      <w:i/>
      <w:iCs/>
      <w:color w:val="003A5D" w:themeColor="accent1"/>
    </w:rPr>
  </w:style>
  <w:style w:type="paragraph" w:styleId="BlockText">
    <w:name w:val="Block Text"/>
    <w:basedOn w:val="Normal"/>
    <w:uiPriority w:val="99"/>
    <w:rsid w:val="00633434"/>
    <w:pPr>
      <w:pBdr>
        <w:left w:val="single" w:sz="18" w:space="10" w:color="A1D038" w:themeColor="accent2"/>
      </w:pBdr>
      <w:ind w:left="1152" w:right="1152"/>
    </w:pPr>
    <w:rPr>
      <w:rFonts w:eastAsiaTheme="minorEastAsia"/>
      <w:i/>
      <w:iCs/>
      <w:color w:val="003A5D" w:themeColor="accent1"/>
    </w:rPr>
  </w:style>
  <w:style w:type="paragraph" w:styleId="Caption">
    <w:name w:val="caption"/>
    <w:aliases w:val="table,CORRECT: Caption Style"/>
    <w:basedOn w:val="Normal"/>
    <w:next w:val="Normal"/>
    <w:link w:val="CaptionChar"/>
    <w:uiPriority w:val="35"/>
    <w:qFormat/>
    <w:rsid w:val="003E2D62"/>
    <w:rPr>
      <w:i/>
      <w:iCs/>
      <w:color w:val="003A5D" w:themeColor="accent1"/>
      <w:sz w:val="18"/>
      <w:szCs w:val="18"/>
    </w:rPr>
  </w:style>
  <w:style w:type="table" w:styleId="TableGrid">
    <w:name w:val="Table Grid"/>
    <w:basedOn w:val="TableNormal"/>
    <w:uiPriority w:val="59"/>
    <w:rsid w:val="008656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8656ED"/>
    <w:pPr>
      <w:spacing w:after="0" w:line="240" w:lineRule="auto"/>
    </w:pPr>
    <w:tblPr>
      <w:tblStyleRowBandSize w:val="1"/>
      <w:tblStyleColBandSize w:val="1"/>
      <w:tblBorders>
        <w:top w:val="single" w:sz="4" w:space="0" w:color="003A5D" w:themeColor="accent1"/>
        <w:left w:val="single" w:sz="4" w:space="0" w:color="003A5D" w:themeColor="accent1"/>
        <w:bottom w:val="single" w:sz="4" w:space="0" w:color="003A5D" w:themeColor="accent1"/>
        <w:right w:val="single" w:sz="4" w:space="0" w:color="003A5D" w:themeColor="accent1"/>
      </w:tblBorders>
    </w:tblPr>
    <w:tblStylePr w:type="firstRow">
      <w:rPr>
        <w:b/>
        <w:bCs/>
        <w:color w:val="FFFFFF" w:themeColor="background1"/>
      </w:rPr>
      <w:tblPr/>
      <w:tcPr>
        <w:shd w:val="clear" w:color="auto" w:fill="003A5D" w:themeFill="accent1"/>
      </w:tcPr>
    </w:tblStylePr>
    <w:tblStylePr w:type="lastRow">
      <w:rPr>
        <w:b/>
        <w:bCs/>
      </w:rPr>
      <w:tblPr/>
      <w:tcPr>
        <w:tcBorders>
          <w:top w:val="double" w:sz="4" w:space="0" w:color="003A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A5D" w:themeColor="accent1"/>
          <w:right w:val="single" w:sz="4" w:space="0" w:color="003A5D" w:themeColor="accent1"/>
        </w:tcBorders>
      </w:tcPr>
    </w:tblStylePr>
    <w:tblStylePr w:type="band1Horz">
      <w:tblPr/>
      <w:tcPr>
        <w:tcBorders>
          <w:top w:val="single" w:sz="4" w:space="0" w:color="003A5D" w:themeColor="accent1"/>
          <w:bottom w:val="single" w:sz="4" w:space="0" w:color="003A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A5D" w:themeColor="accent1"/>
          <w:left w:val="nil"/>
        </w:tcBorders>
      </w:tcPr>
    </w:tblStylePr>
    <w:tblStylePr w:type="swCell">
      <w:tblPr/>
      <w:tcPr>
        <w:tcBorders>
          <w:top w:val="double" w:sz="4" w:space="0" w:color="003A5D" w:themeColor="accent1"/>
          <w:right w:val="nil"/>
        </w:tcBorders>
      </w:tcPr>
    </w:tblStylePr>
  </w:style>
  <w:style w:type="paragraph" w:styleId="Subtitle">
    <w:name w:val="Subtitle"/>
    <w:next w:val="Normal"/>
    <w:link w:val="SubtitleChar"/>
    <w:uiPriority w:val="11"/>
    <w:qFormat/>
    <w:rsid w:val="003E2D62"/>
    <w:pPr>
      <w:numPr>
        <w:ilvl w:val="1"/>
      </w:numPr>
      <w:spacing w:line="259" w:lineRule="auto"/>
    </w:pPr>
    <w:rPr>
      <w:rFonts w:eastAsiaTheme="minorEastAsia" w:cstheme="minorHAnsi"/>
      <w:color w:val="5A5A5A" w:themeColor="text1" w:themeTint="A5"/>
      <w:spacing w:val="15"/>
      <w:sz w:val="24"/>
    </w:rPr>
  </w:style>
  <w:style w:type="character" w:customStyle="1" w:styleId="SubtitleChar">
    <w:name w:val="Subtitle Char"/>
    <w:basedOn w:val="DefaultParagraphFont"/>
    <w:link w:val="Subtitle"/>
    <w:uiPriority w:val="11"/>
    <w:rsid w:val="003E2D62"/>
    <w:rPr>
      <w:rFonts w:eastAsiaTheme="minorEastAsia" w:cstheme="minorHAnsi"/>
      <w:color w:val="5A5A5A" w:themeColor="text1" w:themeTint="A5"/>
      <w:spacing w:val="15"/>
      <w:sz w:val="24"/>
    </w:rPr>
  </w:style>
  <w:style w:type="paragraph" w:styleId="FootnoteText">
    <w:name w:val="footnote text"/>
    <w:basedOn w:val="Normal"/>
    <w:link w:val="FootnoteTextChar"/>
    <w:uiPriority w:val="99"/>
    <w:unhideWhenUsed/>
    <w:rsid w:val="00D45E85"/>
    <w:rPr>
      <w:sz w:val="20"/>
      <w:szCs w:val="20"/>
    </w:rPr>
  </w:style>
  <w:style w:type="character" w:customStyle="1" w:styleId="FootnoteTextChar">
    <w:name w:val="Footnote Text Char"/>
    <w:basedOn w:val="DefaultParagraphFont"/>
    <w:link w:val="FootnoteText"/>
    <w:uiPriority w:val="99"/>
    <w:rsid w:val="00D45E85"/>
    <w:rPr>
      <w:sz w:val="20"/>
      <w:szCs w:val="20"/>
    </w:rPr>
  </w:style>
  <w:style w:type="character" w:styleId="FootnoteReference">
    <w:name w:val="footnote reference"/>
    <w:basedOn w:val="DefaultParagraphFont"/>
    <w:uiPriority w:val="99"/>
    <w:semiHidden/>
    <w:unhideWhenUsed/>
    <w:rsid w:val="00D45E85"/>
    <w:rPr>
      <w:vertAlign w:val="superscript"/>
    </w:rPr>
  </w:style>
  <w:style w:type="paragraph" w:styleId="NoSpacing">
    <w:name w:val="No Spacing"/>
    <w:link w:val="NoSpacingChar"/>
    <w:uiPriority w:val="1"/>
    <w:qFormat/>
    <w:rsid w:val="003E2D62"/>
    <w:pPr>
      <w:spacing w:before="0" w:after="0" w:line="240" w:lineRule="auto"/>
    </w:pPr>
    <w:rPr>
      <w:rFonts w:eastAsiaTheme="minorEastAsia"/>
    </w:rPr>
  </w:style>
  <w:style w:type="character" w:customStyle="1" w:styleId="NoSpacingChar">
    <w:name w:val="No Spacing Char"/>
    <w:basedOn w:val="DefaultParagraphFont"/>
    <w:link w:val="NoSpacing"/>
    <w:uiPriority w:val="1"/>
    <w:rsid w:val="003E2D62"/>
    <w:rPr>
      <w:rFonts w:eastAsiaTheme="minorEastAsia"/>
    </w:rPr>
  </w:style>
  <w:style w:type="paragraph" w:styleId="TOCHeading">
    <w:name w:val="TOC Heading"/>
    <w:basedOn w:val="Heading1"/>
    <w:next w:val="Normal"/>
    <w:uiPriority w:val="39"/>
    <w:unhideWhenUsed/>
    <w:qFormat/>
    <w:rsid w:val="003E2D62"/>
    <w:pPr>
      <w:keepNext/>
      <w:keepLines/>
      <w:spacing w:before="240" w:after="240"/>
      <w:outlineLvl w:val="9"/>
    </w:pPr>
    <w:rPr>
      <w:rFonts w:eastAsiaTheme="majorEastAsia" w:cstheme="majorBidi"/>
      <w:color w:val="002B45" w:themeColor="accent1" w:themeShade="BF"/>
      <w:kern w:val="0"/>
      <w:sz w:val="32"/>
      <w:szCs w:val="32"/>
    </w:rPr>
  </w:style>
  <w:style w:type="paragraph" w:styleId="TOC1">
    <w:name w:val="toc 1"/>
    <w:basedOn w:val="Normal"/>
    <w:next w:val="Normal"/>
    <w:autoRedefine/>
    <w:uiPriority w:val="39"/>
    <w:unhideWhenUsed/>
    <w:rsid w:val="006209FF"/>
    <w:pPr>
      <w:tabs>
        <w:tab w:val="left" w:pos="446"/>
        <w:tab w:val="right" w:leader="dot" w:pos="9350"/>
      </w:tabs>
      <w:spacing w:after="80"/>
    </w:pPr>
    <w:rPr>
      <w:b/>
      <w:noProof/>
      <w:color w:val="003A5D" w:themeColor="accent1"/>
    </w:rPr>
  </w:style>
  <w:style w:type="paragraph" w:styleId="TOC2">
    <w:name w:val="toc 2"/>
    <w:basedOn w:val="Normal"/>
    <w:next w:val="Normal"/>
    <w:autoRedefine/>
    <w:uiPriority w:val="39"/>
    <w:unhideWhenUsed/>
    <w:rsid w:val="00E72976"/>
    <w:pPr>
      <w:tabs>
        <w:tab w:val="left" w:pos="660"/>
        <w:tab w:val="right" w:leader="dot" w:pos="9350"/>
      </w:tabs>
      <w:spacing w:before="80" w:after="80"/>
      <w:ind w:left="216"/>
    </w:pPr>
  </w:style>
  <w:style w:type="paragraph" w:styleId="TOC3">
    <w:name w:val="toc 3"/>
    <w:basedOn w:val="Normal"/>
    <w:next w:val="Normal"/>
    <w:autoRedefine/>
    <w:uiPriority w:val="39"/>
    <w:unhideWhenUsed/>
    <w:rsid w:val="00774E89"/>
    <w:pPr>
      <w:tabs>
        <w:tab w:val="left" w:pos="1100"/>
        <w:tab w:val="right" w:leader="dot" w:pos="9350"/>
      </w:tabs>
      <w:spacing w:before="80" w:after="80"/>
      <w:ind w:left="446"/>
    </w:pPr>
    <w:rPr>
      <w:noProof/>
    </w:rPr>
  </w:style>
  <w:style w:type="character" w:styleId="CommentReference">
    <w:name w:val="annotation reference"/>
    <w:basedOn w:val="DefaultParagraphFont"/>
    <w:uiPriority w:val="99"/>
    <w:unhideWhenUsed/>
    <w:rsid w:val="00B63267"/>
    <w:rPr>
      <w:sz w:val="16"/>
      <w:szCs w:val="16"/>
    </w:rPr>
  </w:style>
  <w:style w:type="paragraph" w:styleId="CommentText">
    <w:name w:val="annotation text"/>
    <w:basedOn w:val="Normal"/>
    <w:link w:val="CommentTextChar"/>
    <w:uiPriority w:val="99"/>
    <w:unhideWhenUsed/>
    <w:rsid w:val="00B63267"/>
    <w:rPr>
      <w:sz w:val="20"/>
      <w:szCs w:val="20"/>
    </w:rPr>
  </w:style>
  <w:style w:type="character" w:customStyle="1" w:styleId="CommentTextChar">
    <w:name w:val="Comment Text Char"/>
    <w:basedOn w:val="DefaultParagraphFont"/>
    <w:link w:val="CommentText"/>
    <w:uiPriority w:val="99"/>
    <w:rsid w:val="00B63267"/>
    <w:rPr>
      <w:sz w:val="20"/>
      <w:szCs w:val="20"/>
    </w:rPr>
  </w:style>
  <w:style w:type="paragraph" w:styleId="CommentSubject">
    <w:name w:val="annotation subject"/>
    <w:basedOn w:val="CommentText"/>
    <w:next w:val="CommentText"/>
    <w:link w:val="CommentSubjectChar"/>
    <w:uiPriority w:val="99"/>
    <w:semiHidden/>
    <w:unhideWhenUsed/>
    <w:rsid w:val="00B63267"/>
    <w:rPr>
      <w:b/>
      <w:bCs/>
    </w:rPr>
  </w:style>
  <w:style w:type="character" w:customStyle="1" w:styleId="CommentSubjectChar">
    <w:name w:val="Comment Subject Char"/>
    <w:basedOn w:val="CommentTextChar"/>
    <w:link w:val="CommentSubject"/>
    <w:uiPriority w:val="99"/>
    <w:semiHidden/>
    <w:rsid w:val="00B63267"/>
    <w:rPr>
      <w:b/>
      <w:bCs/>
      <w:sz w:val="20"/>
      <w:szCs w:val="20"/>
    </w:rPr>
  </w:style>
  <w:style w:type="paragraph" w:styleId="BalloonText">
    <w:name w:val="Balloon Text"/>
    <w:basedOn w:val="Normal"/>
    <w:link w:val="BalloonTextChar"/>
    <w:uiPriority w:val="99"/>
    <w:semiHidden/>
    <w:unhideWhenUsed/>
    <w:rsid w:val="00B632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267"/>
    <w:rPr>
      <w:rFonts w:ascii="Segoe UI" w:hAnsi="Segoe UI" w:cs="Segoe UI"/>
      <w:sz w:val="18"/>
      <w:szCs w:val="18"/>
    </w:rPr>
  </w:style>
  <w:style w:type="numbering" w:customStyle="1" w:styleId="StyleBulletedLatinCourierNewAccent1Left075Hangin">
    <w:name w:val="Style Bulleted (Latin) Courier New Accent 1 Left:  0.75&quot; Hangin..."/>
    <w:basedOn w:val="NoList"/>
    <w:rsid w:val="00926C35"/>
    <w:pPr>
      <w:numPr>
        <w:numId w:val="19"/>
      </w:numPr>
    </w:pPr>
  </w:style>
  <w:style w:type="paragraph" w:styleId="ListBullet">
    <w:name w:val="List Bullet"/>
    <w:basedOn w:val="Normal"/>
    <w:uiPriority w:val="99"/>
    <w:rsid w:val="00FD7067"/>
    <w:pPr>
      <w:numPr>
        <w:numId w:val="8"/>
      </w:numPr>
    </w:pPr>
  </w:style>
  <w:style w:type="paragraph" w:styleId="ListBullet2">
    <w:name w:val="List Bullet 2"/>
    <w:basedOn w:val="Normal"/>
    <w:uiPriority w:val="8"/>
    <w:rsid w:val="00FD7067"/>
    <w:pPr>
      <w:numPr>
        <w:numId w:val="9"/>
      </w:numPr>
    </w:pPr>
  </w:style>
  <w:style w:type="paragraph" w:styleId="ListBullet3">
    <w:name w:val="List Bullet 3"/>
    <w:basedOn w:val="Normal"/>
    <w:uiPriority w:val="99"/>
    <w:rsid w:val="00FD7067"/>
    <w:pPr>
      <w:numPr>
        <w:numId w:val="10"/>
      </w:numPr>
    </w:pPr>
  </w:style>
  <w:style w:type="paragraph" w:styleId="ListNumber">
    <w:name w:val="List Number"/>
    <w:basedOn w:val="Normal"/>
    <w:uiPriority w:val="8"/>
    <w:unhideWhenUsed/>
    <w:rsid w:val="00AD55B4"/>
    <w:pPr>
      <w:numPr>
        <w:numId w:val="2"/>
      </w:numPr>
    </w:pPr>
  </w:style>
  <w:style w:type="paragraph" w:styleId="ListNumber2">
    <w:name w:val="List Number 2"/>
    <w:basedOn w:val="Normal"/>
    <w:uiPriority w:val="8"/>
    <w:unhideWhenUsed/>
    <w:rsid w:val="00AD55B4"/>
    <w:pPr>
      <w:ind w:left="1080" w:hanging="360"/>
    </w:pPr>
  </w:style>
  <w:style w:type="paragraph" w:styleId="ListNumber3">
    <w:name w:val="List Number 3"/>
    <w:basedOn w:val="Normal"/>
    <w:uiPriority w:val="8"/>
    <w:unhideWhenUsed/>
    <w:rsid w:val="00FD7067"/>
    <w:pPr>
      <w:numPr>
        <w:numId w:val="3"/>
      </w:numPr>
    </w:pPr>
  </w:style>
  <w:style w:type="paragraph" w:styleId="ListBullet4">
    <w:name w:val="List Bullet 4"/>
    <w:basedOn w:val="Normal"/>
    <w:uiPriority w:val="8"/>
    <w:unhideWhenUsed/>
    <w:rsid w:val="00FD7067"/>
    <w:pPr>
      <w:numPr>
        <w:numId w:val="6"/>
      </w:numPr>
    </w:pPr>
  </w:style>
  <w:style w:type="paragraph" w:styleId="ListBullet5">
    <w:name w:val="List Bullet 5"/>
    <w:basedOn w:val="Normal"/>
    <w:uiPriority w:val="8"/>
    <w:unhideWhenUsed/>
    <w:rsid w:val="00FD7067"/>
    <w:pPr>
      <w:numPr>
        <w:numId w:val="7"/>
      </w:numPr>
    </w:pPr>
  </w:style>
  <w:style w:type="paragraph" w:styleId="ListNumber4">
    <w:name w:val="List Number 4"/>
    <w:basedOn w:val="Normal"/>
    <w:uiPriority w:val="8"/>
    <w:unhideWhenUsed/>
    <w:rsid w:val="00FD7067"/>
    <w:pPr>
      <w:numPr>
        <w:numId w:val="4"/>
      </w:numPr>
      <w:tabs>
        <w:tab w:val="num" w:pos="1800"/>
      </w:tabs>
    </w:pPr>
  </w:style>
  <w:style w:type="paragraph" w:styleId="ListNumber5">
    <w:name w:val="List Number 5"/>
    <w:basedOn w:val="Normal"/>
    <w:uiPriority w:val="8"/>
    <w:unhideWhenUsed/>
    <w:rsid w:val="00FD7067"/>
    <w:pPr>
      <w:numPr>
        <w:numId w:val="5"/>
      </w:numPr>
    </w:pPr>
  </w:style>
  <w:style w:type="paragraph" w:styleId="List">
    <w:name w:val="List"/>
    <w:basedOn w:val="Normal"/>
    <w:uiPriority w:val="9"/>
    <w:rsid w:val="00AD55B4"/>
    <w:pPr>
      <w:ind w:left="720" w:hanging="360"/>
    </w:pPr>
  </w:style>
  <w:style w:type="paragraph" w:styleId="List2">
    <w:name w:val="List 2"/>
    <w:basedOn w:val="Normal"/>
    <w:uiPriority w:val="9"/>
    <w:rsid w:val="00AD55B4"/>
    <w:pPr>
      <w:ind w:left="1080" w:hanging="360"/>
    </w:pPr>
  </w:style>
  <w:style w:type="paragraph" w:styleId="List3">
    <w:name w:val="List 3"/>
    <w:basedOn w:val="Normal"/>
    <w:uiPriority w:val="9"/>
    <w:rsid w:val="00AD55B4"/>
    <w:pPr>
      <w:ind w:left="1440" w:hanging="360"/>
    </w:pPr>
  </w:style>
  <w:style w:type="paragraph" w:styleId="List4">
    <w:name w:val="List 4"/>
    <w:basedOn w:val="Normal"/>
    <w:uiPriority w:val="9"/>
    <w:unhideWhenUsed/>
    <w:rsid w:val="00AD55B4"/>
    <w:pPr>
      <w:ind w:left="1800" w:hanging="360"/>
    </w:pPr>
  </w:style>
  <w:style w:type="paragraph" w:styleId="List5">
    <w:name w:val="List 5"/>
    <w:basedOn w:val="Normal"/>
    <w:uiPriority w:val="9"/>
    <w:unhideWhenUsed/>
    <w:rsid w:val="00AD55B4"/>
    <w:pPr>
      <w:ind w:left="2160" w:hanging="360"/>
    </w:pPr>
  </w:style>
  <w:style w:type="paragraph" w:customStyle="1" w:styleId="TableText-toprow">
    <w:name w:val="Table Text - top row"/>
    <w:uiPriority w:val="4"/>
    <w:qFormat/>
    <w:rsid w:val="003E2D62"/>
    <w:pPr>
      <w:spacing w:before="60" w:after="60" w:line="240" w:lineRule="auto"/>
    </w:pPr>
    <w:rPr>
      <w:rFonts w:cstheme="minorHAnsi"/>
      <w:color w:val="FFFFFF" w:themeColor="background1"/>
      <w:sz w:val="20"/>
    </w:rPr>
  </w:style>
  <w:style w:type="paragraph" w:customStyle="1" w:styleId="TableText-otherrows">
    <w:name w:val="Table Text - other rows"/>
    <w:basedOn w:val="Normal"/>
    <w:uiPriority w:val="4"/>
    <w:qFormat/>
    <w:rsid w:val="003E2D62"/>
    <w:pPr>
      <w:spacing w:before="60" w:after="60"/>
    </w:pPr>
    <w:rPr>
      <w:bCs/>
      <w:sz w:val="20"/>
    </w:rPr>
  </w:style>
  <w:style w:type="paragraph" w:customStyle="1" w:styleId="Tablebullet">
    <w:name w:val="Table bullet"/>
    <w:basedOn w:val="ListBullet"/>
    <w:uiPriority w:val="5"/>
    <w:qFormat/>
    <w:rsid w:val="003E2D62"/>
    <w:rPr>
      <w:sz w:val="20"/>
    </w:rPr>
  </w:style>
  <w:style w:type="paragraph" w:customStyle="1" w:styleId="Tablebullet2">
    <w:name w:val="Table bullet 2"/>
    <w:basedOn w:val="ListBullet2"/>
    <w:uiPriority w:val="5"/>
    <w:qFormat/>
    <w:rsid w:val="003E2D62"/>
    <w:rPr>
      <w:sz w:val="20"/>
    </w:rPr>
  </w:style>
  <w:style w:type="paragraph" w:customStyle="1" w:styleId="Tablebullet3">
    <w:name w:val="Table bullet 3"/>
    <w:basedOn w:val="ListBullet3"/>
    <w:uiPriority w:val="5"/>
    <w:qFormat/>
    <w:rsid w:val="003E2D62"/>
    <w:rPr>
      <w:sz w:val="20"/>
    </w:rPr>
  </w:style>
  <w:style w:type="paragraph" w:customStyle="1" w:styleId="Title-Table">
    <w:name w:val="Title - Table"/>
    <w:basedOn w:val="Normal"/>
    <w:uiPriority w:val="3"/>
    <w:qFormat/>
    <w:rsid w:val="003E2D62"/>
    <w:rPr>
      <w:rFonts w:ascii="Arial" w:hAnsi="Arial" w:cs="Arial"/>
      <w:b/>
      <w:sz w:val="20"/>
    </w:rPr>
  </w:style>
  <w:style w:type="paragraph" w:customStyle="1" w:styleId="Title-Image">
    <w:name w:val="Title - Image"/>
    <w:basedOn w:val="Title-Table"/>
    <w:uiPriority w:val="3"/>
    <w:qFormat/>
    <w:rsid w:val="003E2D62"/>
  </w:style>
  <w:style w:type="paragraph" w:customStyle="1" w:styleId="Title-Figure">
    <w:name w:val="Title - Figure"/>
    <w:basedOn w:val="Title-Table"/>
    <w:uiPriority w:val="3"/>
    <w:qFormat/>
    <w:rsid w:val="003E2D62"/>
  </w:style>
  <w:style w:type="paragraph" w:customStyle="1" w:styleId="Title-Chart">
    <w:name w:val="Title - Chart"/>
    <w:basedOn w:val="Title-Table"/>
    <w:uiPriority w:val="3"/>
    <w:rsid w:val="002E685C"/>
  </w:style>
  <w:style w:type="paragraph" w:styleId="Header">
    <w:name w:val="header"/>
    <w:basedOn w:val="Normal"/>
    <w:link w:val="HeaderChar"/>
    <w:uiPriority w:val="99"/>
    <w:rsid w:val="00D16362"/>
    <w:pPr>
      <w:tabs>
        <w:tab w:val="center" w:pos="4680"/>
        <w:tab w:val="right" w:pos="9360"/>
      </w:tabs>
    </w:pPr>
  </w:style>
  <w:style w:type="character" w:customStyle="1" w:styleId="HeaderChar">
    <w:name w:val="Header Char"/>
    <w:basedOn w:val="DefaultParagraphFont"/>
    <w:link w:val="Header"/>
    <w:uiPriority w:val="99"/>
    <w:rsid w:val="00B232D4"/>
  </w:style>
  <w:style w:type="paragraph" w:styleId="Footer">
    <w:name w:val="footer"/>
    <w:aliases w:val="f"/>
    <w:basedOn w:val="Normal"/>
    <w:link w:val="FooterChar"/>
    <w:uiPriority w:val="99"/>
    <w:rsid w:val="00595D2F"/>
    <w:pPr>
      <w:tabs>
        <w:tab w:val="center" w:pos="4680"/>
        <w:tab w:val="right" w:pos="9360"/>
      </w:tabs>
    </w:pPr>
    <w:rPr>
      <w:color w:val="003A5D" w:themeColor="accent1"/>
      <w:sz w:val="20"/>
      <w:szCs w:val="20"/>
    </w:rPr>
  </w:style>
  <w:style w:type="character" w:customStyle="1" w:styleId="FooterChar">
    <w:name w:val="Footer Char"/>
    <w:aliases w:val="f Char"/>
    <w:basedOn w:val="DefaultParagraphFont"/>
    <w:link w:val="Footer"/>
    <w:uiPriority w:val="99"/>
    <w:rsid w:val="00B232D4"/>
    <w:rPr>
      <w:color w:val="003A5D" w:themeColor="accent1"/>
      <w:sz w:val="20"/>
      <w:szCs w:val="20"/>
    </w:rPr>
  </w:style>
  <w:style w:type="character" w:styleId="PlaceholderText">
    <w:name w:val="Placeholder Text"/>
    <w:basedOn w:val="DefaultParagraphFont"/>
    <w:uiPriority w:val="99"/>
    <w:semiHidden/>
    <w:rsid w:val="00D16362"/>
    <w:rPr>
      <w:color w:val="808080"/>
    </w:rPr>
  </w:style>
  <w:style w:type="character" w:styleId="PageNumber">
    <w:name w:val="page number"/>
    <w:uiPriority w:val="99"/>
    <w:unhideWhenUsed/>
    <w:rsid w:val="000D6785"/>
  </w:style>
  <w:style w:type="paragraph" w:styleId="BodyText">
    <w:name w:val="Body Text"/>
    <w:basedOn w:val="Normal"/>
    <w:link w:val="BodyTextChar"/>
    <w:qFormat/>
    <w:rsid w:val="003E2D62"/>
    <w:pPr>
      <w:spacing w:before="160"/>
    </w:pPr>
  </w:style>
  <w:style w:type="character" w:customStyle="1" w:styleId="BodyTextChar">
    <w:name w:val="Body Text Char"/>
    <w:basedOn w:val="DefaultParagraphFont"/>
    <w:link w:val="BodyText"/>
    <w:rsid w:val="003E2D62"/>
  </w:style>
  <w:style w:type="paragraph" w:customStyle="1" w:styleId="Address">
    <w:name w:val="Address"/>
    <w:basedOn w:val="Normal"/>
    <w:qFormat/>
    <w:rsid w:val="003E2D62"/>
    <w:pPr>
      <w:contextualSpacing/>
    </w:pPr>
  </w:style>
  <w:style w:type="character" w:customStyle="1" w:styleId="Heading9Char">
    <w:name w:val="Heading 9 Char"/>
    <w:basedOn w:val="DefaultParagraphFont"/>
    <w:link w:val="Heading9"/>
    <w:uiPriority w:val="9"/>
    <w:semiHidden/>
    <w:rsid w:val="003E2D62"/>
    <w:rPr>
      <w:rFonts w:ascii="Arial" w:eastAsiaTheme="majorEastAsia" w:hAnsi="Arial" w:cstheme="majorBidi"/>
      <w:b/>
      <w:bCs/>
      <w:color w:val="272727" w:themeColor="text1" w:themeTint="D8"/>
      <w:kern w:val="36"/>
      <w:sz w:val="20"/>
      <w:szCs w:val="21"/>
    </w:rPr>
  </w:style>
  <w:style w:type="paragraph" w:styleId="EnvelopeAddress">
    <w:name w:val="envelope address"/>
    <w:basedOn w:val="Normal"/>
    <w:uiPriority w:val="99"/>
    <w:semiHidden/>
    <w:unhideWhenUsed/>
    <w:rsid w:val="00C72ED7"/>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9"/>
    <w:semiHidden/>
    <w:unhideWhenUsed/>
    <w:rsid w:val="00C72ED7"/>
    <w:rPr>
      <w:rFonts w:eastAsiaTheme="majorEastAsia" w:cstheme="majorBidi"/>
      <w:sz w:val="20"/>
      <w:szCs w:val="20"/>
    </w:rPr>
  </w:style>
  <w:style w:type="paragraph" w:styleId="BodyText3">
    <w:name w:val="Body Text 3"/>
    <w:basedOn w:val="BodyText"/>
    <w:link w:val="BodyText3Char"/>
    <w:uiPriority w:val="99"/>
    <w:semiHidden/>
    <w:unhideWhenUsed/>
    <w:rsid w:val="00B23680"/>
    <w:rPr>
      <w:sz w:val="16"/>
      <w:szCs w:val="16"/>
    </w:rPr>
  </w:style>
  <w:style w:type="character" w:customStyle="1" w:styleId="BodyText3Char">
    <w:name w:val="Body Text 3 Char"/>
    <w:basedOn w:val="DefaultParagraphFont"/>
    <w:link w:val="BodyText3"/>
    <w:uiPriority w:val="99"/>
    <w:semiHidden/>
    <w:rsid w:val="00B23680"/>
    <w:rPr>
      <w:sz w:val="16"/>
      <w:szCs w:val="16"/>
    </w:rPr>
  </w:style>
  <w:style w:type="paragraph" w:customStyle="1" w:styleId="Title1">
    <w:name w:val="Title1"/>
    <w:basedOn w:val="Heading1"/>
    <w:link w:val="TITLEChar0"/>
    <w:qFormat/>
    <w:rsid w:val="004F1229"/>
    <w:pPr>
      <w:numPr>
        <w:numId w:val="0"/>
      </w:numPr>
      <w:ind w:left="360" w:hanging="360"/>
    </w:pPr>
    <w:rPr>
      <w:rFonts w:asciiTheme="minorHAnsi" w:hAnsiTheme="minorHAnsi" w:cstheme="minorHAnsi"/>
      <w:b/>
      <w:sz w:val="32"/>
    </w:rPr>
  </w:style>
  <w:style w:type="character" w:customStyle="1" w:styleId="TITLEChar0">
    <w:name w:val="TITLE Char"/>
    <w:basedOn w:val="Heading1Char"/>
    <w:link w:val="Title1"/>
    <w:rsid w:val="004F1229"/>
    <w:rPr>
      <w:rFonts w:ascii="Arial" w:eastAsia="Times New Roman" w:hAnsi="Arial" w:cstheme="minorHAnsi"/>
      <w:b/>
      <w:kern w:val="36"/>
      <w:sz w:val="32"/>
      <w:szCs w:val="40"/>
    </w:rPr>
  </w:style>
  <w:style w:type="character" w:customStyle="1" w:styleId="ListParagraphChar">
    <w:name w:val="List Paragraph Char"/>
    <w:aliases w:val="Alpha List Paragraph Char,P3Numbered List Char,CRP Numbered List Char,List Paragraph1 Char,Clean Titles By G Char,Keystone Numbered List Char,List1 Char,Equipment Char,Figure_name Char,Numbered Indented Text Char,lp1 Char,L1 Char"/>
    <w:basedOn w:val="DefaultParagraphFont"/>
    <w:link w:val="ListParagraph"/>
    <w:uiPriority w:val="34"/>
    <w:qFormat/>
    <w:locked/>
    <w:rsid w:val="00C77E39"/>
  </w:style>
  <w:style w:type="paragraph" w:customStyle="1" w:styleId="paragraph">
    <w:name w:val="paragraph"/>
    <w:basedOn w:val="Normal"/>
    <w:rsid w:val="005164C7"/>
    <w:rPr>
      <w:rFonts w:ascii="Times New Roman" w:eastAsia="Times New Roman" w:hAnsi="Times New Roman" w:cs="Times New Roman"/>
      <w:sz w:val="24"/>
      <w:szCs w:val="24"/>
    </w:rPr>
  </w:style>
  <w:style w:type="character" w:customStyle="1" w:styleId="normaltextrun1">
    <w:name w:val="normaltextrun1"/>
    <w:basedOn w:val="DefaultParagraphFont"/>
    <w:rsid w:val="005164C7"/>
  </w:style>
  <w:style w:type="character" w:customStyle="1" w:styleId="eop">
    <w:name w:val="eop"/>
    <w:basedOn w:val="DefaultParagraphFont"/>
    <w:rsid w:val="005164C7"/>
  </w:style>
  <w:style w:type="paragraph" w:customStyle="1" w:styleId="BoldTextnotheadingBlack">
    <w:name w:val="Bold Text not heading Black"/>
    <w:basedOn w:val="BodyText"/>
    <w:qFormat/>
    <w:rsid w:val="005164C7"/>
    <w:pPr>
      <w:keepNext/>
      <w:pBdr>
        <w:top w:val="nil"/>
        <w:left w:val="nil"/>
        <w:bottom w:val="nil"/>
        <w:right w:val="nil"/>
        <w:between w:val="nil"/>
      </w:pBdr>
      <w:spacing w:before="0" w:after="120"/>
    </w:pPr>
    <w:rPr>
      <w:rFonts w:ascii="Century Gothic" w:hAnsi="Century Gothic"/>
      <w:b/>
      <w:bCs/>
    </w:rPr>
  </w:style>
  <w:style w:type="paragraph" w:customStyle="1" w:styleId="BulletList1">
    <w:name w:val="Bullet List 1"/>
    <w:basedOn w:val="Normal"/>
    <w:qFormat/>
    <w:rsid w:val="005164C7"/>
    <w:pPr>
      <w:numPr>
        <w:numId w:val="15"/>
      </w:numPr>
      <w:spacing w:after="120"/>
      <w:contextualSpacing/>
    </w:pPr>
    <w:rPr>
      <w:rFonts w:ascii="Century Gothic" w:eastAsia="Arial Narrow" w:hAnsi="Century Gothic" w:cs="Times New Roman"/>
    </w:rPr>
  </w:style>
  <w:style w:type="paragraph" w:customStyle="1" w:styleId="BodyText0">
    <w:name w:val="BodyText"/>
    <w:basedOn w:val="BodyText"/>
    <w:link w:val="BodyTextChar0"/>
    <w:qFormat/>
    <w:rsid w:val="005164C7"/>
    <w:pPr>
      <w:spacing w:before="0" w:after="240"/>
      <w:jc w:val="both"/>
    </w:pPr>
    <w:rPr>
      <w:rFonts w:ascii="Verdana" w:hAnsi="Verdana"/>
    </w:rPr>
  </w:style>
  <w:style w:type="character" w:customStyle="1" w:styleId="BodyTextChar0">
    <w:name w:val="BodyText Char"/>
    <w:basedOn w:val="DefaultParagraphFont"/>
    <w:link w:val="BodyText0"/>
    <w:rsid w:val="005164C7"/>
    <w:rPr>
      <w:rFonts w:ascii="Verdana" w:hAnsi="Verdana"/>
    </w:rPr>
  </w:style>
  <w:style w:type="paragraph" w:customStyle="1" w:styleId="Bullet1">
    <w:name w:val="Bullet 1"/>
    <w:basedOn w:val="Normal"/>
    <w:link w:val="Bullet1Char"/>
    <w:autoRedefine/>
    <w:qFormat/>
    <w:rsid w:val="0076573D"/>
    <w:pPr>
      <w:numPr>
        <w:numId w:val="17"/>
      </w:numPr>
      <w:spacing w:before="60" w:after="60"/>
    </w:pPr>
    <w:rPr>
      <w:rFonts w:ascii="Arial" w:eastAsia="Times New Roman" w:hAnsi="Arial" w:cs="Arial"/>
      <w:sz w:val="18"/>
      <w:szCs w:val="18"/>
    </w:rPr>
  </w:style>
  <w:style w:type="character" w:customStyle="1" w:styleId="Bullet1Char">
    <w:name w:val="Bullet 1 Char"/>
    <w:basedOn w:val="DefaultParagraphFont"/>
    <w:link w:val="Bullet1"/>
    <w:rsid w:val="00EE2746"/>
    <w:rPr>
      <w:rFonts w:ascii="Arial" w:eastAsia="Times New Roman" w:hAnsi="Arial" w:cs="Arial"/>
      <w:sz w:val="18"/>
      <w:szCs w:val="18"/>
    </w:rPr>
  </w:style>
  <w:style w:type="character" w:customStyle="1" w:styleId="CaptionChar">
    <w:name w:val="Caption Char"/>
    <w:aliases w:val="table Char,CORRECT: Caption Style Char"/>
    <w:link w:val="Caption"/>
    <w:uiPriority w:val="35"/>
    <w:locked/>
    <w:rsid w:val="005164C7"/>
    <w:rPr>
      <w:i/>
      <w:iCs/>
      <w:color w:val="003A5D" w:themeColor="accent1"/>
      <w:sz w:val="18"/>
      <w:szCs w:val="18"/>
    </w:rPr>
  </w:style>
  <w:style w:type="paragraph" w:customStyle="1" w:styleId="AttachmentHeading1">
    <w:name w:val="Attachment Heading 1"/>
    <w:basedOn w:val="Normal"/>
    <w:qFormat/>
    <w:rsid w:val="005164C7"/>
    <w:pPr>
      <w:keepNext/>
      <w:keepLines/>
      <w:spacing w:after="120"/>
      <w:jc w:val="center"/>
      <w:outlineLvl w:val="0"/>
    </w:pPr>
    <w:rPr>
      <w:rFonts w:eastAsia="Calibri" w:cstheme="minorHAnsi"/>
      <w:b/>
      <w:smallCaps/>
      <w:color w:val="00527B"/>
      <w:sz w:val="28"/>
      <w:szCs w:val="28"/>
    </w:rPr>
  </w:style>
  <w:style w:type="paragraph" w:customStyle="1" w:styleId="MainHeading">
    <w:name w:val="Main Heading"/>
    <w:basedOn w:val="Heading1"/>
    <w:link w:val="MainHeadingChar"/>
    <w:qFormat/>
    <w:rsid w:val="005164C7"/>
    <w:pPr>
      <w:keepNext/>
      <w:keepLines/>
      <w:numPr>
        <w:numId w:val="11"/>
      </w:numPr>
      <w:tabs>
        <w:tab w:val="num" w:pos="360"/>
      </w:tabs>
      <w:spacing w:before="0" w:after="200" w:line="276" w:lineRule="auto"/>
    </w:pPr>
    <w:rPr>
      <w:rFonts w:eastAsia="Calibri"/>
      <w:bCs/>
      <w:color w:val="003A5D"/>
      <w:kern w:val="0"/>
      <w:szCs w:val="28"/>
    </w:rPr>
  </w:style>
  <w:style w:type="table" w:customStyle="1" w:styleId="TableGrid1">
    <w:name w:val="Table Grid1"/>
    <w:basedOn w:val="TableNormal"/>
    <w:next w:val="TableGrid"/>
    <w:uiPriority w:val="59"/>
    <w:rsid w:val="005164C7"/>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164C7"/>
    <w:pPr>
      <w:spacing w:before="60" w:after="60"/>
    </w:pPr>
    <w:rPr>
      <w:rFonts w:eastAsia="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locked/>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RFPTableStyle11">
    <w:name w:val="RFP Table Style11"/>
    <w:basedOn w:val="TableNormal"/>
    <w:uiPriority w:val="99"/>
    <w:rsid w:val="002952B4"/>
    <w:pPr>
      <w:spacing w:before="0" w:after="0" w:line="240" w:lineRule="auto"/>
    </w:pPr>
    <w:rPr>
      <w:rFonts w:eastAsia="Times New Roma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2"/>
      </w:rPr>
      <w:tblPr/>
      <w:tcPr>
        <w:shd w:val="clear" w:color="auto" w:fill="B1E5FF"/>
      </w:tcPr>
    </w:tblStylePr>
    <w:tblStylePr w:type="firstCol">
      <w:rPr>
        <w:b w:val="0"/>
      </w:rPr>
    </w:tblStylePr>
    <w:tblStylePr w:type="band1Horz">
      <w:tblPr/>
      <w:tcPr>
        <w:shd w:val="clear" w:color="auto" w:fill="FFFFFF"/>
      </w:tcPr>
    </w:tblStylePr>
    <w:tblStylePr w:type="band2Horz">
      <w:tblPr/>
      <w:tcPr>
        <w:shd w:val="clear" w:color="auto" w:fill="D9D9D9"/>
      </w:tcPr>
    </w:tblStylePr>
  </w:style>
  <w:style w:type="character" w:customStyle="1" w:styleId="A0">
    <w:name w:val="A0"/>
    <w:uiPriority w:val="99"/>
    <w:rsid w:val="002952B4"/>
    <w:rPr>
      <w:rFonts w:cs="Futura Book"/>
      <w:color w:val="221E1F"/>
      <w:sz w:val="18"/>
      <w:szCs w:val="18"/>
    </w:rPr>
  </w:style>
  <w:style w:type="paragraph" w:customStyle="1" w:styleId="Default">
    <w:name w:val="Default"/>
    <w:rsid w:val="002952B4"/>
    <w:pPr>
      <w:autoSpaceDE w:val="0"/>
      <w:autoSpaceDN w:val="0"/>
      <w:adjustRightInd w:val="0"/>
      <w:spacing w:before="0" w:after="0" w:line="240" w:lineRule="auto"/>
    </w:pPr>
    <w:rPr>
      <w:rFonts w:ascii="FUTURA MEDIUM" w:eastAsia="MS Mincho" w:hAnsi="FUTURA MEDIUM" w:cs="FUTURA MEDIUM"/>
      <w:color w:val="000000"/>
      <w:sz w:val="24"/>
      <w:szCs w:val="24"/>
    </w:rPr>
  </w:style>
  <w:style w:type="paragraph" w:customStyle="1" w:styleId="AttHeading2">
    <w:name w:val="Att Heading 2"/>
    <w:basedOn w:val="Normal"/>
    <w:qFormat/>
    <w:rsid w:val="00722AA6"/>
    <w:pPr>
      <w:keepNext/>
      <w:keepLines/>
      <w:spacing w:before="120" w:after="120"/>
      <w:ind w:left="360" w:hanging="360"/>
      <w:outlineLvl w:val="1"/>
    </w:pPr>
    <w:rPr>
      <w:rFonts w:eastAsia="MS Gothic" w:cs="Arial"/>
      <w:b/>
      <w:color w:val="00527B"/>
      <w:sz w:val="26"/>
      <w:szCs w:val="26"/>
    </w:rPr>
  </w:style>
  <w:style w:type="table" w:customStyle="1" w:styleId="TableGrid2">
    <w:name w:val="Table Grid2"/>
    <w:basedOn w:val="TableNormal"/>
    <w:next w:val="TableGrid"/>
    <w:uiPriority w:val="59"/>
    <w:rsid w:val="002952B4"/>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2952B4"/>
    <w:pPr>
      <w:spacing w:before="0" w:after="0" w:line="240" w:lineRule="auto"/>
    </w:pPr>
    <w:rPr>
      <w:rFonts w:eastAsia="MS Mincho"/>
    </w:rPr>
    <w:tblPr>
      <w:tblStyleRowBandSize w:val="1"/>
      <w:tblStyleColBandSize w:val="1"/>
      <w:tblBorders>
        <w:top w:val="single" w:sz="8" w:space="0" w:color="820210"/>
        <w:left w:val="single" w:sz="8" w:space="0" w:color="820210"/>
        <w:bottom w:val="single" w:sz="8" w:space="0" w:color="820210"/>
        <w:right w:val="single" w:sz="8" w:space="0" w:color="820210"/>
      </w:tblBorders>
    </w:tblPr>
    <w:tblStylePr w:type="firstRow">
      <w:pPr>
        <w:spacing w:before="0" w:after="0" w:line="240" w:lineRule="auto"/>
      </w:pPr>
      <w:rPr>
        <w:b/>
        <w:bCs/>
        <w:color w:val="FFFFFF"/>
      </w:rPr>
      <w:tblPr/>
      <w:tcPr>
        <w:shd w:val="clear" w:color="auto" w:fill="820210"/>
      </w:tcPr>
    </w:tblStylePr>
    <w:tblStylePr w:type="lastRow">
      <w:pPr>
        <w:spacing w:before="0" w:after="0" w:line="240" w:lineRule="auto"/>
      </w:pPr>
      <w:rPr>
        <w:b/>
        <w:bCs/>
      </w:rPr>
      <w:tblPr/>
      <w:tcPr>
        <w:tcBorders>
          <w:top w:val="double" w:sz="6" w:space="0" w:color="820210"/>
          <w:left w:val="single" w:sz="8" w:space="0" w:color="820210"/>
          <w:bottom w:val="single" w:sz="8" w:space="0" w:color="820210"/>
          <w:right w:val="single" w:sz="8" w:space="0" w:color="820210"/>
        </w:tcBorders>
      </w:tcPr>
    </w:tblStylePr>
    <w:tblStylePr w:type="firstCol">
      <w:rPr>
        <w:b/>
        <w:bCs/>
      </w:rPr>
    </w:tblStylePr>
    <w:tblStylePr w:type="lastCol">
      <w:rPr>
        <w:b/>
        <w:bCs/>
      </w:rPr>
    </w:tblStylePr>
    <w:tblStylePr w:type="band1Vert">
      <w:tblPr/>
      <w:tcPr>
        <w:tcBorders>
          <w:top w:val="single" w:sz="8" w:space="0" w:color="820210"/>
          <w:left w:val="single" w:sz="8" w:space="0" w:color="820210"/>
          <w:bottom w:val="single" w:sz="8" w:space="0" w:color="820210"/>
          <w:right w:val="single" w:sz="8" w:space="0" w:color="820210"/>
        </w:tcBorders>
      </w:tcPr>
    </w:tblStylePr>
    <w:tblStylePr w:type="band1Horz">
      <w:tblPr/>
      <w:tcPr>
        <w:tcBorders>
          <w:top w:val="single" w:sz="8" w:space="0" w:color="820210"/>
          <w:left w:val="single" w:sz="8" w:space="0" w:color="820210"/>
          <w:bottom w:val="single" w:sz="8" w:space="0" w:color="820210"/>
          <w:right w:val="single" w:sz="8" w:space="0" w:color="820210"/>
        </w:tcBorders>
      </w:tcPr>
    </w:tblStylePr>
  </w:style>
  <w:style w:type="table" w:customStyle="1" w:styleId="MediumShading2-Accent21">
    <w:name w:val="Medium Shading 2 - Accent 21"/>
    <w:basedOn w:val="TableNormal"/>
    <w:next w:val="MediumShading2-Accent2"/>
    <w:uiPriority w:val="64"/>
    <w:rsid w:val="002952B4"/>
    <w:pPr>
      <w:spacing w:before="60" w:after="60" w:line="240" w:lineRule="auto"/>
    </w:pPr>
    <w:rPr>
      <w:rFonts w:eastAsia="MS Minch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C001B"/>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C001B"/>
      </w:tcPr>
    </w:tblStylePr>
    <w:tblStylePr w:type="lastCol">
      <w:rPr>
        <w:b/>
        <w:bCs/>
        <w:color w:val="FFFFFF"/>
      </w:rPr>
      <w:tblPr/>
      <w:tcPr>
        <w:tcBorders>
          <w:left w:val="nil"/>
          <w:right w:val="nil"/>
          <w:insideH w:val="nil"/>
          <w:insideV w:val="nil"/>
        </w:tcBorders>
        <w:shd w:val="clear" w:color="auto" w:fill="AC001B"/>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Accent11">
    <w:name w:val="Light Shading - Accent 11"/>
    <w:basedOn w:val="TableNormal"/>
    <w:next w:val="LightShading-Accent1"/>
    <w:uiPriority w:val="60"/>
    <w:rsid w:val="002952B4"/>
    <w:pPr>
      <w:spacing w:before="0" w:after="0" w:line="240" w:lineRule="auto"/>
    </w:pPr>
    <w:rPr>
      <w:rFonts w:eastAsia="MS Mincho"/>
      <w:color w:val="61010B"/>
    </w:rPr>
    <w:tblPr>
      <w:tblStyleRowBandSize w:val="1"/>
      <w:tblStyleColBandSize w:val="1"/>
      <w:tblBorders>
        <w:top w:val="single" w:sz="8" w:space="0" w:color="820210"/>
        <w:bottom w:val="single" w:sz="8" w:space="0" w:color="820210"/>
      </w:tblBorders>
    </w:tblPr>
    <w:tblStylePr w:type="firstRow">
      <w:pPr>
        <w:spacing w:before="0" w:after="0" w:line="240" w:lineRule="auto"/>
      </w:pPr>
      <w:rPr>
        <w:b/>
        <w:bCs/>
      </w:rPr>
      <w:tblPr/>
      <w:tcPr>
        <w:tcBorders>
          <w:top w:val="single" w:sz="8" w:space="0" w:color="820210"/>
          <w:left w:val="nil"/>
          <w:bottom w:val="single" w:sz="8" w:space="0" w:color="820210"/>
          <w:right w:val="nil"/>
          <w:insideH w:val="nil"/>
          <w:insideV w:val="nil"/>
        </w:tcBorders>
      </w:tcPr>
    </w:tblStylePr>
    <w:tblStylePr w:type="lastRow">
      <w:pPr>
        <w:spacing w:before="0" w:after="0" w:line="240" w:lineRule="auto"/>
      </w:pPr>
      <w:rPr>
        <w:b/>
        <w:bCs/>
      </w:rPr>
      <w:tblPr/>
      <w:tcPr>
        <w:tcBorders>
          <w:top w:val="single" w:sz="8" w:space="0" w:color="820210"/>
          <w:left w:val="nil"/>
          <w:bottom w:val="single" w:sz="8" w:space="0" w:color="82021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A2AC"/>
      </w:tcPr>
    </w:tblStylePr>
    <w:tblStylePr w:type="band1Horz">
      <w:tblPr/>
      <w:tcPr>
        <w:tcBorders>
          <w:left w:val="nil"/>
          <w:right w:val="nil"/>
          <w:insideH w:val="nil"/>
          <w:insideV w:val="nil"/>
        </w:tcBorders>
        <w:shd w:val="clear" w:color="auto" w:fill="FDA2AC"/>
      </w:tcPr>
    </w:tblStylePr>
  </w:style>
  <w:style w:type="table" w:customStyle="1" w:styleId="MediumList2-Accent21">
    <w:name w:val="Medium List 2 - Accent 21"/>
    <w:basedOn w:val="TableNormal"/>
    <w:next w:val="MediumList2-Accent2"/>
    <w:uiPriority w:val="66"/>
    <w:rsid w:val="002952B4"/>
    <w:pPr>
      <w:spacing w:before="0" w:after="0" w:line="240" w:lineRule="auto"/>
    </w:pPr>
    <w:rPr>
      <w:rFonts w:ascii="Arial" w:eastAsia="MS Gothic" w:hAnsi="Arial" w:cs="Times New Roman"/>
      <w:color w:val="000000"/>
    </w:rPr>
    <w:tblPr>
      <w:tblStyleRowBandSize w:val="1"/>
      <w:tblStyleColBandSize w:val="1"/>
      <w:tblBorders>
        <w:top w:val="single" w:sz="8" w:space="0" w:color="AC001B"/>
        <w:left w:val="single" w:sz="8" w:space="0" w:color="AC001B"/>
        <w:bottom w:val="single" w:sz="8" w:space="0" w:color="AC001B"/>
        <w:right w:val="single" w:sz="8" w:space="0" w:color="AC001B"/>
      </w:tblBorders>
    </w:tblPr>
    <w:tblStylePr w:type="firstRow">
      <w:rPr>
        <w:sz w:val="24"/>
        <w:szCs w:val="24"/>
      </w:rPr>
      <w:tblPr/>
      <w:tcPr>
        <w:tcBorders>
          <w:top w:val="nil"/>
          <w:left w:val="nil"/>
          <w:bottom w:val="single" w:sz="24" w:space="0" w:color="AC001B"/>
          <w:right w:val="nil"/>
          <w:insideH w:val="nil"/>
          <w:insideV w:val="nil"/>
        </w:tcBorders>
        <w:shd w:val="clear" w:color="auto" w:fill="FFFFFF"/>
      </w:tcPr>
    </w:tblStylePr>
    <w:tblStylePr w:type="lastRow">
      <w:tblPr/>
      <w:tcPr>
        <w:tcBorders>
          <w:top w:val="single" w:sz="8" w:space="0" w:color="AC001B"/>
          <w:left w:val="nil"/>
          <w:bottom w:val="nil"/>
          <w:right w:val="nil"/>
          <w:insideH w:val="nil"/>
          <w:insideV w:val="nil"/>
        </w:tcBorders>
        <w:shd w:val="clear" w:color="auto" w:fill="FFFFFF"/>
      </w:tcPr>
    </w:tblStylePr>
    <w:tblStylePr w:type="firstCol">
      <w:tblPr/>
      <w:tcPr>
        <w:tcBorders>
          <w:top w:val="nil"/>
          <w:left w:val="nil"/>
          <w:bottom w:val="nil"/>
          <w:right w:val="single" w:sz="8" w:space="0" w:color="AC001B"/>
          <w:insideH w:val="nil"/>
          <w:insideV w:val="nil"/>
        </w:tcBorders>
        <w:shd w:val="clear" w:color="auto" w:fill="FFFFFF"/>
      </w:tcPr>
    </w:tblStylePr>
    <w:tblStylePr w:type="lastCol">
      <w:tblPr/>
      <w:tcPr>
        <w:tcBorders>
          <w:top w:val="nil"/>
          <w:left w:val="single" w:sz="8" w:space="0" w:color="AC001B"/>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ABB8"/>
      </w:tcPr>
    </w:tblStylePr>
    <w:tblStylePr w:type="band1Horz">
      <w:tblPr/>
      <w:tcPr>
        <w:tcBorders>
          <w:top w:val="nil"/>
          <w:bottom w:val="nil"/>
          <w:insideH w:val="nil"/>
          <w:insideV w:val="nil"/>
        </w:tcBorders>
        <w:shd w:val="clear" w:color="auto" w:fill="FFABB8"/>
      </w:tcPr>
    </w:tblStylePr>
    <w:tblStylePr w:type="nwCell">
      <w:tblPr/>
      <w:tcPr>
        <w:shd w:val="clear" w:color="auto" w:fill="FFFFFF"/>
      </w:tcPr>
    </w:tblStylePr>
    <w:tblStylePr w:type="swCell">
      <w:tblPr/>
      <w:tcPr>
        <w:tcBorders>
          <w:top w:val="nil"/>
        </w:tcBorders>
      </w:tcPr>
    </w:tblStylePr>
  </w:style>
  <w:style w:type="table" w:customStyle="1" w:styleId="LightShading1">
    <w:name w:val="Light Shading1"/>
    <w:basedOn w:val="TableNormal"/>
    <w:next w:val="LightShading"/>
    <w:uiPriority w:val="60"/>
    <w:rsid w:val="002952B4"/>
    <w:pPr>
      <w:spacing w:before="0" w:after="0" w:line="240" w:lineRule="auto"/>
    </w:pPr>
    <w:rPr>
      <w:rFonts w:eastAsia="MS Mincho"/>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ColorfulList1">
    <w:name w:val="Colorful List1"/>
    <w:basedOn w:val="TableNormal"/>
    <w:next w:val="ColorfulList"/>
    <w:uiPriority w:val="72"/>
    <w:rsid w:val="002952B4"/>
    <w:pPr>
      <w:spacing w:before="0" w:after="0" w:line="240" w:lineRule="auto"/>
    </w:pPr>
    <w:rPr>
      <w:rFonts w:eastAsia="MS Mincho"/>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890015"/>
      </w:tcPr>
    </w:tblStylePr>
    <w:tblStylePr w:type="lastRow">
      <w:rPr>
        <w:b/>
        <w:bCs/>
        <w:color w:val="89001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MediumList1-Accent31">
    <w:name w:val="Medium List 1 - Accent 31"/>
    <w:basedOn w:val="TableNormal"/>
    <w:next w:val="MediumList1-Accent3"/>
    <w:uiPriority w:val="65"/>
    <w:rsid w:val="002952B4"/>
    <w:pPr>
      <w:spacing w:before="0" w:after="0" w:line="240" w:lineRule="auto"/>
    </w:pPr>
    <w:rPr>
      <w:rFonts w:eastAsia="MS Mincho"/>
      <w:color w:val="000000"/>
    </w:rPr>
    <w:tblPr>
      <w:tblStyleRowBandSize w:val="1"/>
      <w:tblStyleColBandSize w:val="1"/>
      <w:tblBorders>
        <w:top w:val="single" w:sz="8" w:space="0" w:color="929192"/>
        <w:bottom w:val="single" w:sz="8" w:space="0" w:color="929192"/>
      </w:tblBorders>
    </w:tblPr>
    <w:tblStylePr w:type="firstRow">
      <w:rPr>
        <w:rFonts w:ascii="Arial" w:eastAsia="MS Gothic" w:hAnsi="Arial" w:cs="Times New Roman"/>
      </w:rPr>
      <w:tblPr/>
      <w:tcPr>
        <w:tcBorders>
          <w:top w:val="nil"/>
          <w:bottom w:val="single" w:sz="8" w:space="0" w:color="929192"/>
        </w:tcBorders>
      </w:tcPr>
    </w:tblStylePr>
    <w:tblStylePr w:type="lastRow">
      <w:rPr>
        <w:b/>
        <w:bCs/>
        <w:color w:val="00527B"/>
      </w:rPr>
      <w:tblPr/>
      <w:tcPr>
        <w:tcBorders>
          <w:top w:val="single" w:sz="8" w:space="0" w:color="929192"/>
          <w:bottom w:val="single" w:sz="8" w:space="0" w:color="929192"/>
        </w:tcBorders>
      </w:tcPr>
    </w:tblStylePr>
    <w:tblStylePr w:type="firstCol">
      <w:rPr>
        <w:b/>
        <w:bCs/>
      </w:rPr>
    </w:tblStylePr>
    <w:tblStylePr w:type="lastCol">
      <w:rPr>
        <w:b/>
        <w:bCs/>
      </w:rPr>
      <w:tblPr/>
      <w:tcPr>
        <w:tcBorders>
          <w:top w:val="single" w:sz="8" w:space="0" w:color="929192"/>
          <w:bottom w:val="single" w:sz="8" w:space="0" w:color="929192"/>
        </w:tcBorders>
      </w:tcPr>
    </w:tblStylePr>
    <w:tblStylePr w:type="band1Vert">
      <w:tblPr/>
      <w:tcPr>
        <w:shd w:val="clear" w:color="auto" w:fill="E4E3E4"/>
      </w:tcPr>
    </w:tblStylePr>
    <w:tblStylePr w:type="band1Horz">
      <w:tblPr/>
      <w:tcPr>
        <w:shd w:val="clear" w:color="auto" w:fill="E4E3E4"/>
      </w:tcPr>
    </w:tblStylePr>
  </w:style>
  <w:style w:type="paragraph" w:customStyle="1" w:styleId="TableHeader">
    <w:name w:val="Table Header"/>
    <w:basedOn w:val="Normal"/>
    <w:link w:val="TableHeaderChar"/>
    <w:autoRedefine/>
    <w:rsid w:val="002952B4"/>
    <w:pPr>
      <w:spacing w:after="120"/>
      <w:ind w:left="720" w:hanging="360"/>
      <w:jc w:val="center"/>
    </w:pPr>
    <w:rPr>
      <w:rFonts w:ascii="Calibri" w:eastAsia="MS Mincho" w:hAnsi="Calibri"/>
      <w:b/>
      <w:sz w:val="20"/>
    </w:rPr>
  </w:style>
  <w:style w:type="character" w:customStyle="1" w:styleId="TableHeaderChar">
    <w:name w:val="Table Header Char"/>
    <w:basedOn w:val="DefaultParagraphFont"/>
    <w:link w:val="TableHeader"/>
    <w:rsid w:val="002952B4"/>
    <w:rPr>
      <w:rFonts w:ascii="Calibri" w:eastAsia="MS Mincho" w:hAnsi="Calibri"/>
      <w:b/>
      <w:sz w:val="20"/>
    </w:rPr>
  </w:style>
  <w:style w:type="paragraph" w:customStyle="1" w:styleId="ExhibitHeader">
    <w:name w:val="Exhibit Header"/>
    <w:basedOn w:val="TableHeader"/>
    <w:link w:val="ExhibitHeaderChar"/>
    <w:autoRedefine/>
    <w:rsid w:val="002952B4"/>
    <w:pPr>
      <w:ind w:left="0" w:firstLine="0"/>
    </w:pPr>
  </w:style>
  <w:style w:type="character" w:customStyle="1" w:styleId="ExhibitHeaderChar">
    <w:name w:val="Exhibit Header Char"/>
    <w:basedOn w:val="DefaultParagraphFont"/>
    <w:link w:val="ExhibitHeader"/>
    <w:rsid w:val="002952B4"/>
    <w:rPr>
      <w:rFonts w:ascii="Calibri" w:eastAsia="MS Mincho" w:hAnsi="Calibri"/>
      <w:b/>
      <w:sz w:val="20"/>
    </w:rPr>
  </w:style>
  <w:style w:type="paragraph" w:customStyle="1" w:styleId="FigureStyle">
    <w:name w:val="Figure Style"/>
    <w:basedOn w:val="TableHeader"/>
    <w:link w:val="FigureStyleChar"/>
    <w:rsid w:val="002952B4"/>
    <w:pPr>
      <w:ind w:left="360"/>
    </w:pPr>
    <w:rPr>
      <w:rFonts w:ascii="Arial" w:hAnsi="Arial"/>
    </w:rPr>
  </w:style>
  <w:style w:type="character" w:customStyle="1" w:styleId="FigureStyleChar">
    <w:name w:val="Figure Style Char"/>
    <w:basedOn w:val="TableHeaderChar"/>
    <w:link w:val="FigureStyle"/>
    <w:rsid w:val="002952B4"/>
    <w:rPr>
      <w:rFonts w:ascii="Arial" w:eastAsia="MS Mincho" w:hAnsi="Arial"/>
      <w:b/>
      <w:sz w:val="20"/>
    </w:rPr>
  </w:style>
  <w:style w:type="paragraph" w:customStyle="1" w:styleId="Bullet">
    <w:name w:val="Bullet"/>
    <w:basedOn w:val="Normal"/>
    <w:link w:val="BulletChar"/>
    <w:rsid w:val="002952B4"/>
    <w:pPr>
      <w:spacing w:before="120" w:after="120"/>
      <w:ind w:left="1440" w:hanging="360"/>
    </w:pPr>
    <w:rPr>
      <w:rFonts w:ascii="Arial" w:eastAsia="Calibri" w:hAnsi="Arial" w:cs="Arial"/>
      <w:color w:val="000000"/>
    </w:rPr>
  </w:style>
  <w:style w:type="character" w:customStyle="1" w:styleId="BulletChar">
    <w:name w:val="Bullet Char"/>
    <w:basedOn w:val="DefaultParagraphFont"/>
    <w:link w:val="Bullet"/>
    <w:rsid w:val="002952B4"/>
    <w:rPr>
      <w:rFonts w:ascii="Arial" w:eastAsia="Calibri" w:hAnsi="Arial" w:cs="Arial"/>
      <w:color w:val="000000"/>
    </w:rPr>
  </w:style>
  <w:style w:type="table" w:customStyle="1" w:styleId="MediumList2-Accent51">
    <w:name w:val="Medium List 2 - Accent 51"/>
    <w:basedOn w:val="TableNormal"/>
    <w:next w:val="MediumList2-Accent5"/>
    <w:uiPriority w:val="66"/>
    <w:rsid w:val="002952B4"/>
    <w:pPr>
      <w:spacing w:before="0" w:after="0" w:line="240" w:lineRule="auto"/>
    </w:pPr>
    <w:rPr>
      <w:rFonts w:ascii="Arial" w:eastAsia="MS Gothic" w:hAnsi="Arial" w:cs="Times New Roman"/>
      <w:color w:val="000000"/>
    </w:rPr>
    <w:tblPr>
      <w:tblStyleRowBandSize w:val="1"/>
      <w:tblStyleColBandSize w:val="1"/>
      <w:tblBorders>
        <w:top w:val="single" w:sz="8" w:space="0" w:color="659140"/>
        <w:left w:val="single" w:sz="8" w:space="0" w:color="659140"/>
        <w:bottom w:val="single" w:sz="8" w:space="0" w:color="659140"/>
        <w:right w:val="single" w:sz="8" w:space="0" w:color="659140"/>
      </w:tblBorders>
    </w:tblPr>
    <w:tblStylePr w:type="firstRow">
      <w:rPr>
        <w:sz w:val="24"/>
        <w:szCs w:val="24"/>
      </w:rPr>
      <w:tblPr/>
      <w:tcPr>
        <w:tcBorders>
          <w:top w:val="nil"/>
          <w:left w:val="nil"/>
          <w:bottom w:val="single" w:sz="24" w:space="0" w:color="659140"/>
          <w:right w:val="nil"/>
          <w:insideH w:val="nil"/>
          <w:insideV w:val="nil"/>
        </w:tcBorders>
        <w:shd w:val="clear" w:color="auto" w:fill="FFFFFF"/>
      </w:tcPr>
    </w:tblStylePr>
    <w:tblStylePr w:type="lastRow">
      <w:tblPr/>
      <w:tcPr>
        <w:tcBorders>
          <w:top w:val="single" w:sz="8" w:space="0" w:color="659140"/>
          <w:left w:val="nil"/>
          <w:bottom w:val="nil"/>
          <w:right w:val="nil"/>
          <w:insideH w:val="nil"/>
          <w:insideV w:val="nil"/>
        </w:tcBorders>
        <w:shd w:val="clear" w:color="auto" w:fill="FFFFFF"/>
      </w:tcPr>
    </w:tblStylePr>
    <w:tblStylePr w:type="firstCol">
      <w:tblPr/>
      <w:tcPr>
        <w:tcBorders>
          <w:top w:val="nil"/>
          <w:left w:val="nil"/>
          <w:bottom w:val="nil"/>
          <w:right w:val="single" w:sz="8" w:space="0" w:color="659140"/>
          <w:insideH w:val="nil"/>
          <w:insideV w:val="nil"/>
        </w:tcBorders>
        <w:shd w:val="clear" w:color="auto" w:fill="FFFFFF"/>
      </w:tcPr>
    </w:tblStylePr>
    <w:tblStylePr w:type="lastCol">
      <w:tblPr/>
      <w:tcPr>
        <w:tcBorders>
          <w:top w:val="nil"/>
          <w:left w:val="single" w:sz="8" w:space="0" w:color="65914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8E8CB"/>
      </w:tcPr>
    </w:tblStylePr>
    <w:tblStylePr w:type="band1Horz">
      <w:tblPr/>
      <w:tcPr>
        <w:tcBorders>
          <w:top w:val="nil"/>
          <w:bottom w:val="nil"/>
          <w:insideH w:val="nil"/>
          <w:insideV w:val="nil"/>
        </w:tcBorders>
        <w:shd w:val="clear" w:color="auto" w:fill="D8E8CB"/>
      </w:tcPr>
    </w:tblStylePr>
    <w:tblStylePr w:type="nwCell">
      <w:tblPr/>
      <w:tcPr>
        <w:shd w:val="clear" w:color="auto" w:fill="FFFFFF"/>
      </w:tcPr>
    </w:tblStylePr>
    <w:tblStylePr w:type="swCell">
      <w:tblPr/>
      <w:tcPr>
        <w:tcBorders>
          <w:top w:val="nil"/>
        </w:tcBorders>
      </w:tcPr>
    </w:tblStylePr>
  </w:style>
  <w:style w:type="paragraph" w:customStyle="1" w:styleId="InfoBlue">
    <w:name w:val="InfoBlue"/>
    <w:basedOn w:val="Normal"/>
    <w:next w:val="Normal"/>
    <w:rsid w:val="002952B4"/>
    <w:pPr>
      <w:widowControl w:val="0"/>
      <w:spacing w:after="120" w:line="240" w:lineRule="atLeast"/>
      <w:ind w:left="576"/>
      <w:jc w:val="both"/>
    </w:pPr>
    <w:rPr>
      <w:rFonts w:ascii="Times New Roman" w:eastAsia="Times New Roman" w:hAnsi="Times New Roman" w:cs="Times New Roman"/>
      <w:i/>
      <w:color w:val="0000FF"/>
      <w:sz w:val="24"/>
      <w:szCs w:val="20"/>
    </w:rPr>
  </w:style>
  <w:style w:type="character" w:customStyle="1" w:styleId="Style10pt">
    <w:name w:val="Style 10 pt"/>
    <w:rsid w:val="002952B4"/>
    <w:rPr>
      <w:rFonts w:ascii="Times New Roman" w:hAnsi="Times New Roman"/>
      <w:b/>
      <w:sz w:val="28"/>
    </w:rPr>
  </w:style>
  <w:style w:type="paragraph" w:customStyle="1" w:styleId="TableText">
    <w:name w:val="Table Text"/>
    <w:qFormat/>
    <w:rsid w:val="002952B4"/>
    <w:pPr>
      <w:spacing w:before="60" w:after="60" w:line="240" w:lineRule="auto"/>
    </w:pPr>
    <w:rPr>
      <w:rFonts w:ascii="Times New Roman" w:eastAsia="Times New Roman" w:hAnsi="Times New Roman" w:cs="Times New Roman"/>
      <w:sz w:val="20"/>
      <w:szCs w:val="20"/>
    </w:rPr>
  </w:style>
  <w:style w:type="paragraph" w:customStyle="1" w:styleId="TableHeading2">
    <w:name w:val="Table Heading 2"/>
    <w:basedOn w:val="Normal"/>
    <w:rsid w:val="002952B4"/>
    <w:pPr>
      <w:widowControl w:val="0"/>
      <w:spacing w:before="120" w:after="120"/>
      <w:jc w:val="center"/>
    </w:pPr>
    <w:rPr>
      <w:rFonts w:ascii="Arial" w:eastAsia="Times New Roman" w:hAnsi="Arial" w:cs="Times New Roman"/>
      <w:b/>
      <w:snapToGrid w:val="0"/>
      <w:sz w:val="20"/>
      <w:szCs w:val="20"/>
    </w:rPr>
  </w:style>
  <w:style w:type="paragraph" w:styleId="BodyTextIndent2">
    <w:name w:val="Body Text Indent 2"/>
    <w:basedOn w:val="Normal"/>
    <w:link w:val="BodyTextIndent2Char"/>
    <w:uiPriority w:val="99"/>
    <w:semiHidden/>
    <w:unhideWhenUsed/>
    <w:rsid w:val="002952B4"/>
    <w:pPr>
      <w:spacing w:after="120" w:line="480" w:lineRule="auto"/>
      <w:ind w:left="360"/>
    </w:pPr>
    <w:rPr>
      <w:rFonts w:eastAsia="MS Mincho"/>
    </w:rPr>
  </w:style>
  <w:style w:type="character" w:customStyle="1" w:styleId="BodyTextIndent2Char">
    <w:name w:val="Body Text Indent 2 Char"/>
    <w:basedOn w:val="DefaultParagraphFont"/>
    <w:link w:val="BodyTextIndent2"/>
    <w:uiPriority w:val="99"/>
    <w:semiHidden/>
    <w:rsid w:val="002952B4"/>
    <w:rPr>
      <w:rFonts w:eastAsia="MS Mincho"/>
    </w:rPr>
  </w:style>
  <w:style w:type="paragraph" w:styleId="Revision">
    <w:name w:val="Revision"/>
    <w:hidden/>
    <w:uiPriority w:val="99"/>
    <w:semiHidden/>
    <w:rsid w:val="002952B4"/>
    <w:pPr>
      <w:spacing w:before="0" w:after="0" w:line="240" w:lineRule="auto"/>
    </w:pPr>
    <w:rPr>
      <w:rFonts w:eastAsia="MS Mincho"/>
    </w:rPr>
  </w:style>
  <w:style w:type="paragraph" w:customStyle="1" w:styleId="Number1HIX">
    <w:name w:val="Number 1_HIX"/>
    <w:basedOn w:val="Normal"/>
    <w:autoRedefine/>
    <w:rsid w:val="002952B4"/>
    <w:pPr>
      <w:tabs>
        <w:tab w:val="left" w:pos="360"/>
      </w:tabs>
      <w:ind w:left="720" w:hanging="360"/>
    </w:pPr>
    <w:rPr>
      <w:rFonts w:ascii="Arial" w:eastAsia="Times New Roman" w:hAnsi="Arial" w:cs="Times New Roman"/>
      <w:color w:val="000000"/>
      <w:sz w:val="36"/>
      <w:szCs w:val="24"/>
    </w:rPr>
  </w:style>
  <w:style w:type="table" w:customStyle="1" w:styleId="HIXTable1">
    <w:name w:val="HIX Table1"/>
    <w:basedOn w:val="TableNormal"/>
    <w:uiPriority w:val="99"/>
    <w:rsid w:val="002952B4"/>
    <w:pPr>
      <w:spacing w:before="0" w:after="0" w:line="240" w:lineRule="auto"/>
    </w:pPr>
    <w:rPr>
      <w:rFonts w:ascii="Arial" w:eastAsia="Calibri" w:hAnsi="Arial"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cPr>
    </w:tblStylePr>
  </w:style>
  <w:style w:type="table" w:customStyle="1" w:styleId="TableGrid12">
    <w:name w:val="Table Grid12"/>
    <w:basedOn w:val="TableNormal"/>
    <w:next w:val="TableGrid"/>
    <w:uiPriority w:val="59"/>
    <w:rsid w:val="002952B4"/>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Bullet3">
    <w:name w:val="Table Text Bullet_3"/>
    <w:basedOn w:val="Normal"/>
    <w:rsid w:val="002952B4"/>
    <w:pPr>
      <w:tabs>
        <w:tab w:val="left" w:pos="522"/>
      </w:tabs>
      <w:ind w:left="720" w:hanging="360"/>
    </w:pPr>
    <w:rPr>
      <w:rFonts w:ascii="Arial Narrow" w:eastAsia="Times New Roman" w:hAnsi="Arial Narrow" w:cs="Arial"/>
      <w:sz w:val="20"/>
    </w:rPr>
  </w:style>
  <w:style w:type="paragraph" w:customStyle="1" w:styleId="TableHeaderHIX">
    <w:name w:val="Table Header_HIX"/>
    <w:next w:val="Normal"/>
    <w:autoRedefine/>
    <w:rsid w:val="002952B4"/>
    <w:pPr>
      <w:keepNext/>
      <w:spacing w:before="80" w:after="80" w:line="240" w:lineRule="auto"/>
    </w:pPr>
    <w:rPr>
      <w:rFonts w:ascii="Arial Narrow" w:eastAsia="Times New Roman" w:hAnsi="Arial Narrow" w:cs="Times New Roman"/>
      <w:b/>
      <w:color w:val="000000"/>
      <w:sz w:val="20"/>
    </w:rPr>
  </w:style>
  <w:style w:type="paragraph" w:customStyle="1" w:styleId="TableTextHIX">
    <w:name w:val="Table Text_HIX"/>
    <w:autoRedefine/>
    <w:rsid w:val="002952B4"/>
    <w:pPr>
      <w:spacing w:before="80" w:after="80" w:line="240" w:lineRule="auto"/>
    </w:pPr>
    <w:rPr>
      <w:rFonts w:ascii="Arial Narrow" w:eastAsia="Times New Roman" w:hAnsi="Arial Narrow" w:cs="Times New Roman"/>
      <w:sz w:val="20"/>
    </w:rPr>
  </w:style>
  <w:style w:type="paragraph" w:customStyle="1" w:styleId="TableTextBullet1">
    <w:name w:val="Table Text Bullet_1"/>
    <w:basedOn w:val="TableTextHIX"/>
    <w:rsid w:val="002952B4"/>
    <w:pPr>
      <w:ind w:left="720" w:hanging="360"/>
    </w:pPr>
  </w:style>
  <w:style w:type="paragraph" w:customStyle="1" w:styleId="DeliverableNameHIX">
    <w:name w:val="Deliverable Name_HIX"/>
    <w:autoRedefine/>
    <w:rsid w:val="002952B4"/>
    <w:pPr>
      <w:spacing w:before="0" w:after="0" w:line="240" w:lineRule="auto"/>
      <w:jc w:val="center"/>
    </w:pPr>
    <w:rPr>
      <w:rFonts w:eastAsia="Calibri" w:cs="Tahoma"/>
      <w:color w:val="000000"/>
      <w:sz w:val="20"/>
      <w:szCs w:val="20"/>
    </w:rPr>
  </w:style>
  <w:style w:type="character" w:customStyle="1" w:styleId="mainnavheader">
    <w:name w:val="mainnavheader"/>
    <w:basedOn w:val="DefaultParagraphFont"/>
    <w:rsid w:val="002952B4"/>
  </w:style>
  <w:style w:type="character" w:customStyle="1" w:styleId="FollowedHyperlink1">
    <w:name w:val="FollowedHyperlink1"/>
    <w:basedOn w:val="DefaultParagraphFont"/>
    <w:uiPriority w:val="99"/>
    <w:semiHidden/>
    <w:unhideWhenUsed/>
    <w:rsid w:val="002952B4"/>
    <w:rPr>
      <w:color w:val="800080"/>
      <w:u w:val="single"/>
    </w:rPr>
  </w:style>
  <w:style w:type="paragraph" w:customStyle="1" w:styleId="prj0">
    <w:name w:val="prj0"/>
    <w:basedOn w:val="Normal"/>
    <w:rsid w:val="002952B4"/>
    <w:pPr>
      <w:pBdr>
        <w:top w:val="single" w:sz="4" w:space="0" w:color="9EB6CE"/>
        <w:left w:val="single" w:sz="4" w:space="0" w:color="9EB6CE"/>
        <w:bottom w:val="single" w:sz="4" w:space="0" w:color="9EB6CE"/>
        <w:right w:val="single" w:sz="4" w:space="0" w:color="9EB6CE"/>
      </w:pBdr>
      <w:spacing w:before="100" w:beforeAutospacing="1" w:after="100" w:afterAutospacing="1"/>
    </w:pPr>
    <w:rPr>
      <w:rFonts w:ascii="Arial" w:eastAsia="Times New Roman" w:hAnsi="Arial" w:cs="Arial"/>
      <w:sz w:val="16"/>
      <w:szCs w:val="16"/>
    </w:rPr>
  </w:style>
  <w:style w:type="table" w:customStyle="1" w:styleId="CSG">
    <w:name w:val="CSG"/>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
    <w:name w:val="Table Grid21"/>
    <w:basedOn w:val="TableNormal"/>
    <w:next w:val="TableGrid"/>
    <w:uiPriority w:val="59"/>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TableGrid3">
    <w:name w:val="Table Grid3"/>
    <w:basedOn w:val="TableNormal"/>
    <w:next w:val="TableGrid"/>
    <w:uiPriority w:val="59"/>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TableGrid4">
    <w:name w:val="Table Grid4"/>
    <w:basedOn w:val="TableNormal"/>
    <w:next w:val="TableGrid"/>
    <w:uiPriority w:val="59"/>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CSG1">
    <w:name w:val="CSG1"/>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CSG2">
    <w:name w:val="CSG2"/>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CSG3">
    <w:name w:val="CSG3"/>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character" w:customStyle="1" w:styleId="msonormal1">
    <w:name w:val="msonormal1"/>
    <w:basedOn w:val="DefaultParagraphFont"/>
    <w:rsid w:val="002952B4"/>
  </w:style>
  <w:style w:type="character" w:customStyle="1" w:styleId="radewrongword">
    <w:name w:val="radewrongword"/>
    <w:basedOn w:val="DefaultParagraphFont"/>
    <w:rsid w:val="002952B4"/>
  </w:style>
  <w:style w:type="table" w:customStyle="1" w:styleId="CSG4">
    <w:name w:val="CSG4"/>
    <w:basedOn w:val="TableNormal"/>
    <w:uiPriority w:val="99"/>
    <w:rsid w:val="002952B4"/>
    <w:pPr>
      <w:spacing w:before="60" w:after="60"/>
    </w:pPr>
    <w:rPr>
      <w:rFonts w:ascii="Arial" w:eastAsia="Times New Roman" w:hAnsi="Arial"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1">
    <w:name w:val="Table Grid211"/>
    <w:basedOn w:val="TableNormal"/>
    <w:next w:val="TableGrid"/>
    <w:uiPriority w:val="59"/>
    <w:locked/>
    <w:rsid w:val="008937CF"/>
    <w:pPr>
      <w:numPr>
        <w:ilvl w:val="4"/>
        <w:numId w:val="39"/>
      </w:numPr>
      <w:spacing w:before="0" w:after="0" w:line="240" w:lineRule="auto"/>
      <w:ind w:left="1008"/>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CSG5">
    <w:name w:val="CSG5"/>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firstCol">
      <w:rPr>
        <w:rFonts w:cs="Times New Roman"/>
        <w:b/>
        <w:color w:val="031F73"/>
      </w:r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paragraph" w:styleId="TOC4">
    <w:name w:val="toc 4"/>
    <w:basedOn w:val="Normal"/>
    <w:next w:val="Normal"/>
    <w:autoRedefine/>
    <w:uiPriority w:val="39"/>
    <w:unhideWhenUsed/>
    <w:rsid w:val="002952B4"/>
    <w:pPr>
      <w:ind w:left="660"/>
    </w:pPr>
    <w:rPr>
      <w:rFonts w:eastAsia="MS Mincho"/>
      <w:sz w:val="20"/>
      <w:szCs w:val="20"/>
    </w:rPr>
  </w:style>
  <w:style w:type="paragraph" w:styleId="TOC5">
    <w:name w:val="toc 5"/>
    <w:basedOn w:val="Normal"/>
    <w:next w:val="Normal"/>
    <w:autoRedefine/>
    <w:uiPriority w:val="39"/>
    <w:unhideWhenUsed/>
    <w:rsid w:val="002952B4"/>
    <w:pPr>
      <w:ind w:left="880"/>
    </w:pPr>
    <w:rPr>
      <w:rFonts w:eastAsia="MS Mincho"/>
      <w:sz w:val="20"/>
      <w:szCs w:val="20"/>
    </w:rPr>
  </w:style>
  <w:style w:type="paragraph" w:styleId="TOC6">
    <w:name w:val="toc 6"/>
    <w:basedOn w:val="Normal"/>
    <w:next w:val="Normal"/>
    <w:autoRedefine/>
    <w:uiPriority w:val="39"/>
    <w:unhideWhenUsed/>
    <w:rsid w:val="002952B4"/>
    <w:pPr>
      <w:ind w:left="1100"/>
    </w:pPr>
    <w:rPr>
      <w:rFonts w:eastAsia="MS Mincho"/>
      <w:sz w:val="20"/>
      <w:szCs w:val="20"/>
    </w:rPr>
  </w:style>
  <w:style w:type="paragraph" w:styleId="TOC7">
    <w:name w:val="toc 7"/>
    <w:basedOn w:val="Normal"/>
    <w:next w:val="Normal"/>
    <w:autoRedefine/>
    <w:uiPriority w:val="39"/>
    <w:unhideWhenUsed/>
    <w:rsid w:val="002952B4"/>
    <w:pPr>
      <w:ind w:left="1320"/>
    </w:pPr>
    <w:rPr>
      <w:rFonts w:eastAsia="MS Mincho"/>
      <w:sz w:val="20"/>
      <w:szCs w:val="20"/>
    </w:rPr>
  </w:style>
  <w:style w:type="paragraph" w:styleId="TOC8">
    <w:name w:val="toc 8"/>
    <w:basedOn w:val="Normal"/>
    <w:next w:val="Normal"/>
    <w:autoRedefine/>
    <w:uiPriority w:val="39"/>
    <w:unhideWhenUsed/>
    <w:rsid w:val="002952B4"/>
    <w:pPr>
      <w:ind w:left="1540"/>
    </w:pPr>
    <w:rPr>
      <w:rFonts w:eastAsia="MS Mincho"/>
      <w:sz w:val="20"/>
      <w:szCs w:val="20"/>
    </w:rPr>
  </w:style>
  <w:style w:type="paragraph" w:styleId="TOC9">
    <w:name w:val="toc 9"/>
    <w:basedOn w:val="Normal"/>
    <w:next w:val="Normal"/>
    <w:autoRedefine/>
    <w:uiPriority w:val="39"/>
    <w:unhideWhenUsed/>
    <w:rsid w:val="002952B4"/>
    <w:pPr>
      <w:ind w:left="1760"/>
    </w:pPr>
    <w:rPr>
      <w:rFonts w:eastAsia="MS Mincho"/>
      <w:sz w:val="20"/>
      <w:szCs w:val="20"/>
    </w:rPr>
  </w:style>
  <w:style w:type="table" w:customStyle="1" w:styleId="RFPTableStyle1">
    <w:name w:val="RFP Table Style1"/>
    <w:basedOn w:val="TableNormal"/>
    <w:uiPriority w:val="99"/>
    <w:rsid w:val="002952B4"/>
    <w:pPr>
      <w:spacing w:before="0" w:after="0" w:line="240" w:lineRule="auto"/>
    </w:pPr>
    <w:rPr>
      <w:rFonts w:eastAsia="Times New Roma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2"/>
      </w:rPr>
      <w:tblPr/>
      <w:tcPr>
        <w:shd w:val="clear" w:color="auto" w:fill="B1E5FF"/>
      </w:tcPr>
    </w:tblStylePr>
    <w:tblStylePr w:type="firstCol">
      <w:rPr>
        <w:b w:val="0"/>
      </w:rPr>
    </w:tblStylePr>
    <w:tblStylePr w:type="band1Horz">
      <w:tblPr/>
      <w:tcPr>
        <w:shd w:val="clear" w:color="auto" w:fill="FFFFFF"/>
      </w:tcPr>
    </w:tblStylePr>
    <w:tblStylePr w:type="band2Horz">
      <w:tblPr/>
      <w:tcPr>
        <w:shd w:val="clear" w:color="auto" w:fill="D9D9D9"/>
      </w:tcPr>
    </w:tblStylePr>
  </w:style>
  <w:style w:type="paragraph" w:customStyle="1" w:styleId="a">
    <w:name w:val=""/>
    <w:rsid w:val="002952B4"/>
    <w:pPr>
      <w:autoSpaceDE w:val="0"/>
      <w:autoSpaceDN w:val="0"/>
      <w:adjustRightInd w:val="0"/>
      <w:spacing w:before="0" w:after="0" w:line="240" w:lineRule="auto"/>
      <w:ind w:left="-1440"/>
    </w:pPr>
    <w:rPr>
      <w:rFonts w:ascii="Times New Roman" w:eastAsia="Times New Roman" w:hAnsi="Times New Roman" w:cs="Times New Roman"/>
      <w:sz w:val="24"/>
      <w:szCs w:val="24"/>
    </w:rPr>
  </w:style>
  <w:style w:type="character" w:customStyle="1" w:styleId="boldface">
    <w:name w:val="boldface"/>
    <w:basedOn w:val="DefaultParagraphFont"/>
    <w:rsid w:val="002952B4"/>
  </w:style>
  <w:style w:type="table" w:customStyle="1" w:styleId="RFPTableStyle2">
    <w:name w:val="RFP Table Style2"/>
    <w:basedOn w:val="TableNormal"/>
    <w:uiPriority w:val="99"/>
    <w:rsid w:val="002952B4"/>
    <w:pPr>
      <w:spacing w:before="0" w:after="0" w:line="240" w:lineRule="auto"/>
    </w:pPr>
    <w:rPr>
      <w:rFonts w:eastAsia="Times New Roma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2"/>
      </w:rPr>
      <w:tblPr/>
      <w:tcPr>
        <w:shd w:val="clear" w:color="auto" w:fill="B1E5FF"/>
      </w:tcPr>
    </w:tblStylePr>
    <w:tblStylePr w:type="firstCol">
      <w:rPr>
        <w:b w:val="0"/>
      </w:rPr>
    </w:tblStylePr>
    <w:tblStylePr w:type="band1Horz">
      <w:tblPr/>
      <w:tcPr>
        <w:shd w:val="clear" w:color="auto" w:fill="FFFFFF"/>
      </w:tcPr>
    </w:tblStylePr>
    <w:tblStylePr w:type="band2Horz">
      <w:tblPr/>
      <w:tcPr>
        <w:shd w:val="clear" w:color="auto" w:fill="D9D9D9"/>
      </w:tcPr>
    </w:tblStylePr>
  </w:style>
  <w:style w:type="character" w:customStyle="1" w:styleId="UnresolvedMention1">
    <w:name w:val="Unresolved Mention1"/>
    <w:basedOn w:val="DefaultParagraphFont"/>
    <w:uiPriority w:val="99"/>
    <w:semiHidden/>
    <w:unhideWhenUsed/>
    <w:rsid w:val="002952B4"/>
    <w:rPr>
      <w:color w:val="605E5C"/>
      <w:shd w:val="clear" w:color="auto" w:fill="E1DFDD"/>
    </w:rPr>
  </w:style>
  <w:style w:type="table" w:customStyle="1" w:styleId="RFPTableStyle">
    <w:name w:val="RFP Table Style"/>
    <w:basedOn w:val="TableNormal"/>
    <w:uiPriority w:val="99"/>
    <w:rsid w:val="002952B4"/>
    <w:pPr>
      <w:spacing w:before="0" w:after="0" w:line="240" w:lineRule="auto"/>
    </w:pPr>
    <w:rPr>
      <w:rFonts w:eastAsia="MS Mincho"/>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color w:val="auto"/>
        <w:sz w:val="22"/>
      </w:rPr>
      <w:tblPr/>
      <w:tcPr>
        <w:shd w:val="clear" w:color="auto" w:fill="B1E5FF"/>
      </w:tcPr>
    </w:tblStylePr>
    <w:tblStylePr w:type="firstCol">
      <w:rPr>
        <w:b w:val="0"/>
      </w:rPr>
    </w:tblStylePr>
    <w:tblStylePr w:type="band1Horz">
      <w:tblPr/>
      <w:tcPr>
        <w:shd w:val="clear" w:color="auto" w:fill="FFFFFF"/>
      </w:tcPr>
    </w:tblStylePr>
    <w:tblStylePr w:type="band2Horz">
      <w:tblPr/>
      <w:tcPr>
        <w:shd w:val="clear" w:color="auto" w:fill="D9D9D9"/>
      </w:tcPr>
    </w:tblStylePr>
  </w:style>
  <w:style w:type="paragraph" w:styleId="DocumentMap">
    <w:name w:val="Document Map"/>
    <w:basedOn w:val="Normal"/>
    <w:link w:val="DocumentMapChar"/>
    <w:uiPriority w:val="99"/>
    <w:semiHidden/>
    <w:unhideWhenUsed/>
    <w:rsid w:val="002952B4"/>
    <w:rPr>
      <w:rFonts w:ascii="Lucida Grande" w:eastAsia="MS Mincho" w:hAnsi="Lucida Grande"/>
      <w:sz w:val="24"/>
      <w:szCs w:val="24"/>
    </w:rPr>
  </w:style>
  <w:style w:type="character" w:customStyle="1" w:styleId="DocumentMapChar">
    <w:name w:val="Document Map Char"/>
    <w:basedOn w:val="DefaultParagraphFont"/>
    <w:link w:val="DocumentMap"/>
    <w:uiPriority w:val="99"/>
    <w:semiHidden/>
    <w:rsid w:val="002952B4"/>
    <w:rPr>
      <w:rFonts w:ascii="Lucida Grande" w:eastAsia="MS Mincho" w:hAnsi="Lucida Grande"/>
      <w:sz w:val="24"/>
      <w:szCs w:val="24"/>
    </w:rPr>
  </w:style>
  <w:style w:type="paragraph" w:customStyle="1" w:styleId="Indent1">
    <w:name w:val="Indent 1"/>
    <w:basedOn w:val="Normal"/>
    <w:qFormat/>
    <w:rsid w:val="00722AA6"/>
    <w:pPr>
      <w:spacing w:after="120"/>
      <w:ind w:left="547"/>
    </w:pPr>
    <w:rPr>
      <w:rFonts w:ascii="Arial" w:eastAsia="MS Mincho" w:hAnsi="Arial" w:cs="Arial"/>
    </w:rPr>
  </w:style>
  <w:style w:type="paragraph" w:customStyle="1" w:styleId="msonormal0">
    <w:name w:val="msonormal"/>
    <w:basedOn w:val="Normal"/>
    <w:rsid w:val="002952B4"/>
    <w:pPr>
      <w:spacing w:before="100" w:beforeAutospacing="1" w:after="100" w:afterAutospacing="1"/>
    </w:pPr>
    <w:rPr>
      <w:rFonts w:ascii="Times New Roman" w:eastAsia="Times New Roman" w:hAnsi="Times New Roman" w:cs="Times New Roman"/>
      <w:sz w:val="24"/>
      <w:szCs w:val="24"/>
    </w:rPr>
  </w:style>
  <w:style w:type="paragraph" w:customStyle="1" w:styleId="xl65">
    <w:name w:val="xl65"/>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eastAsia="Times New Roman" w:hAnsi="Arial" w:cs="Arial"/>
      <w:sz w:val="24"/>
      <w:szCs w:val="24"/>
    </w:rPr>
  </w:style>
  <w:style w:type="paragraph" w:customStyle="1" w:styleId="xl66">
    <w:name w:val="xl66"/>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eastAsia="Times New Roman" w:hAnsi="Arial" w:cs="Arial"/>
      <w:color w:val="000000"/>
      <w:sz w:val="24"/>
      <w:szCs w:val="24"/>
    </w:rPr>
  </w:style>
  <w:style w:type="paragraph" w:customStyle="1" w:styleId="xl67">
    <w:name w:val="xl67"/>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rFonts w:ascii="Arial" w:eastAsia="Times New Roman" w:hAnsi="Arial" w:cs="Arial"/>
      <w:sz w:val="24"/>
      <w:szCs w:val="24"/>
    </w:rPr>
  </w:style>
  <w:style w:type="paragraph" w:customStyle="1" w:styleId="xl68">
    <w:name w:val="xl68"/>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eastAsia="Times New Roman" w:hAnsi="Arial" w:cs="Arial"/>
      <w:sz w:val="24"/>
      <w:szCs w:val="24"/>
    </w:rPr>
  </w:style>
  <w:style w:type="paragraph" w:customStyle="1" w:styleId="xl69">
    <w:name w:val="xl69"/>
    <w:basedOn w:val="Normal"/>
    <w:rsid w:val="002952B4"/>
    <w:pPr>
      <w:pBdr>
        <w:top w:val="single" w:sz="4" w:space="0" w:color="auto"/>
        <w:bottom w:val="single" w:sz="4" w:space="0" w:color="auto"/>
        <w:right w:val="single" w:sz="4" w:space="0" w:color="auto"/>
      </w:pBdr>
      <w:spacing w:before="100" w:beforeAutospacing="1" w:after="100" w:afterAutospacing="1"/>
      <w:textAlignment w:val="top"/>
    </w:pPr>
    <w:rPr>
      <w:rFonts w:ascii="Arial" w:eastAsia="Times New Roman" w:hAnsi="Arial" w:cs="Arial"/>
      <w:b/>
      <w:bCs/>
      <w:color w:val="000000"/>
      <w:sz w:val="24"/>
      <w:szCs w:val="24"/>
    </w:rPr>
  </w:style>
  <w:style w:type="paragraph" w:customStyle="1" w:styleId="xl70">
    <w:name w:val="xl70"/>
    <w:basedOn w:val="Normal"/>
    <w:rsid w:val="002952B4"/>
    <w:pPr>
      <w:pBdr>
        <w:top w:val="single" w:sz="4" w:space="0" w:color="auto"/>
        <w:bottom w:val="single" w:sz="4" w:space="0" w:color="auto"/>
        <w:right w:val="single" w:sz="4" w:space="0" w:color="auto"/>
      </w:pBdr>
      <w:spacing w:before="100" w:beforeAutospacing="1" w:after="100" w:afterAutospacing="1"/>
      <w:textAlignment w:val="top"/>
    </w:pPr>
    <w:rPr>
      <w:rFonts w:ascii="Arial" w:eastAsia="Times New Roman" w:hAnsi="Arial" w:cs="Arial"/>
      <w:b/>
      <w:bCs/>
      <w:sz w:val="24"/>
      <w:szCs w:val="24"/>
    </w:rPr>
  </w:style>
  <w:style w:type="paragraph" w:customStyle="1" w:styleId="xl71">
    <w:name w:val="xl71"/>
    <w:basedOn w:val="Normal"/>
    <w:rsid w:val="002952B4"/>
    <w:pPr>
      <w:pBdr>
        <w:top w:val="single" w:sz="4" w:space="0" w:color="auto"/>
        <w:right w:val="single" w:sz="4" w:space="0" w:color="auto"/>
      </w:pBdr>
      <w:spacing w:before="100" w:beforeAutospacing="1" w:after="100" w:afterAutospacing="1"/>
      <w:textAlignment w:val="top"/>
    </w:pPr>
    <w:rPr>
      <w:rFonts w:ascii="Arial" w:eastAsia="Times New Roman" w:hAnsi="Arial" w:cs="Arial"/>
      <w:b/>
      <w:bCs/>
      <w:sz w:val="24"/>
      <w:szCs w:val="24"/>
    </w:rPr>
  </w:style>
  <w:style w:type="paragraph" w:customStyle="1" w:styleId="xl72">
    <w:name w:val="xl72"/>
    <w:basedOn w:val="Normal"/>
    <w:rsid w:val="002952B4"/>
    <w:pPr>
      <w:pBdr>
        <w:top w:val="single" w:sz="4" w:space="0" w:color="auto"/>
        <w:left w:val="single" w:sz="4" w:space="0" w:color="auto"/>
        <w:right w:val="single" w:sz="4" w:space="0" w:color="auto"/>
      </w:pBdr>
      <w:spacing w:before="100" w:beforeAutospacing="1" w:after="100" w:afterAutospacing="1"/>
      <w:textAlignment w:val="top"/>
    </w:pPr>
    <w:rPr>
      <w:rFonts w:ascii="Arial" w:eastAsia="Times New Roman" w:hAnsi="Arial" w:cs="Arial"/>
      <w:sz w:val="24"/>
      <w:szCs w:val="24"/>
    </w:rPr>
  </w:style>
  <w:style w:type="paragraph" w:customStyle="1" w:styleId="xl73">
    <w:name w:val="xl73"/>
    <w:basedOn w:val="Normal"/>
    <w:rsid w:val="002952B4"/>
    <w:pPr>
      <w:spacing w:before="100" w:beforeAutospacing="1" w:after="100" w:afterAutospacing="1"/>
      <w:textAlignment w:val="center"/>
    </w:pPr>
    <w:rPr>
      <w:rFonts w:ascii="Arial" w:eastAsia="Times New Roman" w:hAnsi="Arial" w:cs="Arial"/>
      <w:sz w:val="20"/>
      <w:szCs w:val="20"/>
    </w:rPr>
  </w:style>
  <w:style w:type="paragraph" w:customStyle="1" w:styleId="xl74">
    <w:name w:val="xl74"/>
    <w:basedOn w:val="Normal"/>
    <w:rsid w:val="002952B4"/>
    <w:pPr>
      <w:pBdr>
        <w:top w:val="single" w:sz="4" w:space="0" w:color="auto"/>
        <w:bottom w:val="single" w:sz="4" w:space="0" w:color="auto"/>
        <w:right w:val="single" w:sz="4" w:space="0" w:color="auto"/>
      </w:pBdr>
      <w:spacing w:before="100" w:beforeAutospacing="1" w:after="100" w:afterAutospacing="1"/>
      <w:textAlignment w:val="top"/>
    </w:pPr>
    <w:rPr>
      <w:rFonts w:ascii="Arial" w:eastAsia="Times New Roman" w:hAnsi="Arial" w:cs="Arial"/>
      <w:b/>
      <w:bCs/>
      <w:sz w:val="24"/>
      <w:szCs w:val="24"/>
    </w:rPr>
  </w:style>
  <w:style w:type="paragraph" w:customStyle="1" w:styleId="xl75">
    <w:name w:val="xl75"/>
    <w:basedOn w:val="Normal"/>
    <w:rsid w:val="002952B4"/>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eastAsia="Times New Roman" w:hAnsi="Arial" w:cs="Arial"/>
      <w:sz w:val="24"/>
      <w:szCs w:val="24"/>
    </w:rPr>
  </w:style>
  <w:style w:type="paragraph" w:customStyle="1" w:styleId="FigureCaption">
    <w:name w:val="Figure Caption"/>
    <w:basedOn w:val="Caption"/>
    <w:link w:val="FigureCaptionChar"/>
    <w:qFormat/>
    <w:rsid w:val="00722AA6"/>
    <w:pPr>
      <w:keepNext/>
      <w:spacing w:after="60"/>
      <w:jc w:val="center"/>
    </w:pPr>
    <w:rPr>
      <w:rFonts w:ascii="Arial" w:eastAsia="Times New Roman" w:hAnsi="Arial" w:cs="Arial"/>
      <w:b/>
      <w:bCs/>
      <w:i w:val="0"/>
      <w:iCs w:val="0"/>
      <w:sz w:val="20"/>
      <w:szCs w:val="20"/>
    </w:rPr>
  </w:style>
  <w:style w:type="paragraph" w:customStyle="1" w:styleId="TableCaption">
    <w:name w:val="Table Caption"/>
    <w:basedOn w:val="Caption"/>
    <w:link w:val="TableCaptionChar"/>
    <w:qFormat/>
    <w:rsid w:val="00722AA6"/>
    <w:pPr>
      <w:spacing w:after="60"/>
      <w:jc w:val="center"/>
    </w:pPr>
    <w:rPr>
      <w:rFonts w:ascii="Arial" w:eastAsia="Times New Roman" w:hAnsi="Arial" w:cs="Arial"/>
      <w:b/>
      <w:bCs/>
      <w:i w:val="0"/>
      <w:iCs w:val="0"/>
      <w:sz w:val="20"/>
      <w:szCs w:val="20"/>
    </w:rPr>
  </w:style>
  <w:style w:type="character" w:customStyle="1" w:styleId="FigureCaptionChar">
    <w:name w:val="Figure Caption Char"/>
    <w:basedOn w:val="CaptionChar"/>
    <w:link w:val="FigureCaption"/>
    <w:rsid w:val="002952B4"/>
    <w:rPr>
      <w:rFonts w:ascii="Arial" w:eastAsia="Times New Roman" w:hAnsi="Arial" w:cs="Arial"/>
      <w:b/>
      <w:bCs/>
      <w:i w:val="0"/>
      <w:iCs w:val="0"/>
      <w:color w:val="003A5D" w:themeColor="accent1"/>
      <w:sz w:val="20"/>
      <w:szCs w:val="20"/>
    </w:rPr>
  </w:style>
  <w:style w:type="paragraph" w:styleId="TableofFigures">
    <w:name w:val="table of figures"/>
    <w:basedOn w:val="Normal"/>
    <w:next w:val="Normal"/>
    <w:uiPriority w:val="99"/>
    <w:unhideWhenUsed/>
    <w:rsid w:val="002952B4"/>
    <w:pPr>
      <w:spacing w:after="0"/>
      <w:ind w:left="440" w:hanging="440"/>
    </w:pPr>
    <w:rPr>
      <w:rFonts w:cstheme="minorHAnsi"/>
      <w:b/>
      <w:bCs/>
      <w:sz w:val="20"/>
      <w:szCs w:val="20"/>
    </w:rPr>
  </w:style>
  <w:style w:type="character" w:customStyle="1" w:styleId="TableCaptionChar">
    <w:name w:val="Table Caption Char"/>
    <w:basedOn w:val="CaptionChar"/>
    <w:link w:val="TableCaption"/>
    <w:rsid w:val="002952B4"/>
    <w:rPr>
      <w:rFonts w:ascii="Arial" w:eastAsia="Times New Roman" w:hAnsi="Arial" w:cs="Arial"/>
      <w:b/>
      <w:bCs/>
      <w:i w:val="0"/>
      <w:iCs w:val="0"/>
      <w:color w:val="003A5D" w:themeColor="accent1"/>
      <w:sz w:val="20"/>
      <w:szCs w:val="20"/>
    </w:rPr>
  </w:style>
  <w:style w:type="table" w:customStyle="1" w:styleId="TableGrid5">
    <w:name w:val="Table Grid5"/>
    <w:basedOn w:val="TableNormal"/>
    <w:next w:val="TableGrid"/>
    <w:uiPriority w:val="59"/>
    <w:rsid w:val="002952B4"/>
    <w:pPr>
      <w:spacing w:before="0"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SG41">
    <w:name w:val="CSG41"/>
    <w:basedOn w:val="TableNormal"/>
    <w:uiPriority w:val="99"/>
    <w:rsid w:val="002952B4"/>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11">
    <w:name w:val="Table Grid2111"/>
    <w:basedOn w:val="TableNormal"/>
    <w:next w:val="TableGrid"/>
    <w:uiPriority w:val="59"/>
    <w:locked/>
    <w:rsid w:val="002952B4"/>
    <w:p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character" w:customStyle="1" w:styleId="UnresolvedMention2">
    <w:name w:val="Unresolved Mention2"/>
    <w:basedOn w:val="DefaultParagraphFont"/>
    <w:uiPriority w:val="99"/>
    <w:semiHidden/>
    <w:unhideWhenUsed/>
    <w:rsid w:val="002952B4"/>
    <w:rPr>
      <w:color w:val="605E5C"/>
      <w:shd w:val="clear" w:color="auto" w:fill="E1DFDD"/>
    </w:rPr>
  </w:style>
  <w:style w:type="paragraph" w:customStyle="1" w:styleId="Style1">
    <w:name w:val="Style1"/>
    <w:basedOn w:val="Normal"/>
    <w:link w:val="Style1Char"/>
    <w:qFormat/>
    <w:rsid w:val="00722AA6"/>
    <w:pPr>
      <w:tabs>
        <w:tab w:val="left" w:pos="720"/>
      </w:tabs>
    </w:pPr>
    <w:rPr>
      <w:rFonts w:ascii="Arial" w:eastAsia="MS Mincho" w:hAnsi="Arial" w:cs="Arial"/>
      <w:i/>
      <w:color w:val="00527B"/>
    </w:rPr>
  </w:style>
  <w:style w:type="character" w:customStyle="1" w:styleId="MainHeadingChar">
    <w:name w:val="Main Heading Char"/>
    <w:basedOn w:val="Heading1Char"/>
    <w:link w:val="MainHeading"/>
    <w:rsid w:val="002952B4"/>
    <w:rPr>
      <w:rFonts w:ascii="Arial" w:eastAsia="Calibri" w:hAnsi="Arial" w:cs="Times New Roman"/>
      <w:bCs/>
      <w:color w:val="003A5D"/>
      <w:kern w:val="36"/>
      <w:sz w:val="40"/>
      <w:szCs w:val="28"/>
    </w:rPr>
  </w:style>
  <w:style w:type="character" w:customStyle="1" w:styleId="Style1Char">
    <w:name w:val="Style1 Char"/>
    <w:basedOn w:val="DefaultParagraphFont"/>
    <w:link w:val="Style1"/>
    <w:rsid w:val="002952B4"/>
    <w:rPr>
      <w:rFonts w:ascii="Arial" w:eastAsia="MS Mincho" w:hAnsi="Arial" w:cs="Arial"/>
      <w:i/>
      <w:color w:val="00527B"/>
    </w:rPr>
  </w:style>
  <w:style w:type="character" w:customStyle="1" w:styleId="UnresolvedMention3">
    <w:name w:val="Unresolved Mention3"/>
    <w:basedOn w:val="DefaultParagraphFont"/>
    <w:uiPriority w:val="99"/>
    <w:semiHidden/>
    <w:unhideWhenUsed/>
    <w:rsid w:val="002952B4"/>
    <w:rPr>
      <w:color w:val="605E5C"/>
      <w:shd w:val="clear" w:color="auto" w:fill="E1DFDD"/>
    </w:rPr>
  </w:style>
  <w:style w:type="character" w:customStyle="1" w:styleId="hgkelc">
    <w:name w:val="hgkelc"/>
    <w:basedOn w:val="DefaultParagraphFont"/>
    <w:rsid w:val="002952B4"/>
  </w:style>
  <w:style w:type="character" w:customStyle="1" w:styleId="acopre1">
    <w:name w:val="acopre1"/>
    <w:basedOn w:val="DefaultParagraphFont"/>
    <w:rsid w:val="002952B4"/>
  </w:style>
  <w:style w:type="table" w:customStyle="1" w:styleId="TableGrid61">
    <w:name w:val="Table Grid61"/>
    <w:basedOn w:val="TableNormal"/>
    <w:next w:val="TableGrid"/>
    <w:uiPriority w:val="39"/>
    <w:rsid w:val="002952B4"/>
    <w:pPr>
      <w:spacing w:after="0" w:line="240" w:lineRule="auto"/>
    </w:pPr>
    <w:rPr>
      <w:rFonts w:eastAsia="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SG42">
    <w:name w:val="CSG42"/>
    <w:basedOn w:val="TableNormal"/>
    <w:uiPriority w:val="99"/>
    <w:rsid w:val="002952B4"/>
    <w:pPr>
      <w:spacing w:before="60" w:after="60"/>
    </w:pPr>
    <w:rPr>
      <w:rFonts w:ascii="Arial" w:eastAsia="Times New Roman" w:hAnsi="Arial"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character" w:customStyle="1" w:styleId="findhit">
    <w:name w:val="findhit"/>
    <w:basedOn w:val="DefaultParagraphFont"/>
    <w:rsid w:val="002952B4"/>
    <w:rPr>
      <w:shd w:val="clear" w:color="auto" w:fill="FFEE80"/>
    </w:rPr>
  </w:style>
  <w:style w:type="paragraph" w:customStyle="1" w:styleId="TableParagraph">
    <w:name w:val="Table Paragraph"/>
    <w:basedOn w:val="Normal"/>
    <w:uiPriority w:val="1"/>
    <w:qFormat/>
    <w:rsid w:val="002952B4"/>
    <w:pPr>
      <w:widowControl w:val="0"/>
      <w:autoSpaceDE w:val="0"/>
      <w:autoSpaceDN w:val="0"/>
    </w:pPr>
    <w:rPr>
      <w:rFonts w:ascii="Calibri" w:eastAsia="Calibri" w:hAnsi="Calibri" w:cs="Calibri"/>
    </w:rPr>
  </w:style>
  <w:style w:type="character" w:customStyle="1" w:styleId="mark1gukkp5fu">
    <w:name w:val="mark1gukkp5fu"/>
    <w:basedOn w:val="DefaultParagraphFont"/>
    <w:rsid w:val="002952B4"/>
  </w:style>
  <w:style w:type="character" w:customStyle="1" w:styleId="Bullet2Char">
    <w:name w:val="Bullet 2 Char"/>
    <w:basedOn w:val="DefaultParagraphFont"/>
    <w:link w:val="Bullet2"/>
    <w:locked/>
    <w:rsid w:val="002952B4"/>
    <w:rPr>
      <w:rFonts w:ascii="Times New Roman" w:eastAsia="Times New Roman" w:hAnsi="Times New Roman" w:cs="Arial"/>
      <w:szCs w:val="24"/>
    </w:rPr>
  </w:style>
  <w:style w:type="paragraph" w:customStyle="1" w:styleId="Bullet2">
    <w:name w:val="Bullet 2"/>
    <w:basedOn w:val="Normal"/>
    <w:link w:val="Bullet2Char"/>
    <w:autoRedefine/>
    <w:qFormat/>
    <w:rsid w:val="002952B4"/>
    <w:pPr>
      <w:spacing w:after="120"/>
    </w:pPr>
    <w:rPr>
      <w:rFonts w:ascii="Times New Roman" w:eastAsia="Times New Roman" w:hAnsi="Times New Roman" w:cs="Arial"/>
      <w:szCs w:val="24"/>
    </w:rPr>
  </w:style>
  <w:style w:type="character" w:customStyle="1" w:styleId="normaltextrun">
    <w:name w:val="normaltextrun"/>
    <w:basedOn w:val="DefaultParagraphFont"/>
    <w:rsid w:val="002952B4"/>
  </w:style>
  <w:style w:type="character" w:customStyle="1" w:styleId="UnresolvedMention4">
    <w:name w:val="Unresolved Mention4"/>
    <w:basedOn w:val="DefaultParagraphFont"/>
    <w:uiPriority w:val="99"/>
    <w:semiHidden/>
    <w:unhideWhenUsed/>
    <w:rsid w:val="002952B4"/>
    <w:rPr>
      <w:color w:val="605E5C"/>
      <w:shd w:val="clear" w:color="auto" w:fill="E1DFDD"/>
    </w:rPr>
  </w:style>
  <w:style w:type="paragraph" w:styleId="BodyTextIndent">
    <w:name w:val="Body Text Indent"/>
    <w:basedOn w:val="Normal"/>
    <w:link w:val="BodyTextIndentChar"/>
    <w:uiPriority w:val="99"/>
    <w:semiHidden/>
    <w:unhideWhenUsed/>
    <w:rsid w:val="00722AA6"/>
    <w:pPr>
      <w:spacing w:after="120"/>
      <w:ind w:left="360"/>
    </w:pPr>
    <w:rPr>
      <w:rFonts w:eastAsia="MS Mincho"/>
    </w:rPr>
  </w:style>
  <w:style w:type="character" w:customStyle="1" w:styleId="BodyTextIndentChar">
    <w:name w:val="Body Text Indent Char"/>
    <w:basedOn w:val="DefaultParagraphFont"/>
    <w:link w:val="BodyTextIndent"/>
    <w:uiPriority w:val="99"/>
    <w:semiHidden/>
    <w:rsid w:val="002952B4"/>
    <w:rPr>
      <w:rFonts w:eastAsia="MS Mincho"/>
    </w:rPr>
  </w:style>
  <w:style w:type="paragraph" w:customStyle="1" w:styleId="Quote1">
    <w:name w:val="Quote1"/>
    <w:basedOn w:val="Normal"/>
    <w:next w:val="Normal"/>
    <w:uiPriority w:val="12"/>
    <w:qFormat/>
    <w:rsid w:val="00722AA6"/>
    <w:pPr>
      <w:spacing w:before="200"/>
      <w:ind w:left="864" w:right="864"/>
      <w:jc w:val="center"/>
    </w:pPr>
    <w:rPr>
      <w:rFonts w:eastAsia="Arial" w:cs="Arial"/>
      <w:i/>
      <w:iCs/>
    </w:rPr>
  </w:style>
  <w:style w:type="paragraph" w:customStyle="1" w:styleId="IntenseQuote1">
    <w:name w:val="Intense Quote1"/>
    <w:basedOn w:val="Normal"/>
    <w:next w:val="Normal"/>
    <w:uiPriority w:val="12"/>
    <w:qFormat/>
    <w:rsid w:val="00722AA6"/>
    <w:pPr>
      <w:pBdr>
        <w:top w:val="single" w:sz="4" w:space="10" w:color="A1D038"/>
        <w:bottom w:val="single" w:sz="4" w:space="10" w:color="A1D038"/>
      </w:pBdr>
      <w:spacing w:before="360" w:after="360"/>
      <w:ind w:left="864" w:right="864"/>
      <w:jc w:val="center"/>
    </w:pPr>
    <w:rPr>
      <w:rFonts w:eastAsia="Arial" w:cs="Arial"/>
      <w:b/>
      <w:i/>
      <w:iCs/>
      <w:color w:val="003A5D"/>
    </w:rPr>
  </w:style>
  <w:style w:type="character" w:customStyle="1" w:styleId="SubtleReference1">
    <w:name w:val="Subtle Reference1"/>
    <w:basedOn w:val="DefaultParagraphFont"/>
    <w:uiPriority w:val="12"/>
    <w:unhideWhenUsed/>
    <w:qFormat/>
    <w:rsid w:val="002952B4"/>
    <w:rPr>
      <w:caps/>
      <w:color w:val="5A5A5A"/>
    </w:rPr>
  </w:style>
  <w:style w:type="character" w:customStyle="1" w:styleId="IntenseEmphasis1">
    <w:name w:val="Intense Emphasis1"/>
    <w:basedOn w:val="DefaultParagraphFont"/>
    <w:uiPriority w:val="12"/>
    <w:qFormat/>
    <w:rsid w:val="002952B4"/>
    <w:rPr>
      <w:b/>
      <w:i/>
      <w:iCs/>
      <w:color w:val="003A5D"/>
    </w:rPr>
  </w:style>
  <w:style w:type="paragraph" w:customStyle="1" w:styleId="BlockText1">
    <w:name w:val="Block Text1"/>
    <w:basedOn w:val="Normal"/>
    <w:next w:val="BlockText"/>
    <w:uiPriority w:val="12"/>
    <w:rsid w:val="00722AA6"/>
    <w:pPr>
      <w:pBdr>
        <w:left w:val="single" w:sz="18" w:space="10" w:color="A1D038"/>
      </w:pBdr>
      <w:ind w:left="1152" w:right="1152"/>
    </w:pPr>
    <w:rPr>
      <w:rFonts w:eastAsia="MS Mincho"/>
      <w:i/>
      <w:iCs/>
      <w:color w:val="003A5D"/>
    </w:rPr>
  </w:style>
  <w:style w:type="table" w:customStyle="1" w:styleId="TableGrid6">
    <w:name w:val="Table Grid6"/>
    <w:basedOn w:val="TableNormal"/>
    <w:next w:val="TableGrid"/>
    <w:uiPriority w:val="39"/>
    <w:rsid w:val="002952B4"/>
    <w:pPr>
      <w:spacing w:after="0" w:line="240" w:lineRule="auto"/>
    </w:pPr>
    <w:rPr>
      <w:rFonts w:eastAsia="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next w:val="ListTable3-Accent1"/>
    <w:uiPriority w:val="48"/>
    <w:rsid w:val="002952B4"/>
    <w:pPr>
      <w:spacing w:after="0" w:line="240" w:lineRule="auto"/>
    </w:pPr>
    <w:rPr>
      <w:rFonts w:eastAsia="Arial"/>
    </w:rPr>
    <w:tblPr>
      <w:tblStyleRowBandSize w:val="1"/>
      <w:tblStyleColBandSize w:val="1"/>
      <w:tblBorders>
        <w:top w:val="single" w:sz="4" w:space="0" w:color="003A5D"/>
        <w:left w:val="single" w:sz="4" w:space="0" w:color="003A5D"/>
        <w:bottom w:val="single" w:sz="4" w:space="0" w:color="003A5D"/>
        <w:right w:val="single" w:sz="4" w:space="0" w:color="003A5D"/>
      </w:tblBorders>
    </w:tblPr>
    <w:tblStylePr w:type="firstRow">
      <w:rPr>
        <w:b/>
        <w:bCs/>
        <w:color w:val="FFFFFF"/>
      </w:rPr>
      <w:tblPr/>
      <w:tcPr>
        <w:shd w:val="clear" w:color="auto" w:fill="003A5D"/>
      </w:tcPr>
    </w:tblStylePr>
    <w:tblStylePr w:type="lastRow">
      <w:rPr>
        <w:b/>
        <w:bCs/>
      </w:rPr>
      <w:tblPr/>
      <w:tcPr>
        <w:tcBorders>
          <w:top w:val="double" w:sz="4" w:space="0" w:color="003A5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3A5D"/>
          <w:right w:val="single" w:sz="4" w:space="0" w:color="003A5D"/>
        </w:tcBorders>
      </w:tcPr>
    </w:tblStylePr>
    <w:tblStylePr w:type="band1Horz">
      <w:tblPr/>
      <w:tcPr>
        <w:tcBorders>
          <w:top w:val="single" w:sz="4" w:space="0" w:color="003A5D"/>
          <w:bottom w:val="single" w:sz="4" w:space="0" w:color="003A5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A5D"/>
          <w:left w:val="nil"/>
        </w:tcBorders>
      </w:tcPr>
    </w:tblStylePr>
    <w:tblStylePr w:type="swCell">
      <w:tblPr/>
      <w:tcPr>
        <w:tcBorders>
          <w:top w:val="double" w:sz="4" w:space="0" w:color="003A5D"/>
          <w:right w:val="nil"/>
        </w:tcBorders>
      </w:tcPr>
    </w:tblStylePr>
  </w:style>
  <w:style w:type="numbering" w:customStyle="1" w:styleId="StyleBulletedLatinCourierNewAccent1Left075Hangin1">
    <w:name w:val="Style Bulleted (Latin) Courier New Accent 1 Left:  0.75&quot; Hangin...1"/>
    <w:basedOn w:val="NoList"/>
    <w:rsid w:val="002952B4"/>
    <w:pPr>
      <w:numPr>
        <w:numId w:val="21"/>
      </w:numPr>
    </w:pPr>
  </w:style>
  <w:style w:type="paragraph" w:customStyle="1" w:styleId="EnvelopeAddress1">
    <w:name w:val="Envelope Address1"/>
    <w:basedOn w:val="Normal"/>
    <w:next w:val="EnvelopeAddress"/>
    <w:uiPriority w:val="99"/>
    <w:semiHidden/>
    <w:unhideWhenUsed/>
    <w:rsid w:val="008937CF"/>
    <w:pPr>
      <w:framePr w:w="7920" w:h="1980" w:hRule="exact" w:hSpace="180" w:wrap="auto" w:hAnchor="page" w:xAlign="center" w:yAlign="bottom"/>
      <w:ind w:left="2880"/>
    </w:pPr>
    <w:rPr>
      <w:rFonts w:eastAsia="MS Gothic" w:cs="Times New Roman"/>
      <w:sz w:val="24"/>
      <w:szCs w:val="24"/>
    </w:rPr>
  </w:style>
  <w:style w:type="paragraph" w:customStyle="1" w:styleId="EnvelopeReturn1">
    <w:name w:val="Envelope Return1"/>
    <w:basedOn w:val="Normal"/>
    <w:next w:val="EnvelopeReturn"/>
    <w:uiPriority w:val="99"/>
    <w:semiHidden/>
    <w:unhideWhenUsed/>
    <w:rsid w:val="002952B4"/>
    <w:rPr>
      <w:rFonts w:eastAsia="MS Gothic" w:cs="Times New Roman"/>
      <w:sz w:val="20"/>
      <w:szCs w:val="20"/>
    </w:rPr>
  </w:style>
  <w:style w:type="paragraph" w:customStyle="1" w:styleId="Bullet3">
    <w:name w:val="Bullet 3"/>
    <w:basedOn w:val="Normal"/>
    <w:autoRedefine/>
    <w:qFormat/>
    <w:rsid w:val="002952B4"/>
    <w:pPr>
      <w:spacing w:after="120"/>
      <w:ind w:left="1440" w:hanging="360"/>
    </w:pPr>
    <w:rPr>
      <w:rFonts w:eastAsia="Times New Roman" w:cs="Arial"/>
      <w:szCs w:val="24"/>
    </w:rPr>
  </w:style>
  <w:style w:type="paragraph" w:customStyle="1" w:styleId="Bullet4">
    <w:name w:val="Bullet 4"/>
    <w:basedOn w:val="Bullet3"/>
    <w:autoRedefine/>
    <w:qFormat/>
    <w:rsid w:val="002952B4"/>
    <w:pPr>
      <w:numPr>
        <w:ilvl w:val="3"/>
      </w:numPr>
      <w:ind w:left="1440" w:hanging="360"/>
    </w:pPr>
  </w:style>
  <w:style w:type="paragraph" w:customStyle="1" w:styleId="Bullet5">
    <w:name w:val="Bullet 5"/>
    <w:basedOn w:val="Normal"/>
    <w:rsid w:val="002952B4"/>
    <w:pPr>
      <w:spacing w:after="120"/>
      <w:ind w:left="3528" w:hanging="360"/>
    </w:pPr>
    <w:rPr>
      <w:rFonts w:eastAsia="Times New Roman" w:cs="Arial"/>
      <w:szCs w:val="24"/>
    </w:rPr>
  </w:style>
  <w:style w:type="paragraph" w:customStyle="1" w:styleId="Att3Heading">
    <w:name w:val="Att 3 Heading"/>
    <w:basedOn w:val="Normal"/>
    <w:qFormat/>
    <w:rsid w:val="008937CF"/>
    <w:pPr>
      <w:keepNext/>
      <w:keepLines/>
      <w:numPr>
        <w:numId w:val="12"/>
      </w:numPr>
      <w:outlineLvl w:val="0"/>
    </w:pPr>
    <w:rPr>
      <w:rFonts w:ascii="Times New Roman" w:eastAsia="Calibri" w:hAnsi="Times New Roman" w:cs="Arial"/>
      <w:sz w:val="24"/>
      <w:szCs w:val="28"/>
    </w:rPr>
  </w:style>
  <w:style w:type="paragraph" w:customStyle="1" w:styleId="Atch4Heading">
    <w:name w:val="Atch 4 Heading"/>
    <w:qFormat/>
    <w:rsid w:val="002952B4"/>
    <w:pPr>
      <w:spacing w:before="0" w:after="0"/>
    </w:pPr>
    <w:rPr>
      <w:rFonts w:ascii="Times New Roman" w:eastAsia="Arial" w:hAnsi="Times New Roman" w:cs="Times New Roman"/>
      <w:bCs/>
      <w:sz w:val="24"/>
      <w:szCs w:val="28"/>
      <w:lang w:bidi="en-US"/>
    </w:rPr>
  </w:style>
  <w:style w:type="paragraph" w:customStyle="1" w:styleId="Atch3Heading">
    <w:name w:val="Atch 3 Heading"/>
    <w:qFormat/>
    <w:rsid w:val="002952B4"/>
    <w:pPr>
      <w:spacing w:before="0" w:after="60"/>
    </w:pPr>
    <w:rPr>
      <w:rFonts w:ascii="Times New Roman" w:eastAsia="Calibri" w:hAnsi="Times New Roman" w:cs="Arial"/>
      <w:sz w:val="24"/>
      <w:szCs w:val="28"/>
    </w:rPr>
  </w:style>
  <w:style w:type="paragraph" w:customStyle="1" w:styleId="xmsonormal">
    <w:name w:val="x_msonormal"/>
    <w:basedOn w:val="Normal"/>
    <w:rsid w:val="002952B4"/>
    <w:rPr>
      <w:rFonts w:ascii="Calibri" w:eastAsia="Arial" w:hAnsi="Calibri" w:cs="Calibri"/>
    </w:rPr>
  </w:style>
  <w:style w:type="paragraph" w:customStyle="1" w:styleId="BodyTextBullets">
    <w:name w:val="Body Text + Bullets"/>
    <w:basedOn w:val="BodyText"/>
    <w:autoRedefine/>
    <w:rsid w:val="008937CF"/>
    <w:pPr>
      <w:keepLines/>
      <w:widowControl w:val="0"/>
      <w:numPr>
        <w:numId w:val="13"/>
      </w:numPr>
      <w:spacing w:before="0" w:after="60" w:line="240" w:lineRule="atLeast"/>
    </w:pPr>
    <w:rPr>
      <w:rFonts w:ascii="Verdana" w:eastAsia="Times New Roman" w:hAnsi="Verdana" w:cs="Arial"/>
      <w:sz w:val="18"/>
      <w:szCs w:val="18"/>
    </w:rPr>
  </w:style>
  <w:style w:type="paragraph" w:customStyle="1" w:styleId="line">
    <w:name w:val="line"/>
    <w:basedOn w:val="Title"/>
    <w:rsid w:val="002952B4"/>
    <w:pPr>
      <w:pBdr>
        <w:top w:val="single" w:sz="36" w:space="1" w:color="auto"/>
      </w:pBdr>
      <w:spacing w:before="240" w:after="0" w:line="240" w:lineRule="auto"/>
      <w:contextualSpacing w:val="0"/>
      <w:jc w:val="right"/>
    </w:pPr>
    <w:rPr>
      <w:rFonts w:ascii="Arial" w:eastAsia="Times New Roman" w:hAnsi="Arial" w:cs="Times New Roman"/>
      <w:b/>
      <w:color w:val="auto"/>
      <w:spacing w:val="0"/>
      <w:sz w:val="40"/>
      <w:szCs w:val="20"/>
    </w:rPr>
  </w:style>
  <w:style w:type="character" w:customStyle="1" w:styleId="Mention1">
    <w:name w:val="Mention1"/>
    <w:basedOn w:val="DefaultParagraphFont"/>
    <w:uiPriority w:val="99"/>
    <w:unhideWhenUsed/>
    <w:rsid w:val="002952B4"/>
    <w:rPr>
      <w:color w:val="2B579A"/>
      <w:shd w:val="clear" w:color="auto" w:fill="E6E6E6"/>
    </w:rPr>
  </w:style>
  <w:style w:type="character" w:customStyle="1" w:styleId="QuoteChar1">
    <w:name w:val="Quote Char1"/>
    <w:basedOn w:val="DefaultParagraphFont"/>
    <w:uiPriority w:val="29"/>
    <w:rsid w:val="002952B4"/>
    <w:rPr>
      <w:i/>
      <w:iCs/>
      <w:color w:val="404040"/>
    </w:rPr>
  </w:style>
  <w:style w:type="character" w:customStyle="1" w:styleId="IntenseQuoteChar1">
    <w:name w:val="Intense Quote Char1"/>
    <w:basedOn w:val="DefaultParagraphFont"/>
    <w:uiPriority w:val="30"/>
    <w:rsid w:val="002952B4"/>
    <w:rPr>
      <w:i/>
      <w:iCs/>
      <w:color w:val="820210"/>
    </w:rPr>
  </w:style>
  <w:style w:type="table" w:customStyle="1" w:styleId="ListTable3-Accent12">
    <w:name w:val="List Table 3 - Accent 12"/>
    <w:basedOn w:val="TableNormal"/>
    <w:next w:val="ListTable3-Accent1"/>
    <w:uiPriority w:val="48"/>
    <w:rsid w:val="002952B4"/>
    <w:pPr>
      <w:spacing w:before="0" w:after="0" w:line="240" w:lineRule="auto"/>
    </w:pPr>
    <w:rPr>
      <w:rFonts w:eastAsia="MS Mincho"/>
    </w:rPr>
    <w:tblPr>
      <w:tblStyleRowBandSize w:val="1"/>
      <w:tblStyleColBandSize w:val="1"/>
      <w:tblBorders>
        <w:top w:val="single" w:sz="4" w:space="0" w:color="820210"/>
        <w:left w:val="single" w:sz="4" w:space="0" w:color="820210"/>
        <w:bottom w:val="single" w:sz="4" w:space="0" w:color="820210"/>
        <w:right w:val="single" w:sz="4" w:space="0" w:color="820210"/>
      </w:tblBorders>
    </w:tblPr>
    <w:tblStylePr w:type="firstRow">
      <w:rPr>
        <w:b/>
        <w:bCs/>
        <w:color w:val="FFFFFF"/>
      </w:rPr>
      <w:tblPr/>
      <w:tcPr>
        <w:shd w:val="clear" w:color="auto" w:fill="820210"/>
      </w:tcPr>
    </w:tblStylePr>
    <w:tblStylePr w:type="lastRow">
      <w:rPr>
        <w:b/>
        <w:bCs/>
      </w:rPr>
      <w:tblPr/>
      <w:tcPr>
        <w:tcBorders>
          <w:top w:val="double" w:sz="4" w:space="0" w:color="82021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20210"/>
          <w:right w:val="single" w:sz="4" w:space="0" w:color="820210"/>
        </w:tcBorders>
      </w:tcPr>
    </w:tblStylePr>
    <w:tblStylePr w:type="band1Horz">
      <w:tblPr/>
      <w:tcPr>
        <w:tcBorders>
          <w:top w:val="single" w:sz="4" w:space="0" w:color="820210"/>
          <w:bottom w:val="single" w:sz="4" w:space="0" w:color="82021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20210"/>
          <w:left w:val="nil"/>
        </w:tcBorders>
      </w:tcPr>
    </w:tblStylePr>
    <w:tblStylePr w:type="swCell">
      <w:tblPr/>
      <w:tcPr>
        <w:tcBorders>
          <w:top w:val="double" w:sz="4" w:space="0" w:color="820210"/>
          <w:right w:val="nil"/>
        </w:tcBorders>
      </w:tcPr>
    </w:tblStylePr>
  </w:style>
  <w:style w:type="character" w:customStyle="1" w:styleId="UnresolvedMention5">
    <w:name w:val="Unresolved Mention5"/>
    <w:basedOn w:val="DefaultParagraphFont"/>
    <w:uiPriority w:val="99"/>
    <w:semiHidden/>
    <w:unhideWhenUsed/>
    <w:rsid w:val="002952B4"/>
    <w:rPr>
      <w:color w:val="605E5C"/>
      <w:shd w:val="clear" w:color="auto" w:fill="E1DFDD"/>
    </w:rPr>
  </w:style>
  <w:style w:type="character" w:customStyle="1" w:styleId="UnresolvedMention6">
    <w:name w:val="Unresolved Mention6"/>
    <w:basedOn w:val="DefaultParagraphFont"/>
    <w:uiPriority w:val="99"/>
    <w:semiHidden/>
    <w:unhideWhenUsed/>
    <w:rsid w:val="002952B4"/>
    <w:rPr>
      <w:color w:val="605E5C"/>
      <w:shd w:val="clear" w:color="auto" w:fill="E1DFDD"/>
    </w:rPr>
  </w:style>
  <w:style w:type="paragraph" w:styleId="PlainText">
    <w:name w:val="Plain Text"/>
    <w:aliases w:val="Char,Char1"/>
    <w:basedOn w:val="Normal"/>
    <w:link w:val="PlainTextChar"/>
    <w:uiPriority w:val="99"/>
    <w:rsid w:val="002952B4"/>
    <w:rPr>
      <w:rFonts w:ascii="Courier New" w:eastAsia="Times New Roman" w:hAnsi="Courier New" w:cs="Times New Roman"/>
      <w:sz w:val="20"/>
      <w:szCs w:val="20"/>
      <w:lang w:val="x-none" w:eastAsia="x-none"/>
    </w:rPr>
  </w:style>
  <w:style w:type="character" w:customStyle="1" w:styleId="PlainTextChar">
    <w:name w:val="Plain Text Char"/>
    <w:aliases w:val="Char Char,Char1 Char"/>
    <w:basedOn w:val="DefaultParagraphFont"/>
    <w:link w:val="PlainText"/>
    <w:uiPriority w:val="99"/>
    <w:rsid w:val="002952B4"/>
    <w:rPr>
      <w:rFonts w:ascii="Courier New" w:eastAsia="Times New Roman" w:hAnsi="Courier New" w:cs="Times New Roman"/>
      <w:sz w:val="20"/>
      <w:szCs w:val="20"/>
      <w:lang w:val="x-none" w:eastAsia="x-none"/>
    </w:rPr>
  </w:style>
  <w:style w:type="paragraph" w:styleId="BodyText2">
    <w:name w:val="Body Text 2"/>
    <w:basedOn w:val="Normal"/>
    <w:link w:val="BodyText2Char"/>
    <w:rsid w:val="002952B4"/>
    <w:pPr>
      <w:tabs>
        <w:tab w:val="left" w:pos="54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right="-72"/>
    </w:pPr>
    <w:rPr>
      <w:rFonts w:ascii="Times New Roman" w:eastAsia="Times New Roman" w:hAnsi="Times New Roman" w:cs="Times New Roman"/>
      <w:szCs w:val="20"/>
    </w:rPr>
  </w:style>
  <w:style w:type="character" w:customStyle="1" w:styleId="BodyText2Char">
    <w:name w:val="Body Text 2 Char"/>
    <w:basedOn w:val="DefaultParagraphFont"/>
    <w:link w:val="BodyText2"/>
    <w:rsid w:val="002952B4"/>
    <w:rPr>
      <w:rFonts w:ascii="Times New Roman" w:eastAsia="Times New Roman" w:hAnsi="Times New Roman" w:cs="Times New Roman"/>
      <w:szCs w:val="20"/>
    </w:rPr>
  </w:style>
  <w:style w:type="character" w:customStyle="1" w:styleId="DeltaViewInsertion">
    <w:name w:val="DeltaView Insertion"/>
    <w:uiPriority w:val="99"/>
    <w:rsid w:val="002952B4"/>
    <w:rPr>
      <w:color w:val="0000FF"/>
      <w:u w:val="double"/>
    </w:rPr>
  </w:style>
  <w:style w:type="character" w:customStyle="1" w:styleId="DeltaViewDeletion">
    <w:name w:val="DeltaView Deletion"/>
    <w:uiPriority w:val="99"/>
    <w:rsid w:val="002952B4"/>
    <w:rPr>
      <w:strike/>
      <w:color w:val="FF0000"/>
    </w:rPr>
  </w:style>
  <w:style w:type="character" w:customStyle="1" w:styleId="DeltaViewMoveSource">
    <w:name w:val="DeltaView Move Source"/>
    <w:uiPriority w:val="99"/>
    <w:rsid w:val="002952B4"/>
    <w:rPr>
      <w:strike/>
      <w:color w:val="00C000"/>
    </w:rPr>
  </w:style>
  <w:style w:type="character" w:customStyle="1" w:styleId="hps">
    <w:name w:val="hps"/>
    <w:rsid w:val="002952B4"/>
  </w:style>
  <w:style w:type="table" w:customStyle="1" w:styleId="TableDefinitionsGrid121">
    <w:name w:val="Table Definitions Grid121"/>
    <w:basedOn w:val="TableNormal"/>
    <w:next w:val="TableGrid"/>
    <w:uiPriority w:val="39"/>
    <w:rsid w:val="002952B4"/>
    <w:pPr>
      <w:spacing w:before="0"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2952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sz w:val="20"/>
      <w:szCs w:val="20"/>
    </w:rPr>
  </w:style>
  <w:style w:type="character" w:customStyle="1" w:styleId="HTMLPreformattedChar">
    <w:name w:val="HTML Preformatted Char"/>
    <w:basedOn w:val="DefaultParagraphFont"/>
    <w:link w:val="HTMLPreformatted"/>
    <w:uiPriority w:val="99"/>
    <w:semiHidden/>
    <w:rsid w:val="002952B4"/>
    <w:rPr>
      <w:rFonts w:ascii="Courier New" w:eastAsia="Calibri" w:hAnsi="Courier New" w:cs="Courier New"/>
      <w:sz w:val="20"/>
      <w:szCs w:val="20"/>
    </w:rPr>
  </w:style>
  <w:style w:type="paragraph" w:customStyle="1" w:styleId="yiv545331987msonormal">
    <w:name w:val="yiv545331987msonormal"/>
    <w:basedOn w:val="Normal"/>
    <w:uiPriority w:val="99"/>
    <w:rsid w:val="002952B4"/>
    <w:pPr>
      <w:tabs>
        <w:tab w:val="left" w:pos="708"/>
      </w:tabs>
      <w:suppressAutoHyphens/>
      <w:spacing w:before="28" w:after="28" w:line="100" w:lineRule="atLeast"/>
    </w:pPr>
    <w:rPr>
      <w:rFonts w:ascii="Times New Roman" w:eastAsia="Times New Roman" w:hAnsi="Times New Roman" w:cs="Times New Roman"/>
      <w:color w:val="000000"/>
      <w:sz w:val="24"/>
      <w:szCs w:val="24"/>
      <w:lang w:eastAsia="es-PR"/>
    </w:rPr>
  </w:style>
  <w:style w:type="character" w:customStyle="1" w:styleId="apple-converted-space">
    <w:name w:val="apple-converted-space"/>
    <w:rsid w:val="002952B4"/>
  </w:style>
  <w:style w:type="character" w:customStyle="1" w:styleId="tlid-translation">
    <w:name w:val="tlid-translation"/>
    <w:rsid w:val="002952B4"/>
  </w:style>
  <w:style w:type="table" w:customStyle="1" w:styleId="GridTable41">
    <w:name w:val="Grid Table 41"/>
    <w:basedOn w:val="TableNormal"/>
    <w:uiPriority w:val="49"/>
    <w:rsid w:val="002952B4"/>
    <w:pPr>
      <w:spacing w:before="40" w:after="120" w:line="240" w:lineRule="auto"/>
    </w:pPr>
    <w:rPr>
      <w:rFonts w:ascii="Arial" w:eastAsia="Calibri" w:hAnsi="Arial" w:cs="Aria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pPr>
        <w:wordWrap/>
        <w:spacing w:beforeLines="0" w:before="40" w:beforeAutospacing="0" w:afterLines="0" w:after="40" w:afterAutospacing="0" w:line="240" w:lineRule="auto"/>
        <w:jc w:val="center"/>
      </w:pPr>
      <w:rPr>
        <w:b/>
        <w:bCs/>
        <w:color w:val="FFFFFF"/>
      </w:rPr>
      <w:tblPr/>
      <w:trPr>
        <w:tblHeader/>
      </w:trPr>
      <w:tcPr>
        <w:tcBorders>
          <w:top w:val="single" w:sz="4" w:space="0" w:color="000000"/>
          <w:left w:val="single" w:sz="4" w:space="0" w:color="000000"/>
          <w:bottom w:val="single" w:sz="4" w:space="0" w:color="000000"/>
          <w:right w:val="single" w:sz="4" w:space="0" w:color="000000"/>
          <w:insideH w:val="nil"/>
          <w:insideV w:val="single" w:sz="4" w:space="0" w:color="FFFFFF"/>
        </w:tcBorders>
        <w:shd w:val="clear" w:color="auto" w:fill="000000"/>
      </w:tcPr>
    </w:tblStylePr>
    <w:tblStylePr w:type="lastRow">
      <w:rPr>
        <w:b/>
        <w:bCs/>
      </w:rPr>
      <w:tblPr/>
      <w:tcPr>
        <w:tcBorders>
          <w:top w:val="double" w:sz="4" w:space="0" w:color="000000"/>
        </w:tcBorders>
      </w:tcPr>
    </w:tblStylePr>
    <w:tblStylePr w:type="firstCol">
      <w:rPr>
        <w:b w:val="0"/>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ListItem1">
    <w:name w:val="List Item 1"/>
    <w:qFormat/>
    <w:rsid w:val="008937CF"/>
    <w:pPr>
      <w:numPr>
        <w:numId w:val="14"/>
      </w:numPr>
      <w:spacing w:before="0" w:after="120" w:line="240" w:lineRule="auto"/>
    </w:pPr>
    <w:rPr>
      <w:rFonts w:ascii="Verdana" w:eastAsia="Calibri" w:hAnsi="Verdana" w:cs="Arial"/>
    </w:rPr>
  </w:style>
  <w:style w:type="paragraph" w:customStyle="1" w:styleId="ListItem2">
    <w:name w:val="List Item 2"/>
    <w:basedOn w:val="ListItem1"/>
    <w:qFormat/>
    <w:rsid w:val="008937CF"/>
    <w:pPr>
      <w:numPr>
        <w:ilvl w:val="1"/>
      </w:numPr>
    </w:pPr>
  </w:style>
  <w:style w:type="paragraph" w:customStyle="1" w:styleId="xmsolistparagraph">
    <w:name w:val="x_msolistparagraph"/>
    <w:basedOn w:val="Normal"/>
    <w:rsid w:val="002952B4"/>
    <w:pPr>
      <w:spacing w:before="100" w:beforeAutospacing="1" w:after="100" w:afterAutospacing="1"/>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2952B4"/>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2952B4"/>
    <w:rPr>
      <w:rFonts w:ascii="Arial" w:eastAsia="Times New Roman" w:hAnsi="Arial" w:cs="Arial"/>
      <w:vanish/>
      <w:sz w:val="16"/>
      <w:szCs w:val="16"/>
    </w:rPr>
  </w:style>
  <w:style w:type="character" w:customStyle="1" w:styleId="y2iqfc">
    <w:name w:val="y2iqfc"/>
    <w:basedOn w:val="DefaultParagraphFont"/>
    <w:rsid w:val="002952B4"/>
  </w:style>
  <w:style w:type="character" w:customStyle="1" w:styleId="UnresolvedMention7">
    <w:name w:val="Unresolved Mention7"/>
    <w:basedOn w:val="DefaultParagraphFont"/>
    <w:uiPriority w:val="99"/>
    <w:semiHidden/>
    <w:unhideWhenUsed/>
    <w:rsid w:val="002952B4"/>
    <w:rPr>
      <w:color w:val="605E5C"/>
      <w:shd w:val="clear" w:color="auto" w:fill="E1DFDD"/>
    </w:rPr>
  </w:style>
  <w:style w:type="table" w:styleId="MediumShading2-Accent2">
    <w:name w:val="Medium Shading 2 Accent 2"/>
    <w:basedOn w:val="TableNormal"/>
    <w:uiPriority w:val="64"/>
    <w:semiHidden/>
    <w:unhideWhenUsed/>
    <w:rsid w:val="002952B4"/>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D03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1D038" w:themeFill="accent2"/>
      </w:tcPr>
    </w:tblStylePr>
    <w:tblStylePr w:type="lastCol">
      <w:rPr>
        <w:b/>
        <w:bCs/>
        <w:color w:val="FFFFFF" w:themeColor="background1"/>
      </w:rPr>
      <w:tblPr/>
      <w:tcPr>
        <w:tcBorders>
          <w:left w:val="nil"/>
          <w:right w:val="nil"/>
          <w:insideH w:val="nil"/>
          <w:insideV w:val="nil"/>
        </w:tcBorders>
        <w:shd w:val="clear" w:color="auto" w:fill="A1D03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LightShading-Accent1">
    <w:name w:val="Light Shading Accent 1"/>
    <w:basedOn w:val="TableNormal"/>
    <w:uiPriority w:val="60"/>
    <w:semiHidden/>
    <w:unhideWhenUsed/>
    <w:rsid w:val="002952B4"/>
    <w:pPr>
      <w:spacing w:before="0" w:after="0" w:line="240" w:lineRule="auto"/>
    </w:pPr>
    <w:rPr>
      <w:color w:val="002B45" w:themeColor="accent1" w:themeShade="BF"/>
    </w:rPr>
    <w:tblPr>
      <w:tblStyleRowBandSize w:val="1"/>
      <w:tblStyleColBandSize w:val="1"/>
      <w:tblBorders>
        <w:top w:val="single" w:sz="8" w:space="0" w:color="003A5D" w:themeColor="accent1"/>
        <w:bottom w:val="single" w:sz="8" w:space="0" w:color="003A5D" w:themeColor="accent1"/>
      </w:tblBorders>
    </w:tblPr>
    <w:tblStylePr w:type="firstRow">
      <w:pPr>
        <w:spacing w:before="0" w:after="0" w:line="240" w:lineRule="auto"/>
      </w:pPr>
      <w:rPr>
        <w:b/>
        <w:bCs/>
      </w:rPr>
      <w:tblPr/>
      <w:tcPr>
        <w:tcBorders>
          <w:top w:val="single" w:sz="8" w:space="0" w:color="003A5D" w:themeColor="accent1"/>
          <w:left w:val="nil"/>
          <w:bottom w:val="single" w:sz="8" w:space="0" w:color="003A5D" w:themeColor="accent1"/>
          <w:right w:val="nil"/>
          <w:insideH w:val="nil"/>
          <w:insideV w:val="nil"/>
        </w:tcBorders>
      </w:tcPr>
    </w:tblStylePr>
    <w:tblStylePr w:type="lastRow">
      <w:pPr>
        <w:spacing w:before="0" w:after="0" w:line="240" w:lineRule="auto"/>
      </w:pPr>
      <w:rPr>
        <w:b/>
        <w:bCs/>
      </w:rPr>
      <w:tblPr/>
      <w:tcPr>
        <w:tcBorders>
          <w:top w:val="single" w:sz="8" w:space="0" w:color="003A5D" w:themeColor="accent1"/>
          <w:left w:val="nil"/>
          <w:bottom w:val="single" w:sz="8" w:space="0" w:color="003A5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7D8FF" w:themeFill="accent1" w:themeFillTint="3F"/>
      </w:tcPr>
    </w:tblStylePr>
    <w:tblStylePr w:type="band1Horz">
      <w:tblPr/>
      <w:tcPr>
        <w:tcBorders>
          <w:left w:val="nil"/>
          <w:right w:val="nil"/>
          <w:insideH w:val="nil"/>
          <w:insideV w:val="nil"/>
        </w:tcBorders>
        <w:shd w:val="clear" w:color="auto" w:fill="97D8FF" w:themeFill="accent1" w:themeFillTint="3F"/>
      </w:tcPr>
    </w:tblStylePr>
  </w:style>
  <w:style w:type="table" w:styleId="MediumList2-Accent2">
    <w:name w:val="Medium List 2 Accent 2"/>
    <w:basedOn w:val="TableNormal"/>
    <w:uiPriority w:val="66"/>
    <w:semiHidden/>
    <w:unhideWhenUsed/>
    <w:rsid w:val="002952B4"/>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1D038" w:themeColor="accent2"/>
        <w:left w:val="single" w:sz="8" w:space="0" w:color="A1D038" w:themeColor="accent2"/>
        <w:bottom w:val="single" w:sz="8" w:space="0" w:color="A1D038" w:themeColor="accent2"/>
        <w:right w:val="single" w:sz="8" w:space="0" w:color="A1D038" w:themeColor="accent2"/>
      </w:tblBorders>
    </w:tblPr>
    <w:tblStylePr w:type="firstRow">
      <w:rPr>
        <w:sz w:val="24"/>
        <w:szCs w:val="24"/>
      </w:rPr>
      <w:tblPr/>
      <w:tcPr>
        <w:tcBorders>
          <w:top w:val="nil"/>
          <w:left w:val="nil"/>
          <w:bottom w:val="single" w:sz="24" w:space="0" w:color="A1D03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D038" w:themeColor="accent2"/>
          <w:insideH w:val="nil"/>
          <w:insideV w:val="nil"/>
        </w:tcBorders>
        <w:shd w:val="clear" w:color="auto" w:fill="FFFFFF" w:themeFill="background1"/>
      </w:tcPr>
    </w:tblStylePr>
    <w:tblStylePr w:type="lastCol">
      <w:tblPr/>
      <w:tcPr>
        <w:tcBorders>
          <w:top w:val="nil"/>
          <w:left w:val="single" w:sz="8" w:space="0" w:color="A1D03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F3CD" w:themeFill="accent2" w:themeFillTint="3F"/>
      </w:tcPr>
    </w:tblStylePr>
    <w:tblStylePr w:type="band1Horz">
      <w:tblPr/>
      <w:tcPr>
        <w:tcBorders>
          <w:top w:val="nil"/>
          <w:bottom w:val="nil"/>
          <w:insideH w:val="nil"/>
          <w:insideV w:val="nil"/>
        </w:tcBorders>
        <w:shd w:val="clear" w:color="auto" w:fill="E7F3C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semiHidden/>
    <w:unhideWhenUsed/>
    <w:rsid w:val="002952B4"/>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
    <w:name w:val="Colorful List"/>
    <w:basedOn w:val="TableNormal"/>
    <w:uiPriority w:val="72"/>
    <w:semiHidden/>
    <w:unhideWhenUsed/>
    <w:rsid w:val="002952B4"/>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2AA28" w:themeFill="accent2" w:themeFillShade="CC"/>
      </w:tcPr>
    </w:tblStylePr>
    <w:tblStylePr w:type="lastRow">
      <w:rPr>
        <w:b/>
        <w:bCs/>
        <w:color w:val="82AA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MediumList1-Accent3">
    <w:name w:val="Medium List 1 Accent 3"/>
    <w:basedOn w:val="TableNormal"/>
    <w:uiPriority w:val="65"/>
    <w:semiHidden/>
    <w:unhideWhenUsed/>
    <w:rsid w:val="002952B4"/>
    <w:pPr>
      <w:spacing w:before="0" w:after="0" w:line="240" w:lineRule="auto"/>
    </w:pPr>
    <w:rPr>
      <w:color w:val="000000" w:themeColor="text1"/>
    </w:rPr>
    <w:tblPr>
      <w:tblStyleRowBandSize w:val="1"/>
      <w:tblStyleColBandSize w:val="1"/>
      <w:tblBorders>
        <w:top w:val="single" w:sz="8" w:space="0" w:color="68A2B9" w:themeColor="accent3"/>
        <w:bottom w:val="single" w:sz="8" w:space="0" w:color="68A2B9" w:themeColor="accent3"/>
      </w:tblBorders>
    </w:tblPr>
    <w:tblStylePr w:type="firstRow">
      <w:rPr>
        <w:rFonts w:asciiTheme="majorHAnsi" w:eastAsiaTheme="majorEastAsia" w:hAnsiTheme="majorHAnsi" w:cstheme="majorBidi"/>
      </w:rPr>
      <w:tblPr/>
      <w:tcPr>
        <w:tcBorders>
          <w:top w:val="nil"/>
          <w:bottom w:val="single" w:sz="8" w:space="0" w:color="68A2B9" w:themeColor="accent3"/>
        </w:tcBorders>
      </w:tcPr>
    </w:tblStylePr>
    <w:tblStylePr w:type="lastRow">
      <w:rPr>
        <w:b/>
        <w:bCs/>
        <w:color w:val="636569" w:themeColor="text2"/>
      </w:rPr>
      <w:tblPr/>
      <w:tcPr>
        <w:tcBorders>
          <w:top w:val="single" w:sz="8" w:space="0" w:color="68A2B9" w:themeColor="accent3"/>
          <w:bottom w:val="single" w:sz="8" w:space="0" w:color="68A2B9" w:themeColor="accent3"/>
        </w:tcBorders>
      </w:tcPr>
    </w:tblStylePr>
    <w:tblStylePr w:type="firstCol">
      <w:rPr>
        <w:b/>
        <w:bCs/>
      </w:rPr>
    </w:tblStylePr>
    <w:tblStylePr w:type="lastCol">
      <w:rPr>
        <w:b/>
        <w:bCs/>
      </w:rPr>
      <w:tblPr/>
      <w:tcPr>
        <w:tcBorders>
          <w:top w:val="single" w:sz="8" w:space="0" w:color="68A2B9" w:themeColor="accent3"/>
          <w:bottom w:val="single" w:sz="8" w:space="0" w:color="68A2B9" w:themeColor="accent3"/>
        </w:tcBorders>
      </w:tcPr>
    </w:tblStylePr>
    <w:tblStylePr w:type="band1Vert">
      <w:tblPr/>
      <w:tcPr>
        <w:shd w:val="clear" w:color="auto" w:fill="D9E8ED" w:themeFill="accent3" w:themeFillTint="3F"/>
      </w:tcPr>
    </w:tblStylePr>
    <w:tblStylePr w:type="band1Horz">
      <w:tblPr/>
      <w:tcPr>
        <w:shd w:val="clear" w:color="auto" w:fill="D9E8ED" w:themeFill="accent3" w:themeFillTint="3F"/>
      </w:tcPr>
    </w:tblStylePr>
  </w:style>
  <w:style w:type="table" w:styleId="MediumList2-Accent5">
    <w:name w:val="Medium List 2 Accent 5"/>
    <w:basedOn w:val="TableNormal"/>
    <w:uiPriority w:val="66"/>
    <w:semiHidden/>
    <w:unhideWhenUsed/>
    <w:rsid w:val="002952B4"/>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A400" w:themeColor="accent5"/>
        <w:left w:val="single" w:sz="8" w:space="0" w:color="FFA400" w:themeColor="accent5"/>
        <w:bottom w:val="single" w:sz="8" w:space="0" w:color="FFA400" w:themeColor="accent5"/>
        <w:right w:val="single" w:sz="8" w:space="0" w:color="FFA400" w:themeColor="accent5"/>
      </w:tblBorders>
    </w:tblPr>
    <w:tblStylePr w:type="firstRow">
      <w:rPr>
        <w:sz w:val="24"/>
        <w:szCs w:val="24"/>
      </w:rPr>
      <w:tblPr/>
      <w:tcPr>
        <w:tcBorders>
          <w:top w:val="nil"/>
          <w:left w:val="nil"/>
          <w:bottom w:val="single" w:sz="24" w:space="0" w:color="FFA4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A400" w:themeColor="accent5"/>
          <w:insideH w:val="nil"/>
          <w:insideV w:val="nil"/>
        </w:tcBorders>
        <w:shd w:val="clear" w:color="auto" w:fill="FFFFFF" w:themeFill="background1"/>
      </w:tcPr>
    </w:tblStylePr>
    <w:tblStylePr w:type="lastCol">
      <w:tblPr/>
      <w:tcPr>
        <w:tcBorders>
          <w:top w:val="nil"/>
          <w:left w:val="single" w:sz="8" w:space="0" w:color="FFA4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8C0" w:themeFill="accent5" w:themeFillTint="3F"/>
      </w:tcPr>
    </w:tblStylePr>
    <w:tblStylePr w:type="band1Horz">
      <w:tblPr/>
      <w:tcPr>
        <w:tcBorders>
          <w:top w:val="nil"/>
          <w:bottom w:val="nil"/>
          <w:insideH w:val="nil"/>
          <w:insideV w:val="nil"/>
        </w:tcBorders>
        <w:shd w:val="clear" w:color="auto" w:fill="FFE8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character" w:styleId="FollowedHyperlink">
    <w:name w:val="FollowedHyperlink"/>
    <w:basedOn w:val="DefaultParagraphFont"/>
    <w:uiPriority w:val="99"/>
    <w:semiHidden/>
    <w:unhideWhenUsed/>
    <w:rsid w:val="002952B4"/>
    <w:rPr>
      <w:color w:val="9EA0A4" w:themeColor="followedHyperlink"/>
      <w:u w:val="single"/>
    </w:rPr>
  </w:style>
  <w:style w:type="table" w:customStyle="1" w:styleId="TableGrid7">
    <w:name w:val="Table Grid7"/>
    <w:basedOn w:val="TableNormal"/>
    <w:next w:val="TableGrid"/>
    <w:uiPriority w:val="59"/>
    <w:rsid w:val="002952B4"/>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29089A"/>
    <w:pPr>
      <w:spacing w:before="0"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9A6662"/>
    <w:pPr>
      <w:numPr>
        <w:numId w:val="20"/>
      </w:numPr>
    </w:pPr>
  </w:style>
  <w:style w:type="character" w:customStyle="1" w:styleId="Mention2">
    <w:name w:val="Mention2"/>
    <w:basedOn w:val="DefaultParagraphFont"/>
    <w:uiPriority w:val="99"/>
    <w:unhideWhenUsed/>
    <w:rsid w:val="00F03321"/>
    <w:rPr>
      <w:color w:val="2B579A"/>
      <w:shd w:val="clear" w:color="auto" w:fill="E1DFDD"/>
    </w:rPr>
  </w:style>
  <w:style w:type="character" w:customStyle="1" w:styleId="Mention3">
    <w:name w:val="Mention3"/>
    <w:basedOn w:val="DefaultParagraphFont"/>
    <w:uiPriority w:val="99"/>
    <w:unhideWhenUsed/>
    <w:rsid w:val="00CD58F5"/>
    <w:rPr>
      <w:color w:val="2B579A"/>
      <w:shd w:val="clear" w:color="auto" w:fill="E1DFDD"/>
    </w:rPr>
  </w:style>
  <w:style w:type="character" w:customStyle="1" w:styleId="Mention4">
    <w:name w:val="Mention4"/>
    <w:basedOn w:val="DefaultParagraphFont"/>
    <w:uiPriority w:val="99"/>
    <w:unhideWhenUsed/>
    <w:rsid w:val="00573C13"/>
    <w:rPr>
      <w:color w:val="2B579A"/>
      <w:shd w:val="clear" w:color="auto" w:fill="E1DFDD"/>
    </w:rPr>
  </w:style>
  <w:style w:type="character" w:customStyle="1" w:styleId="Mention5">
    <w:name w:val="Mention5"/>
    <w:basedOn w:val="DefaultParagraphFont"/>
    <w:uiPriority w:val="99"/>
    <w:unhideWhenUsed/>
    <w:rsid w:val="00437881"/>
    <w:rPr>
      <w:color w:val="2B579A"/>
      <w:shd w:val="clear" w:color="auto" w:fill="E1DFDD"/>
    </w:rPr>
  </w:style>
  <w:style w:type="table" w:customStyle="1" w:styleId="CSG43">
    <w:name w:val="CSG43"/>
    <w:basedOn w:val="TableNormal"/>
    <w:uiPriority w:val="99"/>
    <w:rsid w:val="00437881"/>
    <w:pPr>
      <w:spacing w:before="60" w:after="60"/>
    </w:pPr>
    <w:rPr>
      <w:rFonts w:ascii="Arial" w:eastAsia="Times New Roman" w:hAnsi="Arial"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3">
    <w:name w:val="Table Grid213"/>
    <w:basedOn w:val="TableNormal"/>
    <w:next w:val="TableGrid"/>
    <w:uiPriority w:val="59"/>
    <w:locked/>
    <w:rsid w:val="00437881"/>
    <w:pPr>
      <w:numPr>
        <w:ilvl w:val="4"/>
        <w:numId w:val="39"/>
      </w:num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CSG51">
    <w:name w:val="CSG51"/>
    <w:basedOn w:val="TableNormal"/>
    <w:uiPriority w:val="99"/>
    <w:rsid w:val="00437881"/>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firstCol">
      <w:rPr>
        <w:rFonts w:cs="Times New Roman"/>
        <w:b/>
        <w:color w:val="031F73"/>
      </w:r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table" w:customStyle="1" w:styleId="TableGrid214">
    <w:name w:val="Table Grid214"/>
    <w:basedOn w:val="TableNormal"/>
    <w:next w:val="TableGrid"/>
    <w:uiPriority w:val="59"/>
    <w:locked/>
    <w:rsid w:val="00437881"/>
    <w:pPr>
      <w:numPr>
        <w:ilvl w:val="4"/>
        <w:numId w:val="39"/>
      </w:numPr>
      <w:spacing w:before="0" w:after="0" w:line="240" w:lineRule="auto"/>
    </w:pPr>
    <w:rPr>
      <w:rFonts w:eastAsia="Times New Roman" w:cs="Times New Roman"/>
      <w:sz w:val="19"/>
      <w:szCs w:val="19"/>
    </w:rPr>
    <w:tblPr>
      <w:tblStyleRow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band1Horz">
      <w:rPr>
        <w:rFonts w:ascii="Calibri" w:hAnsi="Calibri" w:cs="Times New Roman"/>
        <w:sz w:val="19"/>
      </w:rPr>
    </w:tblStylePr>
    <w:tblStylePr w:type="band2Horz">
      <w:rPr>
        <w:rFonts w:ascii="Calibri" w:hAnsi="Calibri" w:cs="Times New Roman"/>
        <w:sz w:val="19"/>
      </w:rPr>
    </w:tblStylePr>
  </w:style>
  <w:style w:type="table" w:customStyle="1" w:styleId="CSG52">
    <w:name w:val="CSG52"/>
    <w:basedOn w:val="TableNormal"/>
    <w:uiPriority w:val="99"/>
    <w:rsid w:val="00437881"/>
    <w:pPr>
      <w:spacing w:before="60" w:after="60" w:line="240" w:lineRule="auto"/>
    </w:pPr>
    <w:rPr>
      <w:rFonts w:ascii="Calibri" w:eastAsia="Times New Roman" w:hAnsi="Calibri" w:cs="Times New Roman"/>
      <w:sz w:val="20"/>
      <w:szCs w:val="19"/>
    </w:rPr>
    <w:tblPr>
      <w:tblStyleRowBandSize w:val="1"/>
      <w:tblBorders>
        <w:top w:val="single" w:sz="4" w:space="0" w:color="031F73"/>
        <w:left w:val="single" w:sz="4" w:space="0" w:color="031F73"/>
        <w:bottom w:val="single" w:sz="4" w:space="0" w:color="031F73"/>
        <w:right w:val="single" w:sz="4" w:space="0" w:color="031F73"/>
        <w:insideH w:val="single" w:sz="4" w:space="0" w:color="031F73"/>
        <w:insideV w:val="single" w:sz="4" w:space="0" w:color="031F73"/>
      </w:tblBorders>
    </w:tblPr>
    <w:trPr>
      <w:cantSplit/>
    </w:trPr>
    <w:tblStylePr w:type="firstRow">
      <w:pPr>
        <w:spacing w:beforeLines="0" w:before="60" w:beforeAutospacing="0" w:afterLines="0" w:after="60" w:afterAutospacing="0"/>
        <w:jc w:val="left"/>
      </w:pPr>
      <w:rPr>
        <w:rFonts w:ascii="Calibri" w:hAnsi="Calibri" w:cs="Times New Roman"/>
        <w:b/>
        <w:sz w:val="22"/>
      </w:rPr>
      <w:tblPr/>
      <w:trPr>
        <w:tblHeader/>
      </w:trPr>
      <w:tcPr>
        <w:shd w:val="clear" w:color="auto" w:fill="031F73"/>
      </w:tcPr>
    </w:tblStylePr>
    <w:tblStylePr w:type="lastRow">
      <w:rPr>
        <w:rFonts w:cs="Times New Roman"/>
        <w:b/>
      </w:rPr>
      <w:tblPr/>
      <w:tcPr>
        <w:tcBorders>
          <w:top w:val="double" w:sz="4" w:space="0" w:color="031F73"/>
          <w:left w:val="single" w:sz="4" w:space="0" w:color="031F73"/>
          <w:bottom w:val="single" w:sz="4" w:space="0" w:color="031F73"/>
          <w:right w:val="single" w:sz="4" w:space="0" w:color="031F73"/>
          <w:insideH w:val="nil"/>
          <w:insideV w:val="single" w:sz="4" w:space="0" w:color="031F73"/>
          <w:tl2br w:val="nil"/>
          <w:tr2bl w:val="nil"/>
        </w:tcBorders>
      </w:tcPr>
    </w:tblStylePr>
    <w:tblStylePr w:type="firstCol">
      <w:rPr>
        <w:rFonts w:cs="Times New Roman"/>
        <w:b/>
        <w:color w:val="031F73"/>
      </w:rPr>
    </w:tblStylePr>
    <w:tblStylePr w:type="lastCol">
      <w:rPr>
        <w:rFonts w:cs="Times New Roman"/>
        <w:b/>
      </w:rPr>
      <w:tblPr/>
      <w:tcPr>
        <w:tcBorders>
          <w:top w:val="single" w:sz="4" w:space="0" w:color="031F73"/>
          <w:left w:val="double" w:sz="4" w:space="0" w:color="031F73"/>
          <w:bottom w:val="single" w:sz="4" w:space="0" w:color="031F73"/>
          <w:right w:val="single" w:sz="4" w:space="0" w:color="031F73"/>
          <w:insideH w:val="nil"/>
          <w:insideV w:val="nil"/>
          <w:tl2br w:val="nil"/>
          <w:tr2bl w:val="nil"/>
        </w:tcBorders>
      </w:tcPr>
    </w:tblStylePr>
    <w:tblStylePr w:type="band1Horz">
      <w:rPr>
        <w:rFonts w:cs="Times New Roman"/>
      </w:rPr>
    </w:tblStylePr>
    <w:tblStylePr w:type="band2Horz">
      <w:rPr>
        <w:rFonts w:cs="Times New Roman"/>
      </w:rPr>
      <w:tblPr/>
      <w:tcPr>
        <w:shd w:val="clear" w:color="auto" w:fill="B8CFFF"/>
      </w:tcPr>
    </w:tblStylePr>
  </w:style>
  <w:style w:type="character" w:customStyle="1" w:styleId="Mention6">
    <w:name w:val="Mention6"/>
    <w:basedOn w:val="DefaultParagraphFont"/>
    <w:uiPriority w:val="99"/>
    <w:unhideWhenUsed/>
    <w:rsid w:val="002D714C"/>
    <w:rPr>
      <w:color w:val="2B579A"/>
      <w:shd w:val="clear" w:color="auto" w:fill="E6E6E6"/>
    </w:rPr>
  </w:style>
  <w:style w:type="table" w:customStyle="1" w:styleId="TableGrid9">
    <w:name w:val="Table Grid9"/>
    <w:basedOn w:val="TableNormal"/>
    <w:next w:val="TableGrid"/>
    <w:uiPriority w:val="59"/>
    <w:rsid w:val="00A56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unhideWhenUsed/>
    <w:rsid w:val="00EF273B"/>
    <w:rPr>
      <w:color w:val="605E5C"/>
      <w:shd w:val="clear" w:color="auto" w:fill="E1DFDD"/>
    </w:rPr>
  </w:style>
  <w:style w:type="character" w:customStyle="1" w:styleId="Mention7">
    <w:name w:val="Mention7"/>
    <w:basedOn w:val="DefaultParagraphFont"/>
    <w:uiPriority w:val="99"/>
    <w:unhideWhenUsed/>
    <w:rsid w:val="00EF273B"/>
    <w:rPr>
      <w:color w:val="2B579A"/>
      <w:shd w:val="clear" w:color="auto" w:fill="E1DFDD"/>
    </w:rPr>
  </w:style>
  <w:style w:type="character" w:customStyle="1" w:styleId="UnresolvedMention9">
    <w:name w:val="Unresolved Mention9"/>
    <w:basedOn w:val="DefaultParagraphFont"/>
    <w:uiPriority w:val="99"/>
    <w:semiHidden/>
    <w:unhideWhenUsed/>
    <w:rsid w:val="007461D5"/>
    <w:rPr>
      <w:color w:val="605E5C"/>
      <w:shd w:val="clear" w:color="auto" w:fill="E1DFDD"/>
    </w:rPr>
  </w:style>
  <w:style w:type="table" w:customStyle="1" w:styleId="TableGrid10">
    <w:name w:val="Table Grid10"/>
    <w:basedOn w:val="TableNormal"/>
    <w:next w:val="TableGrid"/>
    <w:uiPriority w:val="59"/>
    <w:rsid w:val="00D92E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8">
    <w:name w:val="Mention8"/>
    <w:basedOn w:val="DefaultParagraphFont"/>
    <w:uiPriority w:val="99"/>
    <w:unhideWhenUsed/>
    <w:rsid w:val="006D2DF4"/>
    <w:rPr>
      <w:color w:val="2B579A"/>
      <w:shd w:val="clear" w:color="auto" w:fill="E6E6E6"/>
    </w:rPr>
  </w:style>
  <w:style w:type="character" w:styleId="Mention">
    <w:name w:val="Mention"/>
    <w:basedOn w:val="DefaultParagraphFont"/>
    <w:uiPriority w:val="99"/>
    <w:unhideWhenUsed/>
    <w:rsid w:val="00B5626D"/>
    <w:rPr>
      <w:color w:val="2B579A"/>
      <w:shd w:val="clear" w:color="auto" w:fill="E1DFDD"/>
    </w:rPr>
  </w:style>
  <w:style w:type="character" w:customStyle="1" w:styleId="Mention9">
    <w:name w:val="Mention9"/>
    <w:basedOn w:val="DefaultParagraphFont"/>
    <w:uiPriority w:val="99"/>
    <w:unhideWhenUsed/>
    <w:rsid w:val="00FD7AE8"/>
    <w:rPr>
      <w:color w:val="2B579A"/>
      <w:shd w:val="clear" w:color="auto" w:fill="E1DFDD"/>
    </w:rPr>
  </w:style>
  <w:style w:type="paragraph" w:customStyle="1" w:styleId="pf0">
    <w:name w:val="pf0"/>
    <w:basedOn w:val="Normal"/>
    <w:rsid w:val="00FD7A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D7AE8"/>
    <w:rPr>
      <w:rFonts w:ascii="Segoe UI" w:hAnsi="Segoe UI" w:cs="Segoe UI" w:hint="default"/>
      <w:sz w:val="18"/>
      <w:szCs w:val="18"/>
    </w:rPr>
  </w:style>
  <w:style w:type="character" w:customStyle="1" w:styleId="UnresolvedMention10">
    <w:name w:val="Unresolved Mention10"/>
    <w:basedOn w:val="DefaultParagraphFont"/>
    <w:uiPriority w:val="99"/>
    <w:semiHidden/>
    <w:unhideWhenUsed/>
    <w:rsid w:val="00FD7AE8"/>
    <w:rPr>
      <w:color w:val="605E5C"/>
      <w:shd w:val="clear" w:color="auto" w:fill="E1DFDD"/>
    </w:rPr>
  </w:style>
  <w:style w:type="numbering" w:customStyle="1" w:styleId="CurrentList2">
    <w:name w:val="Current List2"/>
    <w:uiPriority w:val="99"/>
    <w:rsid w:val="006173CD"/>
    <w:pPr>
      <w:numPr>
        <w:numId w:val="22"/>
      </w:numPr>
    </w:pPr>
  </w:style>
  <w:style w:type="character" w:styleId="UnresolvedMention">
    <w:name w:val="Unresolved Mention"/>
    <w:basedOn w:val="DefaultParagraphFont"/>
    <w:uiPriority w:val="99"/>
    <w:semiHidden/>
    <w:unhideWhenUsed/>
    <w:rsid w:val="00A36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0418">
      <w:bodyDiv w:val="1"/>
      <w:marLeft w:val="0"/>
      <w:marRight w:val="0"/>
      <w:marTop w:val="0"/>
      <w:marBottom w:val="0"/>
      <w:divBdr>
        <w:top w:val="none" w:sz="0" w:space="0" w:color="auto"/>
        <w:left w:val="none" w:sz="0" w:space="0" w:color="auto"/>
        <w:bottom w:val="none" w:sz="0" w:space="0" w:color="auto"/>
        <w:right w:val="none" w:sz="0" w:space="0" w:color="auto"/>
      </w:divBdr>
    </w:div>
    <w:div w:id="242687285">
      <w:bodyDiv w:val="1"/>
      <w:marLeft w:val="0"/>
      <w:marRight w:val="0"/>
      <w:marTop w:val="0"/>
      <w:marBottom w:val="0"/>
      <w:divBdr>
        <w:top w:val="none" w:sz="0" w:space="0" w:color="auto"/>
        <w:left w:val="none" w:sz="0" w:space="0" w:color="auto"/>
        <w:bottom w:val="none" w:sz="0" w:space="0" w:color="auto"/>
        <w:right w:val="none" w:sz="0" w:space="0" w:color="auto"/>
      </w:divBdr>
    </w:div>
    <w:div w:id="371923234">
      <w:bodyDiv w:val="1"/>
      <w:marLeft w:val="0"/>
      <w:marRight w:val="0"/>
      <w:marTop w:val="0"/>
      <w:marBottom w:val="0"/>
      <w:divBdr>
        <w:top w:val="none" w:sz="0" w:space="0" w:color="auto"/>
        <w:left w:val="none" w:sz="0" w:space="0" w:color="auto"/>
        <w:bottom w:val="none" w:sz="0" w:space="0" w:color="auto"/>
        <w:right w:val="none" w:sz="0" w:space="0" w:color="auto"/>
      </w:divBdr>
    </w:div>
    <w:div w:id="448089270">
      <w:bodyDiv w:val="1"/>
      <w:marLeft w:val="0"/>
      <w:marRight w:val="0"/>
      <w:marTop w:val="0"/>
      <w:marBottom w:val="0"/>
      <w:divBdr>
        <w:top w:val="none" w:sz="0" w:space="0" w:color="auto"/>
        <w:left w:val="none" w:sz="0" w:space="0" w:color="auto"/>
        <w:bottom w:val="none" w:sz="0" w:space="0" w:color="auto"/>
        <w:right w:val="none" w:sz="0" w:space="0" w:color="auto"/>
      </w:divBdr>
    </w:div>
    <w:div w:id="469321721">
      <w:bodyDiv w:val="1"/>
      <w:marLeft w:val="0"/>
      <w:marRight w:val="0"/>
      <w:marTop w:val="0"/>
      <w:marBottom w:val="0"/>
      <w:divBdr>
        <w:top w:val="none" w:sz="0" w:space="0" w:color="auto"/>
        <w:left w:val="none" w:sz="0" w:space="0" w:color="auto"/>
        <w:bottom w:val="none" w:sz="0" w:space="0" w:color="auto"/>
        <w:right w:val="none" w:sz="0" w:space="0" w:color="auto"/>
      </w:divBdr>
    </w:div>
    <w:div w:id="553737339">
      <w:bodyDiv w:val="1"/>
      <w:marLeft w:val="0"/>
      <w:marRight w:val="0"/>
      <w:marTop w:val="0"/>
      <w:marBottom w:val="0"/>
      <w:divBdr>
        <w:top w:val="none" w:sz="0" w:space="0" w:color="auto"/>
        <w:left w:val="none" w:sz="0" w:space="0" w:color="auto"/>
        <w:bottom w:val="none" w:sz="0" w:space="0" w:color="auto"/>
        <w:right w:val="none" w:sz="0" w:space="0" w:color="auto"/>
      </w:divBdr>
    </w:div>
    <w:div w:id="608122361">
      <w:bodyDiv w:val="1"/>
      <w:marLeft w:val="0"/>
      <w:marRight w:val="0"/>
      <w:marTop w:val="0"/>
      <w:marBottom w:val="0"/>
      <w:divBdr>
        <w:top w:val="none" w:sz="0" w:space="0" w:color="auto"/>
        <w:left w:val="none" w:sz="0" w:space="0" w:color="auto"/>
        <w:bottom w:val="none" w:sz="0" w:space="0" w:color="auto"/>
        <w:right w:val="none" w:sz="0" w:space="0" w:color="auto"/>
      </w:divBdr>
      <w:divsChild>
        <w:div w:id="864684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376233">
      <w:bodyDiv w:val="1"/>
      <w:marLeft w:val="0"/>
      <w:marRight w:val="0"/>
      <w:marTop w:val="0"/>
      <w:marBottom w:val="0"/>
      <w:divBdr>
        <w:top w:val="none" w:sz="0" w:space="0" w:color="auto"/>
        <w:left w:val="none" w:sz="0" w:space="0" w:color="auto"/>
        <w:bottom w:val="none" w:sz="0" w:space="0" w:color="auto"/>
        <w:right w:val="none" w:sz="0" w:space="0" w:color="auto"/>
      </w:divBdr>
      <w:divsChild>
        <w:div w:id="182282286">
          <w:marLeft w:val="0"/>
          <w:marRight w:val="0"/>
          <w:marTop w:val="0"/>
          <w:marBottom w:val="0"/>
          <w:divBdr>
            <w:top w:val="none" w:sz="0" w:space="0" w:color="auto"/>
            <w:left w:val="none" w:sz="0" w:space="0" w:color="auto"/>
            <w:bottom w:val="none" w:sz="0" w:space="0" w:color="auto"/>
            <w:right w:val="none" w:sz="0" w:space="0" w:color="auto"/>
          </w:divBdr>
        </w:div>
        <w:div w:id="928926983">
          <w:marLeft w:val="0"/>
          <w:marRight w:val="0"/>
          <w:marTop w:val="0"/>
          <w:marBottom w:val="0"/>
          <w:divBdr>
            <w:top w:val="none" w:sz="0" w:space="0" w:color="auto"/>
            <w:left w:val="none" w:sz="0" w:space="0" w:color="auto"/>
            <w:bottom w:val="none" w:sz="0" w:space="0" w:color="auto"/>
            <w:right w:val="none" w:sz="0" w:space="0" w:color="auto"/>
          </w:divBdr>
        </w:div>
      </w:divsChild>
    </w:div>
    <w:div w:id="699622984">
      <w:bodyDiv w:val="1"/>
      <w:marLeft w:val="0"/>
      <w:marRight w:val="0"/>
      <w:marTop w:val="0"/>
      <w:marBottom w:val="0"/>
      <w:divBdr>
        <w:top w:val="none" w:sz="0" w:space="0" w:color="auto"/>
        <w:left w:val="none" w:sz="0" w:space="0" w:color="auto"/>
        <w:bottom w:val="none" w:sz="0" w:space="0" w:color="auto"/>
        <w:right w:val="none" w:sz="0" w:space="0" w:color="auto"/>
      </w:divBdr>
    </w:div>
    <w:div w:id="703599010">
      <w:bodyDiv w:val="1"/>
      <w:marLeft w:val="0"/>
      <w:marRight w:val="0"/>
      <w:marTop w:val="0"/>
      <w:marBottom w:val="0"/>
      <w:divBdr>
        <w:top w:val="none" w:sz="0" w:space="0" w:color="auto"/>
        <w:left w:val="none" w:sz="0" w:space="0" w:color="auto"/>
        <w:bottom w:val="none" w:sz="0" w:space="0" w:color="auto"/>
        <w:right w:val="none" w:sz="0" w:space="0" w:color="auto"/>
      </w:divBdr>
      <w:divsChild>
        <w:div w:id="1280065450">
          <w:marLeft w:val="0"/>
          <w:marRight w:val="0"/>
          <w:marTop w:val="0"/>
          <w:marBottom w:val="0"/>
          <w:divBdr>
            <w:top w:val="none" w:sz="0" w:space="0" w:color="auto"/>
            <w:left w:val="none" w:sz="0" w:space="0" w:color="auto"/>
            <w:bottom w:val="none" w:sz="0" w:space="0" w:color="auto"/>
            <w:right w:val="none" w:sz="0" w:space="0" w:color="auto"/>
          </w:divBdr>
        </w:div>
        <w:div w:id="1867913310">
          <w:marLeft w:val="0"/>
          <w:marRight w:val="0"/>
          <w:marTop w:val="0"/>
          <w:marBottom w:val="0"/>
          <w:divBdr>
            <w:top w:val="none" w:sz="0" w:space="0" w:color="auto"/>
            <w:left w:val="none" w:sz="0" w:space="0" w:color="auto"/>
            <w:bottom w:val="none" w:sz="0" w:space="0" w:color="auto"/>
            <w:right w:val="none" w:sz="0" w:space="0" w:color="auto"/>
          </w:divBdr>
        </w:div>
        <w:div w:id="1966807009">
          <w:marLeft w:val="0"/>
          <w:marRight w:val="0"/>
          <w:marTop w:val="0"/>
          <w:marBottom w:val="0"/>
          <w:divBdr>
            <w:top w:val="none" w:sz="0" w:space="0" w:color="auto"/>
            <w:left w:val="none" w:sz="0" w:space="0" w:color="auto"/>
            <w:bottom w:val="none" w:sz="0" w:space="0" w:color="auto"/>
            <w:right w:val="none" w:sz="0" w:space="0" w:color="auto"/>
          </w:divBdr>
        </w:div>
      </w:divsChild>
    </w:div>
    <w:div w:id="936137438">
      <w:bodyDiv w:val="1"/>
      <w:marLeft w:val="0"/>
      <w:marRight w:val="0"/>
      <w:marTop w:val="0"/>
      <w:marBottom w:val="0"/>
      <w:divBdr>
        <w:top w:val="none" w:sz="0" w:space="0" w:color="auto"/>
        <w:left w:val="none" w:sz="0" w:space="0" w:color="auto"/>
        <w:bottom w:val="none" w:sz="0" w:space="0" w:color="auto"/>
        <w:right w:val="none" w:sz="0" w:space="0" w:color="auto"/>
      </w:divBdr>
    </w:div>
    <w:div w:id="937058087">
      <w:bodyDiv w:val="1"/>
      <w:marLeft w:val="0"/>
      <w:marRight w:val="0"/>
      <w:marTop w:val="0"/>
      <w:marBottom w:val="0"/>
      <w:divBdr>
        <w:top w:val="none" w:sz="0" w:space="0" w:color="auto"/>
        <w:left w:val="none" w:sz="0" w:space="0" w:color="auto"/>
        <w:bottom w:val="none" w:sz="0" w:space="0" w:color="auto"/>
        <w:right w:val="none" w:sz="0" w:space="0" w:color="auto"/>
      </w:divBdr>
      <w:divsChild>
        <w:div w:id="2046977082">
          <w:marLeft w:val="0"/>
          <w:marRight w:val="0"/>
          <w:marTop w:val="0"/>
          <w:marBottom w:val="0"/>
          <w:divBdr>
            <w:top w:val="none" w:sz="0" w:space="0" w:color="auto"/>
            <w:left w:val="none" w:sz="0" w:space="0" w:color="auto"/>
            <w:bottom w:val="none" w:sz="0" w:space="0" w:color="auto"/>
            <w:right w:val="none" w:sz="0" w:space="0" w:color="auto"/>
          </w:divBdr>
        </w:div>
        <w:div w:id="2114937051">
          <w:marLeft w:val="0"/>
          <w:marRight w:val="0"/>
          <w:marTop w:val="0"/>
          <w:marBottom w:val="0"/>
          <w:divBdr>
            <w:top w:val="none" w:sz="0" w:space="0" w:color="auto"/>
            <w:left w:val="none" w:sz="0" w:space="0" w:color="auto"/>
            <w:bottom w:val="none" w:sz="0" w:space="0" w:color="auto"/>
            <w:right w:val="none" w:sz="0" w:space="0" w:color="auto"/>
          </w:divBdr>
        </w:div>
      </w:divsChild>
    </w:div>
    <w:div w:id="1007099023">
      <w:bodyDiv w:val="1"/>
      <w:marLeft w:val="0"/>
      <w:marRight w:val="0"/>
      <w:marTop w:val="0"/>
      <w:marBottom w:val="0"/>
      <w:divBdr>
        <w:top w:val="none" w:sz="0" w:space="0" w:color="auto"/>
        <w:left w:val="none" w:sz="0" w:space="0" w:color="auto"/>
        <w:bottom w:val="none" w:sz="0" w:space="0" w:color="auto"/>
        <w:right w:val="none" w:sz="0" w:space="0" w:color="auto"/>
      </w:divBdr>
    </w:div>
    <w:div w:id="1017318229">
      <w:bodyDiv w:val="1"/>
      <w:marLeft w:val="0"/>
      <w:marRight w:val="0"/>
      <w:marTop w:val="0"/>
      <w:marBottom w:val="0"/>
      <w:divBdr>
        <w:top w:val="none" w:sz="0" w:space="0" w:color="auto"/>
        <w:left w:val="none" w:sz="0" w:space="0" w:color="auto"/>
        <w:bottom w:val="none" w:sz="0" w:space="0" w:color="auto"/>
        <w:right w:val="none" w:sz="0" w:space="0" w:color="auto"/>
      </w:divBdr>
      <w:divsChild>
        <w:div w:id="1321957875">
          <w:marLeft w:val="0"/>
          <w:marRight w:val="0"/>
          <w:marTop w:val="0"/>
          <w:marBottom w:val="0"/>
          <w:divBdr>
            <w:top w:val="none" w:sz="0" w:space="0" w:color="auto"/>
            <w:left w:val="none" w:sz="0" w:space="0" w:color="auto"/>
            <w:bottom w:val="none" w:sz="0" w:space="0" w:color="auto"/>
            <w:right w:val="none" w:sz="0" w:space="0" w:color="auto"/>
          </w:divBdr>
        </w:div>
        <w:div w:id="1631208221">
          <w:marLeft w:val="0"/>
          <w:marRight w:val="0"/>
          <w:marTop w:val="0"/>
          <w:marBottom w:val="0"/>
          <w:divBdr>
            <w:top w:val="none" w:sz="0" w:space="0" w:color="auto"/>
            <w:left w:val="none" w:sz="0" w:space="0" w:color="auto"/>
            <w:bottom w:val="none" w:sz="0" w:space="0" w:color="auto"/>
            <w:right w:val="none" w:sz="0" w:space="0" w:color="auto"/>
          </w:divBdr>
        </w:div>
        <w:div w:id="2074504007">
          <w:marLeft w:val="0"/>
          <w:marRight w:val="0"/>
          <w:marTop w:val="0"/>
          <w:marBottom w:val="0"/>
          <w:divBdr>
            <w:top w:val="none" w:sz="0" w:space="0" w:color="auto"/>
            <w:left w:val="none" w:sz="0" w:space="0" w:color="auto"/>
            <w:bottom w:val="none" w:sz="0" w:space="0" w:color="auto"/>
            <w:right w:val="none" w:sz="0" w:space="0" w:color="auto"/>
          </w:divBdr>
        </w:div>
      </w:divsChild>
    </w:div>
    <w:div w:id="1063141370">
      <w:bodyDiv w:val="1"/>
      <w:marLeft w:val="0"/>
      <w:marRight w:val="0"/>
      <w:marTop w:val="0"/>
      <w:marBottom w:val="0"/>
      <w:divBdr>
        <w:top w:val="none" w:sz="0" w:space="0" w:color="auto"/>
        <w:left w:val="none" w:sz="0" w:space="0" w:color="auto"/>
        <w:bottom w:val="none" w:sz="0" w:space="0" w:color="auto"/>
        <w:right w:val="none" w:sz="0" w:space="0" w:color="auto"/>
      </w:divBdr>
    </w:div>
    <w:div w:id="1194809780">
      <w:bodyDiv w:val="1"/>
      <w:marLeft w:val="0"/>
      <w:marRight w:val="0"/>
      <w:marTop w:val="0"/>
      <w:marBottom w:val="0"/>
      <w:divBdr>
        <w:top w:val="none" w:sz="0" w:space="0" w:color="auto"/>
        <w:left w:val="none" w:sz="0" w:space="0" w:color="auto"/>
        <w:bottom w:val="none" w:sz="0" w:space="0" w:color="auto"/>
        <w:right w:val="none" w:sz="0" w:space="0" w:color="auto"/>
      </w:divBdr>
      <w:divsChild>
        <w:div w:id="1090085286">
          <w:marLeft w:val="749"/>
          <w:marRight w:val="0"/>
          <w:marTop w:val="120"/>
          <w:marBottom w:val="120"/>
          <w:divBdr>
            <w:top w:val="none" w:sz="0" w:space="0" w:color="auto"/>
            <w:left w:val="none" w:sz="0" w:space="0" w:color="auto"/>
            <w:bottom w:val="none" w:sz="0" w:space="0" w:color="auto"/>
            <w:right w:val="none" w:sz="0" w:space="0" w:color="auto"/>
          </w:divBdr>
        </w:div>
      </w:divsChild>
    </w:div>
    <w:div w:id="1270552874">
      <w:bodyDiv w:val="1"/>
      <w:marLeft w:val="0"/>
      <w:marRight w:val="0"/>
      <w:marTop w:val="0"/>
      <w:marBottom w:val="0"/>
      <w:divBdr>
        <w:top w:val="none" w:sz="0" w:space="0" w:color="auto"/>
        <w:left w:val="none" w:sz="0" w:space="0" w:color="auto"/>
        <w:bottom w:val="none" w:sz="0" w:space="0" w:color="auto"/>
        <w:right w:val="none" w:sz="0" w:space="0" w:color="auto"/>
      </w:divBdr>
    </w:div>
    <w:div w:id="1277106097">
      <w:bodyDiv w:val="1"/>
      <w:marLeft w:val="0"/>
      <w:marRight w:val="0"/>
      <w:marTop w:val="0"/>
      <w:marBottom w:val="0"/>
      <w:divBdr>
        <w:top w:val="none" w:sz="0" w:space="0" w:color="auto"/>
        <w:left w:val="none" w:sz="0" w:space="0" w:color="auto"/>
        <w:bottom w:val="none" w:sz="0" w:space="0" w:color="auto"/>
        <w:right w:val="none" w:sz="0" w:space="0" w:color="auto"/>
      </w:divBdr>
    </w:div>
    <w:div w:id="1486388379">
      <w:bodyDiv w:val="1"/>
      <w:marLeft w:val="0"/>
      <w:marRight w:val="0"/>
      <w:marTop w:val="0"/>
      <w:marBottom w:val="0"/>
      <w:divBdr>
        <w:top w:val="none" w:sz="0" w:space="0" w:color="auto"/>
        <w:left w:val="none" w:sz="0" w:space="0" w:color="auto"/>
        <w:bottom w:val="none" w:sz="0" w:space="0" w:color="auto"/>
        <w:right w:val="none" w:sz="0" w:space="0" w:color="auto"/>
      </w:divBdr>
    </w:div>
    <w:div w:id="1664697755">
      <w:bodyDiv w:val="1"/>
      <w:marLeft w:val="0"/>
      <w:marRight w:val="0"/>
      <w:marTop w:val="0"/>
      <w:marBottom w:val="0"/>
      <w:divBdr>
        <w:top w:val="none" w:sz="0" w:space="0" w:color="auto"/>
        <w:left w:val="none" w:sz="0" w:space="0" w:color="auto"/>
        <w:bottom w:val="none" w:sz="0" w:space="0" w:color="auto"/>
        <w:right w:val="none" w:sz="0" w:space="0" w:color="auto"/>
      </w:divBdr>
    </w:div>
    <w:div w:id="1696611523">
      <w:bodyDiv w:val="1"/>
      <w:marLeft w:val="0"/>
      <w:marRight w:val="0"/>
      <w:marTop w:val="0"/>
      <w:marBottom w:val="0"/>
      <w:divBdr>
        <w:top w:val="none" w:sz="0" w:space="0" w:color="auto"/>
        <w:left w:val="none" w:sz="0" w:space="0" w:color="auto"/>
        <w:bottom w:val="none" w:sz="0" w:space="0" w:color="auto"/>
        <w:right w:val="none" w:sz="0" w:space="0" w:color="auto"/>
      </w:divBdr>
    </w:div>
    <w:div w:id="1865286476">
      <w:bodyDiv w:val="1"/>
      <w:marLeft w:val="0"/>
      <w:marRight w:val="0"/>
      <w:marTop w:val="0"/>
      <w:marBottom w:val="0"/>
      <w:divBdr>
        <w:top w:val="none" w:sz="0" w:space="0" w:color="auto"/>
        <w:left w:val="none" w:sz="0" w:space="0" w:color="auto"/>
        <w:bottom w:val="none" w:sz="0" w:space="0" w:color="auto"/>
        <w:right w:val="none" w:sz="0" w:space="0" w:color="auto"/>
      </w:divBdr>
    </w:div>
    <w:div w:id="1915046407">
      <w:bodyDiv w:val="1"/>
      <w:marLeft w:val="0"/>
      <w:marRight w:val="0"/>
      <w:marTop w:val="0"/>
      <w:marBottom w:val="0"/>
      <w:divBdr>
        <w:top w:val="none" w:sz="0" w:space="0" w:color="auto"/>
        <w:left w:val="none" w:sz="0" w:space="0" w:color="auto"/>
        <w:bottom w:val="none" w:sz="0" w:space="0" w:color="auto"/>
        <w:right w:val="none" w:sz="0" w:space="0" w:color="auto"/>
      </w:divBdr>
      <w:divsChild>
        <w:div w:id="1622105284">
          <w:marLeft w:val="0"/>
          <w:marRight w:val="0"/>
          <w:marTop w:val="0"/>
          <w:marBottom w:val="0"/>
          <w:divBdr>
            <w:top w:val="none" w:sz="0" w:space="0" w:color="auto"/>
            <w:left w:val="none" w:sz="0" w:space="0" w:color="auto"/>
            <w:bottom w:val="none" w:sz="0" w:space="0" w:color="auto"/>
            <w:right w:val="none" w:sz="0" w:space="0" w:color="auto"/>
          </w:divBdr>
        </w:div>
      </w:divsChild>
    </w:div>
    <w:div w:id="192591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lizabeth.otero@salud.pr.gov" TargetMode="External"/></Relationships>
</file>

<file path=word/theme/theme1.xml><?xml version="1.0" encoding="utf-8"?>
<a:theme xmlns:a="http://schemas.openxmlformats.org/drawingml/2006/main" name="BerryDunn Word Theme 2021">
  <a:themeElements>
    <a:clrScheme name="Custom 1">
      <a:dk1>
        <a:sysClr val="windowText" lastClr="000000"/>
      </a:dk1>
      <a:lt1>
        <a:srgbClr val="FFFFFF"/>
      </a:lt1>
      <a:dk2>
        <a:srgbClr val="636569"/>
      </a:dk2>
      <a:lt2>
        <a:srgbClr val="F0F0F0"/>
      </a:lt2>
      <a:accent1>
        <a:srgbClr val="003A5D"/>
      </a:accent1>
      <a:accent2>
        <a:srgbClr val="A1D038"/>
      </a:accent2>
      <a:accent3>
        <a:srgbClr val="68A2B9"/>
      </a:accent3>
      <a:accent4>
        <a:srgbClr val="7A2682"/>
      </a:accent4>
      <a:accent5>
        <a:srgbClr val="FFA400"/>
      </a:accent5>
      <a:accent6>
        <a:srgbClr val="E04403"/>
      </a:accent6>
      <a:hlink>
        <a:srgbClr val="68A2B9"/>
      </a:hlink>
      <a:folHlink>
        <a:srgbClr val="9EA0A4"/>
      </a:folHlink>
    </a:clrScheme>
    <a:fontScheme name="2020BD-Ondo&amp;Arial">
      <a:majorFont>
        <a:latin typeface="Ondo"/>
        <a:ea typeface=""/>
        <a:cs typeface=""/>
      </a:majorFont>
      <a:minorFont>
        <a:latin typeface="Arial"/>
        <a:ea typeface=""/>
        <a:cs typeface=""/>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BD-Colors&amp;Fonts-2020-TEMPORARY" id="{E170A8CE-64D2-43D3-B8D2-DAD62A955A9F}" vid="{3205C8D6-E29E-424B-8A2B-7AD8B5C2AD0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ngagementNumber xmlns="cbf03bed-7112-4995-8344-a1eba6495abf">48</EngagementNumber>
    <PracticeGroup_x002f_Department xmlns="cbf03bed-7112-4995-8344-a1eba6495abf">SPA</PracticeGroup_x002f_Department>
    <DocumentType xmlns="cbf03bed-7112-4995-8344-a1eba6495abf">Provided to Client</DocumentType>
    <LOB xmlns="cbf03bed-7112-4995-8344-a1eba6495abf">HHS - Non-Medicaid/Other</LOB>
    <Year xmlns="cbf03bed-7112-4995-8344-a1eba6495abf">2022</Year>
    <ClientNumber xmlns="cbf03bed-7112-4995-8344-a1eba6495abf">111492</ClientNumber>
    <SharedWithUsers xmlns="528f34c6-640b-428a-a17c-61396201895d">
      <UserInfo>
        <DisplayName/>
        <AccountId xsi:nil="true"/>
        <AccountType/>
      </UserInfo>
    </SharedWithUsers>
    <TaxCatchAll xmlns="760bcc11-80ba-4203-a89d-26b10fe32cf9" xsi:nil="true"/>
    <lcf76f155ced4ddcb4097134ff3c332f xmlns="cbf03bed-7112-4995-8344-a1eba6495ab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715E5D233DFA428B8EAB48CCA0647D" ma:contentTypeVersion="26" ma:contentTypeDescription="Create a new document." ma:contentTypeScope="" ma:versionID="5bb6364eee8ca7ed16e8a5566d21639f">
  <xsd:schema xmlns:xsd="http://www.w3.org/2001/XMLSchema" xmlns:xs="http://www.w3.org/2001/XMLSchema" xmlns:p="http://schemas.microsoft.com/office/2006/metadata/properties" xmlns:ns2="528f34c6-640b-428a-a17c-61396201895d" xmlns:ns3="cbf03bed-7112-4995-8344-a1eba6495abf" xmlns:ns4="760bcc11-80ba-4203-a89d-26b10fe32cf9" targetNamespace="http://schemas.microsoft.com/office/2006/metadata/properties" ma:root="true" ma:fieldsID="bff32bdbbf6b73e43c5ce77caaf77036" ns2:_="" ns3:_="" ns4:_="">
    <xsd:import namespace="528f34c6-640b-428a-a17c-61396201895d"/>
    <xsd:import namespace="cbf03bed-7112-4995-8344-a1eba6495abf"/>
    <xsd:import namespace="760bcc11-80ba-4203-a89d-26b10fe32cf9"/>
    <xsd:element name="properties">
      <xsd:complexType>
        <xsd:sequence>
          <xsd:element name="documentManagement">
            <xsd:complexType>
              <xsd:all>
                <xsd:element ref="ns2:SharedWithUsers" minOccurs="0"/>
                <xsd:element ref="ns2:SharedWithDetails" minOccurs="0"/>
                <xsd:element ref="ns3:DocumentType" minOccurs="0"/>
                <xsd:element ref="ns3:ClientNumber" minOccurs="0"/>
                <xsd:element ref="ns3:EngagementNumber" minOccurs="0"/>
                <xsd:element ref="ns3:PracticeGroup_x002f_Department" minOccurs="0"/>
                <xsd:element ref="ns3:LOB" minOccurs="0"/>
                <xsd:element ref="ns3:Year"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8f34c6-640b-428a-a17c-6139620189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f03bed-7112-4995-8344-a1eba6495abf" elementFormDefault="qualified">
    <xsd:import namespace="http://schemas.microsoft.com/office/2006/documentManagement/types"/>
    <xsd:import namespace="http://schemas.microsoft.com/office/infopath/2007/PartnerControls"/>
    <xsd:element name="DocumentType" ma:index="10" nillable="true" ma:displayName="Document Type" ma:default="" ma:description="" ma:internalName="DocumentType">
      <xsd:simpleType>
        <xsd:restriction base="dms:Text"/>
      </xsd:simpleType>
    </xsd:element>
    <xsd:element name="ClientNumber" ma:index="11" nillable="true" ma:displayName="Client Number" ma:default="" ma:description="" ma:internalName="ClientNumber">
      <xsd:simpleType>
        <xsd:restriction base="dms:Text"/>
      </xsd:simpleType>
    </xsd:element>
    <xsd:element name="EngagementNumber" ma:index="12" nillable="true" ma:displayName="Engagement Number" ma:default="" ma:description="" ma:internalName="EngagementNumber">
      <xsd:simpleType>
        <xsd:restriction base="dms:Text"/>
      </xsd:simpleType>
    </xsd:element>
    <xsd:element name="PracticeGroup_x002f_Department" ma:index="13" nillable="true" ma:displayName="Practice Group/Department" ma:default="" ma:description="" ma:internalName="PracticeGroup_x002f_Department">
      <xsd:simpleType>
        <xsd:restriction base="dms:Text"/>
      </xsd:simpleType>
    </xsd:element>
    <xsd:element name="LOB" ma:index="14" nillable="true" ma:displayName="LOB" ma:default="" ma:description="" ma:internalName="LOB">
      <xsd:simpleType>
        <xsd:restriction base="dms:Text"/>
      </xsd:simpleType>
    </xsd:element>
    <xsd:element name="Year" ma:index="15" nillable="true" ma:displayName="Year" ma:default="" ma:description="" ma:internalName="Year">
      <xsd:simpleType>
        <xsd:restriction base="dms:Text"/>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03d86f7d-5217-4c94-a792-77be55f15e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0bcc11-80ba-4203-a89d-26b10fe32cf9"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eba00eab-34e3-4800-8d2f-b8e56bb4e50d}" ma:internalName="TaxCatchAll" ma:showField="CatchAllData" ma:web="2a1559ed-7dd9-4dd0-93c7-6801848126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6AF99E-D3F0-4303-8E3F-E4ED631C7B76}">
  <ds:schemaRefs>
    <ds:schemaRef ds:uri="http://schemas.microsoft.com/office/2006/metadata/properties"/>
    <ds:schemaRef ds:uri="http://schemas.microsoft.com/office/infopath/2007/PartnerControls"/>
    <ds:schemaRef ds:uri="cbf03bed-7112-4995-8344-a1eba6495abf"/>
    <ds:schemaRef ds:uri="528f34c6-640b-428a-a17c-61396201895d"/>
    <ds:schemaRef ds:uri="760bcc11-80ba-4203-a89d-26b10fe32cf9"/>
  </ds:schemaRefs>
</ds:datastoreItem>
</file>

<file path=customXml/itemProps2.xml><?xml version="1.0" encoding="utf-8"?>
<ds:datastoreItem xmlns:ds="http://schemas.openxmlformats.org/officeDocument/2006/customXml" ds:itemID="{B3D91F92-4789-44E0-A47F-627833485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8f34c6-640b-428a-a17c-61396201895d"/>
    <ds:schemaRef ds:uri="cbf03bed-7112-4995-8344-a1eba6495abf"/>
    <ds:schemaRef ds:uri="760bcc11-80ba-4203-a89d-26b10fe32c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7AEE52-C1C4-442A-9BF2-78D016FBBDE4}">
  <ds:schemaRefs>
    <ds:schemaRef ds:uri="http://schemas.openxmlformats.org/officeDocument/2006/bibliography"/>
  </ds:schemaRefs>
</ds:datastoreItem>
</file>

<file path=customXml/itemProps4.xml><?xml version="1.0" encoding="utf-8"?>
<ds:datastoreItem xmlns:ds="http://schemas.openxmlformats.org/officeDocument/2006/customXml" ds:itemID="{A9CECDF9-25F6-4E63-B484-E0FE50703E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22</Words>
  <Characters>8676</Characters>
  <Application>Microsoft Office Word</Application>
  <DocSecurity>0</DocSecurity>
  <PresentationFormat/>
  <Lines>72</Lines>
  <Paragraphs>20</Paragraphs>
  <Slides>0</Slides>
  <Notes>0</Notes>
  <HiddenSlides>0</HiddenSlides>
  <MMClips>0</MMClips>
  <ScaleCrop>false</ScaleCrop>
  <Manager/>
  <Company/>
  <LinksUpToDate>false</LinksUpToDate>
  <CharactersWithSpaces>10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Otero Martinez</dc:creator>
  <cp:keywords/>
  <dc:description/>
  <cp:lastModifiedBy>Elizabeth Otero Martinez</cp:lastModifiedBy>
  <cp:revision>2</cp:revision>
  <cp:lastPrinted>1900-01-01T11:00:00Z</cp:lastPrinted>
  <dcterms:created xsi:type="dcterms:W3CDTF">2023-09-29T17:02:00Z</dcterms:created>
  <dcterms:modified xsi:type="dcterms:W3CDTF">2023-09-29T17:02: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15E5D233DFA428B8EAB48CCA0647D</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SharedWithUsers">
    <vt:lpwstr/>
  </property>
  <property fmtid="{D5CDD505-2E9C-101B-9397-08002B2CF9AE}" pid="10" name="MediaServiceImageTags">
    <vt:lpwstr/>
  </property>
</Properties>
</file>